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7C867" w14:textId="1A97410B" w:rsidR="002D0F9C" w:rsidRPr="00E62AC1" w:rsidRDefault="00122CFA" w:rsidP="00CF0BA0">
      <w:pPr>
        <w:ind w:left="380" w:right="13075"/>
        <w:rPr>
          <w:b/>
          <w:sz w:val="66"/>
          <w:lang w:val="sk-SK"/>
        </w:rPr>
      </w:pPr>
      <w:bookmarkStart w:id="0" w:name="_GoBack"/>
      <w:bookmarkEnd w:id="0"/>
      <w:r>
        <w:rPr>
          <w:b/>
          <w:noProof/>
          <w:lang w:val="sk-SK"/>
        </w:rPr>
        <mc:AlternateContent>
          <mc:Choice Requires="wpg">
            <w:drawing>
              <wp:anchor distT="0" distB="0" distL="114300" distR="114300" simplePos="0" relativeHeight="503307896" behindDoc="1" locked="0" layoutInCell="1" allowOverlap="1" wp14:anchorId="2C77F50D" wp14:editId="4195602C">
                <wp:simplePos x="0" y="0"/>
                <wp:positionH relativeFrom="page">
                  <wp:posOffset>0</wp:posOffset>
                </wp:positionH>
                <wp:positionV relativeFrom="page">
                  <wp:posOffset>-342265</wp:posOffset>
                </wp:positionV>
                <wp:extent cx="11225530" cy="14072870"/>
                <wp:effectExtent l="9525" t="10160" r="13970" b="13970"/>
                <wp:wrapNone/>
                <wp:docPr id="22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225530" cy="14072870"/>
                          <a:chOff x="0" y="0"/>
                          <a:chExt cx="17678" cy="22162"/>
                        </a:xfrm>
                      </wpg:grpSpPr>
                      <wps:wsp>
                        <wps:cNvPr id="23" name="Rectangle 176"/>
                        <wps:cNvSpPr>
                          <a:spLocks noChangeArrowheads="1"/>
                        </wps:cNvSpPr>
                        <wps:spPr bwMode="auto">
                          <a:xfrm>
                            <a:off x="136" y="136"/>
                            <a:ext cx="6095" cy="14571"/>
                          </a:xfrm>
                          <a:prstGeom prst="rect">
                            <a:avLst/>
                          </a:pr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75"/>
                        <wps:cNvSpPr>
                          <a:spLocks noChangeArrowheads="1"/>
                        </wps:cNvSpPr>
                        <wps:spPr bwMode="auto">
                          <a:xfrm>
                            <a:off x="136" y="14706"/>
                            <a:ext cx="17405" cy="7430"/>
                          </a:xfrm>
                          <a:prstGeom prst="rect">
                            <a:avLst/>
                          </a:prstGeom>
                          <a:solidFill>
                            <a:srgbClr val="74A9B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35" y="17549"/>
                            <a:ext cx="219" cy="34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AutoShape 173"/>
                        <wps:cNvSpPr>
                          <a:spLocks/>
                        </wps:cNvSpPr>
                        <wps:spPr bwMode="auto">
                          <a:xfrm>
                            <a:off x="-1029" y="23492"/>
                            <a:ext cx="1168" cy="1280"/>
                          </a:xfrm>
                          <a:custGeom>
                            <a:avLst/>
                            <a:gdLst>
                              <a:gd name="T0" fmla="+- 0 6733 -1028"/>
                              <a:gd name="T1" fmla="*/ T0 w 1168"/>
                              <a:gd name="T2" fmla="+- 0 17978 23492"/>
                              <a:gd name="T3" fmla="*/ 17978 h 1280"/>
                              <a:gd name="T4" fmla="+- 0 6674 -1028"/>
                              <a:gd name="T5" fmla="*/ T4 w 1168"/>
                              <a:gd name="T6" fmla="+- 0 17944 23492"/>
                              <a:gd name="T7" fmla="*/ 17944 h 1280"/>
                              <a:gd name="T8" fmla="+- 0 6549 -1028"/>
                              <a:gd name="T9" fmla="*/ T8 w 1168"/>
                              <a:gd name="T10" fmla="+- 0 17870 23492"/>
                              <a:gd name="T11" fmla="*/ 17870 h 1280"/>
                              <a:gd name="T12" fmla="+- 0 6425 -1028"/>
                              <a:gd name="T13" fmla="*/ T12 w 1168"/>
                              <a:gd name="T14" fmla="+- 0 17796 23492"/>
                              <a:gd name="T15" fmla="*/ 17796 h 1280"/>
                              <a:gd name="T16" fmla="+- 0 6369 -1028"/>
                              <a:gd name="T17" fmla="*/ T16 w 1168"/>
                              <a:gd name="T18" fmla="+- 0 17763 23492"/>
                              <a:gd name="T19" fmla="*/ 17763 h 1280"/>
                              <a:gd name="T20" fmla="+- 0 5957 -1028"/>
                              <a:gd name="T21" fmla="*/ T20 w 1168"/>
                              <a:gd name="T22" fmla="+- 0 17077 23492"/>
                              <a:gd name="T23" fmla="*/ 17077 h 1280"/>
                              <a:gd name="T24" fmla="+- 0 5934 -1028"/>
                              <a:gd name="T25" fmla="*/ T24 w 1168"/>
                              <a:gd name="T26" fmla="+- 0 16924 23492"/>
                              <a:gd name="T27" fmla="*/ 16924 h 1280"/>
                              <a:gd name="T28" fmla="+- 0 5899 -1028"/>
                              <a:gd name="T29" fmla="*/ T28 w 1168"/>
                              <a:gd name="T30" fmla="+- 0 16834 23492"/>
                              <a:gd name="T31" fmla="*/ 16834 h 1280"/>
                              <a:gd name="T32" fmla="+- 0 5828 -1028"/>
                              <a:gd name="T33" fmla="*/ T32 w 1168"/>
                              <a:gd name="T34" fmla="+- 0 16771 23492"/>
                              <a:gd name="T35" fmla="*/ 16771 h 1280"/>
                              <a:gd name="T36" fmla="+- 0 5697 -1028"/>
                              <a:gd name="T37" fmla="*/ T36 w 1168"/>
                              <a:gd name="T38" fmla="+- 0 16699 23492"/>
                              <a:gd name="T39" fmla="*/ 16699 h 1280"/>
                              <a:gd name="T40" fmla="+- 0 5629 -1028"/>
                              <a:gd name="T41" fmla="*/ T40 w 1168"/>
                              <a:gd name="T42" fmla="+- 0 16710 23492"/>
                              <a:gd name="T43" fmla="*/ 16710 h 1280"/>
                              <a:gd name="T44" fmla="+- 0 5594 -1028"/>
                              <a:gd name="T45" fmla="*/ T44 w 1168"/>
                              <a:gd name="T46" fmla="+- 0 16738 23492"/>
                              <a:gd name="T47" fmla="*/ 16738 h 1280"/>
                              <a:gd name="T48" fmla="+- 0 5579 -1028"/>
                              <a:gd name="T49" fmla="*/ T48 w 1168"/>
                              <a:gd name="T50" fmla="+- 0 16805 23492"/>
                              <a:gd name="T51" fmla="*/ 16805 h 1280"/>
                              <a:gd name="T52" fmla="+- 0 5573 -1028"/>
                              <a:gd name="T53" fmla="*/ T52 w 1168"/>
                              <a:gd name="T54" fmla="+- 0 16932 23492"/>
                              <a:gd name="T55" fmla="*/ 16932 h 1280"/>
                              <a:gd name="T56" fmla="+- 0 5566 -1028"/>
                              <a:gd name="T57" fmla="*/ T56 w 1168"/>
                              <a:gd name="T58" fmla="+- 0 17026 23492"/>
                              <a:gd name="T59" fmla="*/ 17026 h 1280"/>
                              <a:gd name="T60" fmla="+- 0 5570 -1028"/>
                              <a:gd name="T61" fmla="*/ T60 w 1168"/>
                              <a:gd name="T62" fmla="+- 0 17086 23492"/>
                              <a:gd name="T63" fmla="*/ 17086 h 1280"/>
                              <a:gd name="T64" fmla="+- 0 5588 -1028"/>
                              <a:gd name="T65" fmla="*/ T64 w 1168"/>
                              <a:gd name="T66" fmla="+- 0 17140 23492"/>
                              <a:gd name="T67" fmla="*/ 17140 h 1280"/>
                              <a:gd name="T68" fmla="+- 0 5628 -1028"/>
                              <a:gd name="T69" fmla="*/ T68 w 1168"/>
                              <a:gd name="T70" fmla="+- 0 17214 23492"/>
                              <a:gd name="T71" fmla="*/ 17214 h 12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1168" h="1280">
                                <a:moveTo>
                                  <a:pt x="7761" y="-5514"/>
                                </a:moveTo>
                                <a:lnTo>
                                  <a:pt x="7702" y="-5548"/>
                                </a:lnTo>
                                <a:lnTo>
                                  <a:pt x="7577" y="-5622"/>
                                </a:lnTo>
                                <a:lnTo>
                                  <a:pt x="7453" y="-5696"/>
                                </a:lnTo>
                                <a:lnTo>
                                  <a:pt x="7397" y="-5729"/>
                                </a:lnTo>
                                <a:moveTo>
                                  <a:pt x="6985" y="-6415"/>
                                </a:moveTo>
                                <a:lnTo>
                                  <a:pt x="6962" y="-6568"/>
                                </a:lnTo>
                                <a:lnTo>
                                  <a:pt x="6927" y="-6658"/>
                                </a:lnTo>
                                <a:lnTo>
                                  <a:pt x="6856" y="-6721"/>
                                </a:lnTo>
                                <a:lnTo>
                                  <a:pt x="6725" y="-6793"/>
                                </a:lnTo>
                                <a:lnTo>
                                  <a:pt x="6657" y="-6782"/>
                                </a:lnTo>
                                <a:lnTo>
                                  <a:pt x="6622" y="-6754"/>
                                </a:lnTo>
                                <a:lnTo>
                                  <a:pt x="6607" y="-6687"/>
                                </a:lnTo>
                                <a:lnTo>
                                  <a:pt x="6601" y="-6560"/>
                                </a:lnTo>
                                <a:lnTo>
                                  <a:pt x="6594" y="-6466"/>
                                </a:lnTo>
                                <a:lnTo>
                                  <a:pt x="6598" y="-6406"/>
                                </a:lnTo>
                                <a:lnTo>
                                  <a:pt x="6616" y="-6352"/>
                                </a:lnTo>
                                <a:lnTo>
                                  <a:pt x="6656" y="-6278"/>
                                </a:lnTo>
                              </a:path>
                            </a:pathLst>
                          </a:custGeom>
                          <a:noFill/>
                          <a:ln w="49468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1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38" y="17344"/>
                            <a:ext cx="118" cy="11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AutoShape 171"/>
                        <wps:cNvSpPr>
                          <a:spLocks/>
                        </wps:cNvSpPr>
                        <wps:spPr bwMode="auto">
                          <a:xfrm>
                            <a:off x="-252" y="24587"/>
                            <a:ext cx="1595" cy="1478"/>
                          </a:xfrm>
                          <a:custGeom>
                            <a:avLst/>
                            <a:gdLst>
                              <a:gd name="T0" fmla="+- 0 5351 -252"/>
                              <a:gd name="T1" fmla="*/ T0 w 1595"/>
                              <a:gd name="T2" fmla="+- 0 16751 24587"/>
                              <a:gd name="T3" fmla="*/ 16751 h 1478"/>
                              <a:gd name="T4" fmla="+- 0 5925 -252"/>
                              <a:gd name="T5" fmla="*/ T4 w 1595"/>
                              <a:gd name="T6" fmla="+- 0 16841 24587"/>
                              <a:gd name="T7" fmla="*/ 16841 h 1478"/>
                              <a:gd name="T8" fmla="+- 0 6019 -252"/>
                              <a:gd name="T9" fmla="*/ T8 w 1595"/>
                              <a:gd name="T10" fmla="+- 0 16865 24587"/>
                              <a:gd name="T11" fmla="*/ 16865 h 1478"/>
                              <a:gd name="T12" fmla="+- 0 6075 -252"/>
                              <a:gd name="T13" fmla="*/ T12 w 1595"/>
                              <a:gd name="T14" fmla="+- 0 16898 24587"/>
                              <a:gd name="T15" fmla="*/ 16898 h 1478"/>
                              <a:gd name="T16" fmla="+- 0 6128 -252"/>
                              <a:gd name="T17" fmla="*/ T16 w 1595"/>
                              <a:gd name="T18" fmla="+- 0 16945 24587"/>
                              <a:gd name="T19" fmla="*/ 16945 h 1478"/>
                              <a:gd name="T20" fmla="+- 0 6164 -252"/>
                              <a:gd name="T21" fmla="*/ T20 w 1595"/>
                              <a:gd name="T22" fmla="+- 0 16997 24587"/>
                              <a:gd name="T23" fmla="*/ 16997 h 1478"/>
                              <a:gd name="T24" fmla="+- 0 6185 -252"/>
                              <a:gd name="T25" fmla="*/ T24 w 1595"/>
                              <a:gd name="T26" fmla="+- 0 17074 24587"/>
                              <a:gd name="T27" fmla="*/ 17074 h 1478"/>
                              <a:gd name="T28" fmla="+- 0 6210 -252"/>
                              <a:gd name="T29" fmla="*/ T28 w 1595"/>
                              <a:gd name="T30" fmla="+- 0 17215 24587"/>
                              <a:gd name="T31" fmla="*/ 17215 h 1478"/>
                              <a:gd name="T32" fmla="+- 0 6307 -252"/>
                              <a:gd name="T33" fmla="*/ T32 w 1595"/>
                              <a:gd name="T34" fmla="+- 0 17345 24587"/>
                              <a:gd name="T35" fmla="*/ 17345 h 1478"/>
                              <a:gd name="T36" fmla="+- 0 6417 -252"/>
                              <a:gd name="T37" fmla="*/ T36 w 1595"/>
                              <a:gd name="T38" fmla="+- 0 17434 24587"/>
                              <a:gd name="T39" fmla="*/ 17434 h 1478"/>
                              <a:gd name="T40" fmla="+- 0 6535 -252"/>
                              <a:gd name="T41" fmla="*/ T40 w 1595"/>
                              <a:gd name="T42" fmla="+- 0 17513 24587"/>
                              <a:gd name="T43" fmla="*/ 17513 h 1478"/>
                              <a:gd name="T44" fmla="+- 0 6686 -252"/>
                              <a:gd name="T45" fmla="*/ T44 w 1595"/>
                              <a:gd name="T46" fmla="+- 0 17626 24587"/>
                              <a:gd name="T47" fmla="*/ 17626 h 1478"/>
                              <a:gd name="T48" fmla="+- 0 6795 -252"/>
                              <a:gd name="T49" fmla="*/ T48 w 1595"/>
                              <a:gd name="T50" fmla="+- 0 17729 24587"/>
                              <a:gd name="T51" fmla="*/ 17729 h 1478"/>
                              <a:gd name="T52" fmla="+- 0 6872 -252"/>
                              <a:gd name="T53" fmla="*/ T52 w 1595"/>
                              <a:gd name="T54" fmla="+- 0 17791 24587"/>
                              <a:gd name="T55" fmla="*/ 17791 h 1478"/>
                              <a:gd name="T56" fmla="+- 0 6919 -252"/>
                              <a:gd name="T57" fmla="*/ T56 w 1595"/>
                              <a:gd name="T58" fmla="+- 0 17797 24587"/>
                              <a:gd name="T59" fmla="*/ 17797 h 1478"/>
                              <a:gd name="T60" fmla="+- 0 6934 -252"/>
                              <a:gd name="T61" fmla="*/ T60 w 1595"/>
                              <a:gd name="T62" fmla="+- 0 17816 24587"/>
                              <a:gd name="T63" fmla="*/ 17816 h 1478"/>
                              <a:gd name="T64" fmla="+- 0 6919 -252"/>
                              <a:gd name="T65" fmla="*/ T64 w 1595"/>
                              <a:gd name="T66" fmla="+- 0 17846 24587"/>
                              <a:gd name="T67" fmla="*/ 17846 h 1478"/>
                              <a:gd name="T68" fmla="+- 0 6874 -252"/>
                              <a:gd name="T69" fmla="*/ T68 w 1595"/>
                              <a:gd name="T70" fmla="+- 0 17909 24587"/>
                              <a:gd name="T71" fmla="*/ 17909 h 1478"/>
                              <a:gd name="T72" fmla="+- 0 6829 -252"/>
                              <a:gd name="T73" fmla="*/ T72 w 1595"/>
                              <a:gd name="T74" fmla="+- 0 17983 24587"/>
                              <a:gd name="T75" fmla="*/ 17983 h 1478"/>
                              <a:gd name="T76" fmla="+- 0 6788 -252"/>
                              <a:gd name="T77" fmla="*/ T76 w 1595"/>
                              <a:gd name="T78" fmla="+- 0 18007 24587"/>
                              <a:gd name="T79" fmla="*/ 18007 h 1478"/>
                              <a:gd name="T80" fmla="+- 0 6747 -252"/>
                              <a:gd name="T81" fmla="*/ T80 w 1595"/>
                              <a:gd name="T82" fmla="+- 0 17990 24587"/>
                              <a:gd name="T83" fmla="*/ 17990 h 1478"/>
                              <a:gd name="T84" fmla="+- 0 6723 -252"/>
                              <a:gd name="T85" fmla="*/ T84 w 1595"/>
                              <a:gd name="T86" fmla="+- 0 17974 24587"/>
                              <a:gd name="T87" fmla="*/ 17974 h 1478"/>
                              <a:gd name="T88" fmla="+- 0 6699 -252"/>
                              <a:gd name="T89" fmla="*/ T88 w 1595"/>
                              <a:gd name="T90" fmla="+- 0 17990 24587"/>
                              <a:gd name="T91" fmla="*/ 17990 h 1478"/>
                              <a:gd name="T92" fmla="+- 0 6631 -252"/>
                              <a:gd name="T93" fmla="*/ T92 w 1595"/>
                              <a:gd name="T94" fmla="+- 0 18014 24587"/>
                              <a:gd name="T95" fmla="*/ 18014 h 1478"/>
                              <a:gd name="T96" fmla="+- 0 6548 -252"/>
                              <a:gd name="T97" fmla="*/ T96 w 1595"/>
                              <a:gd name="T98" fmla="+- 0 18017 24587"/>
                              <a:gd name="T99" fmla="*/ 18017 h 1478"/>
                              <a:gd name="T100" fmla="+- 0 6472 -252"/>
                              <a:gd name="T101" fmla="*/ T100 w 1595"/>
                              <a:gd name="T102" fmla="+- 0 18040 24587"/>
                              <a:gd name="T103" fmla="*/ 18040 h 1478"/>
                              <a:gd name="T104" fmla="+- 0 6335 -252"/>
                              <a:gd name="T105" fmla="*/ T104 w 1595"/>
                              <a:gd name="T106" fmla="+- 0 18058 24587"/>
                              <a:gd name="T107" fmla="*/ 18058 h 1478"/>
                              <a:gd name="T108" fmla="+- 0 6225 -252"/>
                              <a:gd name="T109" fmla="*/ T108 w 1595"/>
                              <a:gd name="T110" fmla="+- 0 18068 24587"/>
                              <a:gd name="T111" fmla="*/ 18068 h 1478"/>
                              <a:gd name="T112" fmla="+- 0 6104 -252"/>
                              <a:gd name="T113" fmla="*/ T112 w 1595"/>
                              <a:gd name="T114" fmla="+- 0 18110 24587"/>
                              <a:gd name="T115" fmla="*/ 18110 h 1478"/>
                              <a:gd name="T116" fmla="+- 0 5949 -252"/>
                              <a:gd name="T117" fmla="*/ T116 w 1595"/>
                              <a:gd name="T118" fmla="+- 0 18168 24587"/>
                              <a:gd name="T119" fmla="*/ 18168 h 1478"/>
                              <a:gd name="T120" fmla="+- 0 5790 -252"/>
                              <a:gd name="T121" fmla="*/ T120 w 1595"/>
                              <a:gd name="T122" fmla="+- 0 18207 24587"/>
                              <a:gd name="T123" fmla="*/ 18207 h 1478"/>
                              <a:gd name="T124" fmla="+- 0 5627 -252"/>
                              <a:gd name="T125" fmla="*/ T124 w 1595"/>
                              <a:gd name="T126" fmla="+- 0 18227 24587"/>
                              <a:gd name="T127" fmla="*/ 18227 h 1478"/>
                              <a:gd name="T128" fmla="+- 0 5463 -252"/>
                              <a:gd name="T129" fmla="*/ T128 w 1595"/>
                              <a:gd name="T130" fmla="+- 0 18226 24587"/>
                              <a:gd name="T131" fmla="*/ 18226 h 1478"/>
                              <a:gd name="T132" fmla="+- 0 5370 -252"/>
                              <a:gd name="T133" fmla="*/ T132 w 1595"/>
                              <a:gd name="T134" fmla="+- 0 18217 24587"/>
                              <a:gd name="T135" fmla="*/ 18217 h 1478"/>
                              <a:gd name="T136" fmla="+- 0 5350 -252"/>
                              <a:gd name="T137" fmla="*/ T136 w 1595"/>
                              <a:gd name="T138" fmla="+- 0 18214 24587"/>
                              <a:gd name="T139" fmla="*/ 18214 h 1478"/>
                              <a:gd name="T140" fmla="+- 0 5741 -252"/>
                              <a:gd name="T141" fmla="*/ T140 w 1595"/>
                              <a:gd name="T142" fmla="+- 0 17913 24587"/>
                              <a:gd name="T143" fmla="*/ 17913 h 1478"/>
                              <a:gd name="T144" fmla="+- 0 5705 -252"/>
                              <a:gd name="T145" fmla="*/ T144 w 1595"/>
                              <a:gd name="T146" fmla="+- 0 17688 24587"/>
                              <a:gd name="T147" fmla="*/ 17688 h 1478"/>
                              <a:gd name="T148" fmla="+- 0 5483 -252"/>
                              <a:gd name="T149" fmla="*/ T148 w 1595"/>
                              <a:gd name="T150" fmla="+- 0 17533 24587"/>
                              <a:gd name="T151" fmla="*/ 17533 h 14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595" h="1478">
                                <a:moveTo>
                                  <a:pt x="5843" y="-7772"/>
                                </a:moveTo>
                                <a:lnTo>
                                  <a:pt x="5603" y="-7836"/>
                                </a:lnTo>
                                <a:moveTo>
                                  <a:pt x="6120" y="-7751"/>
                                </a:moveTo>
                                <a:lnTo>
                                  <a:pt x="6177" y="-7746"/>
                                </a:lnTo>
                                <a:lnTo>
                                  <a:pt x="6228" y="-7735"/>
                                </a:lnTo>
                                <a:lnTo>
                                  <a:pt x="6271" y="-7722"/>
                                </a:lnTo>
                                <a:lnTo>
                                  <a:pt x="6302" y="-7707"/>
                                </a:lnTo>
                                <a:lnTo>
                                  <a:pt x="6327" y="-7689"/>
                                </a:lnTo>
                                <a:lnTo>
                                  <a:pt x="6354" y="-7667"/>
                                </a:lnTo>
                                <a:lnTo>
                                  <a:pt x="6380" y="-7642"/>
                                </a:lnTo>
                                <a:lnTo>
                                  <a:pt x="6400" y="-7616"/>
                                </a:lnTo>
                                <a:lnTo>
                                  <a:pt x="6416" y="-7590"/>
                                </a:lnTo>
                                <a:lnTo>
                                  <a:pt x="6428" y="-7559"/>
                                </a:lnTo>
                                <a:lnTo>
                                  <a:pt x="6437" y="-7513"/>
                                </a:lnTo>
                                <a:lnTo>
                                  <a:pt x="6443" y="-7442"/>
                                </a:lnTo>
                                <a:lnTo>
                                  <a:pt x="6462" y="-7372"/>
                                </a:lnTo>
                                <a:lnTo>
                                  <a:pt x="6504" y="-7304"/>
                                </a:lnTo>
                                <a:lnTo>
                                  <a:pt x="6559" y="-7242"/>
                                </a:lnTo>
                                <a:lnTo>
                                  <a:pt x="6618" y="-7191"/>
                                </a:lnTo>
                                <a:lnTo>
                                  <a:pt x="6669" y="-7153"/>
                                </a:lnTo>
                                <a:lnTo>
                                  <a:pt x="6719" y="-7121"/>
                                </a:lnTo>
                                <a:lnTo>
                                  <a:pt x="6787" y="-7074"/>
                                </a:lnTo>
                                <a:lnTo>
                                  <a:pt x="6863" y="-7019"/>
                                </a:lnTo>
                                <a:lnTo>
                                  <a:pt x="6938" y="-6961"/>
                                </a:lnTo>
                                <a:lnTo>
                                  <a:pt x="7003" y="-6905"/>
                                </a:lnTo>
                                <a:lnTo>
                                  <a:pt x="7047" y="-6858"/>
                                </a:lnTo>
                                <a:lnTo>
                                  <a:pt x="7089" y="-6814"/>
                                </a:lnTo>
                                <a:lnTo>
                                  <a:pt x="7124" y="-6796"/>
                                </a:lnTo>
                                <a:lnTo>
                                  <a:pt x="7151" y="-6792"/>
                                </a:lnTo>
                                <a:lnTo>
                                  <a:pt x="7171" y="-6790"/>
                                </a:lnTo>
                                <a:lnTo>
                                  <a:pt x="7182" y="-6782"/>
                                </a:lnTo>
                                <a:lnTo>
                                  <a:pt x="7186" y="-6771"/>
                                </a:lnTo>
                                <a:lnTo>
                                  <a:pt x="7182" y="-6757"/>
                                </a:lnTo>
                                <a:lnTo>
                                  <a:pt x="7171" y="-6741"/>
                                </a:lnTo>
                                <a:lnTo>
                                  <a:pt x="7151" y="-6716"/>
                                </a:lnTo>
                                <a:lnTo>
                                  <a:pt x="7126" y="-6678"/>
                                </a:lnTo>
                                <a:lnTo>
                                  <a:pt x="7101" y="-6637"/>
                                </a:lnTo>
                                <a:lnTo>
                                  <a:pt x="7081" y="-6604"/>
                                </a:lnTo>
                                <a:lnTo>
                                  <a:pt x="7063" y="-6586"/>
                                </a:lnTo>
                                <a:lnTo>
                                  <a:pt x="7040" y="-6580"/>
                                </a:lnTo>
                                <a:lnTo>
                                  <a:pt x="7018" y="-6585"/>
                                </a:lnTo>
                                <a:lnTo>
                                  <a:pt x="6999" y="-6597"/>
                                </a:lnTo>
                                <a:lnTo>
                                  <a:pt x="6986" y="-6609"/>
                                </a:lnTo>
                                <a:lnTo>
                                  <a:pt x="6975" y="-6613"/>
                                </a:lnTo>
                                <a:lnTo>
                                  <a:pt x="6964" y="-6609"/>
                                </a:lnTo>
                                <a:lnTo>
                                  <a:pt x="6951" y="-6597"/>
                                </a:lnTo>
                                <a:lnTo>
                                  <a:pt x="6924" y="-6583"/>
                                </a:lnTo>
                                <a:lnTo>
                                  <a:pt x="6883" y="-6573"/>
                                </a:lnTo>
                                <a:lnTo>
                                  <a:pt x="6838" y="-6568"/>
                                </a:lnTo>
                                <a:lnTo>
                                  <a:pt x="6800" y="-6570"/>
                                </a:lnTo>
                                <a:lnTo>
                                  <a:pt x="6767" y="-6564"/>
                                </a:lnTo>
                                <a:lnTo>
                                  <a:pt x="6724" y="-6547"/>
                                </a:lnTo>
                                <a:lnTo>
                                  <a:pt x="6667" y="-6530"/>
                                </a:lnTo>
                                <a:lnTo>
                                  <a:pt x="6587" y="-6529"/>
                                </a:lnTo>
                                <a:lnTo>
                                  <a:pt x="6534" y="-6529"/>
                                </a:lnTo>
                                <a:lnTo>
                                  <a:pt x="6477" y="-6519"/>
                                </a:lnTo>
                                <a:lnTo>
                                  <a:pt x="6418" y="-6501"/>
                                </a:lnTo>
                                <a:lnTo>
                                  <a:pt x="6356" y="-6477"/>
                                </a:lnTo>
                                <a:lnTo>
                                  <a:pt x="6279" y="-6446"/>
                                </a:lnTo>
                                <a:lnTo>
                                  <a:pt x="6201" y="-6419"/>
                                </a:lnTo>
                                <a:lnTo>
                                  <a:pt x="6122" y="-6397"/>
                                </a:lnTo>
                                <a:lnTo>
                                  <a:pt x="6042" y="-6380"/>
                                </a:lnTo>
                                <a:lnTo>
                                  <a:pt x="5961" y="-6368"/>
                                </a:lnTo>
                                <a:lnTo>
                                  <a:pt x="5879" y="-6360"/>
                                </a:lnTo>
                                <a:lnTo>
                                  <a:pt x="5797" y="-6358"/>
                                </a:lnTo>
                                <a:lnTo>
                                  <a:pt x="5715" y="-6361"/>
                                </a:lnTo>
                                <a:lnTo>
                                  <a:pt x="5633" y="-6369"/>
                                </a:lnTo>
                                <a:lnTo>
                                  <a:pt x="5622" y="-6370"/>
                                </a:lnTo>
                                <a:lnTo>
                                  <a:pt x="5612" y="-6372"/>
                                </a:lnTo>
                                <a:lnTo>
                                  <a:pt x="5602" y="-6373"/>
                                </a:lnTo>
                                <a:lnTo>
                                  <a:pt x="5591" y="-6375"/>
                                </a:lnTo>
                                <a:moveTo>
                                  <a:pt x="5993" y="-6674"/>
                                </a:moveTo>
                                <a:lnTo>
                                  <a:pt x="5869" y="-6586"/>
                                </a:lnTo>
                                <a:moveTo>
                                  <a:pt x="5957" y="-6899"/>
                                </a:moveTo>
                                <a:lnTo>
                                  <a:pt x="5843" y="-6864"/>
                                </a:lnTo>
                                <a:moveTo>
                                  <a:pt x="5735" y="-7054"/>
                                </a:moveTo>
                                <a:lnTo>
                                  <a:pt x="5655" y="-7036"/>
                                </a:lnTo>
                              </a:path>
                            </a:pathLst>
                          </a:custGeom>
                          <a:noFill/>
                          <a:ln w="49468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AutoShape 170"/>
                        <wps:cNvSpPr>
                          <a:spLocks/>
                        </wps:cNvSpPr>
                        <wps:spPr bwMode="auto">
                          <a:xfrm>
                            <a:off x="8774" y="2282"/>
                            <a:ext cx="2027" cy="1483"/>
                          </a:xfrm>
                          <a:custGeom>
                            <a:avLst/>
                            <a:gdLst>
                              <a:gd name="T0" fmla="+- 0 9279 8774"/>
                              <a:gd name="T1" fmla="*/ T0 w 2027"/>
                              <a:gd name="T2" fmla="+- 0 3138 2282"/>
                              <a:gd name="T3" fmla="*/ 3138 h 1483"/>
                              <a:gd name="T4" fmla="+- 0 9140 8774"/>
                              <a:gd name="T5" fmla="*/ T4 w 2027"/>
                              <a:gd name="T6" fmla="+- 0 3328 2282"/>
                              <a:gd name="T7" fmla="*/ 3328 h 1483"/>
                              <a:gd name="T8" fmla="+- 0 9059 8774"/>
                              <a:gd name="T9" fmla="*/ T8 w 2027"/>
                              <a:gd name="T10" fmla="+- 0 3426 2282"/>
                              <a:gd name="T11" fmla="*/ 3426 h 1483"/>
                              <a:gd name="T12" fmla="+- 0 8977 8774"/>
                              <a:gd name="T13" fmla="*/ T12 w 2027"/>
                              <a:gd name="T14" fmla="+- 0 3328 2282"/>
                              <a:gd name="T15" fmla="*/ 3328 h 1483"/>
                              <a:gd name="T16" fmla="+- 0 9059 8774"/>
                              <a:gd name="T17" fmla="*/ T16 w 2027"/>
                              <a:gd name="T18" fmla="+- 0 3229 2282"/>
                              <a:gd name="T19" fmla="*/ 3229 h 1483"/>
                              <a:gd name="T20" fmla="+- 0 9140 8774"/>
                              <a:gd name="T21" fmla="*/ T20 w 2027"/>
                              <a:gd name="T22" fmla="+- 0 3328 2282"/>
                              <a:gd name="T23" fmla="*/ 3328 h 1483"/>
                              <a:gd name="T24" fmla="+- 0 8965 8774"/>
                              <a:gd name="T25" fmla="*/ T24 w 2027"/>
                              <a:gd name="T26" fmla="+- 0 3077 2282"/>
                              <a:gd name="T27" fmla="*/ 3077 h 1483"/>
                              <a:gd name="T28" fmla="+- 0 9005 8774"/>
                              <a:gd name="T29" fmla="*/ T28 w 2027"/>
                              <a:gd name="T30" fmla="+- 0 3563 2282"/>
                              <a:gd name="T31" fmla="*/ 3563 h 1483"/>
                              <a:gd name="T32" fmla="+- 0 9247 8774"/>
                              <a:gd name="T33" fmla="*/ T32 w 2027"/>
                              <a:gd name="T34" fmla="+- 0 3544 2282"/>
                              <a:gd name="T35" fmla="*/ 3544 h 1483"/>
                              <a:gd name="T36" fmla="+- 0 9348 8774"/>
                              <a:gd name="T37" fmla="*/ T36 w 2027"/>
                              <a:gd name="T38" fmla="+- 0 3366 2282"/>
                              <a:gd name="T39" fmla="*/ 3366 h 1483"/>
                              <a:gd name="T40" fmla="+- 0 9358 8774"/>
                              <a:gd name="T41" fmla="*/ T40 w 2027"/>
                              <a:gd name="T42" fmla="+- 0 2493 2282"/>
                              <a:gd name="T43" fmla="*/ 2493 h 1483"/>
                              <a:gd name="T44" fmla="+- 0 8986 8774"/>
                              <a:gd name="T45" fmla="*/ T44 w 2027"/>
                              <a:gd name="T46" fmla="+- 0 2289 2282"/>
                              <a:gd name="T47" fmla="*/ 2289 h 1483"/>
                              <a:gd name="T48" fmla="+- 0 8986 8774"/>
                              <a:gd name="T49" fmla="*/ T48 w 2027"/>
                              <a:gd name="T50" fmla="+- 0 2860 2282"/>
                              <a:gd name="T51" fmla="*/ 2860 h 1483"/>
                              <a:gd name="T52" fmla="+- 0 9384 8774"/>
                              <a:gd name="T53" fmla="*/ T52 w 2027"/>
                              <a:gd name="T54" fmla="+- 0 2961 2282"/>
                              <a:gd name="T55" fmla="*/ 2961 h 1483"/>
                              <a:gd name="T56" fmla="+- 0 9622 8774"/>
                              <a:gd name="T57" fmla="*/ T56 w 2027"/>
                              <a:gd name="T58" fmla="+- 0 3572 2282"/>
                              <a:gd name="T59" fmla="*/ 3572 h 1483"/>
                              <a:gd name="T60" fmla="+- 0 9621 8774"/>
                              <a:gd name="T61" fmla="*/ T60 w 2027"/>
                              <a:gd name="T62" fmla="+- 0 2979 2282"/>
                              <a:gd name="T63" fmla="*/ 2979 h 1483"/>
                              <a:gd name="T64" fmla="+- 0 9712 8774"/>
                              <a:gd name="T65" fmla="*/ T64 w 2027"/>
                              <a:gd name="T66" fmla="+- 0 2978 2282"/>
                              <a:gd name="T67" fmla="*/ 2978 h 1483"/>
                              <a:gd name="T68" fmla="+- 0 10002 8774"/>
                              <a:gd name="T69" fmla="*/ T68 w 2027"/>
                              <a:gd name="T70" fmla="+- 0 2971 2282"/>
                              <a:gd name="T71" fmla="*/ 2971 h 1483"/>
                              <a:gd name="T72" fmla="+- 0 10066 8774"/>
                              <a:gd name="T73" fmla="*/ T72 w 2027"/>
                              <a:gd name="T74" fmla="+- 0 3083 2282"/>
                              <a:gd name="T75" fmla="*/ 3083 h 1483"/>
                              <a:gd name="T76" fmla="+- 0 10021 8774"/>
                              <a:gd name="T77" fmla="*/ T76 w 2027"/>
                              <a:gd name="T78" fmla="+- 0 3377 2282"/>
                              <a:gd name="T79" fmla="*/ 3377 h 1483"/>
                              <a:gd name="T80" fmla="+- 0 9901 8774"/>
                              <a:gd name="T81" fmla="*/ T80 w 2027"/>
                              <a:gd name="T82" fmla="+- 0 3355 2282"/>
                              <a:gd name="T83" fmla="*/ 3355 h 1483"/>
                              <a:gd name="T84" fmla="+- 0 9924 8774"/>
                              <a:gd name="T85" fmla="*/ T84 w 2027"/>
                              <a:gd name="T86" fmla="+- 0 3241 2282"/>
                              <a:gd name="T87" fmla="*/ 3241 h 1483"/>
                              <a:gd name="T88" fmla="+- 0 10044 8774"/>
                              <a:gd name="T89" fmla="*/ T88 w 2027"/>
                              <a:gd name="T90" fmla="+- 0 3263 2282"/>
                              <a:gd name="T91" fmla="*/ 3263 h 1483"/>
                              <a:gd name="T92" fmla="+- 0 9918 8774"/>
                              <a:gd name="T93" fmla="*/ T92 w 2027"/>
                              <a:gd name="T94" fmla="+- 0 3068 2282"/>
                              <a:gd name="T95" fmla="*/ 3068 h 1483"/>
                              <a:gd name="T96" fmla="+- 0 9710 8774"/>
                              <a:gd name="T97" fmla="*/ T96 w 2027"/>
                              <a:gd name="T98" fmla="+- 0 3182 2282"/>
                              <a:gd name="T99" fmla="*/ 3182 h 1483"/>
                              <a:gd name="T100" fmla="+- 0 9710 8774"/>
                              <a:gd name="T101" fmla="*/ T100 w 2027"/>
                              <a:gd name="T102" fmla="+- 0 3435 2282"/>
                              <a:gd name="T103" fmla="*/ 3435 h 1483"/>
                              <a:gd name="T104" fmla="+- 0 9918 8774"/>
                              <a:gd name="T105" fmla="*/ T104 w 2027"/>
                              <a:gd name="T106" fmla="+- 0 3550 2282"/>
                              <a:gd name="T107" fmla="*/ 3550 h 1483"/>
                              <a:gd name="T108" fmla="+- 0 10040 8774"/>
                              <a:gd name="T109" fmla="*/ T108 w 2027"/>
                              <a:gd name="T110" fmla="+- 0 3569 2282"/>
                              <a:gd name="T111" fmla="*/ 3569 h 1483"/>
                              <a:gd name="T112" fmla="+- 0 9874 8774"/>
                              <a:gd name="T113" fmla="*/ T112 w 2027"/>
                              <a:gd name="T114" fmla="+- 0 3603 2282"/>
                              <a:gd name="T115" fmla="*/ 3603 h 1483"/>
                              <a:gd name="T116" fmla="+- 0 9710 8774"/>
                              <a:gd name="T117" fmla="*/ T116 w 2027"/>
                              <a:gd name="T118" fmla="+- 0 3698 2282"/>
                              <a:gd name="T119" fmla="*/ 3698 h 1483"/>
                              <a:gd name="T120" fmla="+- 0 9886 8774"/>
                              <a:gd name="T121" fmla="*/ T120 w 2027"/>
                              <a:gd name="T122" fmla="+- 0 3760 2282"/>
                              <a:gd name="T123" fmla="*/ 3760 h 1483"/>
                              <a:gd name="T124" fmla="+- 0 10239 8774"/>
                              <a:gd name="T125" fmla="*/ T124 w 2027"/>
                              <a:gd name="T126" fmla="+- 0 3611 2282"/>
                              <a:gd name="T127" fmla="*/ 3611 h 1483"/>
                              <a:gd name="T128" fmla="+- 0 10263 8774"/>
                              <a:gd name="T129" fmla="*/ T128 w 2027"/>
                              <a:gd name="T130" fmla="+- 0 3083 2282"/>
                              <a:gd name="T131" fmla="*/ 3083 h 1483"/>
                              <a:gd name="T132" fmla="+- 0 10665 8774"/>
                              <a:gd name="T133" fmla="*/ T132 w 2027"/>
                              <a:gd name="T134" fmla="+- 0 2679 2282"/>
                              <a:gd name="T135" fmla="*/ 2679 h 1483"/>
                              <a:gd name="T136" fmla="+- 0 10479 8774"/>
                              <a:gd name="T137" fmla="*/ T136 w 2027"/>
                              <a:gd name="T138" fmla="+- 0 2642 2282"/>
                              <a:gd name="T139" fmla="*/ 2642 h 1483"/>
                              <a:gd name="T140" fmla="+- 0 10565 8774"/>
                              <a:gd name="T141" fmla="*/ T140 w 2027"/>
                              <a:gd name="T142" fmla="+- 0 2602 2282"/>
                              <a:gd name="T143" fmla="*/ 2602 h 1483"/>
                              <a:gd name="T144" fmla="+- 0 10730 8774"/>
                              <a:gd name="T145" fmla="*/ T144 w 2027"/>
                              <a:gd name="T146" fmla="+- 0 2495 2282"/>
                              <a:gd name="T147" fmla="*/ 2495 h 1483"/>
                              <a:gd name="T148" fmla="+- 0 10555 8774"/>
                              <a:gd name="T149" fmla="*/ T148 w 2027"/>
                              <a:gd name="T150" fmla="+- 0 2457 2282"/>
                              <a:gd name="T151" fmla="*/ 2457 h 1483"/>
                              <a:gd name="T152" fmla="+- 0 10310 8774"/>
                              <a:gd name="T153" fmla="*/ T152 w 2027"/>
                              <a:gd name="T154" fmla="+- 0 2524 2282"/>
                              <a:gd name="T155" fmla="*/ 2524 h 1483"/>
                              <a:gd name="T156" fmla="+- 0 10272 8774"/>
                              <a:gd name="T157" fmla="*/ T156 w 2027"/>
                              <a:gd name="T158" fmla="+- 0 2687 2282"/>
                              <a:gd name="T159" fmla="*/ 2687 h 1483"/>
                              <a:gd name="T160" fmla="+- 0 10423 8774"/>
                              <a:gd name="T161" fmla="*/ T160 w 2027"/>
                              <a:gd name="T162" fmla="+- 0 2784 2282"/>
                              <a:gd name="T163" fmla="*/ 2784 h 1483"/>
                              <a:gd name="T164" fmla="+- 0 10559 8774"/>
                              <a:gd name="T165" fmla="*/ T164 w 2027"/>
                              <a:gd name="T166" fmla="+- 0 2811 2282"/>
                              <a:gd name="T167" fmla="*/ 2811 h 1483"/>
                              <a:gd name="T168" fmla="+- 0 10470 8774"/>
                              <a:gd name="T169" fmla="*/ T168 w 2027"/>
                              <a:gd name="T170" fmla="+- 0 2843 2282"/>
                              <a:gd name="T171" fmla="*/ 2843 h 1483"/>
                              <a:gd name="T172" fmla="+- 0 10320 8774"/>
                              <a:gd name="T173" fmla="*/ T172 w 2027"/>
                              <a:gd name="T174" fmla="+- 0 2801 2282"/>
                              <a:gd name="T175" fmla="*/ 2801 h 1483"/>
                              <a:gd name="T176" fmla="+- 0 10359 8774"/>
                              <a:gd name="T177" fmla="*/ T176 w 2027"/>
                              <a:gd name="T178" fmla="+- 0 2974 2282"/>
                              <a:gd name="T179" fmla="*/ 2974 h 1483"/>
                              <a:gd name="T180" fmla="+- 0 10634 8774"/>
                              <a:gd name="T181" fmla="*/ T180 w 2027"/>
                              <a:gd name="T182" fmla="+- 0 2965 2282"/>
                              <a:gd name="T183" fmla="*/ 2965 h 1483"/>
                              <a:gd name="T184" fmla="+- 0 10753 8774"/>
                              <a:gd name="T185" fmla="*/ T184 w 2027"/>
                              <a:gd name="T186" fmla="+- 0 2838 2282"/>
                              <a:gd name="T187" fmla="*/ 2838 h 1483"/>
                              <a:gd name="T188" fmla="+- 0 10733 8774"/>
                              <a:gd name="T189" fmla="*/ T188 w 2027"/>
                              <a:gd name="T190" fmla="+- 0 3296 2282"/>
                              <a:gd name="T191" fmla="*/ 3296 h 1483"/>
                              <a:gd name="T192" fmla="+- 0 10542 8774"/>
                              <a:gd name="T193" fmla="*/ T192 w 2027"/>
                              <a:gd name="T194" fmla="+- 0 3252 2282"/>
                              <a:gd name="T195" fmla="*/ 3252 h 1483"/>
                              <a:gd name="T196" fmla="+- 0 10581 8774"/>
                              <a:gd name="T197" fmla="*/ T196 w 2027"/>
                              <a:gd name="T198" fmla="+- 0 3209 2282"/>
                              <a:gd name="T199" fmla="*/ 3209 h 1483"/>
                              <a:gd name="T200" fmla="+- 0 10779 8774"/>
                              <a:gd name="T201" fmla="*/ T200 w 2027"/>
                              <a:gd name="T202" fmla="+- 0 3116 2282"/>
                              <a:gd name="T203" fmla="*/ 3116 h 1483"/>
                              <a:gd name="T204" fmla="+- 0 10634 8774"/>
                              <a:gd name="T205" fmla="*/ T204 w 2027"/>
                              <a:gd name="T206" fmla="+- 0 3071 2282"/>
                              <a:gd name="T207" fmla="*/ 3071 h 1483"/>
                              <a:gd name="T208" fmla="+- 0 10388 8774"/>
                              <a:gd name="T209" fmla="*/ T208 w 2027"/>
                              <a:gd name="T210" fmla="+- 0 3118 2282"/>
                              <a:gd name="T211" fmla="*/ 3118 h 1483"/>
                              <a:gd name="T212" fmla="+- 0 10322 8774"/>
                              <a:gd name="T213" fmla="*/ T212 w 2027"/>
                              <a:gd name="T214" fmla="+- 0 3241 2282"/>
                              <a:gd name="T215" fmla="*/ 3241 h 1483"/>
                              <a:gd name="T216" fmla="+- 0 10430 8774"/>
                              <a:gd name="T217" fmla="*/ T216 w 2027"/>
                              <a:gd name="T218" fmla="+- 0 3378 2282"/>
                              <a:gd name="T219" fmla="*/ 3378 h 1483"/>
                              <a:gd name="T220" fmla="+- 0 10604 8774"/>
                              <a:gd name="T221" fmla="*/ T220 w 2027"/>
                              <a:gd name="T222" fmla="+- 0 3409 2282"/>
                              <a:gd name="T223" fmla="*/ 3409 h 1483"/>
                              <a:gd name="T224" fmla="+- 0 10546 8774"/>
                              <a:gd name="T225" fmla="*/ T224 w 2027"/>
                              <a:gd name="T226" fmla="+- 0 3446 2282"/>
                              <a:gd name="T227" fmla="*/ 3446 h 1483"/>
                              <a:gd name="T228" fmla="+- 0 10388 8774"/>
                              <a:gd name="T229" fmla="*/ T228 w 2027"/>
                              <a:gd name="T230" fmla="+- 0 3410 2282"/>
                              <a:gd name="T231" fmla="*/ 3410 h 1483"/>
                              <a:gd name="T232" fmla="+- 0 10391 8774"/>
                              <a:gd name="T233" fmla="*/ T232 w 2027"/>
                              <a:gd name="T234" fmla="+- 0 3567 2282"/>
                              <a:gd name="T235" fmla="*/ 3567 h 1483"/>
                              <a:gd name="T236" fmla="+- 0 10652 8774"/>
                              <a:gd name="T237" fmla="*/ T236 w 2027"/>
                              <a:gd name="T238" fmla="+- 0 3574 2282"/>
                              <a:gd name="T239" fmla="*/ 3574 h 1483"/>
                              <a:gd name="T240" fmla="+- 0 10797 8774"/>
                              <a:gd name="T241" fmla="*/ T240 w 2027"/>
                              <a:gd name="T242" fmla="+- 0 3446 2282"/>
                              <a:gd name="T243" fmla="*/ 3446 h 14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2027" h="1483">
                                <a:moveTo>
                                  <a:pt x="576" y="1046"/>
                                </a:moveTo>
                                <a:lnTo>
                                  <a:pt x="574" y="1008"/>
                                </a:lnTo>
                                <a:lnTo>
                                  <a:pt x="568" y="973"/>
                                </a:lnTo>
                                <a:lnTo>
                                  <a:pt x="560" y="947"/>
                                </a:lnTo>
                                <a:lnTo>
                                  <a:pt x="557" y="940"/>
                                </a:lnTo>
                                <a:lnTo>
                                  <a:pt x="543" y="909"/>
                                </a:lnTo>
                                <a:lnTo>
                                  <a:pt x="526" y="881"/>
                                </a:lnTo>
                                <a:lnTo>
                                  <a:pt x="505" y="856"/>
                                </a:lnTo>
                                <a:lnTo>
                                  <a:pt x="483" y="836"/>
                                </a:lnTo>
                                <a:lnTo>
                                  <a:pt x="482" y="835"/>
                                </a:lnTo>
                                <a:lnTo>
                                  <a:pt x="455" y="818"/>
                                </a:lnTo>
                                <a:lnTo>
                                  <a:pt x="427" y="804"/>
                                </a:lnTo>
                                <a:lnTo>
                                  <a:pt x="397" y="794"/>
                                </a:lnTo>
                                <a:lnTo>
                                  <a:pt x="366" y="788"/>
                                </a:lnTo>
                                <a:lnTo>
                                  <a:pt x="366" y="1046"/>
                                </a:lnTo>
                                <a:lnTo>
                                  <a:pt x="365" y="1068"/>
                                </a:lnTo>
                                <a:lnTo>
                                  <a:pt x="360" y="1087"/>
                                </a:lnTo>
                                <a:lnTo>
                                  <a:pt x="353" y="1104"/>
                                </a:lnTo>
                                <a:lnTo>
                                  <a:pt x="343" y="1118"/>
                                </a:lnTo>
                                <a:lnTo>
                                  <a:pt x="331" y="1129"/>
                                </a:lnTo>
                                <a:lnTo>
                                  <a:pt x="317" y="1137"/>
                                </a:lnTo>
                                <a:lnTo>
                                  <a:pt x="302" y="1142"/>
                                </a:lnTo>
                                <a:lnTo>
                                  <a:pt x="285" y="1144"/>
                                </a:lnTo>
                                <a:lnTo>
                                  <a:pt x="268" y="1142"/>
                                </a:lnTo>
                                <a:lnTo>
                                  <a:pt x="252" y="1137"/>
                                </a:lnTo>
                                <a:lnTo>
                                  <a:pt x="238" y="1129"/>
                                </a:lnTo>
                                <a:lnTo>
                                  <a:pt x="226" y="1118"/>
                                </a:lnTo>
                                <a:lnTo>
                                  <a:pt x="216" y="1104"/>
                                </a:lnTo>
                                <a:lnTo>
                                  <a:pt x="209" y="1087"/>
                                </a:lnTo>
                                <a:lnTo>
                                  <a:pt x="205" y="1068"/>
                                </a:lnTo>
                                <a:lnTo>
                                  <a:pt x="203" y="1046"/>
                                </a:lnTo>
                                <a:lnTo>
                                  <a:pt x="205" y="1024"/>
                                </a:lnTo>
                                <a:lnTo>
                                  <a:pt x="209" y="1004"/>
                                </a:lnTo>
                                <a:lnTo>
                                  <a:pt x="216" y="988"/>
                                </a:lnTo>
                                <a:lnTo>
                                  <a:pt x="226" y="973"/>
                                </a:lnTo>
                                <a:lnTo>
                                  <a:pt x="238" y="962"/>
                                </a:lnTo>
                                <a:lnTo>
                                  <a:pt x="252" y="954"/>
                                </a:lnTo>
                                <a:lnTo>
                                  <a:pt x="268" y="949"/>
                                </a:lnTo>
                                <a:lnTo>
                                  <a:pt x="285" y="947"/>
                                </a:lnTo>
                                <a:lnTo>
                                  <a:pt x="302" y="949"/>
                                </a:lnTo>
                                <a:lnTo>
                                  <a:pt x="317" y="954"/>
                                </a:lnTo>
                                <a:lnTo>
                                  <a:pt x="331" y="962"/>
                                </a:lnTo>
                                <a:lnTo>
                                  <a:pt x="343" y="973"/>
                                </a:lnTo>
                                <a:lnTo>
                                  <a:pt x="353" y="988"/>
                                </a:lnTo>
                                <a:lnTo>
                                  <a:pt x="360" y="1004"/>
                                </a:lnTo>
                                <a:lnTo>
                                  <a:pt x="365" y="1024"/>
                                </a:lnTo>
                                <a:lnTo>
                                  <a:pt x="366" y="1046"/>
                                </a:lnTo>
                                <a:lnTo>
                                  <a:pt x="366" y="788"/>
                                </a:lnTo>
                                <a:lnTo>
                                  <a:pt x="334" y="786"/>
                                </a:lnTo>
                                <a:lnTo>
                                  <a:pt x="291" y="789"/>
                                </a:lnTo>
                                <a:lnTo>
                                  <a:pt x="254" y="799"/>
                                </a:lnTo>
                                <a:lnTo>
                                  <a:pt x="222" y="814"/>
                                </a:lnTo>
                                <a:lnTo>
                                  <a:pt x="197" y="836"/>
                                </a:lnTo>
                                <a:lnTo>
                                  <a:pt x="197" y="801"/>
                                </a:lnTo>
                                <a:lnTo>
                                  <a:pt x="191" y="795"/>
                                </a:lnTo>
                                <a:lnTo>
                                  <a:pt x="6" y="795"/>
                                </a:lnTo>
                                <a:lnTo>
                                  <a:pt x="0" y="801"/>
                                </a:lnTo>
                                <a:lnTo>
                                  <a:pt x="0" y="1468"/>
                                </a:lnTo>
                                <a:lnTo>
                                  <a:pt x="6" y="1473"/>
                                </a:lnTo>
                                <a:lnTo>
                                  <a:pt x="201" y="1473"/>
                                </a:lnTo>
                                <a:lnTo>
                                  <a:pt x="207" y="1468"/>
                                </a:lnTo>
                                <a:lnTo>
                                  <a:pt x="207" y="1262"/>
                                </a:lnTo>
                                <a:lnTo>
                                  <a:pt x="231" y="1281"/>
                                </a:lnTo>
                                <a:lnTo>
                                  <a:pt x="261" y="1294"/>
                                </a:lnTo>
                                <a:lnTo>
                                  <a:pt x="295" y="1302"/>
                                </a:lnTo>
                                <a:lnTo>
                                  <a:pt x="334" y="1305"/>
                                </a:lnTo>
                                <a:lnTo>
                                  <a:pt x="366" y="1303"/>
                                </a:lnTo>
                                <a:lnTo>
                                  <a:pt x="397" y="1297"/>
                                </a:lnTo>
                                <a:lnTo>
                                  <a:pt x="427" y="1287"/>
                                </a:lnTo>
                                <a:lnTo>
                                  <a:pt x="455" y="1273"/>
                                </a:lnTo>
                                <a:lnTo>
                                  <a:pt x="473" y="1262"/>
                                </a:lnTo>
                                <a:lnTo>
                                  <a:pt x="482" y="1256"/>
                                </a:lnTo>
                                <a:lnTo>
                                  <a:pt x="505" y="1235"/>
                                </a:lnTo>
                                <a:lnTo>
                                  <a:pt x="526" y="1210"/>
                                </a:lnTo>
                                <a:lnTo>
                                  <a:pt x="543" y="1183"/>
                                </a:lnTo>
                                <a:lnTo>
                                  <a:pt x="557" y="1152"/>
                                </a:lnTo>
                                <a:lnTo>
                                  <a:pt x="560" y="1144"/>
                                </a:lnTo>
                                <a:lnTo>
                                  <a:pt x="568" y="1119"/>
                                </a:lnTo>
                                <a:lnTo>
                                  <a:pt x="574" y="1084"/>
                                </a:lnTo>
                                <a:lnTo>
                                  <a:pt x="576" y="1046"/>
                                </a:lnTo>
                                <a:moveTo>
                                  <a:pt x="610" y="679"/>
                                </a:moveTo>
                                <a:lnTo>
                                  <a:pt x="606" y="670"/>
                                </a:lnTo>
                                <a:lnTo>
                                  <a:pt x="503" y="539"/>
                                </a:lnTo>
                                <a:lnTo>
                                  <a:pt x="402" y="410"/>
                                </a:lnTo>
                                <a:lnTo>
                                  <a:pt x="402" y="401"/>
                                </a:lnTo>
                                <a:lnTo>
                                  <a:pt x="468" y="332"/>
                                </a:lnTo>
                                <a:lnTo>
                                  <a:pt x="584" y="211"/>
                                </a:lnTo>
                                <a:lnTo>
                                  <a:pt x="588" y="202"/>
                                </a:lnTo>
                                <a:lnTo>
                                  <a:pt x="587" y="193"/>
                                </a:lnTo>
                                <a:lnTo>
                                  <a:pt x="581" y="186"/>
                                </a:lnTo>
                                <a:lnTo>
                                  <a:pt x="572" y="183"/>
                                </a:lnTo>
                                <a:lnTo>
                                  <a:pt x="362" y="183"/>
                                </a:lnTo>
                                <a:lnTo>
                                  <a:pt x="358" y="185"/>
                                </a:lnTo>
                                <a:lnTo>
                                  <a:pt x="212" y="332"/>
                                </a:lnTo>
                                <a:lnTo>
                                  <a:pt x="212" y="7"/>
                                </a:lnTo>
                                <a:lnTo>
                                  <a:pt x="205" y="0"/>
                                </a:lnTo>
                                <a:lnTo>
                                  <a:pt x="8" y="0"/>
                                </a:lnTo>
                                <a:lnTo>
                                  <a:pt x="0" y="7"/>
                                </a:lnTo>
                                <a:lnTo>
                                  <a:pt x="0" y="689"/>
                                </a:lnTo>
                                <a:lnTo>
                                  <a:pt x="8" y="696"/>
                                </a:lnTo>
                                <a:lnTo>
                                  <a:pt x="205" y="696"/>
                                </a:lnTo>
                                <a:lnTo>
                                  <a:pt x="212" y="689"/>
                                </a:lnTo>
                                <a:lnTo>
                                  <a:pt x="212" y="578"/>
                                </a:lnTo>
                                <a:lnTo>
                                  <a:pt x="214" y="574"/>
                                </a:lnTo>
                                <a:lnTo>
                                  <a:pt x="246" y="539"/>
                                </a:lnTo>
                                <a:lnTo>
                                  <a:pt x="369" y="694"/>
                                </a:lnTo>
                                <a:lnTo>
                                  <a:pt x="374" y="696"/>
                                </a:lnTo>
                                <a:lnTo>
                                  <a:pt x="593" y="696"/>
                                </a:lnTo>
                                <a:lnTo>
                                  <a:pt x="602" y="694"/>
                                </a:lnTo>
                                <a:lnTo>
                                  <a:pt x="608" y="687"/>
                                </a:lnTo>
                                <a:lnTo>
                                  <a:pt x="610" y="679"/>
                                </a:lnTo>
                                <a:moveTo>
                                  <a:pt x="848" y="801"/>
                                </a:moveTo>
                                <a:lnTo>
                                  <a:pt x="842" y="795"/>
                                </a:lnTo>
                                <a:lnTo>
                                  <a:pt x="646" y="795"/>
                                </a:lnTo>
                                <a:lnTo>
                                  <a:pt x="641" y="801"/>
                                </a:lnTo>
                                <a:lnTo>
                                  <a:pt x="641" y="1290"/>
                                </a:lnTo>
                                <a:lnTo>
                                  <a:pt x="646" y="1296"/>
                                </a:lnTo>
                                <a:lnTo>
                                  <a:pt x="842" y="1296"/>
                                </a:lnTo>
                                <a:lnTo>
                                  <a:pt x="848" y="1290"/>
                                </a:lnTo>
                                <a:lnTo>
                                  <a:pt x="848" y="801"/>
                                </a:lnTo>
                                <a:moveTo>
                                  <a:pt x="855" y="191"/>
                                </a:moveTo>
                                <a:lnTo>
                                  <a:pt x="847" y="183"/>
                                </a:lnTo>
                                <a:lnTo>
                                  <a:pt x="650" y="183"/>
                                </a:lnTo>
                                <a:lnTo>
                                  <a:pt x="643" y="191"/>
                                </a:lnTo>
                                <a:lnTo>
                                  <a:pt x="643" y="689"/>
                                </a:lnTo>
                                <a:lnTo>
                                  <a:pt x="650" y="697"/>
                                </a:lnTo>
                                <a:lnTo>
                                  <a:pt x="847" y="697"/>
                                </a:lnTo>
                                <a:lnTo>
                                  <a:pt x="855" y="689"/>
                                </a:lnTo>
                                <a:lnTo>
                                  <a:pt x="855" y="191"/>
                                </a:lnTo>
                                <a:moveTo>
                                  <a:pt x="1143" y="7"/>
                                </a:moveTo>
                                <a:lnTo>
                                  <a:pt x="1135" y="0"/>
                                </a:lnTo>
                                <a:lnTo>
                                  <a:pt x="938" y="0"/>
                                </a:lnTo>
                                <a:lnTo>
                                  <a:pt x="931" y="7"/>
                                </a:lnTo>
                                <a:lnTo>
                                  <a:pt x="931" y="689"/>
                                </a:lnTo>
                                <a:lnTo>
                                  <a:pt x="938" y="696"/>
                                </a:lnTo>
                                <a:lnTo>
                                  <a:pt x="1135" y="696"/>
                                </a:lnTo>
                                <a:lnTo>
                                  <a:pt x="1143" y="689"/>
                                </a:lnTo>
                                <a:lnTo>
                                  <a:pt x="1143" y="7"/>
                                </a:lnTo>
                                <a:moveTo>
                                  <a:pt x="1440" y="7"/>
                                </a:moveTo>
                                <a:lnTo>
                                  <a:pt x="1432" y="0"/>
                                </a:lnTo>
                                <a:lnTo>
                                  <a:pt x="1235" y="0"/>
                                </a:lnTo>
                                <a:lnTo>
                                  <a:pt x="1228" y="7"/>
                                </a:lnTo>
                                <a:lnTo>
                                  <a:pt x="1228" y="689"/>
                                </a:lnTo>
                                <a:lnTo>
                                  <a:pt x="1235" y="696"/>
                                </a:lnTo>
                                <a:lnTo>
                                  <a:pt x="1432" y="696"/>
                                </a:lnTo>
                                <a:lnTo>
                                  <a:pt x="1440" y="689"/>
                                </a:lnTo>
                                <a:lnTo>
                                  <a:pt x="1440" y="7"/>
                                </a:lnTo>
                                <a:moveTo>
                                  <a:pt x="1489" y="801"/>
                                </a:moveTo>
                                <a:lnTo>
                                  <a:pt x="1483" y="795"/>
                                </a:lnTo>
                                <a:lnTo>
                                  <a:pt x="1298" y="795"/>
                                </a:lnTo>
                                <a:lnTo>
                                  <a:pt x="1292" y="801"/>
                                </a:lnTo>
                                <a:lnTo>
                                  <a:pt x="1292" y="852"/>
                                </a:lnTo>
                                <a:lnTo>
                                  <a:pt x="1284" y="843"/>
                                </a:lnTo>
                                <a:lnTo>
                                  <a:pt x="1284" y="1027"/>
                                </a:lnTo>
                                <a:lnTo>
                                  <a:pt x="1283" y="1044"/>
                                </a:lnTo>
                                <a:lnTo>
                                  <a:pt x="1278" y="1059"/>
                                </a:lnTo>
                                <a:lnTo>
                                  <a:pt x="1270" y="1073"/>
                                </a:lnTo>
                                <a:lnTo>
                                  <a:pt x="1260" y="1085"/>
                                </a:lnTo>
                                <a:lnTo>
                                  <a:pt x="1247" y="1095"/>
                                </a:lnTo>
                                <a:lnTo>
                                  <a:pt x="1233" y="1102"/>
                                </a:lnTo>
                                <a:lnTo>
                                  <a:pt x="1217" y="1106"/>
                                </a:lnTo>
                                <a:lnTo>
                                  <a:pt x="1199" y="1107"/>
                                </a:lnTo>
                                <a:lnTo>
                                  <a:pt x="1181" y="1106"/>
                                </a:lnTo>
                                <a:lnTo>
                                  <a:pt x="1165" y="1102"/>
                                </a:lnTo>
                                <a:lnTo>
                                  <a:pt x="1151" y="1095"/>
                                </a:lnTo>
                                <a:lnTo>
                                  <a:pt x="1138" y="1085"/>
                                </a:lnTo>
                                <a:lnTo>
                                  <a:pt x="1127" y="1073"/>
                                </a:lnTo>
                                <a:lnTo>
                                  <a:pt x="1119" y="1059"/>
                                </a:lnTo>
                                <a:lnTo>
                                  <a:pt x="1115" y="1044"/>
                                </a:lnTo>
                                <a:lnTo>
                                  <a:pt x="1113" y="1027"/>
                                </a:lnTo>
                                <a:lnTo>
                                  <a:pt x="1115" y="1010"/>
                                </a:lnTo>
                                <a:lnTo>
                                  <a:pt x="1119" y="994"/>
                                </a:lnTo>
                                <a:lnTo>
                                  <a:pt x="1127" y="981"/>
                                </a:lnTo>
                                <a:lnTo>
                                  <a:pt x="1137" y="969"/>
                                </a:lnTo>
                                <a:lnTo>
                                  <a:pt x="1150" y="959"/>
                                </a:lnTo>
                                <a:lnTo>
                                  <a:pt x="1165" y="953"/>
                                </a:lnTo>
                                <a:lnTo>
                                  <a:pt x="1181" y="948"/>
                                </a:lnTo>
                                <a:lnTo>
                                  <a:pt x="1199" y="947"/>
                                </a:lnTo>
                                <a:lnTo>
                                  <a:pt x="1217" y="948"/>
                                </a:lnTo>
                                <a:lnTo>
                                  <a:pt x="1233" y="953"/>
                                </a:lnTo>
                                <a:lnTo>
                                  <a:pt x="1247" y="959"/>
                                </a:lnTo>
                                <a:lnTo>
                                  <a:pt x="1260" y="969"/>
                                </a:lnTo>
                                <a:lnTo>
                                  <a:pt x="1270" y="981"/>
                                </a:lnTo>
                                <a:lnTo>
                                  <a:pt x="1278" y="994"/>
                                </a:lnTo>
                                <a:lnTo>
                                  <a:pt x="1283" y="1010"/>
                                </a:lnTo>
                                <a:lnTo>
                                  <a:pt x="1284" y="1027"/>
                                </a:lnTo>
                                <a:lnTo>
                                  <a:pt x="1284" y="843"/>
                                </a:lnTo>
                                <a:lnTo>
                                  <a:pt x="1266" y="823"/>
                                </a:lnTo>
                                <a:lnTo>
                                  <a:pt x="1232" y="803"/>
                                </a:lnTo>
                                <a:lnTo>
                                  <a:pt x="1192" y="790"/>
                                </a:lnTo>
                                <a:lnTo>
                                  <a:pt x="1144" y="786"/>
                                </a:lnTo>
                                <a:lnTo>
                                  <a:pt x="1113" y="788"/>
                                </a:lnTo>
                                <a:lnTo>
                                  <a:pt x="1082" y="793"/>
                                </a:lnTo>
                                <a:lnTo>
                                  <a:pt x="1053" y="803"/>
                                </a:lnTo>
                                <a:lnTo>
                                  <a:pt x="1025" y="816"/>
                                </a:lnTo>
                                <a:lnTo>
                                  <a:pt x="998" y="832"/>
                                </a:lnTo>
                                <a:lnTo>
                                  <a:pt x="975" y="852"/>
                                </a:lnTo>
                                <a:lnTo>
                                  <a:pt x="954" y="875"/>
                                </a:lnTo>
                                <a:lnTo>
                                  <a:pt x="936" y="900"/>
                                </a:lnTo>
                                <a:lnTo>
                                  <a:pt x="922" y="929"/>
                                </a:lnTo>
                                <a:lnTo>
                                  <a:pt x="912" y="959"/>
                                </a:lnTo>
                                <a:lnTo>
                                  <a:pt x="906" y="992"/>
                                </a:lnTo>
                                <a:lnTo>
                                  <a:pt x="903" y="1027"/>
                                </a:lnTo>
                                <a:lnTo>
                                  <a:pt x="906" y="1061"/>
                                </a:lnTo>
                                <a:lnTo>
                                  <a:pt x="912" y="1094"/>
                                </a:lnTo>
                                <a:lnTo>
                                  <a:pt x="922" y="1125"/>
                                </a:lnTo>
                                <a:lnTo>
                                  <a:pt x="936" y="1153"/>
                                </a:lnTo>
                                <a:lnTo>
                                  <a:pt x="954" y="1180"/>
                                </a:lnTo>
                                <a:lnTo>
                                  <a:pt x="975" y="1202"/>
                                </a:lnTo>
                                <a:lnTo>
                                  <a:pt x="998" y="1222"/>
                                </a:lnTo>
                                <a:lnTo>
                                  <a:pt x="1025" y="1239"/>
                                </a:lnTo>
                                <a:lnTo>
                                  <a:pt x="1053" y="1252"/>
                                </a:lnTo>
                                <a:lnTo>
                                  <a:pt x="1082" y="1261"/>
                                </a:lnTo>
                                <a:lnTo>
                                  <a:pt x="1113" y="1266"/>
                                </a:lnTo>
                                <a:lnTo>
                                  <a:pt x="1144" y="1268"/>
                                </a:lnTo>
                                <a:lnTo>
                                  <a:pt x="1187" y="1265"/>
                                </a:lnTo>
                                <a:lnTo>
                                  <a:pt x="1224" y="1255"/>
                                </a:lnTo>
                                <a:lnTo>
                                  <a:pt x="1256" y="1238"/>
                                </a:lnTo>
                                <a:lnTo>
                                  <a:pt x="1282" y="1215"/>
                                </a:lnTo>
                                <a:lnTo>
                                  <a:pt x="1282" y="1224"/>
                                </a:lnTo>
                                <a:lnTo>
                                  <a:pt x="1281" y="1248"/>
                                </a:lnTo>
                                <a:lnTo>
                                  <a:pt x="1275" y="1269"/>
                                </a:lnTo>
                                <a:lnTo>
                                  <a:pt x="1266" y="1287"/>
                                </a:lnTo>
                                <a:lnTo>
                                  <a:pt x="1254" y="1302"/>
                                </a:lnTo>
                                <a:lnTo>
                                  <a:pt x="1238" y="1314"/>
                                </a:lnTo>
                                <a:lnTo>
                                  <a:pt x="1217" y="1322"/>
                                </a:lnTo>
                                <a:lnTo>
                                  <a:pt x="1192" y="1327"/>
                                </a:lnTo>
                                <a:lnTo>
                                  <a:pt x="1163" y="1329"/>
                                </a:lnTo>
                                <a:lnTo>
                                  <a:pt x="1143" y="1328"/>
                                </a:lnTo>
                                <a:lnTo>
                                  <a:pt x="1121" y="1325"/>
                                </a:lnTo>
                                <a:lnTo>
                                  <a:pt x="1100" y="1321"/>
                                </a:lnTo>
                                <a:lnTo>
                                  <a:pt x="1077" y="1315"/>
                                </a:lnTo>
                                <a:lnTo>
                                  <a:pt x="1060" y="1309"/>
                                </a:lnTo>
                                <a:lnTo>
                                  <a:pt x="1044" y="1302"/>
                                </a:lnTo>
                                <a:lnTo>
                                  <a:pt x="1029" y="1295"/>
                                </a:lnTo>
                                <a:lnTo>
                                  <a:pt x="1015" y="1287"/>
                                </a:lnTo>
                                <a:lnTo>
                                  <a:pt x="1008" y="1283"/>
                                </a:lnTo>
                                <a:lnTo>
                                  <a:pt x="1000" y="1286"/>
                                </a:lnTo>
                                <a:lnTo>
                                  <a:pt x="936" y="1416"/>
                                </a:lnTo>
                                <a:lnTo>
                                  <a:pt x="938" y="1423"/>
                                </a:lnTo>
                                <a:lnTo>
                                  <a:pt x="943" y="1426"/>
                                </a:lnTo>
                                <a:lnTo>
                                  <a:pt x="966" y="1438"/>
                                </a:lnTo>
                                <a:lnTo>
                                  <a:pt x="990" y="1449"/>
                                </a:lnTo>
                                <a:lnTo>
                                  <a:pt x="1016" y="1458"/>
                                </a:lnTo>
                                <a:lnTo>
                                  <a:pt x="1044" y="1466"/>
                                </a:lnTo>
                                <a:lnTo>
                                  <a:pt x="1078" y="1473"/>
                                </a:lnTo>
                                <a:lnTo>
                                  <a:pt x="1112" y="1478"/>
                                </a:lnTo>
                                <a:lnTo>
                                  <a:pt x="1147" y="1481"/>
                                </a:lnTo>
                                <a:lnTo>
                                  <a:pt x="1184" y="1482"/>
                                </a:lnTo>
                                <a:lnTo>
                                  <a:pt x="1253" y="1478"/>
                                </a:lnTo>
                                <a:lnTo>
                                  <a:pt x="1314" y="1464"/>
                                </a:lnTo>
                                <a:lnTo>
                                  <a:pt x="1366" y="1442"/>
                                </a:lnTo>
                                <a:lnTo>
                                  <a:pt x="1410" y="1411"/>
                                </a:lnTo>
                                <a:lnTo>
                                  <a:pt x="1445" y="1370"/>
                                </a:lnTo>
                                <a:lnTo>
                                  <a:pt x="1465" y="1329"/>
                                </a:lnTo>
                                <a:lnTo>
                                  <a:pt x="1469" y="1321"/>
                                </a:lnTo>
                                <a:lnTo>
                                  <a:pt x="1484" y="1263"/>
                                </a:lnTo>
                                <a:lnTo>
                                  <a:pt x="1488" y="1215"/>
                                </a:lnTo>
                                <a:lnTo>
                                  <a:pt x="1489" y="1196"/>
                                </a:lnTo>
                                <a:lnTo>
                                  <a:pt x="1489" y="1107"/>
                                </a:lnTo>
                                <a:lnTo>
                                  <a:pt x="1489" y="947"/>
                                </a:lnTo>
                                <a:lnTo>
                                  <a:pt x="1489" y="852"/>
                                </a:lnTo>
                                <a:lnTo>
                                  <a:pt x="1489" y="801"/>
                                </a:lnTo>
                                <a:moveTo>
                                  <a:pt x="1981" y="533"/>
                                </a:moveTo>
                                <a:lnTo>
                                  <a:pt x="1978" y="503"/>
                                </a:lnTo>
                                <a:lnTo>
                                  <a:pt x="1972" y="477"/>
                                </a:lnTo>
                                <a:lnTo>
                                  <a:pt x="1962" y="455"/>
                                </a:lnTo>
                                <a:lnTo>
                                  <a:pt x="1947" y="436"/>
                                </a:lnTo>
                                <a:lnTo>
                                  <a:pt x="1930" y="420"/>
                                </a:lnTo>
                                <a:lnTo>
                                  <a:pt x="1911" y="407"/>
                                </a:lnTo>
                                <a:lnTo>
                                  <a:pt x="1891" y="397"/>
                                </a:lnTo>
                                <a:lnTo>
                                  <a:pt x="1870" y="390"/>
                                </a:lnTo>
                                <a:lnTo>
                                  <a:pt x="1847" y="384"/>
                                </a:lnTo>
                                <a:lnTo>
                                  <a:pt x="1822" y="379"/>
                                </a:lnTo>
                                <a:lnTo>
                                  <a:pt x="1794" y="374"/>
                                </a:lnTo>
                                <a:lnTo>
                                  <a:pt x="1745" y="368"/>
                                </a:lnTo>
                                <a:lnTo>
                                  <a:pt x="1729" y="365"/>
                                </a:lnTo>
                                <a:lnTo>
                                  <a:pt x="1715" y="363"/>
                                </a:lnTo>
                                <a:lnTo>
                                  <a:pt x="1705" y="360"/>
                                </a:lnTo>
                                <a:lnTo>
                                  <a:pt x="1692" y="357"/>
                                </a:lnTo>
                                <a:lnTo>
                                  <a:pt x="1686" y="351"/>
                                </a:lnTo>
                                <a:lnTo>
                                  <a:pt x="1686" y="343"/>
                                </a:lnTo>
                                <a:lnTo>
                                  <a:pt x="1690" y="332"/>
                                </a:lnTo>
                                <a:lnTo>
                                  <a:pt x="1703" y="325"/>
                                </a:lnTo>
                                <a:lnTo>
                                  <a:pt x="1725" y="320"/>
                                </a:lnTo>
                                <a:lnTo>
                                  <a:pt x="1755" y="319"/>
                                </a:lnTo>
                                <a:lnTo>
                                  <a:pt x="1791" y="320"/>
                                </a:lnTo>
                                <a:lnTo>
                                  <a:pt x="1825" y="326"/>
                                </a:lnTo>
                                <a:lnTo>
                                  <a:pt x="1858" y="336"/>
                                </a:lnTo>
                                <a:lnTo>
                                  <a:pt x="1890" y="349"/>
                                </a:lnTo>
                                <a:lnTo>
                                  <a:pt x="1897" y="353"/>
                                </a:lnTo>
                                <a:lnTo>
                                  <a:pt x="1906" y="349"/>
                                </a:lnTo>
                                <a:lnTo>
                                  <a:pt x="1919" y="319"/>
                                </a:lnTo>
                                <a:lnTo>
                                  <a:pt x="1960" y="222"/>
                                </a:lnTo>
                                <a:lnTo>
                                  <a:pt x="1956" y="213"/>
                                </a:lnTo>
                                <a:lnTo>
                                  <a:pt x="1949" y="210"/>
                                </a:lnTo>
                                <a:lnTo>
                                  <a:pt x="1931" y="202"/>
                                </a:lnTo>
                                <a:lnTo>
                                  <a:pt x="1911" y="196"/>
                                </a:lnTo>
                                <a:lnTo>
                                  <a:pt x="1889" y="190"/>
                                </a:lnTo>
                                <a:lnTo>
                                  <a:pt x="1866" y="185"/>
                                </a:lnTo>
                                <a:lnTo>
                                  <a:pt x="1838" y="180"/>
                                </a:lnTo>
                                <a:lnTo>
                                  <a:pt x="1810" y="177"/>
                                </a:lnTo>
                                <a:lnTo>
                                  <a:pt x="1781" y="175"/>
                                </a:lnTo>
                                <a:lnTo>
                                  <a:pt x="1752" y="174"/>
                                </a:lnTo>
                                <a:lnTo>
                                  <a:pt x="1712" y="175"/>
                                </a:lnTo>
                                <a:lnTo>
                                  <a:pt x="1675" y="180"/>
                                </a:lnTo>
                                <a:lnTo>
                                  <a:pt x="1641" y="187"/>
                                </a:lnTo>
                                <a:lnTo>
                                  <a:pt x="1609" y="197"/>
                                </a:lnTo>
                                <a:lnTo>
                                  <a:pt x="1581" y="210"/>
                                </a:lnTo>
                                <a:lnTo>
                                  <a:pt x="1557" y="225"/>
                                </a:lnTo>
                                <a:lnTo>
                                  <a:pt x="1536" y="242"/>
                                </a:lnTo>
                                <a:lnTo>
                                  <a:pt x="1520" y="260"/>
                                </a:lnTo>
                                <a:lnTo>
                                  <a:pt x="1506" y="281"/>
                                </a:lnTo>
                                <a:lnTo>
                                  <a:pt x="1497" y="302"/>
                                </a:lnTo>
                                <a:lnTo>
                                  <a:pt x="1491" y="325"/>
                                </a:lnTo>
                                <a:lnTo>
                                  <a:pt x="1490" y="349"/>
                                </a:lnTo>
                                <a:lnTo>
                                  <a:pt x="1490" y="351"/>
                                </a:lnTo>
                                <a:lnTo>
                                  <a:pt x="1492" y="379"/>
                                </a:lnTo>
                                <a:lnTo>
                                  <a:pt x="1498" y="405"/>
                                </a:lnTo>
                                <a:lnTo>
                                  <a:pt x="1508" y="428"/>
                                </a:lnTo>
                                <a:lnTo>
                                  <a:pt x="1523" y="446"/>
                                </a:lnTo>
                                <a:lnTo>
                                  <a:pt x="1540" y="462"/>
                                </a:lnTo>
                                <a:lnTo>
                                  <a:pt x="1559" y="475"/>
                                </a:lnTo>
                                <a:lnTo>
                                  <a:pt x="1579" y="485"/>
                                </a:lnTo>
                                <a:lnTo>
                                  <a:pt x="1600" y="492"/>
                                </a:lnTo>
                                <a:lnTo>
                                  <a:pt x="1624" y="497"/>
                                </a:lnTo>
                                <a:lnTo>
                                  <a:pt x="1649" y="502"/>
                                </a:lnTo>
                                <a:lnTo>
                                  <a:pt x="1677" y="507"/>
                                </a:lnTo>
                                <a:lnTo>
                                  <a:pt x="1707" y="511"/>
                                </a:lnTo>
                                <a:lnTo>
                                  <a:pt x="1727" y="513"/>
                                </a:lnTo>
                                <a:lnTo>
                                  <a:pt x="1743" y="516"/>
                                </a:lnTo>
                                <a:lnTo>
                                  <a:pt x="1756" y="518"/>
                                </a:lnTo>
                                <a:lnTo>
                                  <a:pt x="1767" y="520"/>
                                </a:lnTo>
                                <a:lnTo>
                                  <a:pt x="1779" y="524"/>
                                </a:lnTo>
                                <a:lnTo>
                                  <a:pt x="1785" y="529"/>
                                </a:lnTo>
                                <a:lnTo>
                                  <a:pt x="1785" y="545"/>
                                </a:lnTo>
                                <a:lnTo>
                                  <a:pt x="1780" y="552"/>
                                </a:lnTo>
                                <a:lnTo>
                                  <a:pt x="1771" y="556"/>
                                </a:lnTo>
                                <a:lnTo>
                                  <a:pt x="1762" y="558"/>
                                </a:lnTo>
                                <a:lnTo>
                                  <a:pt x="1751" y="560"/>
                                </a:lnTo>
                                <a:lnTo>
                                  <a:pt x="1736" y="561"/>
                                </a:lnTo>
                                <a:lnTo>
                                  <a:pt x="1720" y="562"/>
                                </a:lnTo>
                                <a:lnTo>
                                  <a:pt x="1696" y="561"/>
                                </a:lnTo>
                                <a:lnTo>
                                  <a:pt x="1673" y="559"/>
                                </a:lnTo>
                                <a:lnTo>
                                  <a:pt x="1649" y="555"/>
                                </a:lnTo>
                                <a:lnTo>
                                  <a:pt x="1625" y="549"/>
                                </a:lnTo>
                                <a:lnTo>
                                  <a:pt x="1605" y="544"/>
                                </a:lnTo>
                                <a:lnTo>
                                  <a:pt x="1587" y="538"/>
                                </a:lnTo>
                                <a:lnTo>
                                  <a:pt x="1570" y="531"/>
                                </a:lnTo>
                                <a:lnTo>
                                  <a:pt x="1554" y="523"/>
                                </a:lnTo>
                                <a:lnTo>
                                  <a:pt x="1546" y="519"/>
                                </a:lnTo>
                                <a:lnTo>
                                  <a:pt x="1537" y="523"/>
                                </a:lnTo>
                                <a:lnTo>
                                  <a:pt x="1484" y="650"/>
                                </a:lnTo>
                                <a:lnTo>
                                  <a:pt x="1487" y="659"/>
                                </a:lnTo>
                                <a:lnTo>
                                  <a:pt x="1494" y="662"/>
                                </a:lnTo>
                                <a:lnTo>
                                  <a:pt x="1514" y="671"/>
                                </a:lnTo>
                                <a:lnTo>
                                  <a:pt x="1535" y="679"/>
                                </a:lnTo>
                                <a:lnTo>
                                  <a:pt x="1559" y="686"/>
                                </a:lnTo>
                                <a:lnTo>
                                  <a:pt x="1585" y="692"/>
                                </a:lnTo>
                                <a:lnTo>
                                  <a:pt x="1617" y="698"/>
                                </a:lnTo>
                                <a:lnTo>
                                  <a:pt x="1650" y="703"/>
                                </a:lnTo>
                                <a:lnTo>
                                  <a:pt x="1682" y="705"/>
                                </a:lnTo>
                                <a:lnTo>
                                  <a:pt x="1715" y="706"/>
                                </a:lnTo>
                                <a:lnTo>
                                  <a:pt x="1756" y="705"/>
                                </a:lnTo>
                                <a:lnTo>
                                  <a:pt x="1794" y="700"/>
                                </a:lnTo>
                                <a:lnTo>
                                  <a:pt x="1829" y="693"/>
                                </a:lnTo>
                                <a:lnTo>
                                  <a:pt x="1860" y="683"/>
                                </a:lnTo>
                                <a:lnTo>
                                  <a:pt x="1889" y="670"/>
                                </a:lnTo>
                                <a:lnTo>
                                  <a:pt x="1913" y="655"/>
                                </a:lnTo>
                                <a:lnTo>
                                  <a:pt x="1934" y="639"/>
                                </a:lnTo>
                                <a:lnTo>
                                  <a:pt x="1951" y="620"/>
                                </a:lnTo>
                                <a:lnTo>
                                  <a:pt x="1964" y="600"/>
                                </a:lnTo>
                                <a:lnTo>
                                  <a:pt x="1973" y="578"/>
                                </a:lnTo>
                                <a:lnTo>
                                  <a:pt x="1977" y="562"/>
                                </a:lnTo>
                                <a:lnTo>
                                  <a:pt x="1979" y="556"/>
                                </a:lnTo>
                                <a:lnTo>
                                  <a:pt x="1981" y="533"/>
                                </a:lnTo>
                                <a:moveTo>
                                  <a:pt x="2026" y="1136"/>
                                </a:moveTo>
                                <a:lnTo>
                                  <a:pt x="2024" y="1107"/>
                                </a:lnTo>
                                <a:lnTo>
                                  <a:pt x="2018" y="1081"/>
                                </a:lnTo>
                                <a:lnTo>
                                  <a:pt x="2008" y="1060"/>
                                </a:lnTo>
                                <a:lnTo>
                                  <a:pt x="1994" y="1041"/>
                                </a:lnTo>
                                <a:lnTo>
                                  <a:pt x="1977" y="1026"/>
                                </a:lnTo>
                                <a:lnTo>
                                  <a:pt x="1959" y="1014"/>
                                </a:lnTo>
                                <a:lnTo>
                                  <a:pt x="1939" y="1004"/>
                                </a:lnTo>
                                <a:lnTo>
                                  <a:pt x="1919" y="997"/>
                                </a:lnTo>
                                <a:lnTo>
                                  <a:pt x="1896" y="991"/>
                                </a:lnTo>
                                <a:lnTo>
                                  <a:pt x="1872" y="986"/>
                                </a:lnTo>
                                <a:lnTo>
                                  <a:pt x="1844" y="981"/>
                                </a:lnTo>
                                <a:lnTo>
                                  <a:pt x="1797" y="975"/>
                                </a:lnTo>
                                <a:lnTo>
                                  <a:pt x="1781" y="973"/>
                                </a:lnTo>
                                <a:lnTo>
                                  <a:pt x="1768" y="970"/>
                                </a:lnTo>
                                <a:lnTo>
                                  <a:pt x="1757" y="968"/>
                                </a:lnTo>
                                <a:lnTo>
                                  <a:pt x="1745" y="964"/>
                                </a:lnTo>
                                <a:lnTo>
                                  <a:pt x="1739" y="959"/>
                                </a:lnTo>
                                <a:lnTo>
                                  <a:pt x="1739" y="951"/>
                                </a:lnTo>
                                <a:lnTo>
                                  <a:pt x="1743" y="940"/>
                                </a:lnTo>
                                <a:lnTo>
                                  <a:pt x="1756" y="933"/>
                                </a:lnTo>
                                <a:lnTo>
                                  <a:pt x="1777" y="929"/>
                                </a:lnTo>
                                <a:lnTo>
                                  <a:pt x="1807" y="927"/>
                                </a:lnTo>
                                <a:lnTo>
                                  <a:pt x="1841" y="929"/>
                                </a:lnTo>
                                <a:lnTo>
                                  <a:pt x="1873" y="934"/>
                                </a:lnTo>
                                <a:lnTo>
                                  <a:pt x="1905" y="943"/>
                                </a:lnTo>
                                <a:lnTo>
                                  <a:pt x="1935" y="955"/>
                                </a:lnTo>
                                <a:lnTo>
                                  <a:pt x="1944" y="959"/>
                                </a:lnTo>
                                <a:lnTo>
                                  <a:pt x="1955" y="955"/>
                                </a:lnTo>
                                <a:lnTo>
                                  <a:pt x="1967" y="927"/>
                                </a:lnTo>
                                <a:lnTo>
                                  <a:pt x="2005" y="834"/>
                                </a:lnTo>
                                <a:lnTo>
                                  <a:pt x="2001" y="824"/>
                                </a:lnTo>
                                <a:lnTo>
                                  <a:pt x="1993" y="820"/>
                                </a:lnTo>
                                <a:lnTo>
                                  <a:pt x="1975" y="813"/>
                                </a:lnTo>
                                <a:lnTo>
                                  <a:pt x="1956" y="807"/>
                                </a:lnTo>
                                <a:lnTo>
                                  <a:pt x="1936" y="801"/>
                                </a:lnTo>
                                <a:lnTo>
                                  <a:pt x="1915" y="797"/>
                                </a:lnTo>
                                <a:lnTo>
                                  <a:pt x="1888" y="792"/>
                                </a:lnTo>
                                <a:lnTo>
                                  <a:pt x="1860" y="789"/>
                                </a:lnTo>
                                <a:lnTo>
                                  <a:pt x="1832" y="787"/>
                                </a:lnTo>
                                <a:lnTo>
                                  <a:pt x="1804" y="786"/>
                                </a:lnTo>
                                <a:lnTo>
                                  <a:pt x="1765" y="788"/>
                                </a:lnTo>
                                <a:lnTo>
                                  <a:pt x="1728" y="792"/>
                                </a:lnTo>
                                <a:lnTo>
                                  <a:pt x="1695" y="799"/>
                                </a:lnTo>
                                <a:lnTo>
                                  <a:pt x="1664" y="809"/>
                                </a:lnTo>
                                <a:lnTo>
                                  <a:pt x="1637" y="821"/>
                                </a:lnTo>
                                <a:lnTo>
                                  <a:pt x="1614" y="836"/>
                                </a:lnTo>
                                <a:lnTo>
                                  <a:pt x="1594" y="852"/>
                                </a:lnTo>
                                <a:lnTo>
                                  <a:pt x="1577" y="870"/>
                                </a:lnTo>
                                <a:lnTo>
                                  <a:pt x="1564" y="890"/>
                                </a:lnTo>
                                <a:lnTo>
                                  <a:pt x="1555" y="911"/>
                                </a:lnTo>
                                <a:lnTo>
                                  <a:pt x="1550" y="933"/>
                                </a:lnTo>
                                <a:lnTo>
                                  <a:pt x="1550" y="934"/>
                                </a:lnTo>
                                <a:lnTo>
                                  <a:pt x="1548" y="955"/>
                                </a:lnTo>
                                <a:lnTo>
                                  <a:pt x="1548" y="959"/>
                                </a:lnTo>
                                <a:lnTo>
                                  <a:pt x="1550" y="986"/>
                                </a:lnTo>
                                <a:lnTo>
                                  <a:pt x="1556" y="1011"/>
                                </a:lnTo>
                                <a:lnTo>
                                  <a:pt x="1566" y="1033"/>
                                </a:lnTo>
                                <a:lnTo>
                                  <a:pt x="1580" y="1051"/>
                                </a:lnTo>
                                <a:lnTo>
                                  <a:pt x="1597" y="1067"/>
                                </a:lnTo>
                                <a:lnTo>
                                  <a:pt x="1615" y="1079"/>
                                </a:lnTo>
                                <a:lnTo>
                                  <a:pt x="1635" y="1089"/>
                                </a:lnTo>
                                <a:lnTo>
                                  <a:pt x="1656" y="1096"/>
                                </a:lnTo>
                                <a:lnTo>
                                  <a:pt x="1678" y="1101"/>
                                </a:lnTo>
                                <a:lnTo>
                                  <a:pt x="1703" y="1106"/>
                                </a:lnTo>
                                <a:lnTo>
                                  <a:pt x="1731" y="1111"/>
                                </a:lnTo>
                                <a:lnTo>
                                  <a:pt x="1779" y="1117"/>
                                </a:lnTo>
                                <a:lnTo>
                                  <a:pt x="1795" y="1119"/>
                                </a:lnTo>
                                <a:lnTo>
                                  <a:pt x="1808" y="1121"/>
                                </a:lnTo>
                                <a:lnTo>
                                  <a:pt x="1818" y="1124"/>
                                </a:lnTo>
                                <a:lnTo>
                                  <a:pt x="1830" y="1127"/>
                                </a:lnTo>
                                <a:lnTo>
                                  <a:pt x="1836" y="1132"/>
                                </a:lnTo>
                                <a:lnTo>
                                  <a:pt x="1836" y="1148"/>
                                </a:lnTo>
                                <a:lnTo>
                                  <a:pt x="1831" y="1154"/>
                                </a:lnTo>
                                <a:lnTo>
                                  <a:pt x="1822" y="1158"/>
                                </a:lnTo>
                                <a:lnTo>
                                  <a:pt x="1813" y="1161"/>
                                </a:lnTo>
                                <a:lnTo>
                                  <a:pt x="1802" y="1163"/>
                                </a:lnTo>
                                <a:lnTo>
                                  <a:pt x="1788" y="1164"/>
                                </a:lnTo>
                                <a:lnTo>
                                  <a:pt x="1772" y="1164"/>
                                </a:lnTo>
                                <a:lnTo>
                                  <a:pt x="1749" y="1163"/>
                                </a:lnTo>
                                <a:lnTo>
                                  <a:pt x="1726" y="1161"/>
                                </a:lnTo>
                                <a:lnTo>
                                  <a:pt x="1703" y="1157"/>
                                </a:lnTo>
                                <a:lnTo>
                                  <a:pt x="1680" y="1152"/>
                                </a:lnTo>
                                <a:lnTo>
                                  <a:pt x="1662" y="1147"/>
                                </a:lnTo>
                                <a:lnTo>
                                  <a:pt x="1645" y="1142"/>
                                </a:lnTo>
                                <a:lnTo>
                                  <a:pt x="1629" y="1135"/>
                                </a:lnTo>
                                <a:lnTo>
                                  <a:pt x="1614" y="1128"/>
                                </a:lnTo>
                                <a:lnTo>
                                  <a:pt x="1605" y="1124"/>
                                </a:lnTo>
                                <a:lnTo>
                                  <a:pt x="1594" y="1128"/>
                                </a:lnTo>
                                <a:lnTo>
                                  <a:pt x="1543" y="1249"/>
                                </a:lnTo>
                                <a:lnTo>
                                  <a:pt x="1547" y="1259"/>
                                </a:lnTo>
                                <a:lnTo>
                                  <a:pt x="1555" y="1263"/>
                                </a:lnTo>
                                <a:lnTo>
                                  <a:pt x="1574" y="1271"/>
                                </a:lnTo>
                                <a:lnTo>
                                  <a:pt x="1594" y="1279"/>
                                </a:lnTo>
                                <a:lnTo>
                                  <a:pt x="1617" y="1285"/>
                                </a:lnTo>
                                <a:lnTo>
                                  <a:pt x="1641" y="1291"/>
                                </a:lnTo>
                                <a:lnTo>
                                  <a:pt x="1672" y="1297"/>
                                </a:lnTo>
                                <a:lnTo>
                                  <a:pt x="1704" y="1301"/>
                                </a:lnTo>
                                <a:lnTo>
                                  <a:pt x="1736" y="1304"/>
                                </a:lnTo>
                                <a:lnTo>
                                  <a:pt x="1767" y="1305"/>
                                </a:lnTo>
                                <a:lnTo>
                                  <a:pt x="1807" y="1303"/>
                                </a:lnTo>
                                <a:lnTo>
                                  <a:pt x="1844" y="1299"/>
                                </a:lnTo>
                                <a:lnTo>
                                  <a:pt x="1878" y="1292"/>
                                </a:lnTo>
                                <a:lnTo>
                                  <a:pt x="1909" y="1282"/>
                                </a:lnTo>
                                <a:lnTo>
                                  <a:pt x="1937" y="1270"/>
                                </a:lnTo>
                                <a:lnTo>
                                  <a:pt x="1960" y="1255"/>
                                </a:lnTo>
                                <a:lnTo>
                                  <a:pt x="1981" y="1239"/>
                                </a:lnTo>
                                <a:lnTo>
                                  <a:pt x="1997" y="1221"/>
                                </a:lnTo>
                                <a:lnTo>
                                  <a:pt x="2010" y="1201"/>
                                </a:lnTo>
                                <a:lnTo>
                                  <a:pt x="2019" y="1180"/>
                                </a:lnTo>
                                <a:lnTo>
                                  <a:pt x="2023" y="1164"/>
                                </a:lnTo>
                                <a:lnTo>
                                  <a:pt x="2025" y="1158"/>
                                </a:lnTo>
                                <a:lnTo>
                                  <a:pt x="2026" y="1136"/>
                                </a:lnTo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1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416" y="2282"/>
                            <a:ext cx="213" cy="1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1" name="AutoShape 168"/>
                        <wps:cNvSpPr>
                          <a:spLocks/>
                        </wps:cNvSpPr>
                        <wps:spPr bwMode="auto">
                          <a:xfrm>
                            <a:off x="8755" y="1270"/>
                            <a:ext cx="2012" cy="713"/>
                          </a:xfrm>
                          <a:custGeom>
                            <a:avLst/>
                            <a:gdLst>
                              <a:gd name="T0" fmla="+- 0 9452 8755"/>
                              <a:gd name="T1" fmla="*/ T0 w 2012"/>
                              <a:gd name="T2" fmla="+- 0 1683 1270"/>
                              <a:gd name="T3" fmla="*/ 1683 h 713"/>
                              <a:gd name="T4" fmla="+- 0 9230 8755"/>
                              <a:gd name="T5" fmla="*/ T4 w 2012"/>
                              <a:gd name="T6" fmla="+- 0 1286 1270"/>
                              <a:gd name="T7" fmla="*/ 1286 h 713"/>
                              <a:gd name="T8" fmla="+- 0 9164 8755"/>
                              <a:gd name="T9" fmla="*/ T8 w 2012"/>
                              <a:gd name="T10" fmla="+- 0 1512 1270"/>
                              <a:gd name="T11" fmla="*/ 1512 h 713"/>
                              <a:gd name="T12" fmla="+- 0 9053 8755"/>
                              <a:gd name="T13" fmla="*/ T12 w 2012"/>
                              <a:gd name="T14" fmla="+- 0 1286 1270"/>
                              <a:gd name="T15" fmla="*/ 1286 h 713"/>
                              <a:gd name="T16" fmla="+- 0 9035 8755"/>
                              <a:gd name="T17" fmla="*/ T16 w 2012"/>
                              <a:gd name="T18" fmla="+- 0 1848 1270"/>
                              <a:gd name="T19" fmla="*/ 1848 h 713"/>
                              <a:gd name="T20" fmla="+- 0 9577 8755"/>
                              <a:gd name="T21" fmla="*/ T20 w 2012"/>
                              <a:gd name="T22" fmla="+- 0 1967 1270"/>
                              <a:gd name="T23" fmla="*/ 1967 h 713"/>
                              <a:gd name="T24" fmla="+- 0 10175 8755"/>
                              <a:gd name="T25" fmla="*/ T24 w 2012"/>
                              <a:gd name="T26" fmla="+- 0 1687 1270"/>
                              <a:gd name="T27" fmla="*/ 1687 h 713"/>
                              <a:gd name="T28" fmla="+- 0 10125 8755"/>
                              <a:gd name="T29" fmla="*/ T28 w 2012"/>
                              <a:gd name="T30" fmla="+- 0 1616 1270"/>
                              <a:gd name="T31" fmla="*/ 1616 h 713"/>
                              <a:gd name="T32" fmla="+- 0 10052 8755"/>
                              <a:gd name="T33" fmla="*/ T32 w 2012"/>
                              <a:gd name="T34" fmla="+- 0 1574 1270"/>
                              <a:gd name="T35" fmla="*/ 1574 h 713"/>
                              <a:gd name="T36" fmla="+- 0 9958 8755"/>
                              <a:gd name="T37" fmla="*/ T36 w 2012"/>
                              <a:gd name="T38" fmla="+- 0 1548 1270"/>
                              <a:gd name="T39" fmla="*/ 1548 h 713"/>
                              <a:gd name="T40" fmla="+- 0 9850 8755"/>
                              <a:gd name="T41" fmla="*/ T40 w 2012"/>
                              <a:gd name="T42" fmla="+- 0 1524 1270"/>
                              <a:gd name="T43" fmla="*/ 1524 h 713"/>
                              <a:gd name="T44" fmla="+- 0 9815 8755"/>
                              <a:gd name="T45" fmla="*/ T44 w 2012"/>
                              <a:gd name="T46" fmla="+- 0 1506 1270"/>
                              <a:gd name="T47" fmla="*/ 1506 h 713"/>
                              <a:gd name="T48" fmla="+- 0 9814 8755"/>
                              <a:gd name="T49" fmla="*/ T48 w 2012"/>
                              <a:gd name="T50" fmla="+- 0 1470 1270"/>
                              <a:gd name="T51" fmla="*/ 1470 h 713"/>
                              <a:gd name="T52" fmla="+- 0 9897 8755"/>
                              <a:gd name="T53" fmla="*/ T52 w 2012"/>
                              <a:gd name="T54" fmla="+- 0 1445 1270"/>
                              <a:gd name="T55" fmla="*/ 1445 h 713"/>
                              <a:gd name="T56" fmla="+- 0 10037 8755"/>
                              <a:gd name="T57" fmla="*/ T56 w 2012"/>
                              <a:gd name="T58" fmla="+- 0 1474 1270"/>
                              <a:gd name="T59" fmla="*/ 1474 h 713"/>
                              <a:gd name="T60" fmla="+- 0 10156 8755"/>
                              <a:gd name="T61" fmla="*/ T60 w 2012"/>
                              <a:gd name="T62" fmla="+- 0 1330 1270"/>
                              <a:gd name="T63" fmla="*/ 1330 h 713"/>
                              <a:gd name="T64" fmla="+- 0 10069 8755"/>
                              <a:gd name="T65" fmla="*/ T64 w 2012"/>
                              <a:gd name="T66" fmla="+- 0 1294 1270"/>
                              <a:gd name="T67" fmla="*/ 1294 h 713"/>
                              <a:gd name="T68" fmla="+- 0 9968 8755"/>
                              <a:gd name="T69" fmla="*/ T68 w 2012"/>
                              <a:gd name="T70" fmla="+- 0 1274 1270"/>
                              <a:gd name="T71" fmla="*/ 1274 h 713"/>
                              <a:gd name="T72" fmla="+- 0 9850 8755"/>
                              <a:gd name="T73" fmla="*/ T72 w 2012"/>
                              <a:gd name="T74" fmla="+- 0 1272 1270"/>
                              <a:gd name="T75" fmla="*/ 1272 h 713"/>
                              <a:gd name="T76" fmla="+- 0 9725 8755"/>
                              <a:gd name="T77" fmla="*/ T76 w 2012"/>
                              <a:gd name="T78" fmla="+- 0 1300 1270"/>
                              <a:gd name="T79" fmla="*/ 1300 h 713"/>
                              <a:gd name="T80" fmla="+- 0 9638 8755"/>
                              <a:gd name="T81" fmla="*/ T80 w 2012"/>
                              <a:gd name="T82" fmla="+- 0 1358 1270"/>
                              <a:gd name="T83" fmla="*/ 1358 h 713"/>
                              <a:gd name="T84" fmla="+- 0 9590 8755"/>
                              <a:gd name="T85" fmla="*/ T84 w 2012"/>
                              <a:gd name="T86" fmla="+- 0 1439 1270"/>
                              <a:gd name="T87" fmla="*/ 1439 h 713"/>
                              <a:gd name="T88" fmla="+- 0 9584 8755"/>
                              <a:gd name="T89" fmla="*/ T88 w 2012"/>
                              <a:gd name="T90" fmla="+- 0 1535 1270"/>
                              <a:gd name="T91" fmla="*/ 1535 h 713"/>
                              <a:gd name="T92" fmla="+- 0 9620 8755"/>
                              <a:gd name="T93" fmla="*/ T92 w 2012"/>
                              <a:gd name="T94" fmla="+- 0 1617 1270"/>
                              <a:gd name="T95" fmla="*/ 1617 h 713"/>
                              <a:gd name="T96" fmla="+- 0 9686 8755"/>
                              <a:gd name="T97" fmla="*/ T96 w 2012"/>
                              <a:gd name="T98" fmla="+- 0 1668 1270"/>
                              <a:gd name="T99" fmla="*/ 1668 h 713"/>
                              <a:gd name="T100" fmla="+- 0 9771 8755"/>
                              <a:gd name="T101" fmla="*/ T100 w 2012"/>
                              <a:gd name="T102" fmla="+- 0 1698 1270"/>
                              <a:gd name="T103" fmla="*/ 1698 h 713"/>
                              <a:gd name="T104" fmla="+- 0 9896 8755"/>
                              <a:gd name="T105" fmla="*/ T104 w 2012"/>
                              <a:gd name="T106" fmla="+- 0 1727 1270"/>
                              <a:gd name="T107" fmla="*/ 1727 h 713"/>
                              <a:gd name="T108" fmla="+- 0 9943 8755"/>
                              <a:gd name="T109" fmla="*/ T108 w 2012"/>
                              <a:gd name="T110" fmla="+- 0 1744 1270"/>
                              <a:gd name="T111" fmla="*/ 1744 h 713"/>
                              <a:gd name="T112" fmla="+- 0 9958 8755"/>
                              <a:gd name="T113" fmla="*/ T112 w 2012"/>
                              <a:gd name="T114" fmla="+- 0 1770 1270"/>
                              <a:gd name="T115" fmla="*/ 1770 h 713"/>
                              <a:gd name="T116" fmla="+- 0 9938 8755"/>
                              <a:gd name="T117" fmla="*/ T116 w 2012"/>
                              <a:gd name="T118" fmla="+- 0 1798 1270"/>
                              <a:gd name="T119" fmla="*/ 1798 h 713"/>
                              <a:gd name="T120" fmla="+- 0 9892 8755"/>
                              <a:gd name="T121" fmla="*/ T120 w 2012"/>
                              <a:gd name="T122" fmla="+- 0 1807 1270"/>
                              <a:gd name="T123" fmla="*/ 1807 h 713"/>
                              <a:gd name="T124" fmla="+- 0 9813 8755"/>
                              <a:gd name="T125" fmla="*/ T124 w 2012"/>
                              <a:gd name="T126" fmla="+- 0 1803 1270"/>
                              <a:gd name="T127" fmla="*/ 1803 h 713"/>
                              <a:gd name="T128" fmla="+- 0 9724 8755"/>
                              <a:gd name="T129" fmla="*/ T128 w 2012"/>
                              <a:gd name="T130" fmla="+- 0 1781 1270"/>
                              <a:gd name="T131" fmla="*/ 1781 h 713"/>
                              <a:gd name="T132" fmla="+- 0 9645 8755"/>
                              <a:gd name="T133" fmla="*/ T132 w 2012"/>
                              <a:gd name="T134" fmla="+- 0 1745 1270"/>
                              <a:gd name="T135" fmla="*/ 1745 h 713"/>
                              <a:gd name="T136" fmla="+- 0 9629 8755"/>
                              <a:gd name="T137" fmla="*/ T136 w 2012"/>
                              <a:gd name="T138" fmla="+- 0 1941 1270"/>
                              <a:gd name="T139" fmla="*/ 1941 h 713"/>
                              <a:gd name="T140" fmla="+- 0 9743 8755"/>
                              <a:gd name="T141" fmla="*/ T140 w 2012"/>
                              <a:gd name="T142" fmla="+- 0 1972 1270"/>
                              <a:gd name="T143" fmla="*/ 1972 h 713"/>
                              <a:gd name="T144" fmla="+- 0 9868 8755"/>
                              <a:gd name="T145" fmla="*/ T144 w 2012"/>
                              <a:gd name="T146" fmla="+- 0 1983 1270"/>
                              <a:gd name="T147" fmla="*/ 1983 h 713"/>
                              <a:gd name="T148" fmla="+- 0 10004 8755"/>
                              <a:gd name="T149" fmla="*/ T148 w 2012"/>
                              <a:gd name="T150" fmla="+- 0 1965 1270"/>
                              <a:gd name="T151" fmla="*/ 1965 h 713"/>
                              <a:gd name="T152" fmla="+- 0 10104 8755"/>
                              <a:gd name="T153" fmla="*/ T152 w 2012"/>
                              <a:gd name="T154" fmla="+- 0 1916 1270"/>
                              <a:gd name="T155" fmla="*/ 1916 h 713"/>
                              <a:gd name="T156" fmla="+- 0 10165 8755"/>
                              <a:gd name="T157" fmla="*/ T156 w 2012"/>
                              <a:gd name="T158" fmla="+- 0 1842 1270"/>
                              <a:gd name="T159" fmla="*/ 1842 h 713"/>
                              <a:gd name="T160" fmla="+- 0 10183 8755"/>
                              <a:gd name="T161" fmla="*/ T160 w 2012"/>
                              <a:gd name="T162" fmla="+- 0 1784 1270"/>
                              <a:gd name="T163" fmla="*/ 1784 h 713"/>
                              <a:gd name="T164" fmla="+- 0 10253 8755"/>
                              <a:gd name="T165" fmla="*/ T164 w 2012"/>
                              <a:gd name="T166" fmla="+- 0 1575 1270"/>
                              <a:gd name="T167" fmla="*/ 1575 h 713"/>
                              <a:gd name="T168" fmla="+- 0 10483 8755"/>
                              <a:gd name="T169" fmla="*/ T168 w 2012"/>
                              <a:gd name="T170" fmla="+- 0 1967 1270"/>
                              <a:gd name="T171" fmla="*/ 1967 h 713"/>
                              <a:gd name="T172" fmla="+- 0 10767 8755"/>
                              <a:gd name="T173" fmla="*/ T172 w 2012"/>
                              <a:gd name="T174" fmla="+- 0 1575 1270"/>
                              <a:gd name="T175" fmla="*/ 1575 h 7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2012" h="713">
                                <a:moveTo>
                                  <a:pt x="822" y="697"/>
                                </a:moveTo>
                                <a:lnTo>
                                  <a:pt x="770" y="578"/>
                                </a:lnTo>
                                <a:lnTo>
                                  <a:pt x="697" y="413"/>
                                </a:lnTo>
                                <a:lnTo>
                                  <a:pt x="623" y="242"/>
                                </a:lnTo>
                                <a:lnTo>
                                  <a:pt x="524" y="16"/>
                                </a:lnTo>
                                <a:lnTo>
                                  <a:pt x="475" y="16"/>
                                </a:lnTo>
                                <a:lnTo>
                                  <a:pt x="475" y="413"/>
                                </a:lnTo>
                                <a:lnTo>
                                  <a:pt x="343" y="413"/>
                                </a:lnTo>
                                <a:lnTo>
                                  <a:pt x="409" y="242"/>
                                </a:lnTo>
                                <a:lnTo>
                                  <a:pt x="475" y="413"/>
                                </a:lnTo>
                                <a:lnTo>
                                  <a:pt x="475" y="16"/>
                                </a:lnTo>
                                <a:lnTo>
                                  <a:pt x="298" y="16"/>
                                </a:lnTo>
                                <a:lnTo>
                                  <a:pt x="0" y="697"/>
                                </a:lnTo>
                                <a:lnTo>
                                  <a:pt x="234" y="697"/>
                                </a:lnTo>
                                <a:lnTo>
                                  <a:pt x="280" y="578"/>
                                </a:lnTo>
                                <a:lnTo>
                                  <a:pt x="538" y="578"/>
                                </a:lnTo>
                                <a:lnTo>
                                  <a:pt x="584" y="697"/>
                                </a:lnTo>
                                <a:lnTo>
                                  <a:pt x="822" y="697"/>
                                </a:lnTo>
                                <a:moveTo>
                                  <a:pt x="1430" y="483"/>
                                </a:moveTo>
                                <a:lnTo>
                                  <a:pt x="1427" y="448"/>
                                </a:lnTo>
                                <a:lnTo>
                                  <a:pt x="1420" y="417"/>
                                </a:lnTo>
                                <a:lnTo>
                                  <a:pt x="1408" y="390"/>
                                </a:lnTo>
                                <a:lnTo>
                                  <a:pt x="1390" y="366"/>
                                </a:lnTo>
                                <a:lnTo>
                                  <a:pt x="1370" y="346"/>
                                </a:lnTo>
                                <a:lnTo>
                                  <a:pt x="1347" y="329"/>
                                </a:lnTo>
                                <a:lnTo>
                                  <a:pt x="1323" y="315"/>
                                </a:lnTo>
                                <a:lnTo>
                                  <a:pt x="1297" y="304"/>
                                </a:lnTo>
                                <a:lnTo>
                                  <a:pt x="1269" y="295"/>
                                </a:lnTo>
                                <a:lnTo>
                                  <a:pt x="1238" y="286"/>
                                </a:lnTo>
                                <a:lnTo>
                                  <a:pt x="1203" y="278"/>
                                </a:lnTo>
                                <a:lnTo>
                                  <a:pt x="1138" y="265"/>
                                </a:lnTo>
                                <a:lnTo>
                                  <a:pt x="1114" y="259"/>
                                </a:lnTo>
                                <a:lnTo>
                                  <a:pt x="1095" y="254"/>
                                </a:lnTo>
                                <a:lnTo>
                                  <a:pt x="1079" y="249"/>
                                </a:lnTo>
                                <a:lnTo>
                                  <a:pt x="1068" y="243"/>
                                </a:lnTo>
                                <a:lnTo>
                                  <a:pt x="1060" y="236"/>
                                </a:lnTo>
                                <a:lnTo>
                                  <a:pt x="1055" y="228"/>
                                </a:lnTo>
                                <a:lnTo>
                                  <a:pt x="1053" y="218"/>
                                </a:lnTo>
                                <a:lnTo>
                                  <a:pt x="1059" y="200"/>
                                </a:lnTo>
                                <a:lnTo>
                                  <a:pt x="1075" y="186"/>
                                </a:lnTo>
                                <a:lnTo>
                                  <a:pt x="1103" y="178"/>
                                </a:lnTo>
                                <a:lnTo>
                                  <a:pt x="1142" y="175"/>
                                </a:lnTo>
                                <a:lnTo>
                                  <a:pt x="1187" y="179"/>
                                </a:lnTo>
                                <a:lnTo>
                                  <a:pt x="1234" y="188"/>
                                </a:lnTo>
                                <a:lnTo>
                                  <a:pt x="1282" y="204"/>
                                </a:lnTo>
                                <a:lnTo>
                                  <a:pt x="1331" y="226"/>
                                </a:lnTo>
                                <a:lnTo>
                                  <a:pt x="1352" y="175"/>
                                </a:lnTo>
                                <a:lnTo>
                                  <a:pt x="1401" y="60"/>
                                </a:lnTo>
                                <a:lnTo>
                                  <a:pt x="1374" y="46"/>
                                </a:lnTo>
                                <a:lnTo>
                                  <a:pt x="1345" y="34"/>
                                </a:lnTo>
                                <a:lnTo>
                                  <a:pt x="1314" y="24"/>
                                </a:lnTo>
                                <a:lnTo>
                                  <a:pt x="1281" y="15"/>
                                </a:lnTo>
                                <a:lnTo>
                                  <a:pt x="1247" y="9"/>
                                </a:lnTo>
                                <a:lnTo>
                                  <a:pt x="1213" y="4"/>
                                </a:lnTo>
                                <a:lnTo>
                                  <a:pt x="1179" y="1"/>
                                </a:lnTo>
                                <a:lnTo>
                                  <a:pt x="1144" y="0"/>
                                </a:lnTo>
                                <a:lnTo>
                                  <a:pt x="1095" y="2"/>
                                </a:lnTo>
                                <a:lnTo>
                                  <a:pt x="1049" y="8"/>
                                </a:lnTo>
                                <a:lnTo>
                                  <a:pt x="1008" y="17"/>
                                </a:lnTo>
                                <a:lnTo>
                                  <a:pt x="970" y="30"/>
                                </a:lnTo>
                                <a:lnTo>
                                  <a:pt x="936" y="47"/>
                                </a:lnTo>
                                <a:lnTo>
                                  <a:pt x="907" y="66"/>
                                </a:lnTo>
                                <a:lnTo>
                                  <a:pt x="883" y="88"/>
                                </a:lnTo>
                                <a:lnTo>
                                  <a:pt x="862" y="113"/>
                                </a:lnTo>
                                <a:lnTo>
                                  <a:pt x="847" y="140"/>
                                </a:lnTo>
                                <a:lnTo>
                                  <a:pt x="835" y="169"/>
                                </a:lnTo>
                                <a:lnTo>
                                  <a:pt x="829" y="199"/>
                                </a:lnTo>
                                <a:lnTo>
                                  <a:pt x="826" y="230"/>
                                </a:lnTo>
                                <a:lnTo>
                                  <a:pt x="829" y="265"/>
                                </a:lnTo>
                                <a:lnTo>
                                  <a:pt x="836" y="296"/>
                                </a:lnTo>
                                <a:lnTo>
                                  <a:pt x="848" y="324"/>
                                </a:lnTo>
                                <a:lnTo>
                                  <a:pt x="865" y="347"/>
                                </a:lnTo>
                                <a:lnTo>
                                  <a:pt x="886" y="367"/>
                                </a:lnTo>
                                <a:lnTo>
                                  <a:pt x="908" y="384"/>
                                </a:lnTo>
                                <a:lnTo>
                                  <a:pt x="931" y="398"/>
                                </a:lnTo>
                                <a:lnTo>
                                  <a:pt x="957" y="409"/>
                                </a:lnTo>
                                <a:lnTo>
                                  <a:pt x="985" y="419"/>
                                </a:lnTo>
                                <a:lnTo>
                                  <a:pt x="1016" y="428"/>
                                </a:lnTo>
                                <a:lnTo>
                                  <a:pt x="1050" y="437"/>
                                </a:lnTo>
                                <a:lnTo>
                                  <a:pt x="1117" y="451"/>
                                </a:lnTo>
                                <a:lnTo>
                                  <a:pt x="1141" y="457"/>
                                </a:lnTo>
                                <a:lnTo>
                                  <a:pt x="1161" y="463"/>
                                </a:lnTo>
                                <a:lnTo>
                                  <a:pt x="1176" y="468"/>
                                </a:lnTo>
                                <a:lnTo>
                                  <a:pt x="1188" y="474"/>
                                </a:lnTo>
                                <a:lnTo>
                                  <a:pt x="1196" y="482"/>
                                </a:lnTo>
                                <a:lnTo>
                                  <a:pt x="1201" y="490"/>
                                </a:lnTo>
                                <a:lnTo>
                                  <a:pt x="1203" y="500"/>
                                </a:lnTo>
                                <a:lnTo>
                                  <a:pt x="1203" y="513"/>
                                </a:lnTo>
                                <a:lnTo>
                                  <a:pt x="1196" y="522"/>
                                </a:lnTo>
                                <a:lnTo>
                                  <a:pt x="1183" y="528"/>
                                </a:lnTo>
                                <a:lnTo>
                                  <a:pt x="1171" y="532"/>
                                </a:lnTo>
                                <a:lnTo>
                                  <a:pt x="1155" y="535"/>
                                </a:lnTo>
                                <a:lnTo>
                                  <a:pt x="1137" y="537"/>
                                </a:lnTo>
                                <a:lnTo>
                                  <a:pt x="1114" y="537"/>
                                </a:lnTo>
                                <a:lnTo>
                                  <a:pt x="1086" y="536"/>
                                </a:lnTo>
                                <a:lnTo>
                                  <a:pt x="1058" y="533"/>
                                </a:lnTo>
                                <a:lnTo>
                                  <a:pt x="1029" y="528"/>
                                </a:lnTo>
                                <a:lnTo>
                                  <a:pt x="999" y="520"/>
                                </a:lnTo>
                                <a:lnTo>
                                  <a:pt x="969" y="511"/>
                                </a:lnTo>
                                <a:lnTo>
                                  <a:pt x="941" y="501"/>
                                </a:lnTo>
                                <a:lnTo>
                                  <a:pt x="915" y="489"/>
                                </a:lnTo>
                                <a:lnTo>
                                  <a:pt x="890" y="475"/>
                                </a:lnTo>
                                <a:lnTo>
                                  <a:pt x="816" y="643"/>
                                </a:lnTo>
                                <a:lnTo>
                                  <a:pt x="843" y="658"/>
                                </a:lnTo>
                                <a:lnTo>
                                  <a:pt x="874" y="671"/>
                                </a:lnTo>
                                <a:lnTo>
                                  <a:pt x="909" y="683"/>
                                </a:lnTo>
                                <a:lnTo>
                                  <a:pt x="948" y="694"/>
                                </a:lnTo>
                                <a:lnTo>
                                  <a:pt x="988" y="702"/>
                                </a:lnTo>
                                <a:lnTo>
                                  <a:pt x="1029" y="708"/>
                                </a:lnTo>
                                <a:lnTo>
                                  <a:pt x="1070" y="711"/>
                                </a:lnTo>
                                <a:lnTo>
                                  <a:pt x="1113" y="713"/>
                                </a:lnTo>
                                <a:lnTo>
                                  <a:pt x="1162" y="711"/>
                                </a:lnTo>
                                <a:lnTo>
                                  <a:pt x="1207" y="705"/>
                                </a:lnTo>
                                <a:lnTo>
                                  <a:pt x="1249" y="695"/>
                                </a:lnTo>
                                <a:lnTo>
                                  <a:pt x="1286" y="682"/>
                                </a:lnTo>
                                <a:lnTo>
                                  <a:pt x="1320" y="665"/>
                                </a:lnTo>
                                <a:lnTo>
                                  <a:pt x="1349" y="646"/>
                                </a:lnTo>
                                <a:lnTo>
                                  <a:pt x="1374" y="624"/>
                                </a:lnTo>
                                <a:lnTo>
                                  <a:pt x="1394" y="599"/>
                                </a:lnTo>
                                <a:lnTo>
                                  <a:pt x="1410" y="572"/>
                                </a:lnTo>
                                <a:lnTo>
                                  <a:pt x="1421" y="544"/>
                                </a:lnTo>
                                <a:lnTo>
                                  <a:pt x="1422" y="537"/>
                                </a:lnTo>
                                <a:lnTo>
                                  <a:pt x="1428" y="514"/>
                                </a:lnTo>
                                <a:lnTo>
                                  <a:pt x="1430" y="483"/>
                                </a:lnTo>
                                <a:moveTo>
                                  <a:pt x="2012" y="305"/>
                                </a:moveTo>
                                <a:lnTo>
                                  <a:pt x="1498" y="305"/>
                                </a:lnTo>
                                <a:lnTo>
                                  <a:pt x="1498" y="479"/>
                                </a:lnTo>
                                <a:lnTo>
                                  <a:pt x="1498" y="697"/>
                                </a:lnTo>
                                <a:lnTo>
                                  <a:pt x="1728" y="697"/>
                                </a:lnTo>
                                <a:lnTo>
                                  <a:pt x="1728" y="479"/>
                                </a:lnTo>
                                <a:lnTo>
                                  <a:pt x="2012" y="479"/>
                                </a:lnTo>
                                <a:lnTo>
                                  <a:pt x="2012" y="305"/>
                                </a:lnTo>
                              </a:path>
                            </a:pathLst>
                          </a:custGeom>
                          <a:solidFill>
                            <a:srgbClr val="ED1A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Line 167"/>
                        <wps:cNvCnPr>
                          <a:cxnSpLocks noChangeShapeType="1"/>
                        </wps:cNvCnPr>
                        <wps:spPr bwMode="auto">
                          <a:xfrm>
                            <a:off x="10253" y="1517"/>
                            <a:ext cx="230" cy="0"/>
                          </a:xfrm>
                          <a:prstGeom prst="line">
                            <a:avLst/>
                          </a:prstGeom>
                          <a:noFill/>
                          <a:ln w="73660">
                            <a:solidFill>
                              <a:srgbClr val="ED1A3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Rectangle 166"/>
                        <wps:cNvSpPr>
                          <a:spLocks noChangeArrowheads="1"/>
                        </wps:cNvSpPr>
                        <wps:spPr bwMode="auto">
                          <a:xfrm>
                            <a:off x="10252" y="1285"/>
                            <a:ext cx="554" cy="174"/>
                          </a:xfrm>
                          <a:prstGeom prst="rect">
                            <a:avLst/>
                          </a:prstGeom>
                          <a:solidFill>
                            <a:srgbClr val="ED1A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Line 165"/>
                        <wps:cNvCnPr>
                          <a:cxnSpLocks noChangeShapeType="1"/>
                        </wps:cNvCnPr>
                        <wps:spPr bwMode="auto">
                          <a:xfrm>
                            <a:off x="8774" y="2118"/>
                            <a:ext cx="2010" cy="0"/>
                          </a:xfrm>
                          <a:prstGeom prst="line">
                            <a:avLst/>
                          </a:prstGeom>
                          <a:noFill/>
                          <a:ln w="32233">
                            <a:solidFill>
                              <a:srgbClr val="ED1A3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AutoShape 164"/>
                        <wps:cNvSpPr>
                          <a:spLocks/>
                        </wps:cNvSpPr>
                        <wps:spPr bwMode="auto">
                          <a:xfrm>
                            <a:off x="6886" y="1290"/>
                            <a:ext cx="1742" cy="1656"/>
                          </a:xfrm>
                          <a:custGeom>
                            <a:avLst/>
                            <a:gdLst>
                              <a:gd name="T0" fmla="+- 0 6920 6886"/>
                              <a:gd name="T1" fmla="*/ T0 w 1742"/>
                              <a:gd name="T2" fmla="+- 0 1292 1291"/>
                              <a:gd name="T3" fmla="*/ 1292 h 1656"/>
                              <a:gd name="T4" fmla="+- 0 6886 6886"/>
                              <a:gd name="T5" fmla="*/ T4 w 1742"/>
                              <a:gd name="T6" fmla="+- 0 1364 1291"/>
                              <a:gd name="T7" fmla="*/ 1364 h 1656"/>
                              <a:gd name="T8" fmla="+- 0 6891 6886"/>
                              <a:gd name="T9" fmla="*/ T8 w 1742"/>
                              <a:gd name="T10" fmla="+- 0 1506 1291"/>
                              <a:gd name="T11" fmla="*/ 1506 h 1656"/>
                              <a:gd name="T12" fmla="+- 0 6909 6886"/>
                              <a:gd name="T13" fmla="*/ T12 w 1742"/>
                              <a:gd name="T14" fmla="+- 0 1618 1291"/>
                              <a:gd name="T15" fmla="*/ 1618 h 1656"/>
                              <a:gd name="T16" fmla="+- 0 6944 6886"/>
                              <a:gd name="T17" fmla="*/ T16 w 1742"/>
                              <a:gd name="T18" fmla="+- 0 1706 1291"/>
                              <a:gd name="T19" fmla="*/ 1706 h 1656"/>
                              <a:gd name="T20" fmla="+- 0 6994 6886"/>
                              <a:gd name="T21" fmla="*/ T20 w 1742"/>
                              <a:gd name="T22" fmla="+- 0 1754 1291"/>
                              <a:gd name="T23" fmla="*/ 1754 h 1656"/>
                              <a:gd name="T24" fmla="+- 0 7044 6886"/>
                              <a:gd name="T25" fmla="*/ T24 w 1742"/>
                              <a:gd name="T26" fmla="+- 0 1785 1291"/>
                              <a:gd name="T27" fmla="*/ 1785 h 1656"/>
                              <a:gd name="T28" fmla="+- 0 7049 6886"/>
                              <a:gd name="T29" fmla="*/ T28 w 1742"/>
                              <a:gd name="T30" fmla="+- 0 1823 1291"/>
                              <a:gd name="T31" fmla="*/ 1823 h 1656"/>
                              <a:gd name="T32" fmla="+- 0 6978 6886"/>
                              <a:gd name="T33" fmla="*/ T32 w 1742"/>
                              <a:gd name="T34" fmla="+- 0 2074 1291"/>
                              <a:gd name="T35" fmla="*/ 2074 h 1656"/>
                              <a:gd name="T36" fmla="+- 0 6987 6886"/>
                              <a:gd name="T37" fmla="*/ T36 w 1742"/>
                              <a:gd name="T38" fmla="+- 0 2311 1291"/>
                              <a:gd name="T39" fmla="*/ 2311 h 1656"/>
                              <a:gd name="T40" fmla="+- 0 7057 6886"/>
                              <a:gd name="T41" fmla="*/ T40 w 1742"/>
                              <a:gd name="T42" fmla="+- 0 2516 1291"/>
                              <a:gd name="T43" fmla="*/ 2516 h 1656"/>
                              <a:gd name="T44" fmla="+- 0 7178 6886"/>
                              <a:gd name="T45" fmla="*/ T44 w 1742"/>
                              <a:gd name="T46" fmla="+- 0 2691 1291"/>
                              <a:gd name="T47" fmla="*/ 2691 h 1656"/>
                              <a:gd name="T48" fmla="+- 0 7341 6886"/>
                              <a:gd name="T49" fmla="*/ T48 w 1742"/>
                              <a:gd name="T50" fmla="+- 0 2827 1291"/>
                              <a:gd name="T51" fmla="*/ 2827 h 1656"/>
                              <a:gd name="T52" fmla="+- 0 7537 6886"/>
                              <a:gd name="T53" fmla="*/ T52 w 1742"/>
                              <a:gd name="T54" fmla="+- 0 2915 1291"/>
                              <a:gd name="T55" fmla="*/ 2915 h 1656"/>
                              <a:gd name="T56" fmla="+- 0 7757 6886"/>
                              <a:gd name="T57" fmla="*/ T56 w 1742"/>
                              <a:gd name="T58" fmla="+- 0 2946 1291"/>
                              <a:gd name="T59" fmla="*/ 2946 h 1656"/>
                              <a:gd name="T60" fmla="+- 0 7977 6886"/>
                              <a:gd name="T61" fmla="*/ T60 w 1742"/>
                              <a:gd name="T62" fmla="+- 0 2915 1291"/>
                              <a:gd name="T63" fmla="*/ 2915 h 1656"/>
                              <a:gd name="T64" fmla="+- 0 8173 6886"/>
                              <a:gd name="T65" fmla="*/ T64 w 1742"/>
                              <a:gd name="T66" fmla="+- 0 2827 1291"/>
                              <a:gd name="T67" fmla="*/ 2827 h 1656"/>
                              <a:gd name="T68" fmla="+- 0 8336 6886"/>
                              <a:gd name="T69" fmla="*/ T68 w 1742"/>
                              <a:gd name="T70" fmla="+- 0 2691 1291"/>
                              <a:gd name="T71" fmla="*/ 2691 h 1656"/>
                              <a:gd name="T72" fmla="+- 0 8458 6886"/>
                              <a:gd name="T73" fmla="*/ T72 w 1742"/>
                              <a:gd name="T74" fmla="+- 0 2516 1291"/>
                              <a:gd name="T75" fmla="*/ 2516 h 1656"/>
                              <a:gd name="T76" fmla="+- 0 8528 6886"/>
                              <a:gd name="T77" fmla="*/ T76 w 1742"/>
                              <a:gd name="T78" fmla="+- 0 2311 1291"/>
                              <a:gd name="T79" fmla="*/ 2311 h 1656"/>
                              <a:gd name="T80" fmla="+- 0 8537 6886"/>
                              <a:gd name="T81" fmla="*/ T80 w 1742"/>
                              <a:gd name="T82" fmla="+- 0 2074 1291"/>
                              <a:gd name="T83" fmla="*/ 2074 h 1656"/>
                              <a:gd name="T84" fmla="+- 0 8465 6886"/>
                              <a:gd name="T85" fmla="*/ T84 w 1742"/>
                              <a:gd name="T86" fmla="+- 0 1823 1291"/>
                              <a:gd name="T87" fmla="*/ 1823 h 1656"/>
                              <a:gd name="T88" fmla="+- 0 8471 6886"/>
                              <a:gd name="T89" fmla="*/ T88 w 1742"/>
                              <a:gd name="T90" fmla="+- 0 1785 1291"/>
                              <a:gd name="T91" fmla="*/ 1785 h 1656"/>
                              <a:gd name="T92" fmla="+- 0 8521 6886"/>
                              <a:gd name="T93" fmla="*/ T92 w 1742"/>
                              <a:gd name="T94" fmla="+- 0 1754 1291"/>
                              <a:gd name="T95" fmla="*/ 1754 h 1656"/>
                              <a:gd name="T96" fmla="+- 0 8570 6886"/>
                              <a:gd name="T97" fmla="*/ T96 w 1742"/>
                              <a:gd name="T98" fmla="+- 0 1706 1291"/>
                              <a:gd name="T99" fmla="*/ 1706 h 1656"/>
                              <a:gd name="T100" fmla="+- 0 8606 6886"/>
                              <a:gd name="T101" fmla="*/ T100 w 1742"/>
                              <a:gd name="T102" fmla="+- 0 1618 1291"/>
                              <a:gd name="T103" fmla="*/ 1618 h 1656"/>
                              <a:gd name="T104" fmla="+- 0 8624 6886"/>
                              <a:gd name="T105" fmla="*/ T104 w 1742"/>
                              <a:gd name="T106" fmla="+- 0 1506 1291"/>
                              <a:gd name="T107" fmla="*/ 1506 h 1656"/>
                              <a:gd name="T108" fmla="+- 0 7405 6886"/>
                              <a:gd name="T109" fmla="*/ T108 w 1742"/>
                              <a:gd name="T110" fmla="+- 0 1457 1291"/>
                              <a:gd name="T111" fmla="*/ 1457 h 1656"/>
                              <a:gd name="T112" fmla="+- 0 7372 6886"/>
                              <a:gd name="T113" fmla="*/ T112 w 1742"/>
                              <a:gd name="T114" fmla="+- 0 1437 1291"/>
                              <a:gd name="T115" fmla="*/ 1437 h 1656"/>
                              <a:gd name="T116" fmla="+- 0 7336 6886"/>
                              <a:gd name="T117" fmla="*/ T116 w 1742"/>
                              <a:gd name="T118" fmla="+- 0 1381 1291"/>
                              <a:gd name="T119" fmla="*/ 1381 h 1656"/>
                              <a:gd name="T120" fmla="+- 0 7277 6886"/>
                              <a:gd name="T121" fmla="*/ T120 w 1742"/>
                              <a:gd name="T122" fmla="+- 0 1335 1291"/>
                              <a:gd name="T123" fmla="*/ 1335 h 1656"/>
                              <a:gd name="T124" fmla="+- 0 7179 6886"/>
                              <a:gd name="T125" fmla="*/ T124 w 1742"/>
                              <a:gd name="T126" fmla="+- 0 1306 1291"/>
                              <a:gd name="T127" fmla="*/ 1306 h 1656"/>
                              <a:gd name="T128" fmla="+- 0 7057 6886"/>
                              <a:gd name="T129" fmla="*/ T128 w 1742"/>
                              <a:gd name="T130" fmla="+- 0 1292 1291"/>
                              <a:gd name="T131" fmla="*/ 1292 h 1656"/>
                              <a:gd name="T132" fmla="+- 0 7669 6886"/>
                              <a:gd name="T133" fmla="*/ T132 w 1742"/>
                              <a:gd name="T134" fmla="+- 0 1382 1291"/>
                              <a:gd name="T135" fmla="*/ 1382 h 1656"/>
                              <a:gd name="T136" fmla="+- 0 7418 6886"/>
                              <a:gd name="T137" fmla="*/ T136 w 1742"/>
                              <a:gd name="T138" fmla="+- 0 1454 1291"/>
                              <a:gd name="T139" fmla="*/ 1454 h 1656"/>
                              <a:gd name="T140" fmla="+- 0 8627 6886"/>
                              <a:gd name="T141" fmla="*/ T140 w 1742"/>
                              <a:gd name="T142" fmla="+- 0 1457 1291"/>
                              <a:gd name="T143" fmla="*/ 1457 h 1656"/>
                              <a:gd name="T144" fmla="+- 0 8015 6886"/>
                              <a:gd name="T145" fmla="*/ T144 w 1742"/>
                              <a:gd name="T146" fmla="+- 0 1420 1291"/>
                              <a:gd name="T147" fmla="*/ 1420 h 1656"/>
                              <a:gd name="T148" fmla="+- 0 7757 6886"/>
                              <a:gd name="T149" fmla="*/ T148 w 1742"/>
                              <a:gd name="T150" fmla="+- 0 1377 1291"/>
                              <a:gd name="T151" fmla="*/ 1377 h 1656"/>
                              <a:gd name="T152" fmla="+- 0 8413 6886"/>
                              <a:gd name="T153" fmla="*/ T152 w 1742"/>
                              <a:gd name="T154" fmla="+- 0 1296 1291"/>
                              <a:gd name="T155" fmla="*/ 1296 h 1656"/>
                              <a:gd name="T156" fmla="+- 0 8302 6886"/>
                              <a:gd name="T157" fmla="*/ T156 w 1742"/>
                              <a:gd name="T158" fmla="+- 0 1313 1291"/>
                              <a:gd name="T159" fmla="*/ 1313 h 1656"/>
                              <a:gd name="T160" fmla="+- 0 8213 6886"/>
                              <a:gd name="T161" fmla="*/ T160 w 1742"/>
                              <a:gd name="T162" fmla="+- 0 1349 1291"/>
                              <a:gd name="T163" fmla="*/ 1349 h 1656"/>
                              <a:gd name="T164" fmla="+- 0 8165 6886"/>
                              <a:gd name="T165" fmla="*/ T164 w 1742"/>
                              <a:gd name="T166" fmla="+- 0 1399 1291"/>
                              <a:gd name="T167" fmla="*/ 1399 h 1656"/>
                              <a:gd name="T168" fmla="+- 0 8135 6886"/>
                              <a:gd name="T169" fmla="*/ T168 w 1742"/>
                              <a:gd name="T170" fmla="+- 0 1448 1291"/>
                              <a:gd name="T171" fmla="*/ 1448 h 1656"/>
                              <a:gd name="T172" fmla="+- 0 8627 6886"/>
                              <a:gd name="T173" fmla="*/ T172 w 1742"/>
                              <a:gd name="T174" fmla="+- 0 1457 1291"/>
                              <a:gd name="T175" fmla="*/ 1457 h 1656"/>
                              <a:gd name="T176" fmla="+- 0 8627 6886"/>
                              <a:gd name="T177" fmla="*/ T176 w 1742"/>
                              <a:gd name="T178" fmla="+- 0 1325 1291"/>
                              <a:gd name="T179" fmla="*/ 1325 h 1656"/>
                              <a:gd name="T180" fmla="+- 0 8554 6886"/>
                              <a:gd name="T181" fmla="*/ T180 w 1742"/>
                              <a:gd name="T182" fmla="+- 0 1291 1291"/>
                              <a:gd name="T183" fmla="*/ 1291 h 16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1742" h="1656">
                                <a:moveTo>
                                  <a:pt x="120" y="0"/>
                                </a:moveTo>
                                <a:lnTo>
                                  <a:pt x="74" y="0"/>
                                </a:lnTo>
                                <a:lnTo>
                                  <a:pt x="34" y="1"/>
                                </a:lnTo>
                                <a:lnTo>
                                  <a:pt x="3" y="2"/>
                                </a:lnTo>
                                <a:lnTo>
                                  <a:pt x="1" y="34"/>
                                </a:lnTo>
                                <a:lnTo>
                                  <a:pt x="0" y="73"/>
                                </a:lnTo>
                                <a:lnTo>
                                  <a:pt x="0" y="126"/>
                                </a:lnTo>
                                <a:lnTo>
                                  <a:pt x="2" y="171"/>
                                </a:lnTo>
                                <a:lnTo>
                                  <a:pt x="5" y="215"/>
                                </a:lnTo>
                                <a:lnTo>
                                  <a:pt x="9" y="255"/>
                                </a:lnTo>
                                <a:lnTo>
                                  <a:pt x="15" y="293"/>
                                </a:lnTo>
                                <a:lnTo>
                                  <a:pt x="23" y="327"/>
                                </a:lnTo>
                                <a:lnTo>
                                  <a:pt x="33" y="362"/>
                                </a:lnTo>
                                <a:lnTo>
                                  <a:pt x="45" y="391"/>
                                </a:lnTo>
                                <a:lnTo>
                                  <a:pt x="58" y="415"/>
                                </a:lnTo>
                                <a:lnTo>
                                  <a:pt x="73" y="434"/>
                                </a:lnTo>
                                <a:lnTo>
                                  <a:pt x="90" y="449"/>
                                </a:lnTo>
                                <a:lnTo>
                                  <a:pt x="108" y="463"/>
                                </a:lnTo>
                                <a:lnTo>
                                  <a:pt x="127" y="475"/>
                                </a:lnTo>
                                <a:lnTo>
                                  <a:pt x="147" y="485"/>
                                </a:lnTo>
                                <a:lnTo>
                                  <a:pt x="158" y="494"/>
                                </a:lnTo>
                                <a:lnTo>
                                  <a:pt x="165" y="505"/>
                                </a:lnTo>
                                <a:lnTo>
                                  <a:pt x="167" y="518"/>
                                </a:lnTo>
                                <a:lnTo>
                                  <a:pt x="163" y="532"/>
                                </a:lnTo>
                                <a:lnTo>
                                  <a:pt x="130" y="613"/>
                                </a:lnTo>
                                <a:lnTo>
                                  <a:pt x="106" y="697"/>
                                </a:lnTo>
                                <a:lnTo>
                                  <a:pt x="92" y="783"/>
                                </a:lnTo>
                                <a:lnTo>
                                  <a:pt x="87" y="871"/>
                                </a:lnTo>
                                <a:lnTo>
                                  <a:pt x="90" y="946"/>
                                </a:lnTo>
                                <a:lnTo>
                                  <a:pt x="101" y="1020"/>
                                </a:lnTo>
                                <a:lnTo>
                                  <a:pt x="118" y="1091"/>
                                </a:lnTo>
                                <a:lnTo>
                                  <a:pt x="142" y="1159"/>
                                </a:lnTo>
                                <a:lnTo>
                                  <a:pt x="171" y="1225"/>
                                </a:lnTo>
                                <a:lnTo>
                                  <a:pt x="206" y="1287"/>
                                </a:lnTo>
                                <a:lnTo>
                                  <a:pt x="247" y="1345"/>
                                </a:lnTo>
                                <a:lnTo>
                                  <a:pt x="292" y="1400"/>
                                </a:lnTo>
                                <a:lnTo>
                                  <a:pt x="342" y="1450"/>
                                </a:lnTo>
                                <a:lnTo>
                                  <a:pt x="397" y="1495"/>
                                </a:lnTo>
                                <a:lnTo>
                                  <a:pt x="455" y="1536"/>
                                </a:lnTo>
                                <a:lnTo>
                                  <a:pt x="517" y="1571"/>
                                </a:lnTo>
                                <a:lnTo>
                                  <a:pt x="583" y="1601"/>
                                </a:lnTo>
                                <a:lnTo>
                                  <a:pt x="651" y="1624"/>
                                </a:lnTo>
                                <a:lnTo>
                                  <a:pt x="722" y="1641"/>
                                </a:lnTo>
                                <a:lnTo>
                                  <a:pt x="796" y="1652"/>
                                </a:lnTo>
                                <a:lnTo>
                                  <a:pt x="871" y="1655"/>
                                </a:lnTo>
                                <a:lnTo>
                                  <a:pt x="947" y="1652"/>
                                </a:lnTo>
                                <a:lnTo>
                                  <a:pt x="1020" y="1641"/>
                                </a:lnTo>
                                <a:lnTo>
                                  <a:pt x="1091" y="1624"/>
                                </a:lnTo>
                                <a:lnTo>
                                  <a:pt x="1160" y="1601"/>
                                </a:lnTo>
                                <a:lnTo>
                                  <a:pt x="1225" y="1571"/>
                                </a:lnTo>
                                <a:lnTo>
                                  <a:pt x="1287" y="1536"/>
                                </a:lnTo>
                                <a:lnTo>
                                  <a:pt x="1346" y="1495"/>
                                </a:lnTo>
                                <a:lnTo>
                                  <a:pt x="1400" y="1450"/>
                                </a:lnTo>
                                <a:lnTo>
                                  <a:pt x="1450" y="1400"/>
                                </a:lnTo>
                                <a:lnTo>
                                  <a:pt x="1496" y="1345"/>
                                </a:lnTo>
                                <a:lnTo>
                                  <a:pt x="1536" y="1287"/>
                                </a:lnTo>
                                <a:lnTo>
                                  <a:pt x="1572" y="1225"/>
                                </a:lnTo>
                                <a:lnTo>
                                  <a:pt x="1601" y="1159"/>
                                </a:lnTo>
                                <a:lnTo>
                                  <a:pt x="1625" y="1091"/>
                                </a:lnTo>
                                <a:lnTo>
                                  <a:pt x="1642" y="1020"/>
                                </a:lnTo>
                                <a:lnTo>
                                  <a:pt x="1652" y="946"/>
                                </a:lnTo>
                                <a:lnTo>
                                  <a:pt x="1656" y="871"/>
                                </a:lnTo>
                                <a:lnTo>
                                  <a:pt x="1651" y="783"/>
                                </a:lnTo>
                                <a:lnTo>
                                  <a:pt x="1637" y="697"/>
                                </a:lnTo>
                                <a:lnTo>
                                  <a:pt x="1613" y="613"/>
                                </a:lnTo>
                                <a:lnTo>
                                  <a:pt x="1579" y="532"/>
                                </a:lnTo>
                                <a:lnTo>
                                  <a:pt x="1576" y="518"/>
                                </a:lnTo>
                                <a:lnTo>
                                  <a:pt x="1578" y="505"/>
                                </a:lnTo>
                                <a:lnTo>
                                  <a:pt x="1585" y="494"/>
                                </a:lnTo>
                                <a:lnTo>
                                  <a:pt x="1596" y="485"/>
                                </a:lnTo>
                                <a:lnTo>
                                  <a:pt x="1616" y="475"/>
                                </a:lnTo>
                                <a:lnTo>
                                  <a:pt x="1635" y="463"/>
                                </a:lnTo>
                                <a:lnTo>
                                  <a:pt x="1652" y="449"/>
                                </a:lnTo>
                                <a:lnTo>
                                  <a:pt x="1669" y="434"/>
                                </a:lnTo>
                                <a:lnTo>
                                  <a:pt x="1684" y="415"/>
                                </a:lnTo>
                                <a:lnTo>
                                  <a:pt x="1698" y="391"/>
                                </a:lnTo>
                                <a:lnTo>
                                  <a:pt x="1710" y="362"/>
                                </a:lnTo>
                                <a:lnTo>
                                  <a:pt x="1720" y="327"/>
                                </a:lnTo>
                                <a:lnTo>
                                  <a:pt x="1727" y="293"/>
                                </a:lnTo>
                                <a:lnTo>
                                  <a:pt x="1733" y="255"/>
                                </a:lnTo>
                                <a:lnTo>
                                  <a:pt x="1738" y="215"/>
                                </a:lnTo>
                                <a:lnTo>
                                  <a:pt x="1741" y="171"/>
                                </a:lnTo>
                                <a:lnTo>
                                  <a:pt x="1741" y="166"/>
                                </a:lnTo>
                                <a:lnTo>
                                  <a:pt x="519" y="166"/>
                                </a:lnTo>
                                <a:lnTo>
                                  <a:pt x="505" y="164"/>
                                </a:lnTo>
                                <a:lnTo>
                                  <a:pt x="494" y="157"/>
                                </a:lnTo>
                                <a:lnTo>
                                  <a:pt x="486" y="146"/>
                                </a:lnTo>
                                <a:lnTo>
                                  <a:pt x="475" y="126"/>
                                </a:lnTo>
                                <a:lnTo>
                                  <a:pt x="463" y="107"/>
                                </a:lnTo>
                                <a:lnTo>
                                  <a:pt x="450" y="90"/>
                                </a:lnTo>
                                <a:lnTo>
                                  <a:pt x="435" y="73"/>
                                </a:lnTo>
                                <a:lnTo>
                                  <a:pt x="416" y="58"/>
                                </a:lnTo>
                                <a:lnTo>
                                  <a:pt x="391" y="44"/>
                                </a:lnTo>
                                <a:lnTo>
                                  <a:pt x="362" y="32"/>
                                </a:lnTo>
                                <a:lnTo>
                                  <a:pt x="327" y="22"/>
                                </a:lnTo>
                                <a:lnTo>
                                  <a:pt x="293" y="15"/>
                                </a:lnTo>
                                <a:lnTo>
                                  <a:pt x="255" y="9"/>
                                </a:lnTo>
                                <a:lnTo>
                                  <a:pt x="214" y="4"/>
                                </a:lnTo>
                                <a:lnTo>
                                  <a:pt x="171" y="1"/>
                                </a:lnTo>
                                <a:lnTo>
                                  <a:pt x="120" y="0"/>
                                </a:lnTo>
                                <a:close/>
                                <a:moveTo>
                                  <a:pt x="871" y="86"/>
                                </a:moveTo>
                                <a:lnTo>
                                  <a:pt x="783" y="91"/>
                                </a:lnTo>
                                <a:lnTo>
                                  <a:pt x="697" y="105"/>
                                </a:lnTo>
                                <a:lnTo>
                                  <a:pt x="613" y="129"/>
                                </a:lnTo>
                                <a:lnTo>
                                  <a:pt x="532" y="163"/>
                                </a:lnTo>
                                <a:lnTo>
                                  <a:pt x="519" y="166"/>
                                </a:lnTo>
                                <a:lnTo>
                                  <a:pt x="1741" y="166"/>
                                </a:lnTo>
                                <a:lnTo>
                                  <a:pt x="1224" y="166"/>
                                </a:lnTo>
                                <a:lnTo>
                                  <a:pt x="1210" y="163"/>
                                </a:lnTo>
                                <a:lnTo>
                                  <a:pt x="1129" y="129"/>
                                </a:lnTo>
                                <a:lnTo>
                                  <a:pt x="1046" y="105"/>
                                </a:lnTo>
                                <a:lnTo>
                                  <a:pt x="959" y="91"/>
                                </a:lnTo>
                                <a:lnTo>
                                  <a:pt x="871" y="86"/>
                                </a:lnTo>
                                <a:close/>
                                <a:moveTo>
                                  <a:pt x="1622" y="0"/>
                                </a:moveTo>
                                <a:lnTo>
                                  <a:pt x="1571" y="1"/>
                                </a:lnTo>
                                <a:lnTo>
                                  <a:pt x="1527" y="5"/>
                                </a:lnTo>
                                <a:lnTo>
                                  <a:pt x="1487" y="9"/>
                                </a:lnTo>
                                <a:lnTo>
                                  <a:pt x="1450" y="15"/>
                                </a:lnTo>
                                <a:lnTo>
                                  <a:pt x="1416" y="22"/>
                                </a:lnTo>
                                <a:lnTo>
                                  <a:pt x="1381" y="32"/>
                                </a:lnTo>
                                <a:lnTo>
                                  <a:pt x="1351" y="44"/>
                                </a:lnTo>
                                <a:lnTo>
                                  <a:pt x="1327" y="58"/>
                                </a:lnTo>
                                <a:lnTo>
                                  <a:pt x="1308" y="73"/>
                                </a:lnTo>
                                <a:lnTo>
                                  <a:pt x="1293" y="90"/>
                                </a:lnTo>
                                <a:lnTo>
                                  <a:pt x="1279" y="108"/>
                                </a:lnTo>
                                <a:lnTo>
                                  <a:pt x="1267" y="126"/>
                                </a:lnTo>
                                <a:lnTo>
                                  <a:pt x="1257" y="146"/>
                                </a:lnTo>
                                <a:lnTo>
                                  <a:pt x="1249" y="157"/>
                                </a:lnTo>
                                <a:lnTo>
                                  <a:pt x="1237" y="164"/>
                                </a:lnTo>
                                <a:lnTo>
                                  <a:pt x="1224" y="166"/>
                                </a:lnTo>
                                <a:lnTo>
                                  <a:pt x="1741" y="166"/>
                                </a:lnTo>
                                <a:lnTo>
                                  <a:pt x="1742" y="126"/>
                                </a:lnTo>
                                <a:lnTo>
                                  <a:pt x="1742" y="73"/>
                                </a:lnTo>
                                <a:lnTo>
                                  <a:pt x="1741" y="34"/>
                                </a:lnTo>
                                <a:lnTo>
                                  <a:pt x="1740" y="2"/>
                                </a:lnTo>
                                <a:lnTo>
                                  <a:pt x="1708" y="1"/>
                                </a:lnTo>
                                <a:lnTo>
                                  <a:pt x="1668" y="0"/>
                                </a:lnTo>
                                <a:lnTo>
                                  <a:pt x="16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1A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AutoShape 163"/>
                        <wps:cNvSpPr>
                          <a:spLocks/>
                        </wps:cNvSpPr>
                        <wps:spPr bwMode="auto">
                          <a:xfrm>
                            <a:off x="7385" y="2030"/>
                            <a:ext cx="745" cy="519"/>
                          </a:xfrm>
                          <a:custGeom>
                            <a:avLst/>
                            <a:gdLst>
                              <a:gd name="T0" fmla="+- 0 7757 7385"/>
                              <a:gd name="T1" fmla="*/ T0 w 745"/>
                              <a:gd name="T2" fmla="+- 0 2030 2030"/>
                              <a:gd name="T3" fmla="*/ 2030 h 519"/>
                              <a:gd name="T4" fmla="+- 0 7686 7385"/>
                              <a:gd name="T5" fmla="*/ T4 w 745"/>
                              <a:gd name="T6" fmla="+- 0 2042 2030"/>
                              <a:gd name="T7" fmla="*/ 2042 h 519"/>
                              <a:gd name="T8" fmla="+- 0 7618 7385"/>
                              <a:gd name="T9" fmla="*/ T8 w 745"/>
                              <a:gd name="T10" fmla="+- 0 2072 2030"/>
                              <a:gd name="T11" fmla="*/ 2072 h 519"/>
                              <a:gd name="T12" fmla="+- 0 7555 7385"/>
                              <a:gd name="T13" fmla="*/ T12 w 745"/>
                              <a:gd name="T14" fmla="+- 0 2118 2030"/>
                              <a:gd name="T15" fmla="*/ 2118 h 519"/>
                              <a:gd name="T16" fmla="+- 0 7499 7385"/>
                              <a:gd name="T17" fmla="*/ T16 w 745"/>
                              <a:gd name="T18" fmla="+- 0 2173 2030"/>
                              <a:gd name="T19" fmla="*/ 2173 h 519"/>
                              <a:gd name="T20" fmla="+- 0 7452 7385"/>
                              <a:gd name="T21" fmla="*/ T20 w 745"/>
                              <a:gd name="T22" fmla="+- 0 2234 2030"/>
                              <a:gd name="T23" fmla="*/ 2234 h 519"/>
                              <a:gd name="T24" fmla="+- 0 7416 7385"/>
                              <a:gd name="T25" fmla="*/ T24 w 745"/>
                              <a:gd name="T26" fmla="+- 0 2296 2030"/>
                              <a:gd name="T27" fmla="*/ 2296 h 519"/>
                              <a:gd name="T28" fmla="+- 0 7393 7385"/>
                              <a:gd name="T29" fmla="*/ T28 w 745"/>
                              <a:gd name="T30" fmla="+- 0 2353 2030"/>
                              <a:gd name="T31" fmla="*/ 2353 h 519"/>
                              <a:gd name="T32" fmla="+- 0 7385 7385"/>
                              <a:gd name="T33" fmla="*/ T32 w 745"/>
                              <a:gd name="T34" fmla="+- 0 2403 2030"/>
                              <a:gd name="T35" fmla="*/ 2403 h 519"/>
                              <a:gd name="T36" fmla="+- 0 7395 7385"/>
                              <a:gd name="T37" fmla="*/ T36 w 745"/>
                              <a:gd name="T38" fmla="+- 0 2475 2030"/>
                              <a:gd name="T39" fmla="*/ 2475 h 519"/>
                              <a:gd name="T40" fmla="+- 0 7423 7385"/>
                              <a:gd name="T41" fmla="*/ T40 w 745"/>
                              <a:gd name="T42" fmla="+- 0 2519 2030"/>
                              <a:gd name="T43" fmla="*/ 2519 h 519"/>
                              <a:gd name="T44" fmla="+- 0 7467 7385"/>
                              <a:gd name="T45" fmla="*/ T44 w 745"/>
                              <a:gd name="T46" fmla="+- 0 2542 2030"/>
                              <a:gd name="T47" fmla="*/ 2542 h 519"/>
                              <a:gd name="T48" fmla="+- 0 7525 7385"/>
                              <a:gd name="T49" fmla="*/ T48 w 745"/>
                              <a:gd name="T50" fmla="+- 0 2549 2030"/>
                              <a:gd name="T51" fmla="*/ 2549 h 519"/>
                              <a:gd name="T52" fmla="+- 0 7594 7385"/>
                              <a:gd name="T53" fmla="*/ T52 w 745"/>
                              <a:gd name="T54" fmla="+- 0 2546 2030"/>
                              <a:gd name="T55" fmla="*/ 2546 h 519"/>
                              <a:gd name="T56" fmla="+- 0 7672 7385"/>
                              <a:gd name="T57" fmla="*/ T56 w 745"/>
                              <a:gd name="T58" fmla="+- 0 2540 2030"/>
                              <a:gd name="T59" fmla="*/ 2540 h 519"/>
                              <a:gd name="T60" fmla="+- 0 7757 7385"/>
                              <a:gd name="T61" fmla="*/ T60 w 745"/>
                              <a:gd name="T62" fmla="+- 0 2537 2030"/>
                              <a:gd name="T63" fmla="*/ 2537 h 519"/>
                              <a:gd name="T64" fmla="+- 0 8058 7385"/>
                              <a:gd name="T65" fmla="*/ T64 w 745"/>
                              <a:gd name="T66" fmla="+- 0 2537 2030"/>
                              <a:gd name="T67" fmla="*/ 2537 h 519"/>
                              <a:gd name="T68" fmla="+- 0 8092 7385"/>
                              <a:gd name="T69" fmla="*/ T68 w 745"/>
                              <a:gd name="T70" fmla="+- 0 2519 2030"/>
                              <a:gd name="T71" fmla="*/ 2519 h 519"/>
                              <a:gd name="T72" fmla="+- 0 8120 7385"/>
                              <a:gd name="T73" fmla="*/ T72 w 745"/>
                              <a:gd name="T74" fmla="+- 0 2475 2030"/>
                              <a:gd name="T75" fmla="*/ 2475 h 519"/>
                              <a:gd name="T76" fmla="+- 0 8129 7385"/>
                              <a:gd name="T77" fmla="*/ T76 w 745"/>
                              <a:gd name="T78" fmla="+- 0 2403 2030"/>
                              <a:gd name="T79" fmla="*/ 2403 h 519"/>
                              <a:gd name="T80" fmla="+- 0 8121 7385"/>
                              <a:gd name="T81" fmla="*/ T80 w 745"/>
                              <a:gd name="T82" fmla="+- 0 2353 2030"/>
                              <a:gd name="T83" fmla="*/ 2353 h 519"/>
                              <a:gd name="T84" fmla="+- 0 8099 7385"/>
                              <a:gd name="T85" fmla="*/ T84 w 745"/>
                              <a:gd name="T86" fmla="+- 0 2296 2030"/>
                              <a:gd name="T87" fmla="*/ 2296 h 519"/>
                              <a:gd name="T88" fmla="+- 0 8063 7385"/>
                              <a:gd name="T89" fmla="*/ T88 w 745"/>
                              <a:gd name="T90" fmla="+- 0 2234 2030"/>
                              <a:gd name="T91" fmla="*/ 2234 h 519"/>
                              <a:gd name="T92" fmla="+- 0 8016 7385"/>
                              <a:gd name="T93" fmla="*/ T92 w 745"/>
                              <a:gd name="T94" fmla="+- 0 2173 2030"/>
                              <a:gd name="T95" fmla="*/ 2173 h 519"/>
                              <a:gd name="T96" fmla="+- 0 7960 7385"/>
                              <a:gd name="T97" fmla="*/ T96 w 745"/>
                              <a:gd name="T98" fmla="+- 0 2118 2030"/>
                              <a:gd name="T99" fmla="*/ 2118 h 519"/>
                              <a:gd name="T100" fmla="+- 0 7897 7385"/>
                              <a:gd name="T101" fmla="*/ T100 w 745"/>
                              <a:gd name="T102" fmla="+- 0 2072 2030"/>
                              <a:gd name="T103" fmla="*/ 2072 h 519"/>
                              <a:gd name="T104" fmla="+- 0 7829 7385"/>
                              <a:gd name="T105" fmla="*/ T104 w 745"/>
                              <a:gd name="T106" fmla="+- 0 2042 2030"/>
                              <a:gd name="T107" fmla="*/ 2042 h 519"/>
                              <a:gd name="T108" fmla="+- 0 7757 7385"/>
                              <a:gd name="T109" fmla="*/ T108 w 745"/>
                              <a:gd name="T110" fmla="+- 0 2030 2030"/>
                              <a:gd name="T111" fmla="*/ 2030 h 519"/>
                              <a:gd name="T112" fmla="+- 0 8058 7385"/>
                              <a:gd name="T113" fmla="*/ T112 w 745"/>
                              <a:gd name="T114" fmla="+- 0 2537 2030"/>
                              <a:gd name="T115" fmla="*/ 2537 h 519"/>
                              <a:gd name="T116" fmla="+- 0 7757 7385"/>
                              <a:gd name="T117" fmla="*/ T116 w 745"/>
                              <a:gd name="T118" fmla="+- 0 2537 2030"/>
                              <a:gd name="T119" fmla="*/ 2537 h 519"/>
                              <a:gd name="T120" fmla="+- 0 7843 7385"/>
                              <a:gd name="T121" fmla="*/ T120 w 745"/>
                              <a:gd name="T122" fmla="+- 0 2540 2030"/>
                              <a:gd name="T123" fmla="*/ 2540 h 519"/>
                              <a:gd name="T124" fmla="+- 0 7921 7385"/>
                              <a:gd name="T125" fmla="*/ T124 w 745"/>
                              <a:gd name="T126" fmla="+- 0 2546 2030"/>
                              <a:gd name="T127" fmla="*/ 2546 h 519"/>
                              <a:gd name="T128" fmla="+- 0 7990 7385"/>
                              <a:gd name="T129" fmla="*/ T128 w 745"/>
                              <a:gd name="T130" fmla="+- 0 2549 2030"/>
                              <a:gd name="T131" fmla="*/ 2549 h 519"/>
                              <a:gd name="T132" fmla="+- 0 8048 7385"/>
                              <a:gd name="T133" fmla="*/ T132 w 745"/>
                              <a:gd name="T134" fmla="+- 0 2542 2030"/>
                              <a:gd name="T135" fmla="*/ 2542 h 519"/>
                              <a:gd name="T136" fmla="+- 0 8058 7385"/>
                              <a:gd name="T137" fmla="*/ T136 w 745"/>
                              <a:gd name="T138" fmla="+- 0 2537 2030"/>
                              <a:gd name="T139" fmla="*/ 2537 h 5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745" h="519">
                                <a:moveTo>
                                  <a:pt x="372" y="0"/>
                                </a:moveTo>
                                <a:lnTo>
                                  <a:pt x="301" y="12"/>
                                </a:lnTo>
                                <a:lnTo>
                                  <a:pt x="233" y="42"/>
                                </a:lnTo>
                                <a:lnTo>
                                  <a:pt x="170" y="88"/>
                                </a:lnTo>
                                <a:lnTo>
                                  <a:pt x="114" y="143"/>
                                </a:lnTo>
                                <a:lnTo>
                                  <a:pt x="67" y="204"/>
                                </a:lnTo>
                                <a:lnTo>
                                  <a:pt x="31" y="266"/>
                                </a:lnTo>
                                <a:lnTo>
                                  <a:pt x="8" y="323"/>
                                </a:lnTo>
                                <a:lnTo>
                                  <a:pt x="0" y="373"/>
                                </a:lnTo>
                                <a:lnTo>
                                  <a:pt x="10" y="445"/>
                                </a:lnTo>
                                <a:lnTo>
                                  <a:pt x="38" y="489"/>
                                </a:lnTo>
                                <a:lnTo>
                                  <a:pt x="82" y="512"/>
                                </a:lnTo>
                                <a:lnTo>
                                  <a:pt x="140" y="519"/>
                                </a:lnTo>
                                <a:lnTo>
                                  <a:pt x="209" y="516"/>
                                </a:lnTo>
                                <a:lnTo>
                                  <a:pt x="287" y="510"/>
                                </a:lnTo>
                                <a:lnTo>
                                  <a:pt x="372" y="507"/>
                                </a:lnTo>
                                <a:lnTo>
                                  <a:pt x="673" y="507"/>
                                </a:lnTo>
                                <a:lnTo>
                                  <a:pt x="707" y="489"/>
                                </a:lnTo>
                                <a:lnTo>
                                  <a:pt x="735" y="445"/>
                                </a:lnTo>
                                <a:lnTo>
                                  <a:pt x="744" y="373"/>
                                </a:lnTo>
                                <a:lnTo>
                                  <a:pt x="736" y="323"/>
                                </a:lnTo>
                                <a:lnTo>
                                  <a:pt x="714" y="266"/>
                                </a:lnTo>
                                <a:lnTo>
                                  <a:pt x="678" y="204"/>
                                </a:lnTo>
                                <a:lnTo>
                                  <a:pt x="631" y="143"/>
                                </a:lnTo>
                                <a:lnTo>
                                  <a:pt x="575" y="88"/>
                                </a:lnTo>
                                <a:lnTo>
                                  <a:pt x="512" y="42"/>
                                </a:lnTo>
                                <a:lnTo>
                                  <a:pt x="444" y="12"/>
                                </a:lnTo>
                                <a:lnTo>
                                  <a:pt x="372" y="0"/>
                                </a:lnTo>
                                <a:close/>
                                <a:moveTo>
                                  <a:pt x="673" y="507"/>
                                </a:moveTo>
                                <a:lnTo>
                                  <a:pt x="372" y="507"/>
                                </a:lnTo>
                                <a:lnTo>
                                  <a:pt x="458" y="510"/>
                                </a:lnTo>
                                <a:lnTo>
                                  <a:pt x="536" y="516"/>
                                </a:lnTo>
                                <a:lnTo>
                                  <a:pt x="605" y="519"/>
                                </a:lnTo>
                                <a:lnTo>
                                  <a:pt x="663" y="512"/>
                                </a:lnTo>
                                <a:lnTo>
                                  <a:pt x="673" y="5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" name="Picture 1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25" y="2231"/>
                            <a:ext cx="176" cy="2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8" name="Picture 1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13" y="2231"/>
                            <a:ext cx="176" cy="2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9" name="Freeform 160"/>
                        <wps:cNvSpPr>
                          <a:spLocks/>
                        </wps:cNvSpPr>
                        <wps:spPr bwMode="auto">
                          <a:xfrm>
                            <a:off x="7484" y="2632"/>
                            <a:ext cx="545" cy="78"/>
                          </a:xfrm>
                          <a:custGeom>
                            <a:avLst/>
                            <a:gdLst>
                              <a:gd name="T0" fmla="+- 0 7485 7485"/>
                              <a:gd name="T1" fmla="*/ T0 w 545"/>
                              <a:gd name="T2" fmla="+- 0 2710 2633"/>
                              <a:gd name="T3" fmla="*/ 2710 h 78"/>
                              <a:gd name="T4" fmla="+- 0 7547 7485"/>
                              <a:gd name="T5" fmla="*/ T4 w 545"/>
                              <a:gd name="T6" fmla="+- 0 2677 2633"/>
                              <a:gd name="T7" fmla="*/ 2677 h 78"/>
                              <a:gd name="T8" fmla="+- 0 7613 7485"/>
                              <a:gd name="T9" fmla="*/ T8 w 545"/>
                              <a:gd name="T10" fmla="+- 0 2653 2633"/>
                              <a:gd name="T11" fmla="*/ 2653 h 78"/>
                              <a:gd name="T12" fmla="+- 0 7684 7485"/>
                              <a:gd name="T13" fmla="*/ T12 w 545"/>
                              <a:gd name="T14" fmla="+- 0 2638 2633"/>
                              <a:gd name="T15" fmla="*/ 2638 h 78"/>
                              <a:gd name="T16" fmla="+- 0 7757 7485"/>
                              <a:gd name="T17" fmla="*/ T16 w 545"/>
                              <a:gd name="T18" fmla="+- 0 2633 2633"/>
                              <a:gd name="T19" fmla="*/ 2633 h 78"/>
                              <a:gd name="T20" fmla="+- 0 7831 7485"/>
                              <a:gd name="T21" fmla="*/ T20 w 545"/>
                              <a:gd name="T22" fmla="+- 0 2638 2633"/>
                              <a:gd name="T23" fmla="*/ 2638 h 78"/>
                              <a:gd name="T24" fmla="+- 0 7901 7485"/>
                              <a:gd name="T25" fmla="*/ T24 w 545"/>
                              <a:gd name="T26" fmla="+- 0 2653 2633"/>
                              <a:gd name="T27" fmla="*/ 2653 h 78"/>
                              <a:gd name="T28" fmla="+- 0 7968 7485"/>
                              <a:gd name="T29" fmla="*/ T28 w 545"/>
                              <a:gd name="T30" fmla="+- 0 2677 2633"/>
                              <a:gd name="T31" fmla="*/ 2677 h 78"/>
                              <a:gd name="T32" fmla="+- 0 8030 7485"/>
                              <a:gd name="T33" fmla="*/ T32 w 545"/>
                              <a:gd name="T34" fmla="+- 0 2710 2633"/>
                              <a:gd name="T35" fmla="*/ 2710 h 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545" h="78">
                                <a:moveTo>
                                  <a:pt x="0" y="77"/>
                                </a:moveTo>
                                <a:lnTo>
                                  <a:pt x="62" y="44"/>
                                </a:lnTo>
                                <a:lnTo>
                                  <a:pt x="128" y="20"/>
                                </a:lnTo>
                                <a:lnTo>
                                  <a:pt x="199" y="5"/>
                                </a:lnTo>
                                <a:lnTo>
                                  <a:pt x="272" y="0"/>
                                </a:lnTo>
                                <a:lnTo>
                                  <a:pt x="346" y="5"/>
                                </a:lnTo>
                                <a:lnTo>
                                  <a:pt x="416" y="20"/>
                                </a:lnTo>
                                <a:lnTo>
                                  <a:pt x="483" y="44"/>
                                </a:lnTo>
                                <a:lnTo>
                                  <a:pt x="545" y="77"/>
                                </a:lnTo>
                              </a:path>
                            </a:pathLst>
                          </a:custGeom>
                          <a:noFill/>
                          <a:ln w="32233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0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73" y="1847"/>
                            <a:ext cx="135" cy="1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1" name="Picture 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06" y="1847"/>
                            <a:ext cx="135" cy="1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2" name="Freeform 157"/>
                        <wps:cNvSpPr>
                          <a:spLocks/>
                        </wps:cNvSpPr>
                        <wps:spPr bwMode="auto">
                          <a:xfrm>
                            <a:off x="136" y="4490"/>
                            <a:ext cx="693" cy="819"/>
                          </a:xfrm>
                          <a:custGeom>
                            <a:avLst/>
                            <a:gdLst>
                              <a:gd name="T0" fmla="+- 0 420 137"/>
                              <a:gd name="T1" fmla="*/ T0 w 693"/>
                              <a:gd name="T2" fmla="+- 0 4491 4491"/>
                              <a:gd name="T3" fmla="*/ 4491 h 819"/>
                              <a:gd name="T4" fmla="+- 0 137 137"/>
                              <a:gd name="T5" fmla="*/ T4 w 693"/>
                              <a:gd name="T6" fmla="+- 0 4774 4491"/>
                              <a:gd name="T7" fmla="*/ 4774 h 819"/>
                              <a:gd name="T8" fmla="+- 0 137 137"/>
                              <a:gd name="T9" fmla="*/ T8 w 693"/>
                              <a:gd name="T10" fmla="+- 0 5025 4491"/>
                              <a:gd name="T11" fmla="*/ 5025 h 819"/>
                              <a:gd name="T12" fmla="+- 0 420 137"/>
                              <a:gd name="T13" fmla="*/ T12 w 693"/>
                              <a:gd name="T14" fmla="+- 0 5309 4491"/>
                              <a:gd name="T15" fmla="*/ 5309 h 819"/>
                              <a:gd name="T16" fmla="+- 0 829 137"/>
                              <a:gd name="T17" fmla="*/ T16 w 693"/>
                              <a:gd name="T18" fmla="+- 0 4900 4491"/>
                              <a:gd name="T19" fmla="*/ 4900 h 819"/>
                              <a:gd name="T20" fmla="+- 0 420 137"/>
                              <a:gd name="T21" fmla="*/ T20 w 693"/>
                              <a:gd name="T22" fmla="+- 0 4491 4491"/>
                              <a:gd name="T23" fmla="*/ 4491 h 8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693" h="819">
                                <a:moveTo>
                                  <a:pt x="283" y="0"/>
                                </a:moveTo>
                                <a:lnTo>
                                  <a:pt x="0" y="283"/>
                                </a:lnTo>
                                <a:lnTo>
                                  <a:pt x="0" y="534"/>
                                </a:lnTo>
                                <a:lnTo>
                                  <a:pt x="283" y="818"/>
                                </a:lnTo>
                                <a:lnTo>
                                  <a:pt x="692" y="409"/>
                                </a:lnTo>
                                <a:lnTo>
                                  <a:pt x="28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1A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156"/>
                        <wps:cNvSpPr>
                          <a:spLocks/>
                        </wps:cNvSpPr>
                        <wps:spPr bwMode="auto">
                          <a:xfrm>
                            <a:off x="4612" y="1978"/>
                            <a:ext cx="886" cy="1095"/>
                          </a:xfrm>
                          <a:custGeom>
                            <a:avLst/>
                            <a:gdLst>
                              <a:gd name="T0" fmla="+- 0 4613 4613"/>
                              <a:gd name="T1" fmla="*/ T0 w 886"/>
                              <a:gd name="T2" fmla="+- 0 2001 1978"/>
                              <a:gd name="T3" fmla="*/ 2001 h 1095"/>
                              <a:gd name="T4" fmla="+- 0 4749 4613"/>
                              <a:gd name="T5" fmla="*/ T4 w 886"/>
                              <a:gd name="T6" fmla="+- 0 2044 1978"/>
                              <a:gd name="T7" fmla="*/ 2044 h 1095"/>
                              <a:gd name="T8" fmla="+- 0 4843 4613"/>
                              <a:gd name="T9" fmla="*/ T8 w 886"/>
                              <a:gd name="T10" fmla="+- 0 2071 1978"/>
                              <a:gd name="T11" fmla="*/ 2071 h 1095"/>
                              <a:gd name="T12" fmla="+- 0 4897 4613"/>
                              <a:gd name="T13" fmla="*/ T12 w 886"/>
                              <a:gd name="T14" fmla="+- 0 2082 1978"/>
                              <a:gd name="T15" fmla="*/ 2082 h 1095"/>
                              <a:gd name="T16" fmla="+- 0 4916 4613"/>
                              <a:gd name="T17" fmla="*/ T16 w 886"/>
                              <a:gd name="T18" fmla="+- 0 2079 1978"/>
                              <a:gd name="T19" fmla="*/ 2079 h 1095"/>
                              <a:gd name="T20" fmla="+- 0 4951 4613"/>
                              <a:gd name="T21" fmla="*/ T20 w 886"/>
                              <a:gd name="T22" fmla="+- 0 2056 1978"/>
                              <a:gd name="T23" fmla="*/ 2056 h 1095"/>
                              <a:gd name="T24" fmla="+- 0 5026 4613"/>
                              <a:gd name="T25" fmla="*/ T24 w 886"/>
                              <a:gd name="T26" fmla="+- 0 2016 1978"/>
                              <a:gd name="T27" fmla="*/ 2016 h 1095"/>
                              <a:gd name="T28" fmla="+- 0 5109 4613"/>
                              <a:gd name="T29" fmla="*/ T28 w 886"/>
                              <a:gd name="T30" fmla="+- 0 1983 1978"/>
                              <a:gd name="T31" fmla="*/ 1983 h 1095"/>
                              <a:gd name="T32" fmla="+- 0 5167 4613"/>
                              <a:gd name="T33" fmla="*/ T32 w 886"/>
                              <a:gd name="T34" fmla="+- 0 1978 1978"/>
                              <a:gd name="T35" fmla="*/ 1978 h 1095"/>
                              <a:gd name="T36" fmla="+- 0 5174 4613"/>
                              <a:gd name="T37" fmla="*/ T36 w 886"/>
                              <a:gd name="T38" fmla="+- 0 2022 1978"/>
                              <a:gd name="T39" fmla="*/ 2022 h 1095"/>
                              <a:gd name="T40" fmla="+- 0 5143 4613"/>
                              <a:gd name="T41" fmla="*/ T40 w 886"/>
                              <a:gd name="T42" fmla="+- 0 2090 1978"/>
                              <a:gd name="T43" fmla="*/ 2090 h 1095"/>
                              <a:gd name="T44" fmla="+- 0 5108 4613"/>
                              <a:gd name="T45" fmla="*/ T44 w 886"/>
                              <a:gd name="T46" fmla="+- 0 2149 1978"/>
                              <a:gd name="T47" fmla="*/ 2149 h 1095"/>
                              <a:gd name="T48" fmla="+- 0 5108 4613"/>
                              <a:gd name="T49" fmla="*/ T48 w 886"/>
                              <a:gd name="T50" fmla="+- 0 2165 1978"/>
                              <a:gd name="T51" fmla="*/ 2165 h 1095"/>
                              <a:gd name="T52" fmla="+- 0 5175 4613"/>
                              <a:gd name="T53" fmla="*/ T52 w 886"/>
                              <a:gd name="T54" fmla="+- 0 2118 1978"/>
                              <a:gd name="T55" fmla="*/ 2118 h 1095"/>
                              <a:gd name="T56" fmla="+- 0 5236 4613"/>
                              <a:gd name="T57" fmla="*/ T56 w 886"/>
                              <a:gd name="T58" fmla="+- 0 2070 1978"/>
                              <a:gd name="T59" fmla="*/ 2070 h 1095"/>
                              <a:gd name="T60" fmla="+- 0 5288 4613"/>
                              <a:gd name="T61" fmla="*/ T60 w 886"/>
                              <a:gd name="T62" fmla="+- 0 2037 1978"/>
                              <a:gd name="T63" fmla="*/ 2037 h 1095"/>
                              <a:gd name="T64" fmla="+- 0 5326 4613"/>
                              <a:gd name="T65" fmla="*/ T64 w 886"/>
                              <a:gd name="T66" fmla="+- 0 2035 1978"/>
                              <a:gd name="T67" fmla="*/ 2035 h 1095"/>
                              <a:gd name="T68" fmla="+- 0 5327 4613"/>
                              <a:gd name="T69" fmla="*/ T68 w 886"/>
                              <a:gd name="T70" fmla="+- 0 2075 1978"/>
                              <a:gd name="T71" fmla="*/ 2075 h 1095"/>
                              <a:gd name="T72" fmla="+- 0 5298 4613"/>
                              <a:gd name="T73" fmla="*/ T72 w 886"/>
                              <a:gd name="T74" fmla="+- 0 2154 1978"/>
                              <a:gd name="T75" fmla="*/ 2154 h 1095"/>
                              <a:gd name="T76" fmla="+- 0 5255 4613"/>
                              <a:gd name="T77" fmla="*/ T76 w 886"/>
                              <a:gd name="T78" fmla="+- 0 2245 1978"/>
                              <a:gd name="T79" fmla="*/ 2245 h 1095"/>
                              <a:gd name="T80" fmla="+- 0 5218 4613"/>
                              <a:gd name="T81" fmla="*/ T80 w 886"/>
                              <a:gd name="T82" fmla="+- 0 2324 1978"/>
                              <a:gd name="T83" fmla="*/ 2324 h 1095"/>
                              <a:gd name="T84" fmla="+- 0 5201 4613"/>
                              <a:gd name="T85" fmla="*/ T84 w 886"/>
                              <a:gd name="T86" fmla="+- 0 2367 1978"/>
                              <a:gd name="T87" fmla="*/ 2367 h 1095"/>
                              <a:gd name="T88" fmla="+- 0 5256 4613"/>
                              <a:gd name="T89" fmla="*/ T88 w 886"/>
                              <a:gd name="T90" fmla="+- 0 2465 1978"/>
                              <a:gd name="T91" fmla="*/ 2465 h 1095"/>
                              <a:gd name="T92" fmla="+- 0 5311 4613"/>
                              <a:gd name="T93" fmla="*/ T92 w 886"/>
                              <a:gd name="T94" fmla="+- 0 2517 1978"/>
                              <a:gd name="T95" fmla="*/ 2517 h 1095"/>
                              <a:gd name="T96" fmla="+- 0 5373 4613"/>
                              <a:gd name="T97" fmla="*/ T96 w 886"/>
                              <a:gd name="T98" fmla="+- 0 2558 1978"/>
                              <a:gd name="T99" fmla="*/ 2558 h 1095"/>
                              <a:gd name="T100" fmla="+- 0 5431 4613"/>
                              <a:gd name="T101" fmla="*/ T100 w 886"/>
                              <a:gd name="T102" fmla="+- 0 2576 1978"/>
                              <a:gd name="T103" fmla="*/ 2576 h 1095"/>
                              <a:gd name="T104" fmla="+- 0 5478 4613"/>
                              <a:gd name="T105" fmla="*/ T104 w 886"/>
                              <a:gd name="T106" fmla="+- 0 2563 1978"/>
                              <a:gd name="T107" fmla="*/ 2563 h 1095"/>
                              <a:gd name="T108" fmla="+- 0 5495 4613"/>
                              <a:gd name="T109" fmla="*/ T108 w 886"/>
                              <a:gd name="T110" fmla="+- 0 2567 1978"/>
                              <a:gd name="T111" fmla="*/ 2567 h 1095"/>
                              <a:gd name="T112" fmla="+- 0 5498 4613"/>
                              <a:gd name="T113" fmla="*/ T112 w 886"/>
                              <a:gd name="T114" fmla="+- 0 2608 1978"/>
                              <a:gd name="T115" fmla="*/ 2608 h 1095"/>
                              <a:gd name="T116" fmla="+- 0 5495 4613"/>
                              <a:gd name="T117" fmla="*/ T116 w 886"/>
                              <a:gd name="T118" fmla="+- 0 2669 1978"/>
                              <a:gd name="T119" fmla="*/ 2669 h 1095"/>
                              <a:gd name="T120" fmla="+- 0 5493 4613"/>
                              <a:gd name="T121" fmla="*/ T120 w 886"/>
                              <a:gd name="T122" fmla="+- 0 2730 1978"/>
                              <a:gd name="T123" fmla="*/ 2730 h 1095"/>
                              <a:gd name="T124" fmla="+- 0 5443 4613"/>
                              <a:gd name="T125" fmla="*/ T124 w 886"/>
                              <a:gd name="T126" fmla="+- 0 2795 1978"/>
                              <a:gd name="T127" fmla="*/ 2795 h 1095"/>
                              <a:gd name="T128" fmla="+- 0 5385 4613"/>
                              <a:gd name="T129" fmla="*/ T128 w 886"/>
                              <a:gd name="T130" fmla="+- 0 2841 1978"/>
                              <a:gd name="T131" fmla="*/ 2841 h 1095"/>
                              <a:gd name="T132" fmla="+- 0 5311 4613"/>
                              <a:gd name="T133" fmla="*/ T132 w 886"/>
                              <a:gd name="T134" fmla="+- 0 2890 1978"/>
                              <a:gd name="T135" fmla="*/ 2890 h 1095"/>
                              <a:gd name="T136" fmla="+- 0 5224 4613"/>
                              <a:gd name="T137" fmla="*/ T136 w 886"/>
                              <a:gd name="T138" fmla="+- 0 2939 1978"/>
                              <a:gd name="T139" fmla="*/ 2939 h 1095"/>
                              <a:gd name="T140" fmla="+- 0 5127 4613"/>
                              <a:gd name="T141" fmla="*/ T140 w 886"/>
                              <a:gd name="T142" fmla="+- 0 2984 1978"/>
                              <a:gd name="T143" fmla="*/ 2984 h 1095"/>
                              <a:gd name="T144" fmla="+- 0 5024 4613"/>
                              <a:gd name="T145" fmla="*/ T144 w 886"/>
                              <a:gd name="T146" fmla="+- 0 3019 1978"/>
                              <a:gd name="T147" fmla="*/ 3019 h 1095"/>
                              <a:gd name="T148" fmla="+- 0 4921 4613"/>
                              <a:gd name="T149" fmla="*/ T148 w 886"/>
                              <a:gd name="T150" fmla="+- 0 3044 1978"/>
                              <a:gd name="T151" fmla="*/ 3044 h 1095"/>
                              <a:gd name="T152" fmla="+- 0 4825 4613"/>
                              <a:gd name="T153" fmla="*/ T152 w 886"/>
                              <a:gd name="T154" fmla="+- 0 3058 1978"/>
                              <a:gd name="T155" fmla="*/ 3058 h 1095"/>
                              <a:gd name="T156" fmla="+- 0 4741 4613"/>
                              <a:gd name="T157" fmla="*/ T156 w 886"/>
                              <a:gd name="T158" fmla="+- 0 3066 1978"/>
                              <a:gd name="T159" fmla="*/ 3066 h 1095"/>
                              <a:gd name="T160" fmla="+- 0 4670 4613"/>
                              <a:gd name="T161" fmla="*/ T160 w 886"/>
                              <a:gd name="T162" fmla="+- 0 3070 1978"/>
                              <a:gd name="T163" fmla="*/ 3070 h 1095"/>
                              <a:gd name="T164" fmla="+- 0 4615 4613"/>
                              <a:gd name="T165" fmla="*/ T164 w 886"/>
                              <a:gd name="T166" fmla="+- 0 3073 1978"/>
                              <a:gd name="T167" fmla="*/ 3073 h 10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886" h="1095">
                                <a:moveTo>
                                  <a:pt x="0" y="23"/>
                                </a:moveTo>
                                <a:lnTo>
                                  <a:pt x="136" y="66"/>
                                </a:lnTo>
                                <a:lnTo>
                                  <a:pt x="230" y="93"/>
                                </a:lnTo>
                                <a:lnTo>
                                  <a:pt x="284" y="104"/>
                                </a:lnTo>
                                <a:lnTo>
                                  <a:pt x="303" y="101"/>
                                </a:lnTo>
                                <a:lnTo>
                                  <a:pt x="338" y="78"/>
                                </a:lnTo>
                                <a:lnTo>
                                  <a:pt x="413" y="38"/>
                                </a:lnTo>
                                <a:lnTo>
                                  <a:pt x="496" y="5"/>
                                </a:lnTo>
                                <a:lnTo>
                                  <a:pt x="554" y="0"/>
                                </a:lnTo>
                                <a:lnTo>
                                  <a:pt x="561" y="44"/>
                                </a:lnTo>
                                <a:lnTo>
                                  <a:pt x="530" y="112"/>
                                </a:lnTo>
                                <a:lnTo>
                                  <a:pt x="495" y="171"/>
                                </a:lnTo>
                                <a:lnTo>
                                  <a:pt x="495" y="187"/>
                                </a:lnTo>
                                <a:lnTo>
                                  <a:pt x="562" y="140"/>
                                </a:lnTo>
                                <a:lnTo>
                                  <a:pt x="623" y="92"/>
                                </a:lnTo>
                                <a:lnTo>
                                  <a:pt x="675" y="59"/>
                                </a:lnTo>
                                <a:lnTo>
                                  <a:pt x="713" y="57"/>
                                </a:lnTo>
                                <a:lnTo>
                                  <a:pt x="714" y="97"/>
                                </a:lnTo>
                                <a:lnTo>
                                  <a:pt x="685" y="176"/>
                                </a:lnTo>
                                <a:lnTo>
                                  <a:pt x="642" y="267"/>
                                </a:lnTo>
                                <a:lnTo>
                                  <a:pt x="605" y="346"/>
                                </a:lnTo>
                                <a:lnTo>
                                  <a:pt x="588" y="389"/>
                                </a:lnTo>
                                <a:lnTo>
                                  <a:pt x="643" y="487"/>
                                </a:lnTo>
                                <a:lnTo>
                                  <a:pt x="698" y="539"/>
                                </a:lnTo>
                                <a:lnTo>
                                  <a:pt x="760" y="580"/>
                                </a:lnTo>
                                <a:lnTo>
                                  <a:pt x="818" y="598"/>
                                </a:lnTo>
                                <a:lnTo>
                                  <a:pt x="865" y="585"/>
                                </a:lnTo>
                                <a:lnTo>
                                  <a:pt x="882" y="589"/>
                                </a:lnTo>
                                <a:lnTo>
                                  <a:pt x="885" y="630"/>
                                </a:lnTo>
                                <a:lnTo>
                                  <a:pt x="882" y="691"/>
                                </a:lnTo>
                                <a:lnTo>
                                  <a:pt x="880" y="752"/>
                                </a:lnTo>
                                <a:lnTo>
                                  <a:pt x="830" y="817"/>
                                </a:lnTo>
                                <a:lnTo>
                                  <a:pt x="772" y="863"/>
                                </a:lnTo>
                                <a:lnTo>
                                  <a:pt x="698" y="912"/>
                                </a:lnTo>
                                <a:lnTo>
                                  <a:pt x="611" y="961"/>
                                </a:lnTo>
                                <a:lnTo>
                                  <a:pt x="514" y="1006"/>
                                </a:lnTo>
                                <a:lnTo>
                                  <a:pt x="411" y="1041"/>
                                </a:lnTo>
                                <a:lnTo>
                                  <a:pt x="308" y="1066"/>
                                </a:lnTo>
                                <a:lnTo>
                                  <a:pt x="212" y="1080"/>
                                </a:lnTo>
                                <a:lnTo>
                                  <a:pt x="128" y="1088"/>
                                </a:lnTo>
                                <a:lnTo>
                                  <a:pt x="57" y="1092"/>
                                </a:lnTo>
                                <a:lnTo>
                                  <a:pt x="2" y="1095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155"/>
                        <wps:cNvCnPr>
                          <a:cxnSpLocks noChangeShapeType="1"/>
                        </wps:cNvCnPr>
                        <wps:spPr bwMode="auto">
                          <a:xfrm>
                            <a:off x="5222" y="2082"/>
                            <a:ext cx="0" cy="176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Freeform 154"/>
                        <wps:cNvSpPr>
                          <a:spLocks/>
                        </wps:cNvSpPr>
                        <wps:spPr bwMode="auto">
                          <a:xfrm>
                            <a:off x="5041" y="2419"/>
                            <a:ext cx="89" cy="89"/>
                          </a:xfrm>
                          <a:custGeom>
                            <a:avLst/>
                            <a:gdLst>
                              <a:gd name="T0" fmla="+- 0 5086 5042"/>
                              <a:gd name="T1" fmla="*/ T0 w 89"/>
                              <a:gd name="T2" fmla="+- 0 2419 2419"/>
                              <a:gd name="T3" fmla="*/ 2419 h 89"/>
                              <a:gd name="T4" fmla="+- 0 5069 5042"/>
                              <a:gd name="T5" fmla="*/ T4 w 89"/>
                              <a:gd name="T6" fmla="+- 0 2423 2419"/>
                              <a:gd name="T7" fmla="*/ 2423 h 89"/>
                              <a:gd name="T8" fmla="+- 0 5055 5042"/>
                              <a:gd name="T9" fmla="*/ T8 w 89"/>
                              <a:gd name="T10" fmla="+- 0 2432 2419"/>
                              <a:gd name="T11" fmla="*/ 2432 h 89"/>
                              <a:gd name="T12" fmla="+- 0 5045 5042"/>
                              <a:gd name="T13" fmla="*/ T12 w 89"/>
                              <a:gd name="T14" fmla="+- 0 2446 2419"/>
                              <a:gd name="T15" fmla="*/ 2446 h 89"/>
                              <a:gd name="T16" fmla="+- 0 5042 5042"/>
                              <a:gd name="T17" fmla="*/ T16 w 89"/>
                              <a:gd name="T18" fmla="+- 0 2463 2419"/>
                              <a:gd name="T19" fmla="*/ 2463 h 89"/>
                              <a:gd name="T20" fmla="+- 0 5045 5042"/>
                              <a:gd name="T21" fmla="*/ T20 w 89"/>
                              <a:gd name="T22" fmla="+- 0 2480 2419"/>
                              <a:gd name="T23" fmla="*/ 2480 h 89"/>
                              <a:gd name="T24" fmla="+- 0 5055 5042"/>
                              <a:gd name="T25" fmla="*/ T24 w 89"/>
                              <a:gd name="T26" fmla="+- 0 2494 2419"/>
                              <a:gd name="T27" fmla="*/ 2494 h 89"/>
                              <a:gd name="T28" fmla="+- 0 5069 5042"/>
                              <a:gd name="T29" fmla="*/ T28 w 89"/>
                              <a:gd name="T30" fmla="+- 0 2504 2419"/>
                              <a:gd name="T31" fmla="*/ 2504 h 89"/>
                              <a:gd name="T32" fmla="+- 0 5086 5042"/>
                              <a:gd name="T33" fmla="*/ T32 w 89"/>
                              <a:gd name="T34" fmla="+- 0 2507 2419"/>
                              <a:gd name="T35" fmla="*/ 2507 h 89"/>
                              <a:gd name="T36" fmla="+- 0 5103 5042"/>
                              <a:gd name="T37" fmla="*/ T36 w 89"/>
                              <a:gd name="T38" fmla="+- 0 2504 2419"/>
                              <a:gd name="T39" fmla="*/ 2504 h 89"/>
                              <a:gd name="T40" fmla="+- 0 5117 5042"/>
                              <a:gd name="T41" fmla="*/ T40 w 89"/>
                              <a:gd name="T42" fmla="+- 0 2494 2419"/>
                              <a:gd name="T43" fmla="*/ 2494 h 89"/>
                              <a:gd name="T44" fmla="+- 0 5127 5042"/>
                              <a:gd name="T45" fmla="*/ T44 w 89"/>
                              <a:gd name="T46" fmla="+- 0 2480 2419"/>
                              <a:gd name="T47" fmla="*/ 2480 h 89"/>
                              <a:gd name="T48" fmla="+- 0 5130 5042"/>
                              <a:gd name="T49" fmla="*/ T48 w 89"/>
                              <a:gd name="T50" fmla="+- 0 2463 2419"/>
                              <a:gd name="T51" fmla="*/ 2463 h 89"/>
                              <a:gd name="T52" fmla="+- 0 5127 5042"/>
                              <a:gd name="T53" fmla="*/ T52 w 89"/>
                              <a:gd name="T54" fmla="+- 0 2446 2419"/>
                              <a:gd name="T55" fmla="*/ 2446 h 89"/>
                              <a:gd name="T56" fmla="+- 0 5117 5042"/>
                              <a:gd name="T57" fmla="*/ T56 w 89"/>
                              <a:gd name="T58" fmla="+- 0 2432 2419"/>
                              <a:gd name="T59" fmla="*/ 2432 h 89"/>
                              <a:gd name="T60" fmla="+- 0 5103 5042"/>
                              <a:gd name="T61" fmla="*/ T60 w 89"/>
                              <a:gd name="T62" fmla="+- 0 2423 2419"/>
                              <a:gd name="T63" fmla="*/ 2423 h 89"/>
                              <a:gd name="T64" fmla="+- 0 5086 5042"/>
                              <a:gd name="T65" fmla="*/ T64 w 89"/>
                              <a:gd name="T66" fmla="+- 0 2419 2419"/>
                              <a:gd name="T67" fmla="*/ 2419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89" h="89">
                                <a:moveTo>
                                  <a:pt x="44" y="0"/>
                                </a:moveTo>
                                <a:lnTo>
                                  <a:pt x="27" y="4"/>
                                </a:lnTo>
                                <a:lnTo>
                                  <a:pt x="13" y="13"/>
                                </a:lnTo>
                                <a:lnTo>
                                  <a:pt x="3" y="27"/>
                                </a:lnTo>
                                <a:lnTo>
                                  <a:pt x="0" y="44"/>
                                </a:lnTo>
                                <a:lnTo>
                                  <a:pt x="3" y="61"/>
                                </a:lnTo>
                                <a:lnTo>
                                  <a:pt x="13" y="75"/>
                                </a:lnTo>
                                <a:lnTo>
                                  <a:pt x="27" y="85"/>
                                </a:lnTo>
                                <a:lnTo>
                                  <a:pt x="44" y="88"/>
                                </a:lnTo>
                                <a:lnTo>
                                  <a:pt x="61" y="85"/>
                                </a:lnTo>
                                <a:lnTo>
                                  <a:pt x="75" y="75"/>
                                </a:lnTo>
                                <a:lnTo>
                                  <a:pt x="85" y="61"/>
                                </a:lnTo>
                                <a:lnTo>
                                  <a:pt x="88" y="44"/>
                                </a:lnTo>
                                <a:lnTo>
                                  <a:pt x="85" y="27"/>
                                </a:lnTo>
                                <a:lnTo>
                                  <a:pt x="75" y="13"/>
                                </a:lnTo>
                                <a:lnTo>
                                  <a:pt x="61" y="4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153"/>
                        <wps:cNvSpPr>
                          <a:spLocks/>
                        </wps:cNvSpPr>
                        <wps:spPr bwMode="auto">
                          <a:xfrm>
                            <a:off x="4059" y="1889"/>
                            <a:ext cx="237" cy="311"/>
                          </a:xfrm>
                          <a:custGeom>
                            <a:avLst/>
                            <a:gdLst>
                              <a:gd name="T0" fmla="+- 0 4296 4060"/>
                              <a:gd name="T1" fmla="*/ T0 w 237"/>
                              <a:gd name="T2" fmla="+- 0 2118 1890"/>
                              <a:gd name="T3" fmla="*/ 2118 h 311"/>
                              <a:gd name="T4" fmla="+- 0 4282 4060"/>
                              <a:gd name="T5" fmla="*/ T4 w 237"/>
                              <a:gd name="T6" fmla="+- 0 2025 1890"/>
                              <a:gd name="T7" fmla="*/ 2025 h 311"/>
                              <a:gd name="T8" fmla="+- 0 4261 4060"/>
                              <a:gd name="T9" fmla="*/ T8 w 237"/>
                              <a:gd name="T10" fmla="+- 0 1971 1890"/>
                              <a:gd name="T11" fmla="*/ 1971 h 311"/>
                              <a:gd name="T12" fmla="+- 0 4218 4060"/>
                              <a:gd name="T13" fmla="*/ T12 w 237"/>
                              <a:gd name="T14" fmla="+- 0 1933 1890"/>
                              <a:gd name="T15" fmla="*/ 1933 h 311"/>
                              <a:gd name="T16" fmla="+- 0 4138 4060"/>
                              <a:gd name="T17" fmla="*/ T16 w 237"/>
                              <a:gd name="T18" fmla="+- 0 1890 1890"/>
                              <a:gd name="T19" fmla="*/ 1890 h 311"/>
                              <a:gd name="T20" fmla="+- 0 4098 4060"/>
                              <a:gd name="T21" fmla="*/ T20 w 237"/>
                              <a:gd name="T22" fmla="+- 0 1896 1890"/>
                              <a:gd name="T23" fmla="*/ 1896 h 311"/>
                              <a:gd name="T24" fmla="+- 0 4076 4060"/>
                              <a:gd name="T25" fmla="*/ T24 w 237"/>
                              <a:gd name="T26" fmla="+- 0 1913 1890"/>
                              <a:gd name="T27" fmla="*/ 1913 h 311"/>
                              <a:gd name="T28" fmla="+- 0 4067 4060"/>
                              <a:gd name="T29" fmla="*/ T28 w 237"/>
                              <a:gd name="T30" fmla="+- 0 1954 1890"/>
                              <a:gd name="T31" fmla="*/ 1954 h 311"/>
                              <a:gd name="T32" fmla="+- 0 4064 4060"/>
                              <a:gd name="T33" fmla="*/ T32 w 237"/>
                              <a:gd name="T34" fmla="+- 0 2031 1890"/>
                              <a:gd name="T35" fmla="*/ 2031 h 311"/>
                              <a:gd name="T36" fmla="+- 0 4060 4060"/>
                              <a:gd name="T37" fmla="*/ T36 w 237"/>
                              <a:gd name="T38" fmla="+- 0 2087 1890"/>
                              <a:gd name="T39" fmla="*/ 2087 h 311"/>
                              <a:gd name="T40" fmla="+- 0 4062 4060"/>
                              <a:gd name="T41" fmla="*/ T40 w 237"/>
                              <a:gd name="T42" fmla="+- 0 2123 1890"/>
                              <a:gd name="T43" fmla="*/ 2123 h 311"/>
                              <a:gd name="T44" fmla="+- 0 4073 4060"/>
                              <a:gd name="T45" fmla="*/ T44 w 237"/>
                              <a:gd name="T46" fmla="+- 0 2156 1890"/>
                              <a:gd name="T47" fmla="*/ 2156 h 311"/>
                              <a:gd name="T48" fmla="+- 0 4097 4060"/>
                              <a:gd name="T49" fmla="*/ T48 w 237"/>
                              <a:gd name="T50" fmla="+- 0 2201 1890"/>
                              <a:gd name="T51" fmla="*/ 2201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37" h="311">
                                <a:moveTo>
                                  <a:pt x="236" y="228"/>
                                </a:moveTo>
                                <a:lnTo>
                                  <a:pt x="222" y="135"/>
                                </a:lnTo>
                                <a:lnTo>
                                  <a:pt x="201" y="81"/>
                                </a:lnTo>
                                <a:lnTo>
                                  <a:pt x="158" y="43"/>
                                </a:lnTo>
                                <a:lnTo>
                                  <a:pt x="78" y="0"/>
                                </a:lnTo>
                                <a:lnTo>
                                  <a:pt x="38" y="6"/>
                                </a:lnTo>
                                <a:lnTo>
                                  <a:pt x="16" y="23"/>
                                </a:lnTo>
                                <a:lnTo>
                                  <a:pt x="7" y="64"/>
                                </a:lnTo>
                                <a:lnTo>
                                  <a:pt x="4" y="141"/>
                                </a:lnTo>
                                <a:lnTo>
                                  <a:pt x="0" y="197"/>
                                </a:lnTo>
                                <a:lnTo>
                                  <a:pt x="2" y="233"/>
                                </a:lnTo>
                                <a:lnTo>
                                  <a:pt x="13" y="266"/>
                                </a:lnTo>
                                <a:lnTo>
                                  <a:pt x="37" y="311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152"/>
                        <wps:cNvSpPr>
                          <a:spLocks/>
                        </wps:cNvSpPr>
                        <wps:spPr bwMode="auto">
                          <a:xfrm>
                            <a:off x="4388" y="2372"/>
                            <a:ext cx="89" cy="89"/>
                          </a:xfrm>
                          <a:custGeom>
                            <a:avLst/>
                            <a:gdLst>
                              <a:gd name="T0" fmla="+- 0 4433 4389"/>
                              <a:gd name="T1" fmla="*/ T0 w 89"/>
                              <a:gd name="T2" fmla="+- 0 2373 2373"/>
                              <a:gd name="T3" fmla="*/ 2373 h 89"/>
                              <a:gd name="T4" fmla="+- 0 4416 4389"/>
                              <a:gd name="T5" fmla="*/ T4 w 89"/>
                              <a:gd name="T6" fmla="+- 0 2376 2373"/>
                              <a:gd name="T7" fmla="*/ 2376 h 89"/>
                              <a:gd name="T8" fmla="+- 0 4402 4389"/>
                              <a:gd name="T9" fmla="*/ T8 w 89"/>
                              <a:gd name="T10" fmla="+- 0 2385 2373"/>
                              <a:gd name="T11" fmla="*/ 2385 h 89"/>
                              <a:gd name="T12" fmla="+- 0 4392 4389"/>
                              <a:gd name="T13" fmla="*/ T12 w 89"/>
                              <a:gd name="T14" fmla="+- 0 2399 2373"/>
                              <a:gd name="T15" fmla="*/ 2399 h 89"/>
                              <a:gd name="T16" fmla="+- 0 4389 4389"/>
                              <a:gd name="T17" fmla="*/ T16 w 89"/>
                              <a:gd name="T18" fmla="+- 0 2417 2373"/>
                              <a:gd name="T19" fmla="*/ 2417 h 89"/>
                              <a:gd name="T20" fmla="+- 0 4392 4389"/>
                              <a:gd name="T21" fmla="*/ T20 w 89"/>
                              <a:gd name="T22" fmla="+- 0 2434 2373"/>
                              <a:gd name="T23" fmla="*/ 2434 h 89"/>
                              <a:gd name="T24" fmla="+- 0 4402 4389"/>
                              <a:gd name="T25" fmla="*/ T24 w 89"/>
                              <a:gd name="T26" fmla="+- 0 2448 2373"/>
                              <a:gd name="T27" fmla="*/ 2448 h 89"/>
                              <a:gd name="T28" fmla="+- 0 4416 4389"/>
                              <a:gd name="T29" fmla="*/ T28 w 89"/>
                              <a:gd name="T30" fmla="+- 0 2457 2373"/>
                              <a:gd name="T31" fmla="*/ 2457 h 89"/>
                              <a:gd name="T32" fmla="+- 0 4433 4389"/>
                              <a:gd name="T33" fmla="*/ T32 w 89"/>
                              <a:gd name="T34" fmla="+- 0 2461 2373"/>
                              <a:gd name="T35" fmla="*/ 2461 h 89"/>
                              <a:gd name="T36" fmla="+- 0 4450 4389"/>
                              <a:gd name="T37" fmla="*/ T36 w 89"/>
                              <a:gd name="T38" fmla="+- 0 2457 2373"/>
                              <a:gd name="T39" fmla="*/ 2457 h 89"/>
                              <a:gd name="T40" fmla="+- 0 4464 4389"/>
                              <a:gd name="T41" fmla="*/ T40 w 89"/>
                              <a:gd name="T42" fmla="+- 0 2448 2373"/>
                              <a:gd name="T43" fmla="*/ 2448 h 89"/>
                              <a:gd name="T44" fmla="+- 0 4473 4389"/>
                              <a:gd name="T45" fmla="*/ T44 w 89"/>
                              <a:gd name="T46" fmla="+- 0 2434 2373"/>
                              <a:gd name="T47" fmla="*/ 2434 h 89"/>
                              <a:gd name="T48" fmla="+- 0 4477 4389"/>
                              <a:gd name="T49" fmla="*/ T48 w 89"/>
                              <a:gd name="T50" fmla="+- 0 2417 2373"/>
                              <a:gd name="T51" fmla="*/ 2417 h 89"/>
                              <a:gd name="T52" fmla="+- 0 4473 4389"/>
                              <a:gd name="T53" fmla="*/ T52 w 89"/>
                              <a:gd name="T54" fmla="+- 0 2399 2373"/>
                              <a:gd name="T55" fmla="*/ 2399 h 89"/>
                              <a:gd name="T56" fmla="+- 0 4464 4389"/>
                              <a:gd name="T57" fmla="*/ T56 w 89"/>
                              <a:gd name="T58" fmla="+- 0 2385 2373"/>
                              <a:gd name="T59" fmla="*/ 2385 h 89"/>
                              <a:gd name="T60" fmla="+- 0 4450 4389"/>
                              <a:gd name="T61" fmla="*/ T60 w 89"/>
                              <a:gd name="T62" fmla="+- 0 2376 2373"/>
                              <a:gd name="T63" fmla="*/ 2376 h 89"/>
                              <a:gd name="T64" fmla="+- 0 4433 4389"/>
                              <a:gd name="T65" fmla="*/ T64 w 89"/>
                              <a:gd name="T66" fmla="+- 0 2373 2373"/>
                              <a:gd name="T67" fmla="*/ 2373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89" h="89">
                                <a:moveTo>
                                  <a:pt x="44" y="0"/>
                                </a:moveTo>
                                <a:lnTo>
                                  <a:pt x="27" y="3"/>
                                </a:lnTo>
                                <a:lnTo>
                                  <a:pt x="13" y="12"/>
                                </a:lnTo>
                                <a:lnTo>
                                  <a:pt x="3" y="26"/>
                                </a:lnTo>
                                <a:lnTo>
                                  <a:pt x="0" y="44"/>
                                </a:lnTo>
                                <a:lnTo>
                                  <a:pt x="3" y="61"/>
                                </a:lnTo>
                                <a:lnTo>
                                  <a:pt x="13" y="75"/>
                                </a:lnTo>
                                <a:lnTo>
                                  <a:pt x="27" y="84"/>
                                </a:lnTo>
                                <a:lnTo>
                                  <a:pt x="44" y="88"/>
                                </a:lnTo>
                                <a:lnTo>
                                  <a:pt x="61" y="84"/>
                                </a:lnTo>
                                <a:lnTo>
                                  <a:pt x="75" y="75"/>
                                </a:lnTo>
                                <a:lnTo>
                                  <a:pt x="84" y="61"/>
                                </a:lnTo>
                                <a:lnTo>
                                  <a:pt x="88" y="44"/>
                                </a:lnTo>
                                <a:lnTo>
                                  <a:pt x="84" y="26"/>
                                </a:lnTo>
                                <a:lnTo>
                                  <a:pt x="75" y="12"/>
                                </a:lnTo>
                                <a:lnTo>
                                  <a:pt x="61" y="3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C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Line 151"/>
                        <wps:cNvCnPr>
                          <a:cxnSpLocks noChangeShapeType="1"/>
                        </wps:cNvCnPr>
                        <wps:spPr bwMode="auto">
                          <a:xfrm>
                            <a:off x="4054" y="197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Freeform 150"/>
                        <wps:cNvSpPr>
                          <a:spLocks/>
                        </wps:cNvSpPr>
                        <wps:spPr bwMode="auto">
                          <a:xfrm>
                            <a:off x="3865" y="2559"/>
                            <a:ext cx="1194" cy="475"/>
                          </a:xfrm>
                          <a:custGeom>
                            <a:avLst/>
                            <a:gdLst>
                              <a:gd name="T0" fmla="+- 0 4843 3866"/>
                              <a:gd name="T1" fmla="*/ T0 w 1194"/>
                              <a:gd name="T2" fmla="+- 0 2560 2560"/>
                              <a:gd name="T3" fmla="*/ 2560 h 475"/>
                              <a:gd name="T4" fmla="+- 0 4878 3866"/>
                              <a:gd name="T5" fmla="*/ T4 w 1194"/>
                              <a:gd name="T6" fmla="+- 0 2587 2560"/>
                              <a:gd name="T7" fmla="*/ 2587 h 475"/>
                              <a:gd name="T8" fmla="+- 0 4910 3866"/>
                              <a:gd name="T9" fmla="*/ T8 w 1194"/>
                              <a:gd name="T10" fmla="+- 0 2614 2560"/>
                              <a:gd name="T11" fmla="*/ 2614 h 475"/>
                              <a:gd name="T12" fmla="+- 0 4936 3866"/>
                              <a:gd name="T13" fmla="*/ T12 w 1194"/>
                              <a:gd name="T14" fmla="+- 0 2639 2560"/>
                              <a:gd name="T15" fmla="*/ 2639 h 475"/>
                              <a:gd name="T16" fmla="+- 0 4955 3866"/>
                              <a:gd name="T17" fmla="*/ T16 w 1194"/>
                              <a:gd name="T18" fmla="+- 0 2660 2560"/>
                              <a:gd name="T19" fmla="*/ 2660 h 475"/>
                              <a:gd name="T20" fmla="+- 0 4987 3866"/>
                              <a:gd name="T21" fmla="*/ T20 w 1194"/>
                              <a:gd name="T22" fmla="+- 0 2694 2560"/>
                              <a:gd name="T23" fmla="*/ 2694 h 475"/>
                              <a:gd name="T24" fmla="+- 0 5013 3866"/>
                              <a:gd name="T25" fmla="*/ T24 w 1194"/>
                              <a:gd name="T26" fmla="+- 0 2707 2560"/>
                              <a:gd name="T27" fmla="*/ 2707 h 475"/>
                              <a:gd name="T28" fmla="+- 0 5033 3866"/>
                              <a:gd name="T29" fmla="*/ T28 w 1194"/>
                              <a:gd name="T30" fmla="+- 0 2710 2560"/>
                              <a:gd name="T31" fmla="*/ 2710 h 475"/>
                              <a:gd name="T32" fmla="+- 0 5048 3866"/>
                              <a:gd name="T33" fmla="*/ T32 w 1194"/>
                              <a:gd name="T34" fmla="+- 0 2712 2560"/>
                              <a:gd name="T35" fmla="*/ 2712 h 475"/>
                              <a:gd name="T36" fmla="+- 0 5056 3866"/>
                              <a:gd name="T37" fmla="*/ T36 w 1194"/>
                              <a:gd name="T38" fmla="+- 0 2717 2560"/>
                              <a:gd name="T39" fmla="*/ 2717 h 475"/>
                              <a:gd name="T40" fmla="+- 0 5059 3866"/>
                              <a:gd name="T41" fmla="*/ T40 w 1194"/>
                              <a:gd name="T42" fmla="+- 0 2726 2560"/>
                              <a:gd name="T43" fmla="*/ 2726 h 475"/>
                              <a:gd name="T44" fmla="+- 0 5056 3866"/>
                              <a:gd name="T45" fmla="*/ T44 w 1194"/>
                              <a:gd name="T46" fmla="+- 0 2736 2560"/>
                              <a:gd name="T47" fmla="*/ 2736 h 475"/>
                              <a:gd name="T48" fmla="+- 0 5048 3866"/>
                              <a:gd name="T49" fmla="*/ T48 w 1194"/>
                              <a:gd name="T50" fmla="+- 0 2748 2560"/>
                              <a:gd name="T51" fmla="*/ 2748 h 475"/>
                              <a:gd name="T52" fmla="+- 0 5033 3866"/>
                              <a:gd name="T53" fmla="*/ T52 w 1194"/>
                              <a:gd name="T54" fmla="+- 0 2767 2560"/>
                              <a:gd name="T55" fmla="*/ 2767 h 475"/>
                              <a:gd name="T56" fmla="+- 0 5014 3866"/>
                              <a:gd name="T57" fmla="*/ T56 w 1194"/>
                              <a:gd name="T58" fmla="+- 0 2795 2560"/>
                              <a:gd name="T59" fmla="*/ 2795 h 475"/>
                              <a:gd name="T60" fmla="+- 0 4996 3866"/>
                              <a:gd name="T61" fmla="*/ T60 w 1194"/>
                              <a:gd name="T62" fmla="+- 0 2826 2560"/>
                              <a:gd name="T63" fmla="*/ 2826 h 475"/>
                              <a:gd name="T64" fmla="+- 0 4981 3866"/>
                              <a:gd name="T65" fmla="*/ T64 w 1194"/>
                              <a:gd name="T66" fmla="+- 0 2850 2560"/>
                              <a:gd name="T67" fmla="*/ 2850 h 475"/>
                              <a:gd name="T68" fmla="+- 0 4967 3866"/>
                              <a:gd name="T69" fmla="*/ T68 w 1194"/>
                              <a:gd name="T70" fmla="+- 0 2864 2560"/>
                              <a:gd name="T71" fmla="*/ 2864 h 475"/>
                              <a:gd name="T72" fmla="+- 0 4950 3866"/>
                              <a:gd name="T73" fmla="*/ T72 w 1194"/>
                              <a:gd name="T74" fmla="+- 0 2868 2560"/>
                              <a:gd name="T75" fmla="*/ 2868 h 475"/>
                              <a:gd name="T76" fmla="+- 0 4933 3866"/>
                              <a:gd name="T77" fmla="*/ T76 w 1194"/>
                              <a:gd name="T78" fmla="+- 0 2865 2560"/>
                              <a:gd name="T79" fmla="*/ 2865 h 475"/>
                              <a:gd name="T80" fmla="+- 0 4919 3866"/>
                              <a:gd name="T81" fmla="*/ T80 w 1194"/>
                              <a:gd name="T82" fmla="+- 0 2856 2560"/>
                              <a:gd name="T83" fmla="*/ 2856 h 475"/>
                              <a:gd name="T84" fmla="+- 0 4909 3866"/>
                              <a:gd name="T85" fmla="*/ T84 w 1194"/>
                              <a:gd name="T86" fmla="+- 0 2847 2560"/>
                              <a:gd name="T87" fmla="*/ 2847 h 475"/>
                              <a:gd name="T88" fmla="+- 0 4901 3866"/>
                              <a:gd name="T89" fmla="*/ T88 w 1194"/>
                              <a:gd name="T90" fmla="+- 0 2844 2560"/>
                              <a:gd name="T91" fmla="*/ 2844 h 475"/>
                              <a:gd name="T92" fmla="+- 0 4893 3866"/>
                              <a:gd name="T93" fmla="*/ T92 w 1194"/>
                              <a:gd name="T94" fmla="+- 0 2847 2560"/>
                              <a:gd name="T95" fmla="*/ 2847 h 475"/>
                              <a:gd name="T96" fmla="+- 0 4883 3866"/>
                              <a:gd name="T97" fmla="*/ T96 w 1194"/>
                              <a:gd name="T98" fmla="+- 0 2856 2560"/>
                              <a:gd name="T99" fmla="*/ 2856 h 475"/>
                              <a:gd name="T100" fmla="+- 0 4863 3866"/>
                              <a:gd name="T101" fmla="*/ T100 w 1194"/>
                              <a:gd name="T102" fmla="+- 0 2866 2560"/>
                              <a:gd name="T103" fmla="*/ 2866 h 475"/>
                              <a:gd name="T104" fmla="+- 0 4833 3866"/>
                              <a:gd name="T105" fmla="*/ T104 w 1194"/>
                              <a:gd name="T106" fmla="+- 0 2874 2560"/>
                              <a:gd name="T107" fmla="*/ 2874 h 475"/>
                              <a:gd name="T108" fmla="+- 0 4799 3866"/>
                              <a:gd name="T109" fmla="*/ T108 w 1194"/>
                              <a:gd name="T110" fmla="+- 0 2877 2560"/>
                              <a:gd name="T111" fmla="*/ 2877 h 475"/>
                              <a:gd name="T112" fmla="+- 0 4770 3866"/>
                              <a:gd name="T113" fmla="*/ T112 w 1194"/>
                              <a:gd name="T114" fmla="+- 0 2876 2560"/>
                              <a:gd name="T115" fmla="*/ 2876 h 475"/>
                              <a:gd name="T116" fmla="+- 0 4745 3866"/>
                              <a:gd name="T117" fmla="*/ T116 w 1194"/>
                              <a:gd name="T118" fmla="+- 0 2880 2560"/>
                              <a:gd name="T119" fmla="*/ 2880 h 475"/>
                              <a:gd name="T120" fmla="+- 0 4714 3866"/>
                              <a:gd name="T121" fmla="*/ T120 w 1194"/>
                              <a:gd name="T122" fmla="+- 0 2894 2560"/>
                              <a:gd name="T123" fmla="*/ 2894 h 475"/>
                              <a:gd name="T124" fmla="+- 0 4670 3866"/>
                              <a:gd name="T125" fmla="*/ T124 w 1194"/>
                              <a:gd name="T126" fmla="+- 0 2906 2560"/>
                              <a:gd name="T127" fmla="*/ 2906 h 475"/>
                              <a:gd name="T128" fmla="+- 0 4611 3866"/>
                              <a:gd name="T129" fmla="*/ T128 w 1194"/>
                              <a:gd name="T130" fmla="+- 0 2907 2560"/>
                              <a:gd name="T131" fmla="*/ 2907 h 475"/>
                              <a:gd name="T132" fmla="+- 0 4571 3866"/>
                              <a:gd name="T133" fmla="*/ T132 w 1194"/>
                              <a:gd name="T134" fmla="+- 0 2907 2560"/>
                              <a:gd name="T135" fmla="*/ 2907 h 475"/>
                              <a:gd name="T136" fmla="+- 0 4529 3866"/>
                              <a:gd name="T137" fmla="*/ T136 w 1194"/>
                              <a:gd name="T138" fmla="+- 0 2914 2560"/>
                              <a:gd name="T139" fmla="*/ 2914 h 475"/>
                              <a:gd name="T140" fmla="+- 0 4484 3866"/>
                              <a:gd name="T141" fmla="*/ T140 w 1194"/>
                              <a:gd name="T142" fmla="+- 0 2927 2560"/>
                              <a:gd name="T143" fmla="*/ 2927 h 475"/>
                              <a:gd name="T144" fmla="+- 0 4438 3866"/>
                              <a:gd name="T145" fmla="*/ T144 w 1194"/>
                              <a:gd name="T146" fmla="+- 0 2946 2560"/>
                              <a:gd name="T147" fmla="*/ 2946 h 475"/>
                              <a:gd name="T148" fmla="+- 0 4364 3866"/>
                              <a:gd name="T149" fmla="*/ T148 w 1194"/>
                              <a:gd name="T150" fmla="+- 0 2975 2560"/>
                              <a:gd name="T151" fmla="*/ 2975 h 475"/>
                              <a:gd name="T152" fmla="+- 0 4288 3866"/>
                              <a:gd name="T153" fmla="*/ T152 w 1194"/>
                              <a:gd name="T154" fmla="+- 0 2999 2560"/>
                              <a:gd name="T155" fmla="*/ 2999 h 475"/>
                              <a:gd name="T156" fmla="+- 0 4211 3866"/>
                              <a:gd name="T157" fmla="*/ T156 w 1194"/>
                              <a:gd name="T158" fmla="+- 0 3017 2560"/>
                              <a:gd name="T159" fmla="*/ 3017 h 475"/>
                              <a:gd name="T160" fmla="+- 0 4133 3866"/>
                              <a:gd name="T161" fmla="*/ T160 w 1194"/>
                              <a:gd name="T162" fmla="+- 0 3029 2560"/>
                              <a:gd name="T163" fmla="*/ 3029 h 475"/>
                              <a:gd name="T164" fmla="+- 0 4055 3866"/>
                              <a:gd name="T165" fmla="*/ T164 w 1194"/>
                              <a:gd name="T166" fmla="+- 0 3034 2560"/>
                              <a:gd name="T167" fmla="*/ 3034 h 475"/>
                              <a:gd name="T168" fmla="+- 0 3976 3866"/>
                              <a:gd name="T169" fmla="*/ T168 w 1194"/>
                              <a:gd name="T170" fmla="+- 0 3034 2560"/>
                              <a:gd name="T171" fmla="*/ 3034 h 475"/>
                              <a:gd name="T172" fmla="+- 0 3897 3866"/>
                              <a:gd name="T173" fmla="*/ T172 w 1194"/>
                              <a:gd name="T174" fmla="+- 0 3027 2560"/>
                              <a:gd name="T175" fmla="*/ 3027 h 475"/>
                              <a:gd name="T176" fmla="+- 0 3886 3866"/>
                              <a:gd name="T177" fmla="*/ T176 w 1194"/>
                              <a:gd name="T178" fmla="+- 0 3025 2560"/>
                              <a:gd name="T179" fmla="*/ 3025 h 475"/>
                              <a:gd name="T180" fmla="+- 0 3876 3866"/>
                              <a:gd name="T181" fmla="*/ T180 w 1194"/>
                              <a:gd name="T182" fmla="+- 0 3024 2560"/>
                              <a:gd name="T183" fmla="*/ 3024 h 475"/>
                              <a:gd name="T184" fmla="+- 0 3866 3866"/>
                              <a:gd name="T185" fmla="*/ T184 w 1194"/>
                              <a:gd name="T186" fmla="+- 0 3022 2560"/>
                              <a:gd name="T187" fmla="*/ 3022 h 4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1194" h="475">
                                <a:moveTo>
                                  <a:pt x="977" y="0"/>
                                </a:moveTo>
                                <a:lnTo>
                                  <a:pt x="1012" y="27"/>
                                </a:lnTo>
                                <a:lnTo>
                                  <a:pt x="1044" y="54"/>
                                </a:lnTo>
                                <a:lnTo>
                                  <a:pt x="1070" y="79"/>
                                </a:lnTo>
                                <a:lnTo>
                                  <a:pt x="1089" y="100"/>
                                </a:lnTo>
                                <a:lnTo>
                                  <a:pt x="1121" y="134"/>
                                </a:lnTo>
                                <a:lnTo>
                                  <a:pt x="1147" y="147"/>
                                </a:lnTo>
                                <a:lnTo>
                                  <a:pt x="1167" y="150"/>
                                </a:lnTo>
                                <a:lnTo>
                                  <a:pt x="1182" y="152"/>
                                </a:lnTo>
                                <a:lnTo>
                                  <a:pt x="1190" y="157"/>
                                </a:lnTo>
                                <a:lnTo>
                                  <a:pt x="1193" y="166"/>
                                </a:lnTo>
                                <a:lnTo>
                                  <a:pt x="1190" y="176"/>
                                </a:lnTo>
                                <a:lnTo>
                                  <a:pt x="1182" y="188"/>
                                </a:lnTo>
                                <a:lnTo>
                                  <a:pt x="1167" y="207"/>
                                </a:lnTo>
                                <a:lnTo>
                                  <a:pt x="1148" y="235"/>
                                </a:lnTo>
                                <a:lnTo>
                                  <a:pt x="1130" y="266"/>
                                </a:lnTo>
                                <a:lnTo>
                                  <a:pt x="1115" y="290"/>
                                </a:lnTo>
                                <a:lnTo>
                                  <a:pt x="1101" y="304"/>
                                </a:lnTo>
                                <a:lnTo>
                                  <a:pt x="1084" y="308"/>
                                </a:lnTo>
                                <a:lnTo>
                                  <a:pt x="1067" y="305"/>
                                </a:lnTo>
                                <a:lnTo>
                                  <a:pt x="1053" y="296"/>
                                </a:lnTo>
                                <a:lnTo>
                                  <a:pt x="1043" y="287"/>
                                </a:lnTo>
                                <a:lnTo>
                                  <a:pt x="1035" y="284"/>
                                </a:lnTo>
                                <a:lnTo>
                                  <a:pt x="1027" y="287"/>
                                </a:lnTo>
                                <a:lnTo>
                                  <a:pt x="1017" y="296"/>
                                </a:lnTo>
                                <a:lnTo>
                                  <a:pt x="997" y="306"/>
                                </a:lnTo>
                                <a:lnTo>
                                  <a:pt x="967" y="314"/>
                                </a:lnTo>
                                <a:lnTo>
                                  <a:pt x="933" y="317"/>
                                </a:lnTo>
                                <a:lnTo>
                                  <a:pt x="904" y="316"/>
                                </a:lnTo>
                                <a:lnTo>
                                  <a:pt x="879" y="320"/>
                                </a:lnTo>
                                <a:lnTo>
                                  <a:pt x="848" y="334"/>
                                </a:lnTo>
                                <a:lnTo>
                                  <a:pt x="804" y="346"/>
                                </a:lnTo>
                                <a:lnTo>
                                  <a:pt x="745" y="347"/>
                                </a:lnTo>
                                <a:lnTo>
                                  <a:pt x="705" y="347"/>
                                </a:lnTo>
                                <a:lnTo>
                                  <a:pt x="663" y="354"/>
                                </a:lnTo>
                                <a:lnTo>
                                  <a:pt x="618" y="367"/>
                                </a:lnTo>
                                <a:lnTo>
                                  <a:pt x="572" y="386"/>
                                </a:lnTo>
                                <a:lnTo>
                                  <a:pt x="498" y="415"/>
                                </a:lnTo>
                                <a:lnTo>
                                  <a:pt x="422" y="439"/>
                                </a:lnTo>
                                <a:lnTo>
                                  <a:pt x="345" y="457"/>
                                </a:lnTo>
                                <a:lnTo>
                                  <a:pt x="267" y="469"/>
                                </a:lnTo>
                                <a:lnTo>
                                  <a:pt x="189" y="474"/>
                                </a:lnTo>
                                <a:lnTo>
                                  <a:pt x="110" y="474"/>
                                </a:lnTo>
                                <a:lnTo>
                                  <a:pt x="31" y="467"/>
                                </a:lnTo>
                                <a:lnTo>
                                  <a:pt x="20" y="465"/>
                                </a:lnTo>
                                <a:lnTo>
                                  <a:pt x="10" y="464"/>
                                </a:lnTo>
                                <a:lnTo>
                                  <a:pt x="0" y="462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149"/>
                        <wps:cNvSpPr>
                          <a:spLocks/>
                        </wps:cNvSpPr>
                        <wps:spPr bwMode="auto">
                          <a:xfrm>
                            <a:off x="4261" y="1992"/>
                            <a:ext cx="530" cy="529"/>
                          </a:xfrm>
                          <a:custGeom>
                            <a:avLst/>
                            <a:gdLst>
                              <a:gd name="T0" fmla="+- 0 4261 4261"/>
                              <a:gd name="T1" fmla="*/ T0 w 530"/>
                              <a:gd name="T2" fmla="+- 0 1992 1992"/>
                              <a:gd name="T3" fmla="*/ 1992 h 529"/>
                              <a:gd name="T4" fmla="+- 0 4342 4261"/>
                              <a:gd name="T5" fmla="*/ T4 w 530"/>
                              <a:gd name="T6" fmla="+- 0 2004 1992"/>
                              <a:gd name="T7" fmla="*/ 2004 h 529"/>
                              <a:gd name="T8" fmla="+- 0 4416 4261"/>
                              <a:gd name="T9" fmla="*/ T8 w 530"/>
                              <a:gd name="T10" fmla="+- 0 2038 1992"/>
                              <a:gd name="T11" fmla="*/ 2038 h 529"/>
                              <a:gd name="T12" fmla="+- 0 4471 4261"/>
                              <a:gd name="T13" fmla="*/ T12 w 530"/>
                              <a:gd name="T14" fmla="+- 0 2093 1992"/>
                              <a:gd name="T15" fmla="*/ 2093 h 529"/>
                              <a:gd name="T16" fmla="+- 0 4498 4261"/>
                              <a:gd name="T17" fmla="*/ T16 w 530"/>
                              <a:gd name="T18" fmla="+- 0 2170 1992"/>
                              <a:gd name="T19" fmla="*/ 2170 h 529"/>
                              <a:gd name="T20" fmla="+- 0 4503 4261"/>
                              <a:gd name="T21" fmla="*/ T20 w 530"/>
                              <a:gd name="T22" fmla="+- 0 2223 1992"/>
                              <a:gd name="T23" fmla="*/ 2223 h 529"/>
                              <a:gd name="T24" fmla="+- 0 4524 4261"/>
                              <a:gd name="T25" fmla="*/ T24 w 530"/>
                              <a:gd name="T26" fmla="+- 0 2289 1992"/>
                              <a:gd name="T27" fmla="*/ 2289 h 529"/>
                              <a:gd name="T28" fmla="+- 0 4569 4261"/>
                              <a:gd name="T29" fmla="*/ T28 w 530"/>
                              <a:gd name="T30" fmla="+- 0 2351 1992"/>
                              <a:gd name="T31" fmla="*/ 2351 h 529"/>
                              <a:gd name="T32" fmla="+- 0 4623 4261"/>
                              <a:gd name="T33" fmla="*/ T32 w 530"/>
                              <a:gd name="T34" fmla="+- 0 2403 1992"/>
                              <a:gd name="T35" fmla="*/ 2403 h 529"/>
                              <a:gd name="T36" fmla="+- 0 4673 4261"/>
                              <a:gd name="T37" fmla="*/ T36 w 530"/>
                              <a:gd name="T38" fmla="+- 0 2439 1992"/>
                              <a:gd name="T39" fmla="*/ 2439 h 529"/>
                              <a:gd name="T40" fmla="+- 0 4694 4261"/>
                              <a:gd name="T41" fmla="*/ T40 w 530"/>
                              <a:gd name="T42" fmla="+- 0 2453 1992"/>
                              <a:gd name="T43" fmla="*/ 2453 h 529"/>
                              <a:gd name="T44" fmla="+- 0 4723 4261"/>
                              <a:gd name="T45" fmla="*/ T44 w 530"/>
                              <a:gd name="T46" fmla="+- 0 2472 1992"/>
                              <a:gd name="T47" fmla="*/ 2472 h 529"/>
                              <a:gd name="T48" fmla="+- 0 4756 4261"/>
                              <a:gd name="T49" fmla="*/ T48 w 530"/>
                              <a:gd name="T50" fmla="+- 0 2495 1992"/>
                              <a:gd name="T51" fmla="*/ 2495 h 529"/>
                              <a:gd name="T52" fmla="+- 0 4791 4261"/>
                              <a:gd name="T53" fmla="*/ T52 w 530"/>
                              <a:gd name="T54" fmla="+- 0 2521 1992"/>
                              <a:gd name="T55" fmla="*/ 2521 h 5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530" h="529">
                                <a:moveTo>
                                  <a:pt x="0" y="0"/>
                                </a:moveTo>
                                <a:lnTo>
                                  <a:pt x="81" y="12"/>
                                </a:lnTo>
                                <a:lnTo>
                                  <a:pt x="155" y="46"/>
                                </a:lnTo>
                                <a:lnTo>
                                  <a:pt x="210" y="101"/>
                                </a:lnTo>
                                <a:lnTo>
                                  <a:pt x="237" y="178"/>
                                </a:lnTo>
                                <a:lnTo>
                                  <a:pt x="242" y="231"/>
                                </a:lnTo>
                                <a:lnTo>
                                  <a:pt x="263" y="297"/>
                                </a:lnTo>
                                <a:lnTo>
                                  <a:pt x="308" y="359"/>
                                </a:lnTo>
                                <a:lnTo>
                                  <a:pt x="362" y="411"/>
                                </a:lnTo>
                                <a:lnTo>
                                  <a:pt x="412" y="447"/>
                                </a:lnTo>
                                <a:lnTo>
                                  <a:pt x="433" y="461"/>
                                </a:lnTo>
                                <a:lnTo>
                                  <a:pt x="462" y="480"/>
                                </a:lnTo>
                                <a:lnTo>
                                  <a:pt x="495" y="503"/>
                                </a:lnTo>
                                <a:lnTo>
                                  <a:pt x="530" y="529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Line 148"/>
                        <wps:cNvCnPr>
                          <a:cxnSpLocks noChangeShapeType="1"/>
                        </wps:cNvCnPr>
                        <wps:spPr bwMode="auto">
                          <a:xfrm>
                            <a:off x="4166" y="2798"/>
                            <a:ext cx="0" cy="66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" name="Line 147"/>
                        <wps:cNvCnPr>
                          <a:cxnSpLocks noChangeShapeType="1"/>
                        </wps:cNvCnPr>
                        <wps:spPr bwMode="auto">
                          <a:xfrm>
                            <a:off x="4139" y="2630"/>
                            <a:ext cx="0" cy="26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" name="Line 146"/>
                        <wps:cNvCnPr>
                          <a:cxnSpLocks noChangeShapeType="1"/>
                        </wps:cNvCnPr>
                        <wps:spPr bwMode="auto">
                          <a:xfrm>
                            <a:off x="3973" y="2513"/>
                            <a:ext cx="0" cy="14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" name="Picture 1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5" y="2431"/>
                            <a:ext cx="216" cy="37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5" name="Freeform 144"/>
                        <wps:cNvSpPr>
                          <a:spLocks/>
                        </wps:cNvSpPr>
                        <wps:spPr bwMode="auto">
                          <a:xfrm>
                            <a:off x="4612" y="1978"/>
                            <a:ext cx="886" cy="1095"/>
                          </a:xfrm>
                          <a:custGeom>
                            <a:avLst/>
                            <a:gdLst>
                              <a:gd name="T0" fmla="+- 0 4613 4613"/>
                              <a:gd name="T1" fmla="*/ T0 w 886"/>
                              <a:gd name="T2" fmla="+- 0 2001 1978"/>
                              <a:gd name="T3" fmla="*/ 2001 h 1095"/>
                              <a:gd name="T4" fmla="+- 0 4749 4613"/>
                              <a:gd name="T5" fmla="*/ T4 w 886"/>
                              <a:gd name="T6" fmla="+- 0 2044 1978"/>
                              <a:gd name="T7" fmla="*/ 2044 h 1095"/>
                              <a:gd name="T8" fmla="+- 0 4843 4613"/>
                              <a:gd name="T9" fmla="*/ T8 w 886"/>
                              <a:gd name="T10" fmla="+- 0 2071 1978"/>
                              <a:gd name="T11" fmla="*/ 2071 h 1095"/>
                              <a:gd name="T12" fmla="+- 0 4897 4613"/>
                              <a:gd name="T13" fmla="*/ T12 w 886"/>
                              <a:gd name="T14" fmla="+- 0 2082 1978"/>
                              <a:gd name="T15" fmla="*/ 2082 h 1095"/>
                              <a:gd name="T16" fmla="+- 0 4916 4613"/>
                              <a:gd name="T17" fmla="*/ T16 w 886"/>
                              <a:gd name="T18" fmla="+- 0 2079 1978"/>
                              <a:gd name="T19" fmla="*/ 2079 h 1095"/>
                              <a:gd name="T20" fmla="+- 0 4951 4613"/>
                              <a:gd name="T21" fmla="*/ T20 w 886"/>
                              <a:gd name="T22" fmla="+- 0 2056 1978"/>
                              <a:gd name="T23" fmla="*/ 2056 h 1095"/>
                              <a:gd name="T24" fmla="+- 0 5026 4613"/>
                              <a:gd name="T25" fmla="*/ T24 w 886"/>
                              <a:gd name="T26" fmla="+- 0 2016 1978"/>
                              <a:gd name="T27" fmla="*/ 2016 h 1095"/>
                              <a:gd name="T28" fmla="+- 0 5109 4613"/>
                              <a:gd name="T29" fmla="*/ T28 w 886"/>
                              <a:gd name="T30" fmla="+- 0 1983 1978"/>
                              <a:gd name="T31" fmla="*/ 1983 h 1095"/>
                              <a:gd name="T32" fmla="+- 0 5167 4613"/>
                              <a:gd name="T33" fmla="*/ T32 w 886"/>
                              <a:gd name="T34" fmla="+- 0 1978 1978"/>
                              <a:gd name="T35" fmla="*/ 1978 h 1095"/>
                              <a:gd name="T36" fmla="+- 0 5174 4613"/>
                              <a:gd name="T37" fmla="*/ T36 w 886"/>
                              <a:gd name="T38" fmla="+- 0 2022 1978"/>
                              <a:gd name="T39" fmla="*/ 2022 h 1095"/>
                              <a:gd name="T40" fmla="+- 0 5143 4613"/>
                              <a:gd name="T41" fmla="*/ T40 w 886"/>
                              <a:gd name="T42" fmla="+- 0 2090 1978"/>
                              <a:gd name="T43" fmla="*/ 2090 h 1095"/>
                              <a:gd name="T44" fmla="+- 0 5108 4613"/>
                              <a:gd name="T45" fmla="*/ T44 w 886"/>
                              <a:gd name="T46" fmla="+- 0 2149 1978"/>
                              <a:gd name="T47" fmla="*/ 2149 h 1095"/>
                              <a:gd name="T48" fmla="+- 0 5108 4613"/>
                              <a:gd name="T49" fmla="*/ T48 w 886"/>
                              <a:gd name="T50" fmla="+- 0 2165 1978"/>
                              <a:gd name="T51" fmla="*/ 2165 h 1095"/>
                              <a:gd name="T52" fmla="+- 0 5175 4613"/>
                              <a:gd name="T53" fmla="*/ T52 w 886"/>
                              <a:gd name="T54" fmla="+- 0 2118 1978"/>
                              <a:gd name="T55" fmla="*/ 2118 h 1095"/>
                              <a:gd name="T56" fmla="+- 0 5236 4613"/>
                              <a:gd name="T57" fmla="*/ T56 w 886"/>
                              <a:gd name="T58" fmla="+- 0 2070 1978"/>
                              <a:gd name="T59" fmla="*/ 2070 h 1095"/>
                              <a:gd name="T60" fmla="+- 0 5288 4613"/>
                              <a:gd name="T61" fmla="*/ T60 w 886"/>
                              <a:gd name="T62" fmla="+- 0 2037 1978"/>
                              <a:gd name="T63" fmla="*/ 2037 h 1095"/>
                              <a:gd name="T64" fmla="+- 0 5326 4613"/>
                              <a:gd name="T65" fmla="*/ T64 w 886"/>
                              <a:gd name="T66" fmla="+- 0 2035 1978"/>
                              <a:gd name="T67" fmla="*/ 2035 h 1095"/>
                              <a:gd name="T68" fmla="+- 0 5327 4613"/>
                              <a:gd name="T69" fmla="*/ T68 w 886"/>
                              <a:gd name="T70" fmla="+- 0 2075 1978"/>
                              <a:gd name="T71" fmla="*/ 2075 h 1095"/>
                              <a:gd name="T72" fmla="+- 0 5298 4613"/>
                              <a:gd name="T73" fmla="*/ T72 w 886"/>
                              <a:gd name="T74" fmla="+- 0 2154 1978"/>
                              <a:gd name="T75" fmla="*/ 2154 h 1095"/>
                              <a:gd name="T76" fmla="+- 0 5255 4613"/>
                              <a:gd name="T77" fmla="*/ T76 w 886"/>
                              <a:gd name="T78" fmla="+- 0 2245 1978"/>
                              <a:gd name="T79" fmla="*/ 2245 h 1095"/>
                              <a:gd name="T80" fmla="+- 0 5218 4613"/>
                              <a:gd name="T81" fmla="*/ T80 w 886"/>
                              <a:gd name="T82" fmla="+- 0 2324 1978"/>
                              <a:gd name="T83" fmla="*/ 2324 h 1095"/>
                              <a:gd name="T84" fmla="+- 0 5201 4613"/>
                              <a:gd name="T85" fmla="*/ T84 w 886"/>
                              <a:gd name="T86" fmla="+- 0 2367 1978"/>
                              <a:gd name="T87" fmla="*/ 2367 h 1095"/>
                              <a:gd name="T88" fmla="+- 0 5256 4613"/>
                              <a:gd name="T89" fmla="*/ T88 w 886"/>
                              <a:gd name="T90" fmla="+- 0 2465 1978"/>
                              <a:gd name="T91" fmla="*/ 2465 h 1095"/>
                              <a:gd name="T92" fmla="+- 0 5311 4613"/>
                              <a:gd name="T93" fmla="*/ T92 w 886"/>
                              <a:gd name="T94" fmla="+- 0 2517 1978"/>
                              <a:gd name="T95" fmla="*/ 2517 h 1095"/>
                              <a:gd name="T96" fmla="+- 0 5373 4613"/>
                              <a:gd name="T97" fmla="*/ T96 w 886"/>
                              <a:gd name="T98" fmla="+- 0 2558 1978"/>
                              <a:gd name="T99" fmla="*/ 2558 h 1095"/>
                              <a:gd name="T100" fmla="+- 0 5431 4613"/>
                              <a:gd name="T101" fmla="*/ T100 w 886"/>
                              <a:gd name="T102" fmla="+- 0 2576 1978"/>
                              <a:gd name="T103" fmla="*/ 2576 h 1095"/>
                              <a:gd name="T104" fmla="+- 0 5478 4613"/>
                              <a:gd name="T105" fmla="*/ T104 w 886"/>
                              <a:gd name="T106" fmla="+- 0 2563 1978"/>
                              <a:gd name="T107" fmla="*/ 2563 h 1095"/>
                              <a:gd name="T108" fmla="+- 0 5495 4613"/>
                              <a:gd name="T109" fmla="*/ T108 w 886"/>
                              <a:gd name="T110" fmla="+- 0 2567 1978"/>
                              <a:gd name="T111" fmla="*/ 2567 h 1095"/>
                              <a:gd name="T112" fmla="+- 0 5498 4613"/>
                              <a:gd name="T113" fmla="*/ T112 w 886"/>
                              <a:gd name="T114" fmla="+- 0 2608 1978"/>
                              <a:gd name="T115" fmla="*/ 2608 h 1095"/>
                              <a:gd name="T116" fmla="+- 0 5495 4613"/>
                              <a:gd name="T117" fmla="*/ T116 w 886"/>
                              <a:gd name="T118" fmla="+- 0 2669 1978"/>
                              <a:gd name="T119" fmla="*/ 2669 h 1095"/>
                              <a:gd name="T120" fmla="+- 0 5493 4613"/>
                              <a:gd name="T121" fmla="*/ T120 w 886"/>
                              <a:gd name="T122" fmla="+- 0 2730 1978"/>
                              <a:gd name="T123" fmla="*/ 2730 h 1095"/>
                              <a:gd name="T124" fmla="+- 0 5443 4613"/>
                              <a:gd name="T125" fmla="*/ T124 w 886"/>
                              <a:gd name="T126" fmla="+- 0 2795 1978"/>
                              <a:gd name="T127" fmla="*/ 2795 h 1095"/>
                              <a:gd name="T128" fmla="+- 0 5385 4613"/>
                              <a:gd name="T129" fmla="*/ T128 w 886"/>
                              <a:gd name="T130" fmla="+- 0 2841 1978"/>
                              <a:gd name="T131" fmla="*/ 2841 h 1095"/>
                              <a:gd name="T132" fmla="+- 0 5311 4613"/>
                              <a:gd name="T133" fmla="*/ T132 w 886"/>
                              <a:gd name="T134" fmla="+- 0 2890 1978"/>
                              <a:gd name="T135" fmla="*/ 2890 h 1095"/>
                              <a:gd name="T136" fmla="+- 0 5224 4613"/>
                              <a:gd name="T137" fmla="*/ T136 w 886"/>
                              <a:gd name="T138" fmla="+- 0 2939 1978"/>
                              <a:gd name="T139" fmla="*/ 2939 h 1095"/>
                              <a:gd name="T140" fmla="+- 0 5127 4613"/>
                              <a:gd name="T141" fmla="*/ T140 w 886"/>
                              <a:gd name="T142" fmla="+- 0 2984 1978"/>
                              <a:gd name="T143" fmla="*/ 2984 h 1095"/>
                              <a:gd name="T144" fmla="+- 0 5024 4613"/>
                              <a:gd name="T145" fmla="*/ T144 w 886"/>
                              <a:gd name="T146" fmla="+- 0 3019 1978"/>
                              <a:gd name="T147" fmla="*/ 3019 h 1095"/>
                              <a:gd name="T148" fmla="+- 0 4921 4613"/>
                              <a:gd name="T149" fmla="*/ T148 w 886"/>
                              <a:gd name="T150" fmla="+- 0 3044 1978"/>
                              <a:gd name="T151" fmla="*/ 3044 h 1095"/>
                              <a:gd name="T152" fmla="+- 0 4825 4613"/>
                              <a:gd name="T153" fmla="*/ T152 w 886"/>
                              <a:gd name="T154" fmla="+- 0 3058 1978"/>
                              <a:gd name="T155" fmla="*/ 3058 h 1095"/>
                              <a:gd name="T156" fmla="+- 0 4741 4613"/>
                              <a:gd name="T157" fmla="*/ T156 w 886"/>
                              <a:gd name="T158" fmla="+- 0 3066 1978"/>
                              <a:gd name="T159" fmla="*/ 3066 h 1095"/>
                              <a:gd name="T160" fmla="+- 0 4670 4613"/>
                              <a:gd name="T161" fmla="*/ T160 w 886"/>
                              <a:gd name="T162" fmla="+- 0 3070 1978"/>
                              <a:gd name="T163" fmla="*/ 3070 h 1095"/>
                              <a:gd name="T164" fmla="+- 0 4615 4613"/>
                              <a:gd name="T165" fmla="*/ T164 w 886"/>
                              <a:gd name="T166" fmla="+- 0 3073 1978"/>
                              <a:gd name="T167" fmla="*/ 3073 h 10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886" h="1095">
                                <a:moveTo>
                                  <a:pt x="0" y="23"/>
                                </a:moveTo>
                                <a:lnTo>
                                  <a:pt x="136" y="66"/>
                                </a:lnTo>
                                <a:lnTo>
                                  <a:pt x="230" y="93"/>
                                </a:lnTo>
                                <a:lnTo>
                                  <a:pt x="284" y="104"/>
                                </a:lnTo>
                                <a:lnTo>
                                  <a:pt x="303" y="101"/>
                                </a:lnTo>
                                <a:lnTo>
                                  <a:pt x="338" y="78"/>
                                </a:lnTo>
                                <a:lnTo>
                                  <a:pt x="413" y="38"/>
                                </a:lnTo>
                                <a:lnTo>
                                  <a:pt x="496" y="5"/>
                                </a:lnTo>
                                <a:lnTo>
                                  <a:pt x="554" y="0"/>
                                </a:lnTo>
                                <a:lnTo>
                                  <a:pt x="561" y="44"/>
                                </a:lnTo>
                                <a:lnTo>
                                  <a:pt x="530" y="112"/>
                                </a:lnTo>
                                <a:lnTo>
                                  <a:pt x="495" y="171"/>
                                </a:lnTo>
                                <a:lnTo>
                                  <a:pt x="495" y="187"/>
                                </a:lnTo>
                                <a:lnTo>
                                  <a:pt x="562" y="140"/>
                                </a:lnTo>
                                <a:lnTo>
                                  <a:pt x="623" y="92"/>
                                </a:lnTo>
                                <a:lnTo>
                                  <a:pt x="675" y="59"/>
                                </a:lnTo>
                                <a:lnTo>
                                  <a:pt x="713" y="57"/>
                                </a:lnTo>
                                <a:lnTo>
                                  <a:pt x="714" y="97"/>
                                </a:lnTo>
                                <a:lnTo>
                                  <a:pt x="685" y="176"/>
                                </a:lnTo>
                                <a:lnTo>
                                  <a:pt x="642" y="267"/>
                                </a:lnTo>
                                <a:lnTo>
                                  <a:pt x="605" y="346"/>
                                </a:lnTo>
                                <a:lnTo>
                                  <a:pt x="588" y="389"/>
                                </a:lnTo>
                                <a:lnTo>
                                  <a:pt x="643" y="487"/>
                                </a:lnTo>
                                <a:lnTo>
                                  <a:pt x="698" y="539"/>
                                </a:lnTo>
                                <a:lnTo>
                                  <a:pt x="760" y="580"/>
                                </a:lnTo>
                                <a:lnTo>
                                  <a:pt x="818" y="598"/>
                                </a:lnTo>
                                <a:lnTo>
                                  <a:pt x="865" y="585"/>
                                </a:lnTo>
                                <a:lnTo>
                                  <a:pt x="882" y="589"/>
                                </a:lnTo>
                                <a:lnTo>
                                  <a:pt x="885" y="630"/>
                                </a:lnTo>
                                <a:lnTo>
                                  <a:pt x="882" y="691"/>
                                </a:lnTo>
                                <a:lnTo>
                                  <a:pt x="880" y="752"/>
                                </a:lnTo>
                                <a:lnTo>
                                  <a:pt x="830" y="817"/>
                                </a:lnTo>
                                <a:lnTo>
                                  <a:pt x="772" y="863"/>
                                </a:lnTo>
                                <a:lnTo>
                                  <a:pt x="698" y="912"/>
                                </a:lnTo>
                                <a:lnTo>
                                  <a:pt x="611" y="961"/>
                                </a:lnTo>
                                <a:lnTo>
                                  <a:pt x="514" y="1006"/>
                                </a:lnTo>
                                <a:lnTo>
                                  <a:pt x="411" y="1041"/>
                                </a:lnTo>
                                <a:lnTo>
                                  <a:pt x="308" y="1066"/>
                                </a:lnTo>
                                <a:lnTo>
                                  <a:pt x="212" y="1080"/>
                                </a:lnTo>
                                <a:lnTo>
                                  <a:pt x="128" y="1088"/>
                                </a:lnTo>
                                <a:lnTo>
                                  <a:pt x="57" y="1092"/>
                                </a:lnTo>
                                <a:lnTo>
                                  <a:pt x="2" y="1095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Line 143"/>
                        <wps:cNvCnPr>
                          <a:cxnSpLocks noChangeShapeType="1"/>
                        </wps:cNvCnPr>
                        <wps:spPr bwMode="auto">
                          <a:xfrm>
                            <a:off x="5222" y="2082"/>
                            <a:ext cx="0" cy="176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Freeform 142"/>
                        <wps:cNvSpPr>
                          <a:spLocks/>
                        </wps:cNvSpPr>
                        <wps:spPr bwMode="auto">
                          <a:xfrm>
                            <a:off x="5041" y="2419"/>
                            <a:ext cx="89" cy="89"/>
                          </a:xfrm>
                          <a:custGeom>
                            <a:avLst/>
                            <a:gdLst>
                              <a:gd name="T0" fmla="+- 0 5086 5042"/>
                              <a:gd name="T1" fmla="*/ T0 w 89"/>
                              <a:gd name="T2" fmla="+- 0 2419 2419"/>
                              <a:gd name="T3" fmla="*/ 2419 h 89"/>
                              <a:gd name="T4" fmla="+- 0 5069 5042"/>
                              <a:gd name="T5" fmla="*/ T4 w 89"/>
                              <a:gd name="T6" fmla="+- 0 2423 2419"/>
                              <a:gd name="T7" fmla="*/ 2423 h 89"/>
                              <a:gd name="T8" fmla="+- 0 5055 5042"/>
                              <a:gd name="T9" fmla="*/ T8 w 89"/>
                              <a:gd name="T10" fmla="+- 0 2432 2419"/>
                              <a:gd name="T11" fmla="*/ 2432 h 89"/>
                              <a:gd name="T12" fmla="+- 0 5045 5042"/>
                              <a:gd name="T13" fmla="*/ T12 w 89"/>
                              <a:gd name="T14" fmla="+- 0 2446 2419"/>
                              <a:gd name="T15" fmla="*/ 2446 h 89"/>
                              <a:gd name="T16" fmla="+- 0 5042 5042"/>
                              <a:gd name="T17" fmla="*/ T16 w 89"/>
                              <a:gd name="T18" fmla="+- 0 2463 2419"/>
                              <a:gd name="T19" fmla="*/ 2463 h 89"/>
                              <a:gd name="T20" fmla="+- 0 5045 5042"/>
                              <a:gd name="T21" fmla="*/ T20 w 89"/>
                              <a:gd name="T22" fmla="+- 0 2480 2419"/>
                              <a:gd name="T23" fmla="*/ 2480 h 89"/>
                              <a:gd name="T24" fmla="+- 0 5055 5042"/>
                              <a:gd name="T25" fmla="*/ T24 w 89"/>
                              <a:gd name="T26" fmla="+- 0 2494 2419"/>
                              <a:gd name="T27" fmla="*/ 2494 h 89"/>
                              <a:gd name="T28" fmla="+- 0 5069 5042"/>
                              <a:gd name="T29" fmla="*/ T28 w 89"/>
                              <a:gd name="T30" fmla="+- 0 2504 2419"/>
                              <a:gd name="T31" fmla="*/ 2504 h 89"/>
                              <a:gd name="T32" fmla="+- 0 5086 5042"/>
                              <a:gd name="T33" fmla="*/ T32 w 89"/>
                              <a:gd name="T34" fmla="+- 0 2507 2419"/>
                              <a:gd name="T35" fmla="*/ 2507 h 89"/>
                              <a:gd name="T36" fmla="+- 0 5103 5042"/>
                              <a:gd name="T37" fmla="*/ T36 w 89"/>
                              <a:gd name="T38" fmla="+- 0 2504 2419"/>
                              <a:gd name="T39" fmla="*/ 2504 h 89"/>
                              <a:gd name="T40" fmla="+- 0 5117 5042"/>
                              <a:gd name="T41" fmla="*/ T40 w 89"/>
                              <a:gd name="T42" fmla="+- 0 2494 2419"/>
                              <a:gd name="T43" fmla="*/ 2494 h 89"/>
                              <a:gd name="T44" fmla="+- 0 5127 5042"/>
                              <a:gd name="T45" fmla="*/ T44 w 89"/>
                              <a:gd name="T46" fmla="+- 0 2480 2419"/>
                              <a:gd name="T47" fmla="*/ 2480 h 89"/>
                              <a:gd name="T48" fmla="+- 0 5130 5042"/>
                              <a:gd name="T49" fmla="*/ T48 w 89"/>
                              <a:gd name="T50" fmla="+- 0 2463 2419"/>
                              <a:gd name="T51" fmla="*/ 2463 h 89"/>
                              <a:gd name="T52" fmla="+- 0 5127 5042"/>
                              <a:gd name="T53" fmla="*/ T52 w 89"/>
                              <a:gd name="T54" fmla="+- 0 2446 2419"/>
                              <a:gd name="T55" fmla="*/ 2446 h 89"/>
                              <a:gd name="T56" fmla="+- 0 5117 5042"/>
                              <a:gd name="T57" fmla="*/ T56 w 89"/>
                              <a:gd name="T58" fmla="+- 0 2432 2419"/>
                              <a:gd name="T59" fmla="*/ 2432 h 89"/>
                              <a:gd name="T60" fmla="+- 0 5103 5042"/>
                              <a:gd name="T61" fmla="*/ T60 w 89"/>
                              <a:gd name="T62" fmla="+- 0 2423 2419"/>
                              <a:gd name="T63" fmla="*/ 2423 h 89"/>
                              <a:gd name="T64" fmla="+- 0 5086 5042"/>
                              <a:gd name="T65" fmla="*/ T64 w 89"/>
                              <a:gd name="T66" fmla="+- 0 2419 2419"/>
                              <a:gd name="T67" fmla="*/ 2419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89" h="89">
                                <a:moveTo>
                                  <a:pt x="44" y="0"/>
                                </a:moveTo>
                                <a:lnTo>
                                  <a:pt x="27" y="4"/>
                                </a:lnTo>
                                <a:lnTo>
                                  <a:pt x="13" y="13"/>
                                </a:lnTo>
                                <a:lnTo>
                                  <a:pt x="3" y="27"/>
                                </a:lnTo>
                                <a:lnTo>
                                  <a:pt x="0" y="44"/>
                                </a:lnTo>
                                <a:lnTo>
                                  <a:pt x="3" y="61"/>
                                </a:lnTo>
                                <a:lnTo>
                                  <a:pt x="13" y="75"/>
                                </a:lnTo>
                                <a:lnTo>
                                  <a:pt x="27" y="85"/>
                                </a:lnTo>
                                <a:lnTo>
                                  <a:pt x="44" y="88"/>
                                </a:lnTo>
                                <a:lnTo>
                                  <a:pt x="61" y="85"/>
                                </a:lnTo>
                                <a:lnTo>
                                  <a:pt x="75" y="75"/>
                                </a:lnTo>
                                <a:lnTo>
                                  <a:pt x="85" y="61"/>
                                </a:lnTo>
                                <a:lnTo>
                                  <a:pt x="88" y="44"/>
                                </a:lnTo>
                                <a:lnTo>
                                  <a:pt x="85" y="27"/>
                                </a:lnTo>
                                <a:lnTo>
                                  <a:pt x="75" y="13"/>
                                </a:lnTo>
                                <a:lnTo>
                                  <a:pt x="61" y="4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141"/>
                        <wps:cNvSpPr>
                          <a:spLocks/>
                        </wps:cNvSpPr>
                        <wps:spPr bwMode="auto">
                          <a:xfrm>
                            <a:off x="4059" y="1889"/>
                            <a:ext cx="237" cy="311"/>
                          </a:xfrm>
                          <a:custGeom>
                            <a:avLst/>
                            <a:gdLst>
                              <a:gd name="T0" fmla="+- 0 4296 4060"/>
                              <a:gd name="T1" fmla="*/ T0 w 237"/>
                              <a:gd name="T2" fmla="+- 0 2118 1890"/>
                              <a:gd name="T3" fmla="*/ 2118 h 311"/>
                              <a:gd name="T4" fmla="+- 0 4282 4060"/>
                              <a:gd name="T5" fmla="*/ T4 w 237"/>
                              <a:gd name="T6" fmla="+- 0 2025 1890"/>
                              <a:gd name="T7" fmla="*/ 2025 h 311"/>
                              <a:gd name="T8" fmla="+- 0 4261 4060"/>
                              <a:gd name="T9" fmla="*/ T8 w 237"/>
                              <a:gd name="T10" fmla="+- 0 1971 1890"/>
                              <a:gd name="T11" fmla="*/ 1971 h 311"/>
                              <a:gd name="T12" fmla="+- 0 4218 4060"/>
                              <a:gd name="T13" fmla="*/ T12 w 237"/>
                              <a:gd name="T14" fmla="+- 0 1933 1890"/>
                              <a:gd name="T15" fmla="*/ 1933 h 311"/>
                              <a:gd name="T16" fmla="+- 0 4138 4060"/>
                              <a:gd name="T17" fmla="*/ T16 w 237"/>
                              <a:gd name="T18" fmla="+- 0 1890 1890"/>
                              <a:gd name="T19" fmla="*/ 1890 h 311"/>
                              <a:gd name="T20" fmla="+- 0 4098 4060"/>
                              <a:gd name="T21" fmla="*/ T20 w 237"/>
                              <a:gd name="T22" fmla="+- 0 1896 1890"/>
                              <a:gd name="T23" fmla="*/ 1896 h 311"/>
                              <a:gd name="T24" fmla="+- 0 4076 4060"/>
                              <a:gd name="T25" fmla="*/ T24 w 237"/>
                              <a:gd name="T26" fmla="+- 0 1913 1890"/>
                              <a:gd name="T27" fmla="*/ 1913 h 311"/>
                              <a:gd name="T28" fmla="+- 0 4067 4060"/>
                              <a:gd name="T29" fmla="*/ T28 w 237"/>
                              <a:gd name="T30" fmla="+- 0 1954 1890"/>
                              <a:gd name="T31" fmla="*/ 1954 h 311"/>
                              <a:gd name="T32" fmla="+- 0 4064 4060"/>
                              <a:gd name="T33" fmla="*/ T32 w 237"/>
                              <a:gd name="T34" fmla="+- 0 2031 1890"/>
                              <a:gd name="T35" fmla="*/ 2031 h 311"/>
                              <a:gd name="T36" fmla="+- 0 4060 4060"/>
                              <a:gd name="T37" fmla="*/ T36 w 237"/>
                              <a:gd name="T38" fmla="+- 0 2087 1890"/>
                              <a:gd name="T39" fmla="*/ 2087 h 311"/>
                              <a:gd name="T40" fmla="+- 0 4062 4060"/>
                              <a:gd name="T41" fmla="*/ T40 w 237"/>
                              <a:gd name="T42" fmla="+- 0 2123 1890"/>
                              <a:gd name="T43" fmla="*/ 2123 h 311"/>
                              <a:gd name="T44" fmla="+- 0 4073 4060"/>
                              <a:gd name="T45" fmla="*/ T44 w 237"/>
                              <a:gd name="T46" fmla="+- 0 2156 1890"/>
                              <a:gd name="T47" fmla="*/ 2156 h 311"/>
                              <a:gd name="T48" fmla="+- 0 4097 4060"/>
                              <a:gd name="T49" fmla="*/ T48 w 237"/>
                              <a:gd name="T50" fmla="+- 0 2201 1890"/>
                              <a:gd name="T51" fmla="*/ 2201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37" h="311">
                                <a:moveTo>
                                  <a:pt x="236" y="228"/>
                                </a:moveTo>
                                <a:lnTo>
                                  <a:pt x="222" y="135"/>
                                </a:lnTo>
                                <a:lnTo>
                                  <a:pt x="201" y="81"/>
                                </a:lnTo>
                                <a:lnTo>
                                  <a:pt x="158" y="43"/>
                                </a:lnTo>
                                <a:lnTo>
                                  <a:pt x="78" y="0"/>
                                </a:lnTo>
                                <a:lnTo>
                                  <a:pt x="38" y="6"/>
                                </a:lnTo>
                                <a:lnTo>
                                  <a:pt x="16" y="23"/>
                                </a:lnTo>
                                <a:lnTo>
                                  <a:pt x="7" y="64"/>
                                </a:lnTo>
                                <a:lnTo>
                                  <a:pt x="4" y="141"/>
                                </a:lnTo>
                                <a:lnTo>
                                  <a:pt x="0" y="197"/>
                                </a:lnTo>
                                <a:lnTo>
                                  <a:pt x="2" y="233"/>
                                </a:lnTo>
                                <a:lnTo>
                                  <a:pt x="13" y="266"/>
                                </a:lnTo>
                                <a:lnTo>
                                  <a:pt x="37" y="311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140"/>
                        <wps:cNvSpPr>
                          <a:spLocks/>
                        </wps:cNvSpPr>
                        <wps:spPr bwMode="auto">
                          <a:xfrm>
                            <a:off x="4388" y="2372"/>
                            <a:ext cx="89" cy="89"/>
                          </a:xfrm>
                          <a:custGeom>
                            <a:avLst/>
                            <a:gdLst>
                              <a:gd name="T0" fmla="+- 0 4433 4389"/>
                              <a:gd name="T1" fmla="*/ T0 w 89"/>
                              <a:gd name="T2" fmla="+- 0 2373 2373"/>
                              <a:gd name="T3" fmla="*/ 2373 h 89"/>
                              <a:gd name="T4" fmla="+- 0 4416 4389"/>
                              <a:gd name="T5" fmla="*/ T4 w 89"/>
                              <a:gd name="T6" fmla="+- 0 2376 2373"/>
                              <a:gd name="T7" fmla="*/ 2376 h 89"/>
                              <a:gd name="T8" fmla="+- 0 4402 4389"/>
                              <a:gd name="T9" fmla="*/ T8 w 89"/>
                              <a:gd name="T10" fmla="+- 0 2385 2373"/>
                              <a:gd name="T11" fmla="*/ 2385 h 89"/>
                              <a:gd name="T12" fmla="+- 0 4392 4389"/>
                              <a:gd name="T13" fmla="*/ T12 w 89"/>
                              <a:gd name="T14" fmla="+- 0 2399 2373"/>
                              <a:gd name="T15" fmla="*/ 2399 h 89"/>
                              <a:gd name="T16" fmla="+- 0 4389 4389"/>
                              <a:gd name="T17" fmla="*/ T16 w 89"/>
                              <a:gd name="T18" fmla="+- 0 2417 2373"/>
                              <a:gd name="T19" fmla="*/ 2417 h 89"/>
                              <a:gd name="T20" fmla="+- 0 4392 4389"/>
                              <a:gd name="T21" fmla="*/ T20 w 89"/>
                              <a:gd name="T22" fmla="+- 0 2434 2373"/>
                              <a:gd name="T23" fmla="*/ 2434 h 89"/>
                              <a:gd name="T24" fmla="+- 0 4402 4389"/>
                              <a:gd name="T25" fmla="*/ T24 w 89"/>
                              <a:gd name="T26" fmla="+- 0 2448 2373"/>
                              <a:gd name="T27" fmla="*/ 2448 h 89"/>
                              <a:gd name="T28" fmla="+- 0 4416 4389"/>
                              <a:gd name="T29" fmla="*/ T28 w 89"/>
                              <a:gd name="T30" fmla="+- 0 2457 2373"/>
                              <a:gd name="T31" fmla="*/ 2457 h 89"/>
                              <a:gd name="T32" fmla="+- 0 4433 4389"/>
                              <a:gd name="T33" fmla="*/ T32 w 89"/>
                              <a:gd name="T34" fmla="+- 0 2461 2373"/>
                              <a:gd name="T35" fmla="*/ 2461 h 89"/>
                              <a:gd name="T36" fmla="+- 0 4450 4389"/>
                              <a:gd name="T37" fmla="*/ T36 w 89"/>
                              <a:gd name="T38" fmla="+- 0 2457 2373"/>
                              <a:gd name="T39" fmla="*/ 2457 h 89"/>
                              <a:gd name="T40" fmla="+- 0 4464 4389"/>
                              <a:gd name="T41" fmla="*/ T40 w 89"/>
                              <a:gd name="T42" fmla="+- 0 2448 2373"/>
                              <a:gd name="T43" fmla="*/ 2448 h 89"/>
                              <a:gd name="T44" fmla="+- 0 4473 4389"/>
                              <a:gd name="T45" fmla="*/ T44 w 89"/>
                              <a:gd name="T46" fmla="+- 0 2434 2373"/>
                              <a:gd name="T47" fmla="*/ 2434 h 89"/>
                              <a:gd name="T48" fmla="+- 0 4477 4389"/>
                              <a:gd name="T49" fmla="*/ T48 w 89"/>
                              <a:gd name="T50" fmla="+- 0 2417 2373"/>
                              <a:gd name="T51" fmla="*/ 2417 h 89"/>
                              <a:gd name="T52" fmla="+- 0 4473 4389"/>
                              <a:gd name="T53" fmla="*/ T52 w 89"/>
                              <a:gd name="T54" fmla="+- 0 2399 2373"/>
                              <a:gd name="T55" fmla="*/ 2399 h 89"/>
                              <a:gd name="T56" fmla="+- 0 4464 4389"/>
                              <a:gd name="T57" fmla="*/ T56 w 89"/>
                              <a:gd name="T58" fmla="+- 0 2385 2373"/>
                              <a:gd name="T59" fmla="*/ 2385 h 89"/>
                              <a:gd name="T60" fmla="+- 0 4450 4389"/>
                              <a:gd name="T61" fmla="*/ T60 w 89"/>
                              <a:gd name="T62" fmla="+- 0 2376 2373"/>
                              <a:gd name="T63" fmla="*/ 2376 h 89"/>
                              <a:gd name="T64" fmla="+- 0 4433 4389"/>
                              <a:gd name="T65" fmla="*/ T64 w 89"/>
                              <a:gd name="T66" fmla="+- 0 2373 2373"/>
                              <a:gd name="T67" fmla="*/ 2373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89" h="89">
                                <a:moveTo>
                                  <a:pt x="44" y="0"/>
                                </a:moveTo>
                                <a:lnTo>
                                  <a:pt x="27" y="3"/>
                                </a:lnTo>
                                <a:lnTo>
                                  <a:pt x="13" y="12"/>
                                </a:lnTo>
                                <a:lnTo>
                                  <a:pt x="3" y="26"/>
                                </a:lnTo>
                                <a:lnTo>
                                  <a:pt x="0" y="44"/>
                                </a:lnTo>
                                <a:lnTo>
                                  <a:pt x="3" y="61"/>
                                </a:lnTo>
                                <a:lnTo>
                                  <a:pt x="13" y="75"/>
                                </a:lnTo>
                                <a:lnTo>
                                  <a:pt x="27" y="84"/>
                                </a:lnTo>
                                <a:lnTo>
                                  <a:pt x="44" y="88"/>
                                </a:lnTo>
                                <a:lnTo>
                                  <a:pt x="61" y="84"/>
                                </a:lnTo>
                                <a:lnTo>
                                  <a:pt x="75" y="75"/>
                                </a:lnTo>
                                <a:lnTo>
                                  <a:pt x="84" y="61"/>
                                </a:lnTo>
                                <a:lnTo>
                                  <a:pt x="88" y="44"/>
                                </a:lnTo>
                                <a:lnTo>
                                  <a:pt x="84" y="26"/>
                                </a:lnTo>
                                <a:lnTo>
                                  <a:pt x="75" y="12"/>
                                </a:lnTo>
                                <a:lnTo>
                                  <a:pt x="61" y="3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Line 139"/>
                        <wps:cNvCnPr>
                          <a:cxnSpLocks noChangeShapeType="1"/>
                        </wps:cNvCnPr>
                        <wps:spPr bwMode="auto">
                          <a:xfrm>
                            <a:off x="4054" y="197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Freeform 138"/>
                        <wps:cNvSpPr>
                          <a:spLocks/>
                        </wps:cNvSpPr>
                        <wps:spPr bwMode="auto">
                          <a:xfrm>
                            <a:off x="3865" y="2559"/>
                            <a:ext cx="1194" cy="475"/>
                          </a:xfrm>
                          <a:custGeom>
                            <a:avLst/>
                            <a:gdLst>
                              <a:gd name="T0" fmla="+- 0 4843 3866"/>
                              <a:gd name="T1" fmla="*/ T0 w 1194"/>
                              <a:gd name="T2" fmla="+- 0 2560 2560"/>
                              <a:gd name="T3" fmla="*/ 2560 h 475"/>
                              <a:gd name="T4" fmla="+- 0 4878 3866"/>
                              <a:gd name="T5" fmla="*/ T4 w 1194"/>
                              <a:gd name="T6" fmla="+- 0 2587 2560"/>
                              <a:gd name="T7" fmla="*/ 2587 h 475"/>
                              <a:gd name="T8" fmla="+- 0 4910 3866"/>
                              <a:gd name="T9" fmla="*/ T8 w 1194"/>
                              <a:gd name="T10" fmla="+- 0 2614 2560"/>
                              <a:gd name="T11" fmla="*/ 2614 h 475"/>
                              <a:gd name="T12" fmla="+- 0 4936 3866"/>
                              <a:gd name="T13" fmla="*/ T12 w 1194"/>
                              <a:gd name="T14" fmla="+- 0 2639 2560"/>
                              <a:gd name="T15" fmla="*/ 2639 h 475"/>
                              <a:gd name="T16" fmla="+- 0 4955 3866"/>
                              <a:gd name="T17" fmla="*/ T16 w 1194"/>
                              <a:gd name="T18" fmla="+- 0 2660 2560"/>
                              <a:gd name="T19" fmla="*/ 2660 h 475"/>
                              <a:gd name="T20" fmla="+- 0 4987 3866"/>
                              <a:gd name="T21" fmla="*/ T20 w 1194"/>
                              <a:gd name="T22" fmla="+- 0 2694 2560"/>
                              <a:gd name="T23" fmla="*/ 2694 h 475"/>
                              <a:gd name="T24" fmla="+- 0 5013 3866"/>
                              <a:gd name="T25" fmla="*/ T24 w 1194"/>
                              <a:gd name="T26" fmla="+- 0 2707 2560"/>
                              <a:gd name="T27" fmla="*/ 2707 h 475"/>
                              <a:gd name="T28" fmla="+- 0 5033 3866"/>
                              <a:gd name="T29" fmla="*/ T28 w 1194"/>
                              <a:gd name="T30" fmla="+- 0 2710 2560"/>
                              <a:gd name="T31" fmla="*/ 2710 h 475"/>
                              <a:gd name="T32" fmla="+- 0 5048 3866"/>
                              <a:gd name="T33" fmla="*/ T32 w 1194"/>
                              <a:gd name="T34" fmla="+- 0 2712 2560"/>
                              <a:gd name="T35" fmla="*/ 2712 h 475"/>
                              <a:gd name="T36" fmla="+- 0 5056 3866"/>
                              <a:gd name="T37" fmla="*/ T36 w 1194"/>
                              <a:gd name="T38" fmla="+- 0 2717 2560"/>
                              <a:gd name="T39" fmla="*/ 2717 h 475"/>
                              <a:gd name="T40" fmla="+- 0 5059 3866"/>
                              <a:gd name="T41" fmla="*/ T40 w 1194"/>
                              <a:gd name="T42" fmla="+- 0 2726 2560"/>
                              <a:gd name="T43" fmla="*/ 2726 h 475"/>
                              <a:gd name="T44" fmla="+- 0 5056 3866"/>
                              <a:gd name="T45" fmla="*/ T44 w 1194"/>
                              <a:gd name="T46" fmla="+- 0 2736 2560"/>
                              <a:gd name="T47" fmla="*/ 2736 h 475"/>
                              <a:gd name="T48" fmla="+- 0 5048 3866"/>
                              <a:gd name="T49" fmla="*/ T48 w 1194"/>
                              <a:gd name="T50" fmla="+- 0 2748 2560"/>
                              <a:gd name="T51" fmla="*/ 2748 h 475"/>
                              <a:gd name="T52" fmla="+- 0 5033 3866"/>
                              <a:gd name="T53" fmla="*/ T52 w 1194"/>
                              <a:gd name="T54" fmla="+- 0 2767 2560"/>
                              <a:gd name="T55" fmla="*/ 2767 h 475"/>
                              <a:gd name="T56" fmla="+- 0 5014 3866"/>
                              <a:gd name="T57" fmla="*/ T56 w 1194"/>
                              <a:gd name="T58" fmla="+- 0 2795 2560"/>
                              <a:gd name="T59" fmla="*/ 2795 h 475"/>
                              <a:gd name="T60" fmla="+- 0 4996 3866"/>
                              <a:gd name="T61" fmla="*/ T60 w 1194"/>
                              <a:gd name="T62" fmla="+- 0 2826 2560"/>
                              <a:gd name="T63" fmla="*/ 2826 h 475"/>
                              <a:gd name="T64" fmla="+- 0 4981 3866"/>
                              <a:gd name="T65" fmla="*/ T64 w 1194"/>
                              <a:gd name="T66" fmla="+- 0 2850 2560"/>
                              <a:gd name="T67" fmla="*/ 2850 h 475"/>
                              <a:gd name="T68" fmla="+- 0 4967 3866"/>
                              <a:gd name="T69" fmla="*/ T68 w 1194"/>
                              <a:gd name="T70" fmla="+- 0 2864 2560"/>
                              <a:gd name="T71" fmla="*/ 2864 h 475"/>
                              <a:gd name="T72" fmla="+- 0 4950 3866"/>
                              <a:gd name="T73" fmla="*/ T72 w 1194"/>
                              <a:gd name="T74" fmla="+- 0 2868 2560"/>
                              <a:gd name="T75" fmla="*/ 2868 h 475"/>
                              <a:gd name="T76" fmla="+- 0 4933 3866"/>
                              <a:gd name="T77" fmla="*/ T76 w 1194"/>
                              <a:gd name="T78" fmla="+- 0 2865 2560"/>
                              <a:gd name="T79" fmla="*/ 2865 h 475"/>
                              <a:gd name="T80" fmla="+- 0 4919 3866"/>
                              <a:gd name="T81" fmla="*/ T80 w 1194"/>
                              <a:gd name="T82" fmla="+- 0 2856 2560"/>
                              <a:gd name="T83" fmla="*/ 2856 h 475"/>
                              <a:gd name="T84" fmla="+- 0 4909 3866"/>
                              <a:gd name="T85" fmla="*/ T84 w 1194"/>
                              <a:gd name="T86" fmla="+- 0 2847 2560"/>
                              <a:gd name="T87" fmla="*/ 2847 h 475"/>
                              <a:gd name="T88" fmla="+- 0 4901 3866"/>
                              <a:gd name="T89" fmla="*/ T88 w 1194"/>
                              <a:gd name="T90" fmla="+- 0 2844 2560"/>
                              <a:gd name="T91" fmla="*/ 2844 h 475"/>
                              <a:gd name="T92" fmla="+- 0 4893 3866"/>
                              <a:gd name="T93" fmla="*/ T92 w 1194"/>
                              <a:gd name="T94" fmla="+- 0 2847 2560"/>
                              <a:gd name="T95" fmla="*/ 2847 h 475"/>
                              <a:gd name="T96" fmla="+- 0 4883 3866"/>
                              <a:gd name="T97" fmla="*/ T96 w 1194"/>
                              <a:gd name="T98" fmla="+- 0 2856 2560"/>
                              <a:gd name="T99" fmla="*/ 2856 h 475"/>
                              <a:gd name="T100" fmla="+- 0 4863 3866"/>
                              <a:gd name="T101" fmla="*/ T100 w 1194"/>
                              <a:gd name="T102" fmla="+- 0 2866 2560"/>
                              <a:gd name="T103" fmla="*/ 2866 h 475"/>
                              <a:gd name="T104" fmla="+- 0 4833 3866"/>
                              <a:gd name="T105" fmla="*/ T104 w 1194"/>
                              <a:gd name="T106" fmla="+- 0 2874 2560"/>
                              <a:gd name="T107" fmla="*/ 2874 h 475"/>
                              <a:gd name="T108" fmla="+- 0 4799 3866"/>
                              <a:gd name="T109" fmla="*/ T108 w 1194"/>
                              <a:gd name="T110" fmla="+- 0 2877 2560"/>
                              <a:gd name="T111" fmla="*/ 2877 h 475"/>
                              <a:gd name="T112" fmla="+- 0 4770 3866"/>
                              <a:gd name="T113" fmla="*/ T112 w 1194"/>
                              <a:gd name="T114" fmla="+- 0 2876 2560"/>
                              <a:gd name="T115" fmla="*/ 2876 h 475"/>
                              <a:gd name="T116" fmla="+- 0 4745 3866"/>
                              <a:gd name="T117" fmla="*/ T116 w 1194"/>
                              <a:gd name="T118" fmla="+- 0 2880 2560"/>
                              <a:gd name="T119" fmla="*/ 2880 h 475"/>
                              <a:gd name="T120" fmla="+- 0 4714 3866"/>
                              <a:gd name="T121" fmla="*/ T120 w 1194"/>
                              <a:gd name="T122" fmla="+- 0 2894 2560"/>
                              <a:gd name="T123" fmla="*/ 2894 h 475"/>
                              <a:gd name="T124" fmla="+- 0 4670 3866"/>
                              <a:gd name="T125" fmla="*/ T124 w 1194"/>
                              <a:gd name="T126" fmla="+- 0 2906 2560"/>
                              <a:gd name="T127" fmla="*/ 2906 h 475"/>
                              <a:gd name="T128" fmla="+- 0 4611 3866"/>
                              <a:gd name="T129" fmla="*/ T128 w 1194"/>
                              <a:gd name="T130" fmla="+- 0 2907 2560"/>
                              <a:gd name="T131" fmla="*/ 2907 h 475"/>
                              <a:gd name="T132" fmla="+- 0 4571 3866"/>
                              <a:gd name="T133" fmla="*/ T132 w 1194"/>
                              <a:gd name="T134" fmla="+- 0 2907 2560"/>
                              <a:gd name="T135" fmla="*/ 2907 h 475"/>
                              <a:gd name="T136" fmla="+- 0 4529 3866"/>
                              <a:gd name="T137" fmla="*/ T136 w 1194"/>
                              <a:gd name="T138" fmla="+- 0 2914 2560"/>
                              <a:gd name="T139" fmla="*/ 2914 h 475"/>
                              <a:gd name="T140" fmla="+- 0 4484 3866"/>
                              <a:gd name="T141" fmla="*/ T140 w 1194"/>
                              <a:gd name="T142" fmla="+- 0 2927 2560"/>
                              <a:gd name="T143" fmla="*/ 2927 h 475"/>
                              <a:gd name="T144" fmla="+- 0 4438 3866"/>
                              <a:gd name="T145" fmla="*/ T144 w 1194"/>
                              <a:gd name="T146" fmla="+- 0 2946 2560"/>
                              <a:gd name="T147" fmla="*/ 2946 h 475"/>
                              <a:gd name="T148" fmla="+- 0 4364 3866"/>
                              <a:gd name="T149" fmla="*/ T148 w 1194"/>
                              <a:gd name="T150" fmla="+- 0 2975 2560"/>
                              <a:gd name="T151" fmla="*/ 2975 h 475"/>
                              <a:gd name="T152" fmla="+- 0 4288 3866"/>
                              <a:gd name="T153" fmla="*/ T152 w 1194"/>
                              <a:gd name="T154" fmla="+- 0 2999 2560"/>
                              <a:gd name="T155" fmla="*/ 2999 h 475"/>
                              <a:gd name="T156" fmla="+- 0 4211 3866"/>
                              <a:gd name="T157" fmla="*/ T156 w 1194"/>
                              <a:gd name="T158" fmla="+- 0 3017 2560"/>
                              <a:gd name="T159" fmla="*/ 3017 h 475"/>
                              <a:gd name="T160" fmla="+- 0 4133 3866"/>
                              <a:gd name="T161" fmla="*/ T160 w 1194"/>
                              <a:gd name="T162" fmla="+- 0 3029 2560"/>
                              <a:gd name="T163" fmla="*/ 3029 h 475"/>
                              <a:gd name="T164" fmla="+- 0 4055 3866"/>
                              <a:gd name="T165" fmla="*/ T164 w 1194"/>
                              <a:gd name="T166" fmla="+- 0 3034 2560"/>
                              <a:gd name="T167" fmla="*/ 3034 h 475"/>
                              <a:gd name="T168" fmla="+- 0 3976 3866"/>
                              <a:gd name="T169" fmla="*/ T168 w 1194"/>
                              <a:gd name="T170" fmla="+- 0 3034 2560"/>
                              <a:gd name="T171" fmla="*/ 3034 h 475"/>
                              <a:gd name="T172" fmla="+- 0 3897 3866"/>
                              <a:gd name="T173" fmla="*/ T172 w 1194"/>
                              <a:gd name="T174" fmla="+- 0 3027 2560"/>
                              <a:gd name="T175" fmla="*/ 3027 h 475"/>
                              <a:gd name="T176" fmla="+- 0 3886 3866"/>
                              <a:gd name="T177" fmla="*/ T176 w 1194"/>
                              <a:gd name="T178" fmla="+- 0 3025 2560"/>
                              <a:gd name="T179" fmla="*/ 3025 h 475"/>
                              <a:gd name="T180" fmla="+- 0 3876 3866"/>
                              <a:gd name="T181" fmla="*/ T180 w 1194"/>
                              <a:gd name="T182" fmla="+- 0 3024 2560"/>
                              <a:gd name="T183" fmla="*/ 3024 h 475"/>
                              <a:gd name="T184" fmla="+- 0 3866 3866"/>
                              <a:gd name="T185" fmla="*/ T184 w 1194"/>
                              <a:gd name="T186" fmla="+- 0 3022 2560"/>
                              <a:gd name="T187" fmla="*/ 3022 h 4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1194" h="475">
                                <a:moveTo>
                                  <a:pt x="977" y="0"/>
                                </a:moveTo>
                                <a:lnTo>
                                  <a:pt x="1012" y="27"/>
                                </a:lnTo>
                                <a:lnTo>
                                  <a:pt x="1044" y="54"/>
                                </a:lnTo>
                                <a:lnTo>
                                  <a:pt x="1070" y="79"/>
                                </a:lnTo>
                                <a:lnTo>
                                  <a:pt x="1089" y="100"/>
                                </a:lnTo>
                                <a:lnTo>
                                  <a:pt x="1121" y="134"/>
                                </a:lnTo>
                                <a:lnTo>
                                  <a:pt x="1147" y="147"/>
                                </a:lnTo>
                                <a:lnTo>
                                  <a:pt x="1167" y="150"/>
                                </a:lnTo>
                                <a:lnTo>
                                  <a:pt x="1182" y="152"/>
                                </a:lnTo>
                                <a:lnTo>
                                  <a:pt x="1190" y="157"/>
                                </a:lnTo>
                                <a:lnTo>
                                  <a:pt x="1193" y="166"/>
                                </a:lnTo>
                                <a:lnTo>
                                  <a:pt x="1190" y="176"/>
                                </a:lnTo>
                                <a:lnTo>
                                  <a:pt x="1182" y="188"/>
                                </a:lnTo>
                                <a:lnTo>
                                  <a:pt x="1167" y="207"/>
                                </a:lnTo>
                                <a:lnTo>
                                  <a:pt x="1148" y="235"/>
                                </a:lnTo>
                                <a:lnTo>
                                  <a:pt x="1130" y="266"/>
                                </a:lnTo>
                                <a:lnTo>
                                  <a:pt x="1115" y="290"/>
                                </a:lnTo>
                                <a:lnTo>
                                  <a:pt x="1101" y="304"/>
                                </a:lnTo>
                                <a:lnTo>
                                  <a:pt x="1084" y="308"/>
                                </a:lnTo>
                                <a:lnTo>
                                  <a:pt x="1067" y="305"/>
                                </a:lnTo>
                                <a:lnTo>
                                  <a:pt x="1053" y="296"/>
                                </a:lnTo>
                                <a:lnTo>
                                  <a:pt x="1043" y="287"/>
                                </a:lnTo>
                                <a:lnTo>
                                  <a:pt x="1035" y="284"/>
                                </a:lnTo>
                                <a:lnTo>
                                  <a:pt x="1027" y="287"/>
                                </a:lnTo>
                                <a:lnTo>
                                  <a:pt x="1017" y="296"/>
                                </a:lnTo>
                                <a:lnTo>
                                  <a:pt x="997" y="306"/>
                                </a:lnTo>
                                <a:lnTo>
                                  <a:pt x="967" y="314"/>
                                </a:lnTo>
                                <a:lnTo>
                                  <a:pt x="933" y="317"/>
                                </a:lnTo>
                                <a:lnTo>
                                  <a:pt x="904" y="316"/>
                                </a:lnTo>
                                <a:lnTo>
                                  <a:pt x="879" y="320"/>
                                </a:lnTo>
                                <a:lnTo>
                                  <a:pt x="848" y="334"/>
                                </a:lnTo>
                                <a:lnTo>
                                  <a:pt x="804" y="346"/>
                                </a:lnTo>
                                <a:lnTo>
                                  <a:pt x="745" y="347"/>
                                </a:lnTo>
                                <a:lnTo>
                                  <a:pt x="705" y="347"/>
                                </a:lnTo>
                                <a:lnTo>
                                  <a:pt x="663" y="354"/>
                                </a:lnTo>
                                <a:lnTo>
                                  <a:pt x="618" y="367"/>
                                </a:lnTo>
                                <a:lnTo>
                                  <a:pt x="572" y="386"/>
                                </a:lnTo>
                                <a:lnTo>
                                  <a:pt x="498" y="415"/>
                                </a:lnTo>
                                <a:lnTo>
                                  <a:pt x="422" y="439"/>
                                </a:lnTo>
                                <a:lnTo>
                                  <a:pt x="345" y="457"/>
                                </a:lnTo>
                                <a:lnTo>
                                  <a:pt x="267" y="469"/>
                                </a:lnTo>
                                <a:lnTo>
                                  <a:pt x="189" y="474"/>
                                </a:lnTo>
                                <a:lnTo>
                                  <a:pt x="110" y="474"/>
                                </a:lnTo>
                                <a:lnTo>
                                  <a:pt x="31" y="467"/>
                                </a:lnTo>
                                <a:lnTo>
                                  <a:pt x="20" y="465"/>
                                </a:lnTo>
                                <a:lnTo>
                                  <a:pt x="10" y="464"/>
                                </a:lnTo>
                                <a:lnTo>
                                  <a:pt x="0" y="462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137"/>
                        <wps:cNvSpPr>
                          <a:spLocks/>
                        </wps:cNvSpPr>
                        <wps:spPr bwMode="auto">
                          <a:xfrm>
                            <a:off x="4261" y="1992"/>
                            <a:ext cx="530" cy="529"/>
                          </a:xfrm>
                          <a:custGeom>
                            <a:avLst/>
                            <a:gdLst>
                              <a:gd name="T0" fmla="+- 0 4261 4261"/>
                              <a:gd name="T1" fmla="*/ T0 w 530"/>
                              <a:gd name="T2" fmla="+- 0 1992 1992"/>
                              <a:gd name="T3" fmla="*/ 1992 h 529"/>
                              <a:gd name="T4" fmla="+- 0 4342 4261"/>
                              <a:gd name="T5" fmla="*/ T4 w 530"/>
                              <a:gd name="T6" fmla="+- 0 2004 1992"/>
                              <a:gd name="T7" fmla="*/ 2004 h 529"/>
                              <a:gd name="T8" fmla="+- 0 4416 4261"/>
                              <a:gd name="T9" fmla="*/ T8 w 530"/>
                              <a:gd name="T10" fmla="+- 0 2038 1992"/>
                              <a:gd name="T11" fmla="*/ 2038 h 529"/>
                              <a:gd name="T12" fmla="+- 0 4471 4261"/>
                              <a:gd name="T13" fmla="*/ T12 w 530"/>
                              <a:gd name="T14" fmla="+- 0 2093 1992"/>
                              <a:gd name="T15" fmla="*/ 2093 h 529"/>
                              <a:gd name="T16" fmla="+- 0 4498 4261"/>
                              <a:gd name="T17" fmla="*/ T16 w 530"/>
                              <a:gd name="T18" fmla="+- 0 2170 1992"/>
                              <a:gd name="T19" fmla="*/ 2170 h 529"/>
                              <a:gd name="T20" fmla="+- 0 4503 4261"/>
                              <a:gd name="T21" fmla="*/ T20 w 530"/>
                              <a:gd name="T22" fmla="+- 0 2223 1992"/>
                              <a:gd name="T23" fmla="*/ 2223 h 529"/>
                              <a:gd name="T24" fmla="+- 0 4524 4261"/>
                              <a:gd name="T25" fmla="*/ T24 w 530"/>
                              <a:gd name="T26" fmla="+- 0 2289 1992"/>
                              <a:gd name="T27" fmla="*/ 2289 h 529"/>
                              <a:gd name="T28" fmla="+- 0 4569 4261"/>
                              <a:gd name="T29" fmla="*/ T28 w 530"/>
                              <a:gd name="T30" fmla="+- 0 2351 1992"/>
                              <a:gd name="T31" fmla="*/ 2351 h 529"/>
                              <a:gd name="T32" fmla="+- 0 4623 4261"/>
                              <a:gd name="T33" fmla="*/ T32 w 530"/>
                              <a:gd name="T34" fmla="+- 0 2403 1992"/>
                              <a:gd name="T35" fmla="*/ 2403 h 529"/>
                              <a:gd name="T36" fmla="+- 0 4673 4261"/>
                              <a:gd name="T37" fmla="*/ T36 w 530"/>
                              <a:gd name="T38" fmla="+- 0 2439 1992"/>
                              <a:gd name="T39" fmla="*/ 2439 h 529"/>
                              <a:gd name="T40" fmla="+- 0 4694 4261"/>
                              <a:gd name="T41" fmla="*/ T40 w 530"/>
                              <a:gd name="T42" fmla="+- 0 2453 1992"/>
                              <a:gd name="T43" fmla="*/ 2453 h 529"/>
                              <a:gd name="T44" fmla="+- 0 4723 4261"/>
                              <a:gd name="T45" fmla="*/ T44 w 530"/>
                              <a:gd name="T46" fmla="+- 0 2472 1992"/>
                              <a:gd name="T47" fmla="*/ 2472 h 529"/>
                              <a:gd name="T48" fmla="+- 0 4756 4261"/>
                              <a:gd name="T49" fmla="*/ T48 w 530"/>
                              <a:gd name="T50" fmla="+- 0 2495 1992"/>
                              <a:gd name="T51" fmla="*/ 2495 h 529"/>
                              <a:gd name="T52" fmla="+- 0 4791 4261"/>
                              <a:gd name="T53" fmla="*/ T52 w 530"/>
                              <a:gd name="T54" fmla="+- 0 2521 1992"/>
                              <a:gd name="T55" fmla="*/ 2521 h 5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530" h="529">
                                <a:moveTo>
                                  <a:pt x="0" y="0"/>
                                </a:moveTo>
                                <a:lnTo>
                                  <a:pt x="81" y="12"/>
                                </a:lnTo>
                                <a:lnTo>
                                  <a:pt x="155" y="46"/>
                                </a:lnTo>
                                <a:lnTo>
                                  <a:pt x="210" y="101"/>
                                </a:lnTo>
                                <a:lnTo>
                                  <a:pt x="237" y="178"/>
                                </a:lnTo>
                                <a:lnTo>
                                  <a:pt x="242" y="231"/>
                                </a:lnTo>
                                <a:lnTo>
                                  <a:pt x="263" y="297"/>
                                </a:lnTo>
                                <a:lnTo>
                                  <a:pt x="308" y="359"/>
                                </a:lnTo>
                                <a:lnTo>
                                  <a:pt x="362" y="411"/>
                                </a:lnTo>
                                <a:lnTo>
                                  <a:pt x="412" y="447"/>
                                </a:lnTo>
                                <a:lnTo>
                                  <a:pt x="433" y="461"/>
                                </a:lnTo>
                                <a:lnTo>
                                  <a:pt x="462" y="480"/>
                                </a:lnTo>
                                <a:lnTo>
                                  <a:pt x="495" y="503"/>
                                </a:lnTo>
                                <a:lnTo>
                                  <a:pt x="530" y="529"/>
                                </a:lnTo>
                              </a:path>
                            </a:pathLst>
                          </a:cu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Line 136"/>
                        <wps:cNvCnPr>
                          <a:cxnSpLocks noChangeShapeType="1"/>
                        </wps:cNvCnPr>
                        <wps:spPr bwMode="auto">
                          <a:xfrm>
                            <a:off x="4166" y="2798"/>
                            <a:ext cx="0" cy="66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4" name="Line 135"/>
                        <wps:cNvCnPr>
                          <a:cxnSpLocks noChangeShapeType="1"/>
                        </wps:cNvCnPr>
                        <wps:spPr bwMode="auto">
                          <a:xfrm>
                            <a:off x="4139" y="2630"/>
                            <a:ext cx="0" cy="26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5" name="Line 134"/>
                        <wps:cNvCnPr>
                          <a:cxnSpLocks noChangeShapeType="1"/>
                        </wps:cNvCnPr>
                        <wps:spPr bwMode="auto">
                          <a:xfrm>
                            <a:off x="3973" y="2513"/>
                            <a:ext cx="0" cy="14"/>
                          </a:xfrm>
                          <a:prstGeom prst="line">
                            <a:avLst/>
                          </a:prstGeom>
                          <a:noFill/>
                          <a:ln w="3701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66" name="Picture 1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5" y="2431"/>
                            <a:ext cx="216" cy="37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7" name="AutoShape 132"/>
                        <wps:cNvSpPr>
                          <a:spLocks/>
                        </wps:cNvSpPr>
                        <wps:spPr bwMode="auto">
                          <a:xfrm>
                            <a:off x="-16" y="24519"/>
                            <a:ext cx="763" cy="882"/>
                          </a:xfrm>
                          <a:custGeom>
                            <a:avLst/>
                            <a:gdLst>
                              <a:gd name="T0" fmla="+- 0 2628 -15"/>
                              <a:gd name="T1" fmla="*/ T0 w 763"/>
                              <a:gd name="T2" fmla="+- 0 17387 24519"/>
                              <a:gd name="T3" fmla="*/ 17387 h 882"/>
                              <a:gd name="T4" fmla="+- 0 2620 -15"/>
                              <a:gd name="T5" fmla="*/ T4 w 763"/>
                              <a:gd name="T6" fmla="+- 0 17322 24519"/>
                              <a:gd name="T7" fmla="*/ 17322 h 882"/>
                              <a:gd name="T8" fmla="+- 0 3013 -15"/>
                              <a:gd name="T9" fmla="*/ T8 w 763"/>
                              <a:gd name="T10" fmla="+- 0 17297 24519"/>
                              <a:gd name="T11" fmla="*/ 17297 h 882"/>
                              <a:gd name="T12" fmla="+- 0 2991 -15"/>
                              <a:gd name="T13" fmla="*/ T12 w 763"/>
                              <a:gd name="T14" fmla="+- 0 17429 24519"/>
                              <a:gd name="T15" fmla="*/ 17429 h 882"/>
                              <a:gd name="T16" fmla="+- 0 2980 -15"/>
                              <a:gd name="T17" fmla="*/ T16 w 763"/>
                              <a:gd name="T18" fmla="+- 0 17588 24519"/>
                              <a:gd name="T19" fmla="*/ 17588 h 882"/>
                              <a:gd name="T20" fmla="+- 0 2992 -15"/>
                              <a:gd name="T21" fmla="*/ T20 w 763"/>
                              <a:gd name="T22" fmla="+- 0 17745 24519"/>
                              <a:gd name="T23" fmla="*/ 17745 h 882"/>
                              <a:gd name="T24" fmla="+- 0 3042 -15"/>
                              <a:gd name="T25" fmla="*/ T24 w 763"/>
                              <a:gd name="T26" fmla="+- 0 17877 24519"/>
                              <a:gd name="T27" fmla="*/ 17877 h 882"/>
                              <a:gd name="T28" fmla="+- 0 3106 -15"/>
                              <a:gd name="T29" fmla="*/ T28 w 763"/>
                              <a:gd name="T30" fmla="+- 0 17941 24519"/>
                              <a:gd name="T31" fmla="*/ 17941 h 882"/>
                              <a:gd name="T32" fmla="+- 0 3191 -15"/>
                              <a:gd name="T33" fmla="*/ T32 w 763"/>
                              <a:gd name="T34" fmla="+- 0 17971 24519"/>
                              <a:gd name="T35" fmla="*/ 17971 h 882"/>
                              <a:gd name="T36" fmla="+- 0 3339 -15"/>
                              <a:gd name="T37" fmla="*/ T36 w 763"/>
                              <a:gd name="T38" fmla="+- 0 17990 24519"/>
                              <a:gd name="T39" fmla="*/ 17990 h 882"/>
                              <a:gd name="T40" fmla="+- 0 3341 -15"/>
                              <a:gd name="T41" fmla="*/ T40 w 763"/>
                              <a:gd name="T42" fmla="+- 0 17990 24519"/>
                              <a:gd name="T43" fmla="*/ 17990 h 882"/>
                              <a:gd name="T44" fmla="+- 0 3355 -15"/>
                              <a:gd name="T45" fmla="*/ T44 w 763"/>
                              <a:gd name="T46" fmla="+- 0 18001 24519"/>
                              <a:gd name="T47" fmla="*/ 18001 h 882"/>
                              <a:gd name="T48" fmla="+- 0 3367 -15"/>
                              <a:gd name="T49" fmla="*/ T48 w 763"/>
                              <a:gd name="T50" fmla="+- 0 18040 24519"/>
                              <a:gd name="T51" fmla="*/ 18040 h 882"/>
                              <a:gd name="T52" fmla="+- 0 3317 -15"/>
                              <a:gd name="T53" fmla="*/ T52 w 763"/>
                              <a:gd name="T54" fmla="+- 0 18071 24519"/>
                              <a:gd name="T55" fmla="*/ 18071 h 882"/>
                              <a:gd name="T56" fmla="+- 0 3155 -15"/>
                              <a:gd name="T57" fmla="*/ T56 w 763"/>
                              <a:gd name="T58" fmla="+- 0 18094 24519"/>
                              <a:gd name="T59" fmla="*/ 18094 h 882"/>
                              <a:gd name="T60" fmla="+- 0 3095 -15"/>
                              <a:gd name="T61" fmla="*/ T60 w 763"/>
                              <a:gd name="T62" fmla="+- 0 18092 24519"/>
                              <a:gd name="T63" fmla="*/ 18092 h 882"/>
                              <a:gd name="T64" fmla="+- 0 2957 -15"/>
                              <a:gd name="T65" fmla="*/ T64 w 763"/>
                              <a:gd name="T66" fmla="+- 0 18077 24519"/>
                              <a:gd name="T67" fmla="*/ 18077 h 882"/>
                              <a:gd name="T68" fmla="+- 0 2797 -15"/>
                              <a:gd name="T69" fmla="*/ T68 w 763"/>
                              <a:gd name="T70" fmla="+- 0 18048 24519"/>
                              <a:gd name="T71" fmla="*/ 18048 h 882"/>
                              <a:gd name="T72" fmla="+- 0 2705 -15"/>
                              <a:gd name="T73" fmla="*/ T72 w 763"/>
                              <a:gd name="T74" fmla="+- 0 18012 24519"/>
                              <a:gd name="T75" fmla="*/ 18012 h 882"/>
                              <a:gd name="T76" fmla="+- 0 2701 -15"/>
                              <a:gd name="T77" fmla="*/ T76 w 763"/>
                              <a:gd name="T78" fmla="+- 0 17953 24519"/>
                              <a:gd name="T79" fmla="*/ 17953 h 882"/>
                              <a:gd name="T80" fmla="+- 0 2712 -15"/>
                              <a:gd name="T81" fmla="*/ T80 w 763"/>
                              <a:gd name="T82" fmla="+- 0 17866 24519"/>
                              <a:gd name="T83" fmla="*/ 17866 h 882"/>
                              <a:gd name="T84" fmla="+- 0 2709 -15"/>
                              <a:gd name="T85" fmla="*/ T84 w 763"/>
                              <a:gd name="T86" fmla="+- 0 17782 24519"/>
                              <a:gd name="T87" fmla="*/ 17782 h 882"/>
                              <a:gd name="T88" fmla="+- 0 2684 -15"/>
                              <a:gd name="T89" fmla="*/ T88 w 763"/>
                              <a:gd name="T90" fmla="+- 0 17671 24519"/>
                              <a:gd name="T91" fmla="*/ 17671 h 882"/>
                              <a:gd name="T92" fmla="+- 0 2649 -15"/>
                              <a:gd name="T93" fmla="*/ T92 w 763"/>
                              <a:gd name="T94" fmla="+- 0 17511 24519"/>
                              <a:gd name="T95" fmla="*/ 17511 h 882"/>
                              <a:gd name="T96" fmla="+- 0 3381 -15"/>
                              <a:gd name="T97" fmla="*/ T96 w 763"/>
                              <a:gd name="T98" fmla="+- 0 18110 24519"/>
                              <a:gd name="T99" fmla="*/ 18110 h 882"/>
                              <a:gd name="T100" fmla="+- 0 3373 -15"/>
                              <a:gd name="T101" fmla="*/ T100 w 763"/>
                              <a:gd name="T102" fmla="+- 0 18121 24519"/>
                              <a:gd name="T103" fmla="*/ 18121 h 882"/>
                              <a:gd name="T104" fmla="+- 0 3261 -15"/>
                              <a:gd name="T105" fmla="*/ T104 w 763"/>
                              <a:gd name="T106" fmla="+- 0 18157 24519"/>
                              <a:gd name="T107" fmla="*/ 18157 h 882"/>
                              <a:gd name="T108" fmla="+- 0 3095 -15"/>
                              <a:gd name="T109" fmla="*/ T108 w 763"/>
                              <a:gd name="T110" fmla="+- 0 18178 24519"/>
                              <a:gd name="T111" fmla="*/ 18178 h 882"/>
                              <a:gd name="T112" fmla="+- 0 2973 -15"/>
                              <a:gd name="T113" fmla="*/ T112 w 763"/>
                              <a:gd name="T114" fmla="+- 0 18135 24519"/>
                              <a:gd name="T115" fmla="*/ 18135 h 882"/>
                              <a:gd name="T116" fmla="+- 0 2883 -15"/>
                              <a:gd name="T117" fmla="*/ T116 w 763"/>
                              <a:gd name="T118" fmla="+- 0 18142 24519"/>
                              <a:gd name="T119" fmla="*/ 18142 h 882"/>
                              <a:gd name="T120" fmla="+- 0 2817 -15"/>
                              <a:gd name="T121" fmla="*/ T120 w 763"/>
                              <a:gd name="T122" fmla="+- 0 18159 24519"/>
                              <a:gd name="T123" fmla="*/ 18159 h 882"/>
                              <a:gd name="T124" fmla="+- 0 2732 -15"/>
                              <a:gd name="T125" fmla="*/ T124 w 763"/>
                              <a:gd name="T126" fmla="+- 0 18154 24519"/>
                              <a:gd name="T127" fmla="*/ 18154 h 882"/>
                              <a:gd name="T128" fmla="+- 0 2700 -15"/>
                              <a:gd name="T129" fmla="*/ T128 w 763"/>
                              <a:gd name="T130" fmla="+- 0 18130 24519"/>
                              <a:gd name="T131" fmla="*/ 18130 h 882"/>
                              <a:gd name="T132" fmla="+- 0 2693 -15"/>
                              <a:gd name="T133" fmla="*/ T132 w 763"/>
                              <a:gd name="T134" fmla="+- 0 18102 24519"/>
                              <a:gd name="T135" fmla="*/ 18102 h 8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763" h="882">
                                <a:moveTo>
                                  <a:pt x="2649" y="-7090"/>
                                </a:moveTo>
                                <a:lnTo>
                                  <a:pt x="2643" y="-7132"/>
                                </a:lnTo>
                                <a:lnTo>
                                  <a:pt x="2638" y="-7167"/>
                                </a:lnTo>
                                <a:lnTo>
                                  <a:pt x="2635" y="-7197"/>
                                </a:lnTo>
                                <a:lnTo>
                                  <a:pt x="2633" y="-7222"/>
                                </a:lnTo>
                                <a:lnTo>
                                  <a:pt x="3028" y="-7222"/>
                                </a:lnTo>
                                <a:lnTo>
                                  <a:pt x="3017" y="-7161"/>
                                </a:lnTo>
                                <a:lnTo>
                                  <a:pt x="3006" y="-7090"/>
                                </a:lnTo>
                                <a:lnTo>
                                  <a:pt x="2998" y="-7012"/>
                                </a:lnTo>
                                <a:lnTo>
                                  <a:pt x="2995" y="-6931"/>
                                </a:lnTo>
                                <a:lnTo>
                                  <a:pt x="2997" y="-6851"/>
                                </a:lnTo>
                                <a:lnTo>
                                  <a:pt x="3007" y="-6774"/>
                                </a:lnTo>
                                <a:lnTo>
                                  <a:pt x="3027" y="-6703"/>
                                </a:lnTo>
                                <a:lnTo>
                                  <a:pt x="3057" y="-6642"/>
                                </a:lnTo>
                                <a:lnTo>
                                  <a:pt x="3087" y="-6606"/>
                                </a:lnTo>
                                <a:lnTo>
                                  <a:pt x="3121" y="-6578"/>
                                </a:lnTo>
                                <a:lnTo>
                                  <a:pt x="3161" y="-6559"/>
                                </a:lnTo>
                                <a:lnTo>
                                  <a:pt x="3206" y="-6548"/>
                                </a:lnTo>
                                <a:lnTo>
                                  <a:pt x="3352" y="-6529"/>
                                </a:lnTo>
                                <a:lnTo>
                                  <a:pt x="3354" y="-6529"/>
                                </a:lnTo>
                                <a:lnTo>
                                  <a:pt x="3356" y="-6529"/>
                                </a:lnTo>
                                <a:lnTo>
                                  <a:pt x="3362" y="-6527"/>
                                </a:lnTo>
                                <a:lnTo>
                                  <a:pt x="3370" y="-6518"/>
                                </a:lnTo>
                                <a:lnTo>
                                  <a:pt x="3376" y="-6503"/>
                                </a:lnTo>
                                <a:lnTo>
                                  <a:pt x="3382" y="-6479"/>
                                </a:lnTo>
                                <a:lnTo>
                                  <a:pt x="3367" y="-6466"/>
                                </a:lnTo>
                                <a:lnTo>
                                  <a:pt x="3332" y="-6448"/>
                                </a:lnTo>
                                <a:lnTo>
                                  <a:pt x="3269" y="-6432"/>
                                </a:lnTo>
                                <a:lnTo>
                                  <a:pt x="3170" y="-6425"/>
                                </a:lnTo>
                                <a:lnTo>
                                  <a:pt x="3110" y="-6427"/>
                                </a:lnTo>
                                <a:lnTo>
                                  <a:pt x="3043" y="-6433"/>
                                </a:lnTo>
                                <a:lnTo>
                                  <a:pt x="2972" y="-6442"/>
                                </a:lnTo>
                                <a:lnTo>
                                  <a:pt x="2895" y="-6455"/>
                                </a:lnTo>
                                <a:lnTo>
                                  <a:pt x="2812" y="-6471"/>
                                </a:lnTo>
                                <a:lnTo>
                                  <a:pt x="2725" y="-6491"/>
                                </a:lnTo>
                                <a:lnTo>
                                  <a:pt x="2720" y="-6507"/>
                                </a:lnTo>
                                <a:lnTo>
                                  <a:pt x="2716" y="-6532"/>
                                </a:lnTo>
                                <a:lnTo>
                                  <a:pt x="2716" y="-6566"/>
                                </a:lnTo>
                                <a:lnTo>
                                  <a:pt x="2721" y="-6611"/>
                                </a:lnTo>
                                <a:lnTo>
                                  <a:pt x="2727" y="-6653"/>
                                </a:lnTo>
                                <a:lnTo>
                                  <a:pt x="2727" y="-6695"/>
                                </a:lnTo>
                                <a:lnTo>
                                  <a:pt x="2724" y="-6737"/>
                                </a:lnTo>
                                <a:lnTo>
                                  <a:pt x="2715" y="-6779"/>
                                </a:lnTo>
                                <a:lnTo>
                                  <a:pt x="2699" y="-6848"/>
                                </a:lnTo>
                                <a:lnTo>
                                  <a:pt x="2681" y="-6926"/>
                                </a:lnTo>
                                <a:lnTo>
                                  <a:pt x="2664" y="-7008"/>
                                </a:lnTo>
                                <a:lnTo>
                                  <a:pt x="2649" y="-7090"/>
                                </a:lnTo>
                                <a:close/>
                                <a:moveTo>
                                  <a:pt x="3396" y="-6409"/>
                                </a:moveTo>
                                <a:lnTo>
                                  <a:pt x="3393" y="-6403"/>
                                </a:lnTo>
                                <a:lnTo>
                                  <a:pt x="3388" y="-6398"/>
                                </a:lnTo>
                                <a:lnTo>
                                  <a:pt x="3382" y="-6396"/>
                                </a:lnTo>
                                <a:lnTo>
                                  <a:pt x="3276" y="-6362"/>
                                </a:lnTo>
                                <a:lnTo>
                                  <a:pt x="3184" y="-6343"/>
                                </a:lnTo>
                                <a:lnTo>
                                  <a:pt x="3110" y="-6341"/>
                                </a:lnTo>
                                <a:lnTo>
                                  <a:pt x="3058" y="-6356"/>
                                </a:lnTo>
                                <a:lnTo>
                                  <a:pt x="2988" y="-6384"/>
                                </a:lnTo>
                                <a:lnTo>
                                  <a:pt x="2935" y="-6387"/>
                                </a:lnTo>
                                <a:lnTo>
                                  <a:pt x="2898" y="-6377"/>
                                </a:lnTo>
                                <a:lnTo>
                                  <a:pt x="2876" y="-6364"/>
                                </a:lnTo>
                                <a:lnTo>
                                  <a:pt x="2832" y="-6360"/>
                                </a:lnTo>
                                <a:lnTo>
                                  <a:pt x="2786" y="-6359"/>
                                </a:lnTo>
                                <a:lnTo>
                                  <a:pt x="2747" y="-6365"/>
                                </a:lnTo>
                                <a:lnTo>
                                  <a:pt x="2722" y="-6377"/>
                                </a:lnTo>
                                <a:lnTo>
                                  <a:pt x="2715" y="-6389"/>
                                </a:lnTo>
                                <a:lnTo>
                                  <a:pt x="2710" y="-6403"/>
                                </a:lnTo>
                                <a:lnTo>
                                  <a:pt x="2708" y="-6417"/>
                                </a:lnTo>
                                <a:lnTo>
                                  <a:pt x="2707" y="-6431"/>
                                </a:lnTo>
                              </a:path>
                            </a:pathLst>
                          </a:cu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131"/>
                        <wps:cNvSpPr>
                          <a:spLocks/>
                        </wps:cNvSpPr>
                        <wps:spPr bwMode="auto">
                          <a:xfrm>
                            <a:off x="2712" y="17855"/>
                            <a:ext cx="148" cy="139"/>
                          </a:xfrm>
                          <a:custGeom>
                            <a:avLst/>
                            <a:gdLst>
                              <a:gd name="T0" fmla="+- 0 2712 2712"/>
                              <a:gd name="T1" fmla="*/ T0 w 148"/>
                              <a:gd name="T2" fmla="+- 0 17855 17855"/>
                              <a:gd name="T3" fmla="*/ 17855 h 139"/>
                              <a:gd name="T4" fmla="+- 0 2754 2712"/>
                              <a:gd name="T5" fmla="*/ T4 w 148"/>
                              <a:gd name="T6" fmla="+- 0 17875 17855"/>
                              <a:gd name="T7" fmla="*/ 17875 h 139"/>
                              <a:gd name="T8" fmla="+- 0 2804 2712"/>
                              <a:gd name="T9" fmla="*/ T8 w 148"/>
                              <a:gd name="T10" fmla="+- 0 17895 17855"/>
                              <a:gd name="T11" fmla="*/ 17895 h 139"/>
                              <a:gd name="T12" fmla="+- 0 2845 2712"/>
                              <a:gd name="T13" fmla="*/ T12 w 148"/>
                              <a:gd name="T14" fmla="+- 0 17930 17855"/>
                              <a:gd name="T15" fmla="*/ 17930 h 139"/>
                              <a:gd name="T16" fmla="+- 0 2859 2712"/>
                              <a:gd name="T17" fmla="*/ T16 w 148"/>
                              <a:gd name="T18" fmla="+- 0 17994 17855"/>
                              <a:gd name="T19" fmla="*/ 17994 h 1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8" h="139">
                                <a:moveTo>
                                  <a:pt x="0" y="0"/>
                                </a:moveTo>
                                <a:lnTo>
                                  <a:pt x="42" y="20"/>
                                </a:lnTo>
                                <a:lnTo>
                                  <a:pt x="92" y="40"/>
                                </a:lnTo>
                                <a:lnTo>
                                  <a:pt x="133" y="75"/>
                                </a:lnTo>
                                <a:lnTo>
                                  <a:pt x="147" y="139"/>
                                </a:lnTo>
                              </a:path>
                            </a:pathLst>
                          </a:cu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Line 130"/>
                        <wps:cNvCnPr>
                          <a:cxnSpLocks noChangeShapeType="1"/>
                        </wps:cNvCnPr>
                        <wps:spPr bwMode="auto">
                          <a:xfrm>
                            <a:off x="2995" y="1740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0" name="Freeform 129"/>
                        <wps:cNvSpPr>
                          <a:spLocks/>
                        </wps:cNvSpPr>
                        <wps:spPr bwMode="auto">
                          <a:xfrm>
                            <a:off x="2066" y="17293"/>
                            <a:ext cx="435" cy="794"/>
                          </a:xfrm>
                          <a:custGeom>
                            <a:avLst/>
                            <a:gdLst>
                              <a:gd name="T0" fmla="+- 0 2162 2067"/>
                              <a:gd name="T1" fmla="*/ T0 w 435"/>
                              <a:gd name="T2" fmla="+- 0 17627 17293"/>
                              <a:gd name="T3" fmla="*/ 17627 h 794"/>
                              <a:gd name="T4" fmla="+- 0 2130 2067"/>
                              <a:gd name="T5" fmla="*/ T4 w 435"/>
                              <a:gd name="T6" fmla="+- 0 17547 17293"/>
                              <a:gd name="T7" fmla="*/ 17547 h 794"/>
                              <a:gd name="T8" fmla="+- 0 2122 2067"/>
                              <a:gd name="T9" fmla="*/ T8 w 435"/>
                              <a:gd name="T10" fmla="+- 0 17535 17293"/>
                              <a:gd name="T11" fmla="*/ 17535 h 794"/>
                              <a:gd name="T12" fmla="+- 0 2110 2067"/>
                              <a:gd name="T13" fmla="*/ T12 w 435"/>
                              <a:gd name="T14" fmla="+- 0 17528 17293"/>
                              <a:gd name="T15" fmla="*/ 17528 h 794"/>
                              <a:gd name="T16" fmla="+- 0 2096 2067"/>
                              <a:gd name="T17" fmla="*/ T16 w 435"/>
                              <a:gd name="T18" fmla="+- 0 17526 17293"/>
                              <a:gd name="T19" fmla="*/ 17526 h 794"/>
                              <a:gd name="T20" fmla="+- 0 2082 2067"/>
                              <a:gd name="T21" fmla="*/ T20 w 435"/>
                              <a:gd name="T22" fmla="+- 0 17531 17293"/>
                              <a:gd name="T23" fmla="*/ 17531 h 794"/>
                              <a:gd name="T24" fmla="+- 0 2074 2067"/>
                              <a:gd name="T25" fmla="*/ T24 w 435"/>
                              <a:gd name="T26" fmla="+- 0 17538 17293"/>
                              <a:gd name="T27" fmla="*/ 17538 h 794"/>
                              <a:gd name="T28" fmla="+- 0 2068 2067"/>
                              <a:gd name="T29" fmla="*/ T28 w 435"/>
                              <a:gd name="T30" fmla="+- 0 17548 17293"/>
                              <a:gd name="T31" fmla="*/ 17548 h 794"/>
                              <a:gd name="T32" fmla="+- 0 2067 2067"/>
                              <a:gd name="T33" fmla="*/ T32 w 435"/>
                              <a:gd name="T34" fmla="+- 0 17559 17293"/>
                              <a:gd name="T35" fmla="*/ 17559 h 794"/>
                              <a:gd name="T36" fmla="+- 0 2069 2067"/>
                              <a:gd name="T37" fmla="*/ T36 w 435"/>
                              <a:gd name="T38" fmla="+- 0 17570 17293"/>
                              <a:gd name="T39" fmla="*/ 17570 h 794"/>
                              <a:gd name="T40" fmla="+- 0 2142 2067"/>
                              <a:gd name="T41" fmla="*/ T40 w 435"/>
                              <a:gd name="T42" fmla="+- 0 17748 17293"/>
                              <a:gd name="T43" fmla="*/ 17748 h 794"/>
                              <a:gd name="T44" fmla="+- 0 2160 2067"/>
                              <a:gd name="T45" fmla="*/ T44 w 435"/>
                              <a:gd name="T46" fmla="+- 0 17797 17293"/>
                              <a:gd name="T47" fmla="*/ 17797 h 794"/>
                              <a:gd name="T48" fmla="+- 0 2169 2067"/>
                              <a:gd name="T49" fmla="*/ T48 w 435"/>
                              <a:gd name="T50" fmla="+- 0 17830 17293"/>
                              <a:gd name="T51" fmla="*/ 17830 h 794"/>
                              <a:gd name="T52" fmla="+- 0 2172 2067"/>
                              <a:gd name="T53" fmla="*/ T52 w 435"/>
                              <a:gd name="T54" fmla="+- 0 17847 17293"/>
                              <a:gd name="T55" fmla="*/ 17847 h 794"/>
                              <a:gd name="T56" fmla="+- 0 2173 2067"/>
                              <a:gd name="T57" fmla="*/ T56 w 435"/>
                              <a:gd name="T58" fmla="+- 0 17852 17293"/>
                              <a:gd name="T59" fmla="*/ 17852 h 794"/>
                              <a:gd name="T60" fmla="+- 0 2173 2067"/>
                              <a:gd name="T61" fmla="*/ T60 w 435"/>
                              <a:gd name="T62" fmla="+- 0 17866 17293"/>
                              <a:gd name="T63" fmla="*/ 17866 h 794"/>
                              <a:gd name="T64" fmla="+- 0 2173 2067"/>
                              <a:gd name="T65" fmla="*/ T64 w 435"/>
                              <a:gd name="T66" fmla="+- 0 17877 17293"/>
                              <a:gd name="T67" fmla="*/ 17877 h 794"/>
                              <a:gd name="T68" fmla="+- 0 2171 2067"/>
                              <a:gd name="T69" fmla="*/ T68 w 435"/>
                              <a:gd name="T70" fmla="+- 0 17889 17293"/>
                              <a:gd name="T71" fmla="*/ 17889 h 794"/>
                              <a:gd name="T72" fmla="+- 0 2168 2067"/>
                              <a:gd name="T73" fmla="*/ T72 w 435"/>
                              <a:gd name="T74" fmla="+- 0 17908 17293"/>
                              <a:gd name="T75" fmla="*/ 17908 h 794"/>
                              <a:gd name="T76" fmla="+- 0 2135 2067"/>
                              <a:gd name="T77" fmla="*/ T76 w 435"/>
                              <a:gd name="T78" fmla="+- 0 18087 17293"/>
                              <a:gd name="T79" fmla="*/ 18087 h 794"/>
                              <a:gd name="T80" fmla="+- 0 2501 2067"/>
                              <a:gd name="T81" fmla="*/ T80 w 435"/>
                              <a:gd name="T82" fmla="+- 0 18087 17293"/>
                              <a:gd name="T83" fmla="*/ 18087 h 794"/>
                              <a:gd name="T84" fmla="+- 0 2474 2067"/>
                              <a:gd name="T85" fmla="*/ T84 w 435"/>
                              <a:gd name="T86" fmla="+- 0 17902 17293"/>
                              <a:gd name="T87" fmla="*/ 17902 h 794"/>
                              <a:gd name="T88" fmla="+- 0 2470 2067"/>
                              <a:gd name="T89" fmla="*/ T88 w 435"/>
                              <a:gd name="T90" fmla="+- 0 17857 17293"/>
                              <a:gd name="T91" fmla="*/ 17857 h 794"/>
                              <a:gd name="T92" fmla="+- 0 2473 2067"/>
                              <a:gd name="T93" fmla="*/ T92 w 435"/>
                              <a:gd name="T94" fmla="+- 0 17810 17293"/>
                              <a:gd name="T95" fmla="*/ 17810 h 794"/>
                              <a:gd name="T96" fmla="+- 0 2481 2067"/>
                              <a:gd name="T97" fmla="*/ T96 w 435"/>
                              <a:gd name="T98" fmla="+- 0 17773 17293"/>
                              <a:gd name="T99" fmla="*/ 17773 h 794"/>
                              <a:gd name="T100" fmla="+- 0 2489 2067"/>
                              <a:gd name="T101" fmla="*/ T100 w 435"/>
                              <a:gd name="T102" fmla="+- 0 17737 17293"/>
                              <a:gd name="T103" fmla="*/ 17737 h 794"/>
                              <a:gd name="T104" fmla="+- 0 2492 2067"/>
                              <a:gd name="T105" fmla="*/ T104 w 435"/>
                              <a:gd name="T106" fmla="+- 0 17694 17293"/>
                              <a:gd name="T107" fmla="*/ 17694 h 794"/>
                              <a:gd name="T108" fmla="+- 0 2492 2067"/>
                              <a:gd name="T109" fmla="*/ T108 w 435"/>
                              <a:gd name="T110" fmla="+- 0 17407 17293"/>
                              <a:gd name="T111" fmla="*/ 17407 h 794"/>
                              <a:gd name="T112" fmla="+- 0 2490 2067"/>
                              <a:gd name="T113" fmla="*/ T112 w 435"/>
                              <a:gd name="T114" fmla="+- 0 17391 17293"/>
                              <a:gd name="T115" fmla="*/ 17391 h 794"/>
                              <a:gd name="T116" fmla="+- 0 2482 2067"/>
                              <a:gd name="T117" fmla="*/ T116 w 435"/>
                              <a:gd name="T118" fmla="+- 0 17378 17293"/>
                              <a:gd name="T119" fmla="*/ 17378 h 794"/>
                              <a:gd name="T120" fmla="+- 0 2470 2067"/>
                              <a:gd name="T121" fmla="*/ T120 w 435"/>
                              <a:gd name="T122" fmla="+- 0 17368 17293"/>
                              <a:gd name="T123" fmla="*/ 17368 h 794"/>
                              <a:gd name="T124" fmla="+- 0 2455 2067"/>
                              <a:gd name="T125" fmla="*/ T124 w 435"/>
                              <a:gd name="T126" fmla="+- 0 17364 17293"/>
                              <a:gd name="T127" fmla="*/ 17364 h 794"/>
                              <a:gd name="T128" fmla="+- 0 2438 2067"/>
                              <a:gd name="T129" fmla="*/ T128 w 435"/>
                              <a:gd name="T130" fmla="+- 0 17366 17293"/>
                              <a:gd name="T131" fmla="*/ 17366 h 794"/>
                              <a:gd name="T132" fmla="+- 0 2423 2067"/>
                              <a:gd name="T133" fmla="*/ T132 w 435"/>
                              <a:gd name="T134" fmla="+- 0 17374 17293"/>
                              <a:gd name="T135" fmla="*/ 17374 h 794"/>
                              <a:gd name="T136" fmla="+- 0 2413 2067"/>
                              <a:gd name="T137" fmla="*/ T136 w 435"/>
                              <a:gd name="T138" fmla="+- 0 17388 17293"/>
                              <a:gd name="T139" fmla="*/ 17388 h 794"/>
                              <a:gd name="T140" fmla="+- 0 2410 2067"/>
                              <a:gd name="T141" fmla="*/ T140 w 435"/>
                              <a:gd name="T142" fmla="+- 0 17405 17293"/>
                              <a:gd name="T143" fmla="*/ 17405 h 794"/>
                              <a:gd name="T144" fmla="+- 0 2410 2067"/>
                              <a:gd name="T145" fmla="*/ T144 w 435"/>
                              <a:gd name="T146" fmla="+- 0 17357 17293"/>
                              <a:gd name="T147" fmla="*/ 17357 h 794"/>
                              <a:gd name="T148" fmla="+- 0 2407 2067"/>
                              <a:gd name="T149" fmla="*/ T148 w 435"/>
                              <a:gd name="T150" fmla="+- 0 17342 17293"/>
                              <a:gd name="T151" fmla="*/ 17342 h 794"/>
                              <a:gd name="T152" fmla="+- 0 2399 2067"/>
                              <a:gd name="T153" fmla="*/ T152 w 435"/>
                              <a:gd name="T154" fmla="+- 0 17329 17293"/>
                              <a:gd name="T155" fmla="*/ 17329 h 794"/>
                              <a:gd name="T156" fmla="+- 0 2387 2067"/>
                              <a:gd name="T157" fmla="*/ T156 w 435"/>
                              <a:gd name="T158" fmla="+- 0 17319 17293"/>
                              <a:gd name="T159" fmla="*/ 17319 h 794"/>
                              <a:gd name="T160" fmla="+- 0 2373 2067"/>
                              <a:gd name="T161" fmla="*/ T160 w 435"/>
                              <a:gd name="T162" fmla="+- 0 17315 17293"/>
                              <a:gd name="T163" fmla="*/ 17315 h 794"/>
                              <a:gd name="T164" fmla="+- 0 2355 2067"/>
                              <a:gd name="T165" fmla="*/ T164 w 435"/>
                              <a:gd name="T166" fmla="+- 0 17317 17293"/>
                              <a:gd name="T167" fmla="*/ 17317 h 794"/>
                              <a:gd name="T168" fmla="+- 0 2341 2067"/>
                              <a:gd name="T169" fmla="*/ T168 w 435"/>
                              <a:gd name="T170" fmla="+- 0 17325 17293"/>
                              <a:gd name="T171" fmla="*/ 17325 h 794"/>
                              <a:gd name="T172" fmla="+- 0 2331 2067"/>
                              <a:gd name="T173" fmla="*/ T172 w 435"/>
                              <a:gd name="T174" fmla="+- 0 17339 17293"/>
                              <a:gd name="T175" fmla="*/ 17339 h 794"/>
                              <a:gd name="T176" fmla="+- 0 2327 2067"/>
                              <a:gd name="T177" fmla="*/ T176 w 435"/>
                              <a:gd name="T178" fmla="+- 0 17356 17293"/>
                              <a:gd name="T179" fmla="*/ 17356 h 794"/>
                              <a:gd name="T180" fmla="+- 0 2327 2067"/>
                              <a:gd name="T181" fmla="*/ T180 w 435"/>
                              <a:gd name="T182" fmla="+- 0 17336 17293"/>
                              <a:gd name="T183" fmla="*/ 17336 h 794"/>
                              <a:gd name="T184" fmla="+- 0 2325 2067"/>
                              <a:gd name="T185" fmla="*/ T184 w 435"/>
                              <a:gd name="T186" fmla="+- 0 17321 17293"/>
                              <a:gd name="T187" fmla="*/ 17321 h 794"/>
                              <a:gd name="T188" fmla="+- 0 2317 2067"/>
                              <a:gd name="T189" fmla="*/ T188 w 435"/>
                              <a:gd name="T190" fmla="+- 0 17308 17293"/>
                              <a:gd name="T191" fmla="*/ 17308 h 794"/>
                              <a:gd name="T192" fmla="+- 0 2305 2067"/>
                              <a:gd name="T193" fmla="*/ T192 w 435"/>
                              <a:gd name="T194" fmla="+- 0 17298 17293"/>
                              <a:gd name="T195" fmla="*/ 17298 h 794"/>
                              <a:gd name="T196" fmla="+- 0 2290 2067"/>
                              <a:gd name="T197" fmla="*/ T196 w 435"/>
                              <a:gd name="T198" fmla="+- 0 17293 17293"/>
                              <a:gd name="T199" fmla="*/ 17293 h 794"/>
                              <a:gd name="T200" fmla="+- 0 2273 2067"/>
                              <a:gd name="T201" fmla="*/ T200 w 435"/>
                              <a:gd name="T202" fmla="+- 0 17295 17293"/>
                              <a:gd name="T203" fmla="*/ 17295 h 794"/>
                              <a:gd name="T204" fmla="+- 0 2258 2067"/>
                              <a:gd name="T205" fmla="*/ T204 w 435"/>
                              <a:gd name="T206" fmla="+- 0 17304 17293"/>
                              <a:gd name="T207" fmla="*/ 17304 h 794"/>
                              <a:gd name="T208" fmla="+- 0 2248 2067"/>
                              <a:gd name="T209" fmla="*/ T208 w 435"/>
                              <a:gd name="T210" fmla="+- 0 17318 17293"/>
                              <a:gd name="T211" fmla="*/ 17318 h 794"/>
                              <a:gd name="T212" fmla="+- 0 2245 2067"/>
                              <a:gd name="T213" fmla="*/ T212 w 435"/>
                              <a:gd name="T214" fmla="+- 0 17334 17293"/>
                              <a:gd name="T215" fmla="*/ 17334 h 794"/>
                              <a:gd name="T216" fmla="+- 0 2242 2067"/>
                              <a:gd name="T217" fmla="*/ T216 w 435"/>
                              <a:gd name="T218" fmla="+- 0 17323 17293"/>
                              <a:gd name="T219" fmla="*/ 17323 h 794"/>
                              <a:gd name="T220" fmla="+- 0 2233 2067"/>
                              <a:gd name="T221" fmla="*/ T220 w 435"/>
                              <a:gd name="T222" fmla="+- 0 17312 17293"/>
                              <a:gd name="T223" fmla="*/ 17312 h 794"/>
                              <a:gd name="T224" fmla="+- 0 2220 2067"/>
                              <a:gd name="T225" fmla="*/ T224 w 435"/>
                              <a:gd name="T226" fmla="+- 0 17305 17293"/>
                              <a:gd name="T227" fmla="*/ 17305 h 794"/>
                              <a:gd name="T228" fmla="+- 0 2202 2067"/>
                              <a:gd name="T229" fmla="*/ T228 w 435"/>
                              <a:gd name="T230" fmla="+- 0 17303 17293"/>
                              <a:gd name="T231" fmla="*/ 17303 h 794"/>
                              <a:gd name="T232" fmla="+- 0 2184 2067"/>
                              <a:gd name="T233" fmla="*/ T232 w 435"/>
                              <a:gd name="T234" fmla="+- 0 17307 17293"/>
                              <a:gd name="T235" fmla="*/ 17307 h 794"/>
                              <a:gd name="T236" fmla="+- 0 2172 2067"/>
                              <a:gd name="T237" fmla="*/ T236 w 435"/>
                              <a:gd name="T238" fmla="+- 0 17319 17293"/>
                              <a:gd name="T239" fmla="*/ 17319 h 794"/>
                              <a:gd name="T240" fmla="+- 0 2165 2067"/>
                              <a:gd name="T241" fmla="*/ T240 w 435"/>
                              <a:gd name="T242" fmla="+- 0 17335 17293"/>
                              <a:gd name="T243" fmla="*/ 17335 h 794"/>
                              <a:gd name="T244" fmla="+- 0 2162 2067"/>
                              <a:gd name="T245" fmla="*/ T244 w 435"/>
                              <a:gd name="T246" fmla="+- 0 17352 17293"/>
                              <a:gd name="T247" fmla="*/ 17352 h 794"/>
                              <a:gd name="T248" fmla="+- 0 2162 2067"/>
                              <a:gd name="T249" fmla="*/ T248 w 435"/>
                              <a:gd name="T250" fmla="+- 0 17660 17293"/>
                              <a:gd name="T251" fmla="*/ 17660 h 79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435" h="794">
                                <a:moveTo>
                                  <a:pt x="95" y="334"/>
                                </a:moveTo>
                                <a:lnTo>
                                  <a:pt x="63" y="254"/>
                                </a:lnTo>
                                <a:lnTo>
                                  <a:pt x="55" y="242"/>
                                </a:lnTo>
                                <a:lnTo>
                                  <a:pt x="43" y="235"/>
                                </a:lnTo>
                                <a:lnTo>
                                  <a:pt x="29" y="233"/>
                                </a:lnTo>
                                <a:lnTo>
                                  <a:pt x="15" y="238"/>
                                </a:lnTo>
                                <a:lnTo>
                                  <a:pt x="7" y="245"/>
                                </a:lnTo>
                                <a:lnTo>
                                  <a:pt x="1" y="255"/>
                                </a:lnTo>
                                <a:lnTo>
                                  <a:pt x="0" y="266"/>
                                </a:lnTo>
                                <a:lnTo>
                                  <a:pt x="2" y="277"/>
                                </a:lnTo>
                                <a:lnTo>
                                  <a:pt x="75" y="455"/>
                                </a:lnTo>
                                <a:lnTo>
                                  <a:pt x="93" y="504"/>
                                </a:lnTo>
                                <a:lnTo>
                                  <a:pt x="102" y="537"/>
                                </a:lnTo>
                                <a:lnTo>
                                  <a:pt x="105" y="554"/>
                                </a:lnTo>
                                <a:lnTo>
                                  <a:pt x="106" y="559"/>
                                </a:lnTo>
                                <a:lnTo>
                                  <a:pt x="106" y="573"/>
                                </a:lnTo>
                                <a:lnTo>
                                  <a:pt x="106" y="584"/>
                                </a:lnTo>
                                <a:lnTo>
                                  <a:pt x="104" y="596"/>
                                </a:lnTo>
                                <a:lnTo>
                                  <a:pt x="101" y="615"/>
                                </a:lnTo>
                                <a:lnTo>
                                  <a:pt x="68" y="794"/>
                                </a:lnTo>
                                <a:lnTo>
                                  <a:pt x="434" y="794"/>
                                </a:lnTo>
                                <a:lnTo>
                                  <a:pt x="407" y="609"/>
                                </a:lnTo>
                                <a:lnTo>
                                  <a:pt x="403" y="564"/>
                                </a:lnTo>
                                <a:lnTo>
                                  <a:pt x="406" y="517"/>
                                </a:lnTo>
                                <a:lnTo>
                                  <a:pt x="414" y="480"/>
                                </a:lnTo>
                                <a:lnTo>
                                  <a:pt x="422" y="444"/>
                                </a:lnTo>
                                <a:lnTo>
                                  <a:pt x="425" y="401"/>
                                </a:lnTo>
                                <a:lnTo>
                                  <a:pt x="425" y="114"/>
                                </a:lnTo>
                                <a:lnTo>
                                  <a:pt x="423" y="98"/>
                                </a:lnTo>
                                <a:lnTo>
                                  <a:pt x="415" y="85"/>
                                </a:lnTo>
                                <a:lnTo>
                                  <a:pt x="403" y="75"/>
                                </a:lnTo>
                                <a:lnTo>
                                  <a:pt x="388" y="71"/>
                                </a:lnTo>
                                <a:lnTo>
                                  <a:pt x="371" y="73"/>
                                </a:lnTo>
                                <a:lnTo>
                                  <a:pt x="356" y="81"/>
                                </a:lnTo>
                                <a:lnTo>
                                  <a:pt x="346" y="95"/>
                                </a:lnTo>
                                <a:lnTo>
                                  <a:pt x="343" y="112"/>
                                </a:lnTo>
                                <a:lnTo>
                                  <a:pt x="343" y="64"/>
                                </a:lnTo>
                                <a:lnTo>
                                  <a:pt x="340" y="49"/>
                                </a:lnTo>
                                <a:lnTo>
                                  <a:pt x="332" y="36"/>
                                </a:lnTo>
                                <a:lnTo>
                                  <a:pt x="320" y="26"/>
                                </a:lnTo>
                                <a:lnTo>
                                  <a:pt x="306" y="22"/>
                                </a:lnTo>
                                <a:lnTo>
                                  <a:pt x="288" y="24"/>
                                </a:lnTo>
                                <a:lnTo>
                                  <a:pt x="274" y="32"/>
                                </a:lnTo>
                                <a:lnTo>
                                  <a:pt x="264" y="46"/>
                                </a:lnTo>
                                <a:lnTo>
                                  <a:pt x="260" y="63"/>
                                </a:lnTo>
                                <a:lnTo>
                                  <a:pt x="260" y="43"/>
                                </a:lnTo>
                                <a:lnTo>
                                  <a:pt x="258" y="28"/>
                                </a:lnTo>
                                <a:lnTo>
                                  <a:pt x="250" y="15"/>
                                </a:lnTo>
                                <a:lnTo>
                                  <a:pt x="238" y="5"/>
                                </a:lnTo>
                                <a:lnTo>
                                  <a:pt x="223" y="0"/>
                                </a:lnTo>
                                <a:lnTo>
                                  <a:pt x="206" y="2"/>
                                </a:lnTo>
                                <a:lnTo>
                                  <a:pt x="191" y="11"/>
                                </a:lnTo>
                                <a:lnTo>
                                  <a:pt x="181" y="25"/>
                                </a:lnTo>
                                <a:lnTo>
                                  <a:pt x="178" y="41"/>
                                </a:lnTo>
                                <a:lnTo>
                                  <a:pt x="175" y="30"/>
                                </a:lnTo>
                                <a:lnTo>
                                  <a:pt x="166" y="19"/>
                                </a:lnTo>
                                <a:lnTo>
                                  <a:pt x="153" y="12"/>
                                </a:lnTo>
                                <a:lnTo>
                                  <a:pt x="135" y="10"/>
                                </a:lnTo>
                                <a:lnTo>
                                  <a:pt x="117" y="14"/>
                                </a:lnTo>
                                <a:lnTo>
                                  <a:pt x="105" y="26"/>
                                </a:lnTo>
                                <a:lnTo>
                                  <a:pt x="98" y="42"/>
                                </a:lnTo>
                                <a:lnTo>
                                  <a:pt x="95" y="59"/>
                                </a:lnTo>
                                <a:lnTo>
                                  <a:pt x="95" y="367"/>
                                </a:lnTo>
                              </a:path>
                            </a:pathLst>
                          </a:cu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Line 128"/>
                        <wps:cNvCnPr>
                          <a:cxnSpLocks noChangeShapeType="1"/>
                        </wps:cNvCnPr>
                        <wps:spPr bwMode="auto">
                          <a:xfrm>
                            <a:off x="2410" y="17389"/>
                            <a:ext cx="0" cy="187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2" name="Line 127"/>
                        <wps:cNvCnPr>
                          <a:cxnSpLocks noChangeShapeType="1"/>
                        </wps:cNvCnPr>
                        <wps:spPr bwMode="auto">
                          <a:xfrm>
                            <a:off x="2327" y="17356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" name="Line 126"/>
                        <wps:cNvCnPr>
                          <a:cxnSpLocks noChangeShapeType="1"/>
                        </wps:cNvCnPr>
                        <wps:spPr bwMode="auto">
                          <a:xfrm>
                            <a:off x="2245" y="17334"/>
                            <a:ext cx="0" cy="242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" name="Line 125"/>
                        <wps:cNvCnPr>
                          <a:cxnSpLocks noChangeShapeType="1"/>
                        </wps:cNvCnPr>
                        <wps:spPr bwMode="auto">
                          <a:xfrm>
                            <a:off x="2176" y="17906"/>
                            <a:ext cx="121" cy="0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5" name="Freeform 124"/>
                        <wps:cNvSpPr>
                          <a:spLocks/>
                        </wps:cNvSpPr>
                        <wps:spPr bwMode="auto">
                          <a:xfrm>
                            <a:off x="2527" y="16960"/>
                            <a:ext cx="789" cy="789"/>
                          </a:xfrm>
                          <a:custGeom>
                            <a:avLst/>
                            <a:gdLst>
                              <a:gd name="T0" fmla="+- 0 3316 2527"/>
                              <a:gd name="T1" fmla="*/ T0 w 789"/>
                              <a:gd name="T2" fmla="+- 0 17355 16960"/>
                              <a:gd name="T3" fmla="*/ 17355 h 789"/>
                              <a:gd name="T4" fmla="+- 0 3310 2527"/>
                              <a:gd name="T5" fmla="*/ T4 w 789"/>
                              <a:gd name="T6" fmla="+- 0 17426 16960"/>
                              <a:gd name="T7" fmla="*/ 17426 h 789"/>
                              <a:gd name="T8" fmla="+- 0 3292 2527"/>
                              <a:gd name="T9" fmla="*/ T8 w 789"/>
                              <a:gd name="T10" fmla="+- 0 17492 16960"/>
                              <a:gd name="T11" fmla="*/ 17492 h 789"/>
                              <a:gd name="T12" fmla="+- 0 3262 2527"/>
                              <a:gd name="T13" fmla="*/ T12 w 789"/>
                              <a:gd name="T14" fmla="+- 0 17554 16960"/>
                              <a:gd name="T15" fmla="*/ 17554 h 789"/>
                              <a:gd name="T16" fmla="+- 0 3224 2527"/>
                              <a:gd name="T17" fmla="*/ T16 w 789"/>
                              <a:gd name="T18" fmla="+- 0 17609 16960"/>
                              <a:gd name="T19" fmla="*/ 17609 h 789"/>
                              <a:gd name="T20" fmla="+- 0 3176 2527"/>
                              <a:gd name="T21" fmla="*/ T20 w 789"/>
                              <a:gd name="T22" fmla="+- 0 17657 16960"/>
                              <a:gd name="T23" fmla="*/ 17657 h 789"/>
                              <a:gd name="T24" fmla="+- 0 3121 2527"/>
                              <a:gd name="T25" fmla="*/ T24 w 789"/>
                              <a:gd name="T26" fmla="+- 0 17695 16960"/>
                              <a:gd name="T27" fmla="*/ 17695 h 789"/>
                              <a:gd name="T28" fmla="+- 0 3059 2527"/>
                              <a:gd name="T29" fmla="*/ T28 w 789"/>
                              <a:gd name="T30" fmla="+- 0 17725 16960"/>
                              <a:gd name="T31" fmla="*/ 17725 h 789"/>
                              <a:gd name="T32" fmla="+- 0 2993 2527"/>
                              <a:gd name="T33" fmla="*/ T32 w 789"/>
                              <a:gd name="T34" fmla="+- 0 17743 16960"/>
                              <a:gd name="T35" fmla="*/ 17743 h 789"/>
                              <a:gd name="T36" fmla="+- 0 2922 2527"/>
                              <a:gd name="T37" fmla="*/ T36 w 789"/>
                              <a:gd name="T38" fmla="+- 0 17749 16960"/>
                              <a:gd name="T39" fmla="*/ 17749 h 789"/>
                              <a:gd name="T40" fmla="+- 0 2851 2527"/>
                              <a:gd name="T41" fmla="*/ T40 w 789"/>
                              <a:gd name="T42" fmla="+- 0 17743 16960"/>
                              <a:gd name="T43" fmla="*/ 17743 h 789"/>
                              <a:gd name="T44" fmla="+- 0 2784 2527"/>
                              <a:gd name="T45" fmla="*/ T44 w 789"/>
                              <a:gd name="T46" fmla="+- 0 17725 16960"/>
                              <a:gd name="T47" fmla="*/ 17725 h 789"/>
                              <a:gd name="T48" fmla="+- 0 2723 2527"/>
                              <a:gd name="T49" fmla="*/ T48 w 789"/>
                              <a:gd name="T50" fmla="+- 0 17695 16960"/>
                              <a:gd name="T51" fmla="*/ 17695 h 789"/>
                              <a:gd name="T52" fmla="+- 0 2668 2527"/>
                              <a:gd name="T53" fmla="*/ T52 w 789"/>
                              <a:gd name="T54" fmla="+- 0 17657 16960"/>
                              <a:gd name="T55" fmla="*/ 17657 h 789"/>
                              <a:gd name="T56" fmla="+- 0 2620 2527"/>
                              <a:gd name="T57" fmla="*/ T56 w 789"/>
                              <a:gd name="T58" fmla="+- 0 17609 16960"/>
                              <a:gd name="T59" fmla="*/ 17609 h 789"/>
                              <a:gd name="T60" fmla="+- 0 2581 2527"/>
                              <a:gd name="T61" fmla="*/ T60 w 789"/>
                              <a:gd name="T62" fmla="+- 0 17554 16960"/>
                              <a:gd name="T63" fmla="*/ 17554 h 789"/>
                              <a:gd name="T64" fmla="+- 0 2552 2527"/>
                              <a:gd name="T65" fmla="*/ T64 w 789"/>
                              <a:gd name="T66" fmla="+- 0 17492 16960"/>
                              <a:gd name="T67" fmla="*/ 17492 h 789"/>
                              <a:gd name="T68" fmla="+- 0 2534 2527"/>
                              <a:gd name="T69" fmla="*/ T68 w 789"/>
                              <a:gd name="T70" fmla="+- 0 17426 16960"/>
                              <a:gd name="T71" fmla="*/ 17426 h 789"/>
                              <a:gd name="T72" fmla="+- 0 2527 2527"/>
                              <a:gd name="T73" fmla="*/ T72 w 789"/>
                              <a:gd name="T74" fmla="+- 0 17355 16960"/>
                              <a:gd name="T75" fmla="*/ 17355 h 789"/>
                              <a:gd name="T76" fmla="+- 0 2534 2527"/>
                              <a:gd name="T77" fmla="*/ T76 w 789"/>
                              <a:gd name="T78" fmla="+- 0 17284 16960"/>
                              <a:gd name="T79" fmla="*/ 17284 h 789"/>
                              <a:gd name="T80" fmla="+- 0 2552 2527"/>
                              <a:gd name="T81" fmla="*/ T80 w 789"/>
                              <a:gd name="T82" fmla="+- 0 17217 16960"/>
                              <a:gd name="T83" fmla="*/ 17217 h 789"/>
                              <a:gd name="T84" fmla="+- 0 2581 2527"/>
                              <a:gd name="T85" fmla="*/ T84 w 789"/>
                              <a:gd name="T86" fmla="+- 0 17156 16960"/>
                              <a:gd name="T87" fmla="*/ 17156 h 789"/>
                              <a:gd name="T88" fmla="+- 0 2620 2527"/>
                              <a:gd name="T89" fmla="*/ T88 w 789"/>
                              <a:gd name="T90" fmla="+- 0 17101 16960"/>
                              <a:gd name="T91" fmla="*/ 17101 h 789"/>
                              <a:gd name="T92" fmla="+- 0 2668 2527"/>
                              <a:gd name="T93" fmla="*/ T92 w 789"/>
                              <a:gd name="T94" fmla="+- 0 17053 16960"/>
                              <a:gd name="T95" fmla="*/ 17053 h 789"/>
                              <a:gd name="T96" fmla="+- 0 2723 2527"/>
                              <a:gd name="T97" fmla="*/ T96 w 789"/>
                              <a:gd name="T98" fmla="+- 0 17014 16960"/>
                              <a:gd name="T99" fmla="*/ 17014 h 789"/>
                              <a:gd name="T100" fmla="+- 0 2784 2527"/>
                              <a:gd name="T101" fmla="*/ T100 w 789"/>
                              <a:gd name="T102" fmla="+- 0 16985 16960"/>
                              <a:gd name="T103" fmla="*/ 16985 h 789"/>
                              <a:gd name="T104" fmla="+- 0 2851 2527"/>
                              <a:gd name="T105" fmla="*/ T104 w 789"/>
                              <a:gd name="T106" fmla="+- 0 16967 16960"/>
                              <a:gd name="T107" fmla="*/ 16967 h 789"/>
                              <a:gd name="T108" fmla="+- 0 2922 2527"/>
                              <a:gd name="T109" fmla="*/ T108 w 789"/>
                              <a:gd name="T110" fmla="+- 0 16960 16960"/>
                              <a:gd name="T111" fmla="*/ 16960 h 789"/>
                              <a:gd name="T112" fmla="+- 0 2993 2527"/>
                              <a:gd name="T113" fmla="*/ T112 w 789"/>
                              <a:gd name="T114" fmla="+- 0 16967 16960"/>
                              <a:gd name="T115" fmla="*/ 16967 h 789"/>
                              <a:gd name="T116" fmla="+- 0 3059 2527"/>
                              <a:gd name="T117" fmla="*/ T116 w 789"/>
                              <a:gd name="T118" fmla="+- 0 16985 16960"/>
                              <a:gd name="T119" fmla="*/ 16985 h 789"/>
                              <a:gd name="T120" fmla="+- 0 3121 2527"/>
                              <a:gd name="T121" fmla="*/ T120 w 789"/>
                              <a:gd name="T122" fmla="+- 0 17014 16960"/>
                              <a:gd name="T123" fmla="*/ 17014 h 789"/>
                              <a:gd name="T124" fmla="+- 0 3176 2527"/>
                              <a:gd name="T125" fmla="*/ T124 w 789"/>
                              <a:gd name="T126" fmla="+- 0 17053 16960"/>
                              <a:gd name="T127" fmla="*/ 17053 h 789"/>
                              <a:gd name="T128" fmla="+- 0 3224 2527"/>
                              <a:gd name="T129" fmla="*/ T128 w 789"/>
                              <a:gd name="T130" fmla="+- 0 17101 16960"/>
                              <a:gd name="T131" fmla="*/ 17101 h 789"/>
                              <a:gd name="T132" fmla="+- 0 3262 2527"/>
                              <a:gd name="T133" fmla="*/ T132 w 789"/>
                              <a:gd name="T134" fmla="+- 0 17156 16960"/>
                              <a:gd name="T135" fmla="*/ 17156 h 789"/>
                              <a:gd name="T136" fmla="+- 0 3292 2527"/>
                              <a:gd name="T137" fmla="*/ T136 w 789"/>
                              <a:gd name="T138" fmla="+- 0 17217 16960"/>
                              <a:gd name="T139" fmla="*/ 17217 h 789"/>
                              <a:gd name="T140" fmla="+- 0 3310 2527"/>
                              <a:gd name="T141" fmla="*/ T140 w 789"/>
                              <a:gd name="T142" fmla="+- 0 17284 16960"/>
                              <a:gd name="T143" fmla="*/ 17284 h 789"/>
                              <a:gd name="T144" fmla="+- 0 3316 2527"/>
                              <a:gd name="T145" fmla="*/ T144 w 789"/>
                              <a:gd name="T146" fmla="+- 0 17355 16960"/>
                              <a:gd name="T147" fmla="*/ 17355 h 7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789" h="789">
                                <a:moveTo>
                                  <a:pt x="789" y="395"/>
                                </a:moveTo>
                                <a:lnTo>
                                  <a:pt x="783" y="466"/>
                                </a:lnTo>
                                <a:lnTo>
                                  <a:pt x="765" y="532"/>
                                </a:lnTo>
                                <a:lnTo>
                                  <a:pt x="735" y="594"/>
                                </a:lnTo>
                                <a:lnTo>
                                  <a:pt x="697" y="649"/>
                                </a:lnTo>
                                <a:lnTo>
                                  <a:pt x="649" y="697"/>
                                </a:lnTo>
                                <a:lnTo>
                                  <a:pt x="594" y="735"/>
                                </a:lnTo>
                                <a:lnTo>
                                  <a:pt x="532" y="765"/>
                                </a:lnTo>
                                <a:lnTo>
                                  <a:pt x="466" y="783"/>
                                </a:lnTo>
                                <a:lnTo>
                                  <a:pt x="395" y="789"/>
                                </a:lnTo>
                                <a:lnTo>
                                  <a:pt x="324" y="783"/>
                                </a:lnTo>
                                <a:lnTo>
                                  <a:pt x="257" y="765"/>
                                </a:lnTo>
                                <a:lnTo>
                                  <a:pt x="196" y="735"/>
                                </a:lnTo>
                                <a:lnTo>
                                  <a:pt x="141" y="697"/>
                                </a:lnTo>
                                <a:lnTo>
                                  <a:pt x="93" y="649"/>
                                </a:lnTo>
                                <a:lnTo>
                                  <a:pt x="54" y="594"/>
                                </a:lnTo>
                                <a:lnTo>
                                  <a:pt x="25" y="532"/>
                                </a:lnTo>
                                <a:lnTo>
                                  <a:pt x="7" y="466"/>
                                </a:lnTo>
                                <a:lnTo>
                                  <a:pt x="0" y="395"/>
                                </a:lnTo>
                                <a:lnTo>
                                  <a:pt x="7" y="324"/>
                                </a:lnTo>
                                <a:lnTo>
                                  <a:pt x="25" y="257"/>
                                </a:lnTo>
                                <a:lnTo>
                                  <a:pt x="54" y="196"/>
                                </a:lnTo>
                                <a:lnTo>
                                  <a:pt x="93" y="141"/>
                                </a:lnTo>
                                <a:lnTo>
                                  <a:pt x="141" y="93"/>
                                </a:lnTo>
                                <a:lnTo>
                                  <a:pt x="196" y="54"/>
                                </a:lnTo>
                                <a:lnTo>
                                  <a:pt x="257" y="25"/>
                                </a:lnTo>
                                <a:lnTo>
                                  <a:pt x="324" y="7"/>
                                </a:lnTo>
                                <a:lnTo>
                                  <a:pt x="395" y="0"/>
                                </a:lnTo>
                                <a:lnTo>
                                  <a:pt x="466" y="7"/>
                                </a:lnTo>
                                <a:lnTo>
                                  <a:pt x="532" y="25"/>
                                </a:lnTo>
                                <a:lnTo>
                                  <a:pt x="594" y="54"/>
                                </a:lnTo>
                                <a:lnTo>
                                  <a:pt x="649" y="93"/>
                                </a:lnTo>
                                <a:lnTo>
                                  <a:pt x="697" y="141"/>
                                </a:lnTo>
                                <a:lnTo>
                                  <a:pt x="735" y="196"/>
                                </a:lnTo>
                                <a:lnTo>
                                  <a:pt x="765" y="257"/>
                                </a:lnTo>
                                <a:lnTo>
                                  <a:pt x="783" y="324"/>
                                </a:lnTo>
                                <a:lnTo>
                                  <a:pt x="789" y="39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Freeform 123"/>
                        <wps:cNvSpPr>
                          <a:spLocks/>
                        </wps:cNvSpPr>
                        <wps:spPr bwMode="auto">
                          <a:xfrm>
                            <a:off x="2618" y="17051"/>
                            <a:ext cx="607" cy="607"/>
                          </a:xfrm>
                          <a:custGeom>
                            <a:avLst/>
                            <a:gdLst>
                              <a:gd name="T0" fmla="+- 0 3225 2619"/>
                              <a:gd name="T1" fmla="*/ T0 w 607"/>
                              <a:gd name="T2" fmla="+- 0 17355 17052"/>
                              <a:gd name="T3" fmla="*/ 17355 h 607"/>
                              <a:gd name="T4" fmla="+- 0 3217 2619"/>
                              <a:gd name="T5" fmla="*/ T4 w 607"/>
                              <a:gd name="T6" fmla="+- 0 17424 17052"/>
                              <a:gd name="T7" fmla="*/ 17424 h 607"/>
                              <a:gd name="T8" fmla="+- 0 3194 2619"/>
                              <a:gd name="T9" fmla="*/ T8 w 607"/>
                              <a:gd name="T10" fmla="+- 0 17488 17052"/>
                              <a:gd name="T11" fmla="*/ 17488 h 607"/>
                              <a:gd name="T12" fmla="+- 0 3158 2619"/>
                              <a:gd name="T13" fmla="*/ T12 w 607"/>
                              <a:gd name="T14" fmla="+- 0 17545 17052"/>
                              <a:gd name="T15" fmla="*/ 17545 h 607"/>
                              <a:gd name="T16" fmla="+- 0 3112 2619"/>
                              <a:gd name="T17" fmla="*/ T16 w 607"/>
                              <a:gd name="T18" fmla="+- 0 17592 17052"/>
                              <a:gd name="T19" fmla="*/ 17592 h 607"/>
                              <a:gd name="T20" fmla="+- 0 3055 2619"/>
                              <a:gd name="T21" fmla="*/ T20 w 607"/>
                              <a:gd name="T22" fmla="+- 0 17627 17052"/>
                              <a:gd name="T23" fmla="*/ 17627 h 607"/>
                              <a:gd name="T24" fmla="+- 0 2991 2619"/>
                              <a:gd name="T25" fmla="*/ T24 w 607"/>
                              <a:gd name="T26" fmla="+- 0 17650 17052"/>
                              <a:gd name="T27" fmla="*/ 17650 h 607"/>
                              <a:gd name="T28" fmla="+- 0 2922 2619"/>
                              <a:gd name="T29" fmla="*/ T28 w 607"/>
                              <a:gd name="T30" fmla="+- 0 17658 17052"/>
                              <a:gd name="T31" fmla="*/ 17658 h 607"/>
                              <a:gd name="T32" fmla="+- 0 2852 2619"/>
                              <a:gd name="T33" fmla="*/ T32 w 607"/>
                              <a:gd name="T34" fmla="+- 0 17650 17052"/>
                              <a:gd name="T35" fmla="*/ 17650 h 607"/>
                              <a:gd name="T36" fmla="+- 0 2788 2619"/>
                              <a:gd name="T37" fmla="*/ T36 w 607"/>
                              <a:gd name="T38" fmla="+- 0 17627 17052"/>
                              <a:gd name="T39" fmla="*/ 17627 h 607"/>
                              <a:gd name="T40" fmla="+- 0 2732 2619"/>
                              <a:gd name="T41" fmla="*/ T40 w 607"/>
                              <a:gd name="T42" fmla="+- 0 17592 17052"/>
                              <a:gd name="T43" fmla="*/ 17592 h 607"/>
                              <a:gd name="T44" fmla="+- 0 2685 2619"/>
                              <a:gd name="T45" fmla="*/ T44 w 607"/>
                              <a:gd name="T46" fmla="+- 0 17545 17052"/>
                              <a:gd name="T47" fmla="*/ 17545 h 607"/>
                              <a:gd name="T48" fmla="+- 0 2649 2619"/>
                              <a:gd name="T49" fmla="*/ T48 w 607"/>
                              <a:gd name="T50" fmla="+- 0 17488 17052"/>
                              <a:gd name="T51" fmla="*/ 17488 h 607"/>
                              <a:gd name="T52" fmla="+- 0 2627 2619"/>
                              <a:gd name="T53" fmla="*/ T52 w 607"/>
                              <a:gd name="T54" fmla="+- 0 17424 17052"/>
                              <a:gd name="T55" fmla="*/ 17424 h 607"/>
                              <a:gd name="T56" fmla="+- 0 2619 2619"/>
                              <a:gd name="T57" fmla="*/ T56 w 607"/>
                              <a:gd name="T58" fmla="+- 0 17355 17052"/>
                              <a:gd name="T59" fmla="*/ 17355 h 607"/>
                              <a:gd name="T60" fmla="+- 0 2627 2619"/>
                              <a:gd name="T61" fmla="*/ T60 w 607"/>
                              <a:gd name="T62" fmla="+- 0 17285 17052"/>
                              <a:gd name="T63" fmla="*/ 17285 h 607"/>
                              <a:gd name="T64" fmla="+- 0 2649 2619"/>
                              <a:gd name="T65" fmla="*/ T64 w 607"/>
                              <a:gd name="T66" fmla="+- 0 17221 17052"/>
                              <a:gd name="T67" fmla="*/ 17221 h 607"/>
                              <a:gd name="T68" fmla="+- 0 2685 2619"/>
                              <a:gd name="T69" fmla="*/ T68 w 607"/>
                              <a:gd name="T70" fmla="+- 0 17165 17052"/>
                              <a:gd name="T71" fmla="*/ 17165 h 607"/>
                              <a:gd name="T72" fmla="+- 0 2732 2619"/>
                              <a:gd name="T73" fmla="*/ T72 w 607"/>
                              <a:gd name="T74" fmla="+- 0 17118 17052"/>
                              <a:gd name="T75" fmla="*/ 17118 h 607"/>
                              <a:gd name="T76" fmla="+- 0 2788 2619"/>
                              <a:gd name="T77" fmla="*/ T76 w 607"/>
                              <a:gd name="T78" fmla="+- 0 17082 17052"/>
                              <a:gd name="T79" fmla="*/ 17082 h 607"/>
                              <a:gd name="T80" fmla="+- 0 2852 2619"/>
                              <a:gd name="T81" fmla="*/ T80 w 607"/>
                              <a:gd name="T82" fmla="+- 0 17060 17052"/>
                              <a:gd name="T83" fmla="*/ 17060 h 607"/>
                              <a:gd name="T84" fmla="+- 0 2922 2619"/>
                              <a:gd name="T85" fmla="*/ T84 w 607"/>
                              <a:gd name="T86" fmla="+- 0 17052 17052"/>
                              <a:gd name="T87" fmla="*/ 17052 h 607"/>
                              <a:gd name="T88" fmla="+- 0 2991 2619"/>
                              <a:gd name="T89" fmla="*/ T88 w 607"/>
                              <a:gd name="T90" fmla="+- 0 17060 17052"/>
                              <a:gd name="T91" fmla="*/ 17060 h 607"/>
                              <a:gd name="T92" fmla="+- 0 3055 2619"/>
                              <a:gd name="T93" fmla="*/ T92 w 607"/>
                              <a:gd name="T94" fmla="+- 0 17082 17052"/>
                              <a:gd name="T95" fmla="*/ 17082 h 607"/>
                              <a:gd name="T96" fmla="+- 0 3112 2619"/>
                              <a:gd name="T97" fmla="*/ T96 w 607"/>
                              <a:gd name="T98" fmla="+- 0 17118 17052"/>
                              <a:gd name="T99" fmla="*/ 17118 h 607"/>
                              <a:gd name="T100" fmla="+- 0 3158 2619"/>
                              <a:gd name="T101" fmla="*/ T100 w 607"/>
                              <a:gd name="T102" fmla="+- 0 17165 17052"/>
                              <a:gd name="T103" fmla="*/ 17165 h 607"/>
                              <a:gd name="T104" fmla="+- 0 3194 2619"/>
                              <a:gd name="T105" fmla="*/ T104 w 607"/>
                              <a:gd name="T106" fmla="+- 0 17221 17052"/>
                              <a:gd name="T107" fmla="*/ 17221 h 607"/>
                              <a:gd name="T108" fmla="+- 0 3217 2619"/>
                              <a:gd name="T109" fmla="*/ T108 w 607"/>
                              <a:gd name="T110" fmla="+- 0 17285 17052"/>
                              <a:gd name="T111" fmla="*/ 17285 h 607"/>
                              <a:gd name="T112" fmla="+- 0 3225 2619"/>
                              <a:gd name="T113" fmla="*/ T112 w 607"/>
                              <a:gd name="T114" fmla="+- 0 17355 17052"/>
                              <a:gd name="T115" fmla="*/ 17355 h 6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607" h="607">
                                <a:moveTo>
                                  <a:pt x="606" y="303"/>
                                </a:moveTo>
                                <a:lnTo>
                                  <a:pt x="598" y="372"/>
                                </a:lnTo>
                                <a:lnTo>
                                  <a:pt x="575" y="436"/>
                                </a:lnTo>
                                <a:lnTo>
                                  <a:pt x="539" y="493"/>
                                </a:lnTo>
                                <a:lnTo>
                                  <a:pt x="493" y="540"/>
                                </a:lnTo>
                                <a:lnTo>
                                  <a:pt x="436" y="575"/>
                                </a:lnTo>
                                <a:lnTo>
                                  <a:pt x="372" y="598"/>
                                </a:lnTo>
                                <a:lnTo>
                                  <a:pt x="303" y="606"/>
                                </a:lnTo>
                                <a:lnTo>
                                  <a:pt x="233" y="598"/>
                                </a:lnTo>
                                <a:lnTo>
                                  <a:pt x="169" y="575"/>
                                </a:lnTo>
                                <a:lnTo>
                                  <a:pt x="113" y="540"/>
                                </a:lnTo>
                                <a:lnTo>
                                  <a:pt x="66" y="493"/>
                                </a:lnTo>
                                <a:lnTo>
                                  <a:pt x="30" y="436"/>
                                </a:lnTo>
                                <a:lnTo>
                                  <a:pt x="8" y="372"/>
                                </a:lnTo>
                                <a:lnTo>
                                  <a:pt x="0" y="303"/>
                                </a:lnTo>
                                <a:lnTo>
                                  <a:pt x="8" y="233"/>
                                </a:lnTo>
                                <a:lnTo>
                                  <a:pt x="30" y="169"/>
                                </a:lnTo>
                                <a:lnTo>
                                  <a:pt x="66" y="113"/>
                                </a:lnTo>
                                <a:lnTo>
                                  <a:pt x="113" y="66"/>
                                </a:lnTo>
                                <a:lnTo>
                                  <a:pt x="169" y="30"/>
                                </a:lnTo>
                                <a:lnTo>
                                  <a:pt x="233" y="8"/>
                                </a:lnTo>
                                <a:lnTo>
                                  <a:pt x="303" y="0"/>
                                </a:lnTo>
                                <a:lnTo>
                                  <a:pt x="372" y="8"/>
                                </a:lnTo>
                                <a:lnTo>
                                  <a:pt x="436" y="30"/>
                                </a:lnTo>
                                <a:lnTo>
                                  <a:pt x="493" y="66"/>
                                </a:lnTo>
                                <a:lnTo>
                                  <a:pt x="539" y="113"/>
                                </a:lnTo>
                                <a:lnTo>
                                  <a:pt x="575" y="169"/>
                                </a:lnTo>
                                <a:lnTo>
                                  <a:pt x="598" y="233"/>
                                </a:lnTo>
                                <a:lnTo>
                                  <a:pt x="606" y="30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7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38" y="17053"/>
                            <a:ext cx="567" cy="60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8" name="Freeform 121"/>
                        <wps:cNvSpPr>
                          <a:spLocks/>
                        </wps:cNvSpPr>
                        <wps:spPr bwMode="auto">
                          <a:xfrm>
                            <a:off x="2292" y="16725"/>
                            <a:ext cx="1259" cy="1259"/>
                          </a:xfrm>
                          <a:custGeom>
                            <a:avLst/>
                            <a:gdLst>
                              <a:gd name="T0" fmla="+- 0 3487 2292"/>
                              <a:gd name="T1" fmla="*/ T0 w 1259"/>
                              <a:gd name="T2" fmla="+- 0 17121 16725"/>
                              <a:gd name="T3" fmla="*/ 17121 h 1259"/>
                              <a:gd name="T4" fmla="+- 0 3472 2292"/>
                              <a:gd name="T5" fmla="*/ T4 w 1259"/>
                              <a:gd name="T6" fmla="+- 0 17048 16725"/>
                              <a:gd name="T7" fmla="*/ 17048 h 1259"/>
                              <a:gd name="T8" fmla="+- 0 3416 2292"/>
                              <a:gd name="T9" fmla="*/ T8 w 1259"/>
                              <a:gd name="T10" fmla="+- 0 16964 16725"/>
                              <a:gd name="T11" fmla="*/ 16964 h 1259"/>
                              <a:gd name="T12" fmla="+- 0 3354 2292"/>
                              <a:gd name="T13" fmla="*/ T12 w 1259"/>
                              <a:gd name="T14" fmla="+- 0 16923 16725"/>
                              <a:gd name="T15" fmla="*/ 16923 h 1259"/>
                              <a:gd name="T16" fmla="+- 0 3313 2292"/>
                              <a:gd name="T17" fmla="*/ T16 w 1259"/>
                              <a:gd name="T18" fmla="+- 0 16861 16725"/>
                              <a:gd name="T19" fmla="*/ 16861 h 1259"/>
                              <a:gd name="T20" fmla="+- 0 3229 2292"/>
                              <a:gd name="T21" fmla="*/ T20 w 1259"/>
                              <a:gd name="T22" fmla="+- 0 16805 16725"/>
                              <a:gd name="T23" fmla="*/ 16805 h 1259"/>
                              <a:gd name="T24" fmla="+- 0 3156 2292"/>
                              <a:gd name="T25" fmla="*/ T24 w 1259"/>
                              <a:gd name="T26" fmla="+- 0 16790 16725"/>
                              <a:gd name="T27" fmla="*/ 16790 h 1259"/>
                              <a:gd name="T28" fmla="+- 0 3094 2292"/>
                              <a:gd name="T29" fmla="*/ T28 w 1259"/>
                              <a:gd name="T30" fmla="+- 0 16749 16725"/>
                              <a:gd name="T31" fmla="*/ 16749 h 1259"/>
                              <a:gd name="T32" fmla="+- 0 2996 2292"/>
                              <a:gd name="T33" fmla="*/ T32 w 1259"/>
                              <a:gd name="T34" fmla="+- 0 16729 16725"/>
                              <a:gd name="T35" fmla="*/ 16729 h 1259"/>
                              <a:gd name="T36" fmla="+- 0 2922 2292"/>
                              <a:gd name="T37" fmla="*/ T36 w 1259"/>
                              <a:gd name="T38" fmla="+- 0 16744 16725"/>
                              <a:gd name="T39" fmla="*/ 16744 h 1259"/>
                              <a:gd name="T40" fmla="+- 0 2798 2292"/>
                              <a:gd name="T41" fmla="*/ T40 w 1259"/>
                              <a:gd name="T42" fmla="+- 0 16737 16725"/>
                              <a:gd name="T43" fmla="*/ 16737 h 1259"/>
                              <a:gd name="T44" fmla="+- 0 2688 2292"/>
                              <a:gd name="T45" fmla="*/ T44 w 1259"/>
                              <a:gd name="T46" fmla="+- 0 16790 16725"/>
                              <a:gd name="T47" fmla="*/ 16790 h 1259"/>
                              <a:gd name="T48" fmla="+- 0 2572 2292"/>
                              <a:gd name="T49" fmla="*/ T48 w 1259"/>
                              <a:gd name="T50" fmla="+- 0 16831 16725"/>
                              <a:gd name="T51" fmla="*/ 16831 h 1259"/>
                              <a:gd name="T52" fmla="+- 0 2490 2292"/>
                              <a:gd name="T53" fmla="*/ T52 w 1259"/>
                              <a:gd name="T54" fmla="+- 0 16923 16725"/>
                              <a:gd name="T55" fmla="*/ 16923 h 1259"/>
                              <a:gd name="T56" fmla="+- 0 2428 2292"/>
                              <a:gd name="T57" fmla="*/ T56 w 1259"/>
                              <a:gd name="T58" fmla="+- 0 16964 16725"/>
                              <a:gd name="T59" fmla="*/ 16964 h 1259"/>
                              <a:gd name="T60" fmla="+- 0 2372 2292"/>
                              <a:gd name="T61" fmla="*/ T60 w 1259"/>
                              <a:gd name="T62" fmla="+- 0 17048 16725"/>
                              <a:gd name="T63" fmla="*/ 17048 h 1259"/>
                              <a:gd name="T64" fmla="+- 0 2357 2292"/>
                              <a:gd name="T65" fmla="*/ T64 w 1259"/>
                              <a:gd name="T66" fmla="+- 0 17121 16725"/>
                              <a:gd name="T67" fmla="*/ 17121 h 1259"/>
                              <a:gd name="T68" fmla="+- 0 2316 2292"/>
                              <a:gd name="T69" fmla="*/ T68 w 1259"/>
                              <a:gd name="T70" fmla="+- 0 17182 16725"/>
                              <a:gd name="T71" fmla="*/ 17182 h 1259"/>
                              <a:gd name="T72" fmla="+- 0 2296 2292"/>
                              <a:gd name="T73" fmla="*/ T72 w 1259"/>
                              <a:gd name="T74" fmla="+- 0 17281 16725"/>
                              <a:gd name="T75" fmla="*/ 17281 h 1259"/>
                              <a:gd name="T76" fmla="+- 0 2311 2292"/>
                              <a:gd name="T77" fmla="*/ T76 w 1259"/>
                              <a:gd name="T78" fmla="+- 0 17355 16725"/>
                              <a:gd name="T79" fmla="*/ 17355 h 1259"/>
                              <a:gd name="T80" fmla="+- 0 2304 2292"/>
                              <a:gd name="T81" fmla="*/ T80 w 1259"/>
                              <a:gd name="T82" fmla="+- 0 17479 16725"/>
                              <a:gd name="T83" fmla="*/ 17479 h 1259"/>
                              <a:gd name="T84" fmla="+- 0 2357 2292"/>
                              <a:gd name="T85" fmla="*/ T84 w 1259"/>
                              <a:gd name="T86" fmla="+- 0 17589 16725"/>
                              <a:gd name="T87" fmla="*/ 17589 h 1259"/>
                              <a:gd name="T88" fmla="+- 0 2398 2292"/>
                              <a:gd name="T89" fmla="*/ T88 w 1259"/>
                              <a:gd name="T90" fmla="+- 0 17705 16725"/>
                              <a:gd name="T91" fmla="*/ 17705 h 1259"/>
                              <a:gd name="T92" fmla="+- 0 2490 2292"/>
                              <a:gd name="T93" fmla="*/ T92 w 1259"/>
                              <a:gd name="T94" fmla="+- 0 17787 16725"/>
                              <a:gd name="T95" fmla="*/ 17787 h 1259"/>
                              <a:gd name="T96" fmla="+- 0 2531 2292"/>
                              <a:gd name="T97" fmla="*/ T96 w 1259"/>
                              <a:gd name="T98" fmla="+- 0 17849 16725"/>
                              <a:gd name="T99" fmla="*/ 17849 h 1259"/>
                              <a:gd name="T100" fmla="+- 0 2615 2292"/>
                              <a:gd name="T101" fmla="*/ T100 w 1259"/>
                              <a:gd name="T102" fmla="+- 0 17905 16725"/>
                              <a:gd name="T103" fmla="*/ 17905 h 1259"/>
                              <a:gd name="T104" fmla="+- 0 2688 2292"/>
                              <a:gd name="T105" fmla="*/ T104 w 1259"/>
                              <a:gd name="T106" fmla="+- 0 17920 16725"/>
                              <a:gd name="T107" fmla="*/ 17920 h 1259"/>
                              <a:gd name="T108" fmla="+- 0 2749 2292"/>
                              <a:gd name="T109" fmla="*/ T108 w 1259"/>
                              <a:gd name="T110" fmla="+- 0 17961 16725"/>
                              <a:gd name="T111" fmla="*/ 17961 h 1259"/>
                              <a:gd name="T112" fmla="+- 0 2848 2292"/>
                              <a:gd name="T113" fmla="*/ T112 w 1259"/>
                              <a:gd name="T114" fmla="+- 0 17980 16725"/>
                              <a:gd name="T115" fmla="*/ 17980 h 1259"/>
                              <a:gd name="T116" fmla="+- 0 2922 2292"/>
                              <a:gd name="T117" fmla="*/ T116 w 1259"/>
                              <a:gd name="T118" fmla="+- 0 17966 16725"/>
                              <a:gd name="T119" fmla="*/ 17966 h 1259"/>
                              <a:gd name="T120" fmla="+- 0 3046 2292"/>
                              <a:gd name="T121" fmla="*/ T120 w 1259"/>
                              <a:gd name="T122" fmla="+- 0 17972 16725"/>
                              <a:gd name="T123" fmla="*/ 17972 h 1259"/>
                              <a:gd name="T124" fmla="+- 0 3156 2292"/>
                              <a:gd name="T125" fmla="*/ T124 w 1259"/>
                              <a:gd name="T126" fmla="+- 0 17920 16725"/>
                              <a:gd name="T127" fmla="*/ 17920 h 1259"/>
                              <a:gd name="T128" fmla="+- 0 3272 2292"/>
                              <a:gd name="T129" fmla="*/ T128 w 1259"/>
                              <a:gd name="T130" fmla="+- 0 17878 16725"/>
                              <a:gd name="T131" fmla="*/ 17878 h 1259"/>
                              <a:gd name="T132" fmla="+- 0 3354 2292"/>
                              <a:gd name="T133" fmla="*/ T132 w 1259"/>
                              <a:gd name="T134" fmla="+- 0 17787 16725"/>
                              <a:gd name="T135" fmla="*/ 17787 h 1259"/>
                              <a:gd name="T136" fmla="+- 0 3416 2292"/>
                              <a:gd name="T137" fmla="*/ T136 w 1259"/>
                              <a:gd name="T138" fmla="+- 0 17746 16725"/>
                              <a:gd name="T139" fmla="*/ 17746 h 1259"/>
                              <a:gd name="T140" fmla="+- 0 3472 2292"/>
                              <a:gd name="T141" fmla="*/ T140 w 1259"/>
                              <a:gd name="T142" fmla="+- 0 17662 16725"/>
                              <a:gd name="T143" fmla="*/ 17662 h 1259"/>
                              <a:gd name="T144" fmla="+- 0 3487 2292"/>
                              <a:gd name="T145" fmla="*/ T144 w 1259"/>
                              <a:gd name="T146" fmla="+- 0 17589 16725"/>
                              <a:gd name="T147" fmla="*/ 17589 h 1259"/>
                              <a:gd name="T148" fmla="+- 0 3528 2292"/>
                              <a:gd name="T149" fmla="*/ T148 w 1259"/>
                              <a:gd name="T150" fmla="+- 0 17527 16725"/>
                              <a:gd name="T151" fmla="*/ 17527 h 1259"/>
                              <a:gd name="T152" fmla="+- 0 3547 2292"/>
                              <a:gd name="T153" fmla="*/ T152 w 1259"/>
                              <a:gd name="T154" fmla="+- 0 17429 16725"/>
                              <a:gd name="T155" fmla="*/ 17429 h 1259"/>
                              <a:gd name="T156" fmla="+- 0 3533 2292"/>
                              <a:gd name="T157" fmla="*/ T156 w 1259"/>
                              <a:gd name="T158" fmla="+- 0 17355 16725"/>
                              <a:gd name="T159" fmla="*/ 17355 h 1259"/>
                              <a:gd name="T160" fmla="+- 0 3547 2292"/>
                              <a:gd name="T161" fmla="*/ T160 w 1259"/>
                              <a:gd name="T162" fmla="+- 0 17281 16725"/>
                              <a:gd name="T163" fmla="*/ 17281 h 1259"/>
                              <a:gd name="T164" fmla="+- 0 3528 2292"/>
                              <a:gd name="T165" fmla="*/ T164 w 1259"/>
                              <a:gd name="T166" fmla="+- 0 17182 16725"/>
                              <a:gd name="T167" fmla="*/ 17182 h 12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</a:cxnLst>
                            <a:rect l="0" t="0" r="r" b="b"/>
                            <a:pathLst>
                              <a:path w="1259" h="1259">
                                <a:moveTo>
                                  <a:pt x="1220" y="410"/>
                                </a:moveTo>
                                <a:lnTo>
                                  <a:pt x="1195" y="396"/>
                                </a:lnTo>
                                <a:lnTo>
                                  <a:pt x="1203" y="368"/>
                                </a:lnTo>
                                <a:lnTo>
                                  <a:pt x="1180" y="323"/>
                                </a:lnTo>
                                <a:lnTo>
                                  <a:pt x="1153" y="280"/>
                                </a:lnTo>
                                <a:lnTo>
                                  <a:pt x="1124" y="239"/>
                                </a:lnTo>
                                <a:lnTo>
                                  <a:pt x="1091" y="201"/>
                                </a:lnTo>
                                <a:lnTo>
                                  <a:pt x="1062" y="198"/>
                                </a:lnTo>
                                <a:lnTo>
                                  <a:pt x="1059" y="169"/>
                                </a:lnTo>
                                <a:lnTo>
                                  <a:pt x="1021" y="136"/>
                                </a:lnTo>
                                <a:lnTo>
                                  <a:pt x="980" y="106"/>
                                </a:lnTo>
                                <a:lnTo>
                                  <a:pt x="937" y="80"/>
                                </a:lnTo>
                                <a:lnTo>
                                  <a:pt x="892" y="57"/>
                                </a:lnTo>
                                <a:lnTo>
                                  <a:pt x="864" y="65"/>
                                </a:lnTo>
                                <a:lnTo>
                                  <a:pt x="850" y="39"/>
                                </a:lnTo>
                                <a:lnTo>
                                  <a:pt x="802" y="24"/>
                                </a:lnTo>
                                <a:lnTo>
                                  <a:pt x="754" y="12"/>
                                </a:lnTo>
                                <a:lnTo>
                                  <a:pt x="704" y="4"/>
                                </a:lnTo>
                                <a:lnTo>
                                  <a:pt x="652" y="0"/>
                                </a:lnTo>
                                <a:lnTo>
                                  <a:pt x="630" y="19"/>
                                </a:lnTo>
                                <a:lnTo>
                                  <a:pt x="607" y="0"/>
                                </a:lnTo>
                                <a:lnTo>
                                  <a:pt x="506" y="12"/>
                                </a:lnTo>
                                <a:lnTo>
                                  <a:pt x="410" y="39"/>
                                </a:lnTo>
                                <a:lnTo>
                                  <a:pt x="396" y="65"/>
                                </a:lnTo>
                                <a:lnTo>
                                  <a:pt x="368" y="57"/>
                                </a:lnTo>
                                <a:lnTo>
                                  <a:pt x="280" y="106"/>
                                </a:lnTo>
                                <a:lnTo>
                                  <a:pt x="201" y="169"/>
                                </a:lnTo>
                                <a:lnTo>
                                  <a:pt x="198" y="198"/>
                                </a:lnTo>
                                <a:lnTo>
                                  <a:pt x="169" y="201"/>
                                </a:lnTo>
                                <a:lnTo>
                                  <a:pt x="136" y="239"/>
                                </a:lnTo>
                                <a:lnTo>
                                  <a:pt x="106" y="280"/>
                                </a:lnTo>
                                <a:lnTo>
                                  <a:pt x="80" y="323"/>
                                </a:lnTo>
                                <a:lnTo>
                                  <a:pt x="57" y="368"/>
                                </a:lnTo>
                                <a:lnTo>
                                  <a:pt x="65" y="396"/>
                                </a:lnTo>
                                <a:lnTo>
                                  <a:pt x="39" y="410"/>
                                </a:lnTo>
                                <a:lnTo>
                                  <a:pt x="24" y="457"/>
                                </a:lnTo>
                                <a:lnTo>
                                  <a:pt x="12" y="506"/>
                                </a:lnTo>
                                <a:lnTo>
                                  <a:pt x="4" y="556"/>
                                </a:lnTo>
                                <a:lnTo>
                                  <a:pt x="0" y="607"/>
                                </a:lnTo>
                                <a:lnTo>
                                  <a:pt x="19" y="630"/>
                                </a:lnTo>
                                <a:lnTo>
                                  <a:pt x="0" y="653"/>
                                </a:lnTo>
                                <a:lnTo>
                                  <a:pt x="12" y="754"/>
                                </a:lnTo>
                                <a:lnTo>
                                  <a:pt x="39" y="850"/>
                                </a:lnTo>
                                <a:lnTo>
                                  <a:pt x="65" y="864"/>
                                </a:lnTo>
                                <a:lnTo>
                                  <a:pt x="57" y="892"/>
                                </a:lnTo>
                                <a:lnTo>
                                  <a:pt x="106" y="980"/>
                                </a:lnTo>
                                <a:lnTo>
                                  <a:pt x="169" y="1059"/>
                                </a:lnTo>
                                <a:lnTo>
                                  <a:pt x="198" y="1062"/>
                                </a:lnTo>
                                <a:lnTo>
                                  <a:pt x="201" y="1091"/>
                                </a:lnTo>
                                <a:lnTo>
                                  <a:pt x="239" y="1124"/>
                                </a:lnTo>
                                <a:lnTo>
                                  <a:pt x="280" y="1153"/>
                                </a:lnTo>
                                <a:lnTo>
                                  <a:pt x="323" y="1180"/>
                                </a:lnTo>
                                <a:lnTo>
                                  <a:pt x="368" y="1203"/>
                                </a:lnTo>
                                <a:lnTo>
                                  <a:pt x="396" y="1195"/>
                                </a:lnTo>
                                <a:lnTo>
                                  <a:pt x="410" y="1220"/>
                                </a:lnTo>
                                <a:lnTo>
                                  <a:pt x="457" y="1236"/>
                                </a:lnTo>
                                <a:lnTo>
                                  <a:pt x="506" y="1247"/>
                                </a:lnTo>
                                <a:lnTo>
                                  <a:pt x="556" y="1255"/>
                                </a:lnTo>
                                <a:lnTo>
                                  <a:pt x="607" y="1259"/>
                                </a:lnTo>
                                <a:lnTo>
                                  <a:pt x="630" y="1241"/>
                                </a:lnTo>
                                <a:lnTo>
                                  <a:pt x="652" y="1259"/>
                                </a:lnTo>
                                <a:lnTo>
                                  <a:pt x="754" y="1247"/>
                                </a:lnTo>
                                <a:lnTo>
                                  <a:pt x="850" y="1220"/>
                                </a:lnTo>
                                <a:lnTo>
                                  <a:pt x="864" y="1195"/>
                                </a:lnTo>
                                <a:lnTo>
                                  <a:pt x="892" y="1203"/>
                                </a:lnTo>
                                <a:lnTo>
                                  <a:pt x="980" y="1153"/>
                                </a:lnTo>
                                <a:lnTo>
                                  <a:pt x="1059" y="1091"/>
                                </a:lnTo>
                                <a:lnTo>
                                  <a:pt x="1062" y="1062"/>
                                </a:lnTo>
                                <a:lnTo>
                                  <a:pt x="1091" y="1059"/>
                                </a:lnTo>
                                <a:lnTo>
                                  <a:pt x="1124" y="1021"/>
                                </a:lnTo>
                                <a:lnTo>
                                  <a:pt x="1153" y="980"/>
                                </a:lnTo>
                                <a:lnTo>
                                  <a:pt x="1180" y="937"/>
                                </a:lnTo>
                                <a:lnTo>
                                  <a:pt x="1203" y="892"/>
                                </a:lnTo>
                                <a:lnTo>
                                  <a:pt x="1195" y="864"/>
                                </a:lnTo>
                                <a:lnTo>
                                  <a:pt x="1220" y="850"/>
                                </a:lnTo>
                                <a:lnTo>
                                  <a:pt x="1236" y="802"/>
                                </a:lnTo>
                                <a:lnTo>
                                  <a:pt x="1247" y="754"/>
                                </a:lnTo>
                                <a:lnTo>
                                  <a:pt x="1255" y="704"/>
                                </a:lnTo>
                                <a:lnTo>
                                  <a:pt x="1259" y="653"/>
                                </a:lnTo>
                                <a:lnTo>
                                  <a:pt x="1241" y="630"/>
                                </a:lnTo>
                                <a:lnTo>
                                  <a:pt x="1259" y="607"/>
                                </a:lnTo>
                                <a:lnTo>
                                  <a:pt x="1255" y="556"/>
                                </a:lnTo>
                                <a:lnTo>
                                  <a:pt x="1247" y="506"/>
                                </a:lnTo>
                                <a:lnTo>
                                  <a:pt x="1236" y="457"/>
                                </a:lnTo>
                                <a:lnTo>
                                  <a:pt x="1220" y="4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Line 120"/>
                        <wps:cNvCnPr>
                          <a:cxnSpLocks noChangeShapeType="1"/>
                        </wps:cNvCnPr>
                        <wps:spPr bwMode="auto">
                          <a:xfrm>
                            <a:off x="2922" y="16748"/>
                            <a:ext cx="28" cy="48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0" name="Line 119"/>
                        <wps:cNvCnPr>
                          <a:cxnSpLocks noChangeShapeType="1"/>
                        </wps:cNvCnPr>
                        <wps:spPr bwMode="auto">
                          <a:xfrm>
                            <a:off x="2893" y="17914"/>
                            <a:ext cx="29" cy="47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1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3528" y="17355"/>
                            <a:ext cx="0" cy="28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2" name="Line 117"/>
                        <wps:cNvCnPr>
                          <a:cxnSpLocks noChangeShapeType="1"/>
                        </wps:cNvCnPr>
                        <wps:spPr bwMode="auto">
                          <a:xfrm>
                            <a:off x="2363" y="17326"/>
                            <a:ext cx="0" cy="29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" name="Line 116"/>
                        <wps:cNvCnPr>
                          <a:cxnSpLocks noChangeShapeType="1"/>
                        </wps:cNvCnPr>
                        <wps:spPr bwMode="auto">
                          <a:xfrm>
                            <a:off x="3351" y="16926"/>
                            <a:ext cx="0" cy="54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4" name="Line 115"/>
                        <wps:cNvCnPr>
                          <a:cxnSpLocks noChangeShapeType="1"/>
                        </wps:cNvCnPr>
                        <wps:spPr bwMode="auto">
                          <a:xfrm>
                            <a:off x="2506" y="17730"/>
                            <a:ext cx="0" cy="54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5" name="Line 114"/>
                        <wps:cNvCnPr>
                          <a:cxnSpLocks noChangeShapeType="1"/>
                        </wps:cNvCnPr>
                        <wps:spPr bwMode="auto">
                          <a:xfrm>
                            <a:off x="3351" y="1778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6" name="Line 113"/>
                        <wps:cNvCnPr>
                          <a:cxnSpLocks noChangeShapeType="1"/>
                        </wps:cNvCnPr>
                        <wps:spPr bwMode="auto">
                          <a:xfrm>
                            <a:off x="2547" y="1693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7" name="Line 112"/>
                        <wps:cNvCnPr>
                          <a:cxnSpLocks noChangeShapeType="1"/>
                        </wps:cNvCnPr>
                        <wps:spPr bwMode="auto">
                          <a:xfrm>
                            <a:off x="3154" y="16794"/>
                            <a:ext cx="8" cy="55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8" name="Line 111"/>
                        <wps:cNvCnPr>
                          <a:cxnSpLocks noChangeShapeType="1"/>
                        </wps:cNvCnPr>
                        <wps:spPr bwMode="auto">
                          <a:xfrm>
                            <a:off x="2681" y="17861"/>
                            <a:ext cx="9" cy="54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9" name="Line 110"/>
                        <wps:cNvCnPr>
                          <a:cxnSpLocks noChangeShapeType="1"/>
                        </wps:cNvCnPr>
                        <wps:spPr bwMode="auto">
                          <a:xfrm>
                            <a:off x="3482" y="17587"/>
                            <a:ext cx="0" cy="8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0" name="Line 109"/>
                        <wps:cNvCnPr>
                          <a:cxnSpLocks noChangeShapeType="1"/>
                        </wps:cNvCnPr>
                        <wps:spPr bwMode="auto">
                          <a:xfrm>
                            <a:off x="2416" y="17114"/>
                            <a:ext cx="0" cy="9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1" name="Line 108"/>
                        <wps:cNvCnPr>
                          <a:cxnSpLocks noChangeShapeType="1"/>
                        </wps:cNvCnPr>
                        <wps:spPr bwMode="auto">
                          <a:xfrm>
                            <a:off x="2690" y="16794"/>
                            <a:ext cx="44" cy="33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2" name="Line 107"/>
                        <wps:cNvCnPr>
                          <a:cxnSpLocks noChangeShapeType="1"/>
                        </wps:cNvCnPr>
                        <wps:spPr bwMode="auto">
                          <a:xfrm>
                            <a:off x="3109" y="17882"/>
                            <a:ext cx="45" cy="33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" name="Line 106"/>
                        <wps:cNvCnPr>
                          <a:cxnSpLocks noChangeShapeType="1"/>
                        </wps:cNvCnPr>
                        <wps:spPr bwMode="auto">
                          <a:xfrm>
                            <a:off x="3482" y="17123"/>
                            <a:ext cx="0" cy="44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4" name="Line 105"/>
                        <wps:cNvCnPr>
                          <a:cxnSpLocks noChangeShapeType="1"/>
                        </wps:cNvCnPr>
                        <wps:spPr bwMode="auto">
                          <a:xfrm>
                            <a:off x="2394" y="17542"/>
                            <a:ext cx="0" cy="45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5" name="Line 104"/>
                        <wps:cNvCnPr>
                          <a:cxnSpLocks noChangeShapeType="1"/>
                        </wps:cNvCnPr>
                        <wps:spPr bwMode="auto">
                          <a:xfrm>
                            <a:off x="3184" y="17205"/>
                            <a:ext cx="0" cy="115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" name="Line 103"/>
                        <wps:cNvCnPr>
                          <a:cxnSpLocks noChangeShapeType="1"/>
                        </wps:cNvCnPr>
                        <wps:spPr bwMode="auto">
                          <a:xfrm>
                            <a:off x="2860" y="17391"/>
                            <a:ext cx="0" cy="116"/>
                          </a:xfrm>
                          <a:prstGeom prst="line">
                            <a:avLst/>
                          </a:prstGeom>
                          <a:noFill/>
                          <a:ln w="27076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" name="AutoShape 102"/>
                        <wps:cNvSpPr>
                          <a:spLocks/>
                        </wps:cNvSpPr>
                        <wps:spPr bwMode="auto">
                          <a:xfrm>
                            <a:off x="-230" y="24191"/>
                            <a:ext cx="920" cy="1227"/>
                          </a:xfrm>
                          <a:custGeom>
                            <a:avLst/>
                            <a:gdLst>
                              <a:gd name="T0" fmla="+- 0 2141 -230"/>
                              <a:gd name="T1" fmla="*/ T0 w 920"/>
                              <a:gd name="T2" fmla="+- 0 19768 24191"/>
                              <a:gd name="T3" fmla="*/ 19768 h 1227"/>
                              <a:gd name="T4" fmla="+- 0 2223 -230"/>
                              <a:gd name="T5" fmla="*/ T4 w 920"/>
                              <a:gd name="T6" fmla="+- 0 19655 24191"/>
                              <a:gd name="T7" fmla="*/ 19655 h 1227"/>
                              <a:gd name="T8" fmla="+- 0 2359 -230"/>
                              <a:gd name="T9" fmla="*/ T8 w 920"/>
                              <a:gd name="T10" fmla="+- 0 19611 24191"/>
                              <a:gd name="T11" fmla="*/ 19611 h 1227"/>
                              <a:gd name="T12" fmla="+- 0 2495 -230"/>
                              <a:gd name="T13" fmla="*/ T12 w 920"/>
                              <a:gd name="T14" fmla="+- 0 19655 24191"/>
                              <a:gd name="T15" fmla="*/ 19655 h 1227"/>
                              <a:gd name="T16" fmla="+- 0 2577 -230"/>
                              <a:gd name="T17" fmla="*/ T16 w 920"/>
                              <a:gd name="T18" fmla="+- 0 19768 24191"/>
                              <a:gd name="T19" fmla="*/ 19768 h 1227"/>
                              <a:gd name="T20" fmla="+- 0 2577 -230"/>
                              <a:gd name="T21" fmla="*/ T20 w 920"/>
                              <a:gd name="T22" fmla="+- 0 19913 24191"/>
                              <a:gd name="T23" fmla="*/ 19913 h 1227"/>
                              <a:gd name="T24" fmla="+- 0 2495 -230"/>
                              <a:gd name="T25" fmla="*/ T24 w 920"/>
                              <a:gd name="T26" fmla="+- 0 20026 24191"/>
                              <a:gd name="T27" fmla="*/ 20026 h 1227"/>
                              <a:gd name="T28" fmla="+- 0 2359 -230"/>
                              <a:gd name="T29" fmla="*/ T28 w 920"/>
                              <a:gd name="T30" fmla="+- 0 20070 24191"/>
                              <a:gd name="T31" fmla="*/ 20070 h 1227"/>
                              <a:gd name="T32" fmla="+- 0 2223 -230"/>
                              <a:gd name="T33" fmla="*/ T32 w 920"/>
                              <a:gd name="T34" fmla="+- 0 20026 24191"/>
                              <a:gd name="T35" fmla="*/ 20026 h 1227"/>
                              <a:gd name="T36" fmla="+- 0 2141 -230"/>
                              <a:gd name="T37" fmla="*/ T36 w 920"/>
                              <a:gd name="T38" fmla="+- 0 19913 24191"/>
                              <a:gd name="T39" fmla="*/ 19913 h 1227"/>
                              <a:gd name="T40" fmla="+- 0 2359 -230"/>
                              <a:gd name="T41" fmla="*/ T40 w 920"/>
                              <a:gd name="T42" fmla="+- 0 20607 24191"/>
                              <a:gd name="T43" fmla="*/ 20607 h 1227"/>
                              <a:gd name="T44" fmla="+- 0 2379 -230"/>
                              <a:gd name="T45" fmla="*/ T44 w 920"/>
                              <a:gd name="T46" fmla="+- 0 20603 24191"/>
                              <a:gd name="T47" fmla="*/ 20603 h 1227"/>
                              <a:gd name="T48" fmla="+- 0 2398 -230"/>
                              <a:gd name="T49" fmla="*/ T48 w 920"/>
                              <a:gd name="T50" fmla="+- 0 20583 24191"/>
                              <a:gd name="T51" fmla="*/ 20583 h 1227"/>
                              <a:gd name="T52" fmla="+- 0 2461 -230"/>
                              <a:gd name="T53" fmla="*/ T52 w 920"/>
                              <a:gd name="T54" fmla="+- 0 20515 24191"/>
                              <a:gd name="T55" fmla="*/ 20515 h 1227"/>
                              <a:gd name="T56" fmla="+- 0 2556 -230"/>
                              <a:gd name="T57" fmla="*/ T56 w 920"/>
                              <a:gd name="T58" fmla="+- 0 20401 24191"/>
                              <a:gd name="T59" fmla="*/ 20401 h 1227"/>
                              <a:gd name="T60" fmla="+- 0 2661 -230"/>
                              <a:gd name="T61" fmla="*/ T60 w 920"/>
                              <a:gd name="T62" fmla="+- 0 20255 24191"/>
                              <a:gd name="T63" fmla="*/ 20255 h 1227"/>
                              <a:gd name="T64" fmla="+- 0 2754 -230"/>
                              <a:gd name="T65" fmla="*/ T64 w 920"/>
                              <a:gd name="T66" fmla="+- 0 20090 24191"/>
                              <a:gd name="T67" fmla="*/ 20090 h 1227"/>
                              <a:gd name="T68" fmla="+- 0 2811 -230"/>
                              <a:gd name="T69" fmla="*/ T68 w 920"/>
                              <a:gd name="T70" fmla="+- 0 19922 24191"/>
                              <a:gd name="T71" fmla="*/ 19922 h 1227"/>
                              <a:gd name="T72" fmla="+- 0 2813 -230"/>
                              <a:gd name="T73" fmla="*/ T72 w 920"/>
                              <a:gd name="T74" fmla="+- 0 19766 24191"/>
                              <a:gd name="T75" fmla="*/ 19766 h 1227"/>
                              <a:gd name="T76" fmla="+- 0 2767 -230"/>
                              <a:gd name="T77" fmla="*/ T76 w 920"/>
                              <a:gd name="T78" fmla="+- 0 19629 24191"/>
                              <a:gd name="T79" fmla="*/ 19629 h 1227"/>
                              <a:gd name="T80" fmla="+- 0 2684 -230"/>
                              <a:gd name="T81" fmla="*/ T80 w 920"/>
                              <a:gd name="T82" fmla="+- 0 19516 24191"/>
                              <a:gd name="T83" fmla="*/ 19516 h 1227"/>
                              <a:gd name="T84" fmla="+- 0 2570 -230"/>
                              <a:gd name="T85" fmla="*/ T84 w 920"/>
                              <a:gd name="T86" fmla="+- 0 19432 24191"/>
                              <a:gd name="T87" fmla="*/ 19432 h 1227"/>
                              <a:gd name="T88" fmla="+- 0 2434 -230"/>
                              <a:gd name="T89" fmla="*/ T88 w 920"/>
                              <a:gd name="T90" fmla="+- 0 19387 24191"/>
                              <a:gd name="T91" fmla="*/ 19387 h 1227"/>
                              <a:gd name="T92" fmla="+- 0 2285 -230"/>
                              <a:gd name="T93" fmla="*/ T92 w 920"/>
                              <a:gd name="T94" fmla="+- 0 19387 24191"/>
                              <a:gd name="T95" fmla="*/ 19387 h 1227"/>
                              <a:gd name="T96" fmla="+- 0 2148 -230"/>
                              <a:gd name="T97" fmla="*/ T96 w 920"/>
                              <a:gd name="T98" fmla="+- 0 19432 24191"/>
                              <a:gd name="T99" fmla="*/ 19432 h 1227"/>
                              <a:gd name="T100" fmla="+- 0 2034 -230"/>
                              <a:gd name="T101" fmla="*/ T100 w 920"/>
                              <a:gd name="T102" fmla="+- 0 19516 24191"/>
                              <a:gd name="T103" fmla="*/ 19516 h 1227"/>
                              <a:gd name="T104" fmla="+- 0 1951 -230"/>
                              <a:gd name="T105" fmla="*/ T104 w 920"/>
                              <a:gd name="T106" fmla="+- 0 19629 24191"/>
                              <a:gd name="T107" fmla="*/ 19629 h 1227"/>
                              <a:gd name="T108" fmla="+- 0 1905 -230"/>
                              <a:gd name="T109" fmla="*/ T108 w 920"/>
                              <a:gd name="T110" fmla="+- 0 19766 24191"/>
                              <a:gd name="T111" fmla="*/ 19766 h 1227"/>
                              <a:gd name="T112" fmla="+- 0 1908 -230"/>
                              <a:gd name="T113" fmla="*/ T112 w 920"/>
                              <a:gd name="T114" fmla="+- 0 19922 24191"/>
                              <a:gd name="T115" fmla="*/ 19922 h 1227"/>
                              <a:gd name="T116" fmla="+- 0 1964 -230"/>
                              <a:gd name="T117" fmla="*/ T116 w 920"/>
                              <a:gd name="T118" fmla="+- 0 20090 24191"/>
                              <a:gd name="T119" fmla="*/ 20090 h 1227"/>
                              <a:gd name="T120" fmla="+- 0 2057 -230"/>
                              <a:gd name="T121" fmla="*/ T120 w 920"/>
                              <a:gd name="T122" fmla="+- 0 20255 24191"/>
                              <a:gd name="T123" fmla="*/ 20255 h 1227"/>
                              <a:gd name="T124" fmla="+- 0 2162 -230"/>
                              <a:gd name="T125" fmla="*/ T124 w 920"/>
                              <a:gd name="T126" fmla="+- 0 20401 24191"/>
                              <a:gd name="T127" fmla="*/ 20401 h 1227"/>
                              <a:gd name="T128" fmla="+- 0 2257 -230"/>
                              <a:gd name="T129" fmla="*/ T128 w 920"/>
                              <a:gd name="T130" fmla="+- 0 20515 24191"/>
                              <a:gd name="T131" fmla="*/ 20515 h 1227"/>
                              <a:gd name="T132" fmla="+- 0 2320 -230"/>
                              <a:gd name="T133" fmla="*/ T132 w 920"/>
                              <a:gd name="T134" fmla="+- 0 20583 24191"/>
                              <a:gd name="T135" fmla="*/ 20583 h 1227"/>
                              <a:gd name="T136" fmla="+- 0 2340 -230"/>
                              <a:gd name="T137" fmla="*/ T136 w 920"/>
                              <a:gd name="T138" fmla="+- 0 20603 24191"/>
                              <a:gd name="T139" fmla="*/ 20603 h 1227"/>
                              <a:gd name="T140" fmla="+- 0 2359 -230"/>
                              <a:gd name="T141" fmla="*/ T140 w 920"/>
                              <a:gd name="T142" fmla="+- 0 20607 24191"/>
                              <a:gd name="T143" fmla="*/ 20607 h 12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920" h="1227">
                                <a:moveTo>
                                  <a:pt x="2359" y="-4350"/>
                                </a:moveTo>
                                <a:lnTo>
                                  <a:pt x="2371" y="-4423"/>
                                </a:lnTo>
                                <a:lnTo>
                                  <a:pt x="2404" y="-4486"/>
                                </a:lnTo>
                                <a:lnTo>
                                  <a:pt x="2453" y="-4536"/>
                                </a:lnTo>
                                <a:lnTo>
                                  <a:pt x="2517" y="-4569"/>
                                </a:lnTo>
                                <a:lnTo>
                                  <a:pt x="2589" y="-4580"/>
                                </a:lnTo>
                                <a:lnTo>
                                  <a:pt x="2662" y="-4569"/>
                                </a:lnTo>
                                <a:lnTo>
                                  <a:pt x="2725" y="-4536"/>
                                </a:lnTo>
                                <a:lnTo>
                                  <a:pt x="2775" y="-4486"/>
                                </a:lnTo>
                                <a:lnTo>
                                  <a:pt x="2807" y="-4423"/>
                                </a:lnTo>
                                <a:lnTo>
                                  <a:pt x="2819" y="-4350"/>
                                </a:lnTo>
                                <a:lnTo>
                                  <a:pt x="2807" y="-4278"/>
                                </a:lnTo>
                                <a:lnTo>
                                  <a:pt x="2775" y="-4215"/>
                                </a:lnTo>
                                <a:lnTo>
                                  <a:pt x="2725" y="-4165"/>
                                </a:lnTo>
                                <a:lnTo>
                                  <a:pt x="2662" y="-4132"/>
                                </a:lnTo>
                                <a:lnTo>
                                  <a:pt x="2589" y="-4121"/>
                                </a:lnTo>
                                <a:lnTo>
                                  <a:pt x="2517" y="-4132"/>
                                </a:lnTo>
                                <a:lnTo>
                                  <a:pt x="2453" y="-4165"/>
                                </a:lnTo>
                                <a:lnTo>
                                  <a:pt x="2404" y="-4215"/>
                                </a:lnTo>
                                <a:lnTo>
                                  <a:pt x="2371" y="-4278"/>
                                </a:lnTo>
                                <a:lnTo>
                                  <a:pt x="2359" y="-4350"/>
                                </a:lnTo>
                                <a:close/>
                                <a:moveTo>
                                  <a:pt x="2589" y="-3584"/>
                                </a:moveTo>
                                <a:lnTo>
                                  <a:pt x="2599" y="-3584"/>
                                </a:lnTo>
                                <a:lnTo>
                                  <a:pt x="2609" y="-3588"/>
                                </a:lnTo>
                                <a:lnTo>
                                  <a:pt x="2616" y="-3595"/>
                                </a:lnTo>
                                <a:lnTo>
                                  <a:pt x="2628" y="-3608"/>
                                </a:lnTo>
                                <a:lnTo>
                                  <a:pt x="2654" y="-3635"/>
                                </a:lnTo>
                                <a:lnTo>
                                  <a:pt x="2691" y="-3676"/>
                                </a:lnTo>
                                <a:lnTo>
                                  <a:pt x="2736" y="-3728"/>
                                </a:lnTo>
                                <a:lnTo>
                                  <a:pt x="2786" y="-3790"/>
                                </a:lnTo>
                                <a:lnTo>
                                  <a:pt x="2839" y="-3860"/>
                                </a:lnTo>
                                <a:lnTo>
                                  <a:pt x="2891" y="-3936"/>
                                </a:lnTo>
                                <a:lnTo>
                                  <a:pt x="2941" y="-4017"/>
                                </a:lnTo>
                                <a:lnTo>
                                  <a:pt x="2984" y="-4101"/>
                                </a:lnTo>
                                <a:lnTo>
                                  <a:pt x="3018" y="-4185"/>
                                </a:lnTo>
                                <a:lnTo>
                                  <a:pt x="3041" y="-4269"/>
                                </a:lnTo>
                                <a:lnTo>
                                  <a:pt x="3049" y="-4350"/>
                                </a:lnTo>
                                <a:lnTo>
                                  <a:pt x="3043" y="-4425"/>
                                </a:lnTo>
                                <a:lnTo>
                                  <a:pt x="3025" y="-4496"/>
                                </a:lnTo>
                                <a:lnTo>
                                  <a:pt x="2997" y="-4562"/>
                                </a:lnTo>
                                <a:lnTo>
                                  <a:pt x="2960" y="-4622"/>
                                </a:lnTo>
                                <a:lnTo>
                                  <a:pt x="2914" y="-4675"/>
                                </a:lnTo>
                                <a:lnTo>
                                  <a:pt x="2860" y="-4721"/>
                                </a:lnTo>
                                <a:lnTo>
                                  <a:pt x="2800" y="-4759"/>
                                </a:lnTo>
                                <a:lnTo>
                                  <a:pt x="2734" y="-4787"/>
                                </a:lnTo>
                                <a:lnTo>
                                  <a:pt x="2664" y="-4804"/>
                                </a:lnTo>
                                <a:lnTo>
                                  <a:pt x="2589" y="-4810"/>
                                </a:lnTo>
                                <a:lnTo>
                                  <a:pt x="2515" y="-4804"/>
                                </a:lnTo>
                                <a:lnTo>
                                  <a:pt x="2444" y="-4787"/>
                                </a:lnTo>
                                <a:lnTo>
                                  <a:pt x="2378" y="-4759"/>
                                </a:lnTo>
                                <a:lnTo>
                                  <a:pt x="2318" y="-4721"/>
                                </a:lnTo>
                                <a:lnTo>
                                  <a:pt x="2264" y="-4675"/>
                                </a:lnTo>
                                <a:lnTo>
                                  <a:pt x="2218" y="-4622"/>
                                </a:lnTo>
                                <a:lnTo>
                                  <a:pt x="2181" y="-4562"/>
                                </a:lnTo>
                                <a:lnTo>
                                  <a:pt x="2153" y="-4496"/>
                                </a:lnTo>
                                <a:lnTo>
                                  <a:pt x="2135" y="-4425"/>
                                </a:lnTo>
                                <a:lnTo>
                                  <a:pt x="2129" y="-4350"/>
                                </a:lnTo>
                                <a:lnTo>
                                  <a:pt x="2138" y="-4269"/>
                                </a:lnTo>
                                <a:lnTo>
                                  <a:pt x="2160" y="-4185"/>
                                </a:lnTo>
                                <a:lnTo>
                                  <a:pt x="2194" y="-4101"/>
                                </a:lnTo>
                                <a:lnTo>
                                  <a:pt x="2238" y="-4017"/>
                                </a:lnTo>
                                <a:lnTo>
                                  <a:pt x="2287" y="-3936"/>
                                </a:lnTo>
                                <a:lnTo>
                                  <a:pt x="2339" y="-3860"/>
                                </a:lnTo>
                                <a:lnTo>
                                  <a:pt x="2392" y="-3790"/>
                                </a:lnTo>
                                <a:lnTo>
                                  <a:pt x="2442" y="-3728"/>
                                </a:lnTo>
                                <a:lnTo>
                                  <a:pt x="2487" y="-3676"/>
                                </a:lnTo>
                                <a:lnTo>
                                  <a:pt x="2524" y="-3635"/>
                                </a:lnTo>
                                <a:lnTo>
                                  <a:pt x="2550" y="-3608"/>
                                </a:lnTo>
                                <a:lnTo>
                                  <a:pt x="2562" y="-3595"/>
                                </a:lnTo>
                                <a:lnTo>
                                  <a:pt x="2570" y="-3588"/>
                                </a:lnTo>
                                <a:lnTo>
                                  <a:pt x="2579" y="-3584"/>
                                </a:lnTo>
                                <a:lnTo>
                                  <a:pt x="2589" y="-358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0023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Line 101"/>
                        <wps:cNvCnPr>
                          <a:cxnSpLocks noChangeShapeType="1"/>
                        </wps:cNvCnPr>
                        <wps:spPr bwMode="auto">
                          <a:xfrm>
                            <a:off x="2287" y="20814"/>
                            <a:ext cx="702" cy="0"/>
                          </a:xfrm>
                          <a:prstGeom prst="line">
                            <a:avLst/>
                          </a:prstGeom>
                          <a:noFill/>
                          <a:ln w="30023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9" name="Freeform 100"/>
                        <wps:cNvSpPr>
                          <a:spLocks/>
                        </wps:cNvSpPr>
                        <wps:spPr bwMode="auto">
                          <a:xfrm>
                            <a:off x="2688" y="20276"/>
                            <a:ext cx="475" cy="537"/>
                          </a:xfrm>
                          <a:custGeom>
                            <a:avLst/>
                            <a:gdLst>
                              <a:gd name="T0" fmla="+- 0 2689 2689"/>
                              <a:gd name="T1" fmla="*/ T0 w 475"/>
                              <a:gd name="T2" fmla="+- 0 20814 20277"/>
                              <a:gd name="T3" fmla="*/ 20814 h 537"/>
                              <a:gd name="T4" fmla="+- 0 2851 2689"/>
                              <a:gd name="T5" fmla="*/ T4 w 475"/>
                              <a:gd name="T6" fmla="+- 0 20632 20277"/>
                              <a:gd name="T7" fmla="*/ 20632 h 537"/>
                              <a:gd name="T8" fmla="+- 0 3005 2689"/>
                              <a:gd name="T9" fmla="*/ T8 w 475"/>
                              <a:gd name="T10" fmla="+- 0 20458 20277"/>
                              <a:gd name="T11" fmla="*/ 20458 h 537"/>
                              <a:gd name="T12" fmla="+- 0 3118 2689"/>
                              <a:gd name="T13" fmla="*/ T12 w 475"/>
                              <a:gd name="T14" fmla="+- 0 20328 20277"/>
                              <a:gd name="T15" fmla="*/ 20328 h 537"/>
                              <a:gd name="T16" fmla="+- 0 3163 2689"/>
                              <a:gd name="T17" fmla="*/ T16 w 475"/>
                              <a:gd name="T18" fmla="+- 0 20277 20277"/>
                              <a:gd name="T19" fmla="*/ 20277 h 5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75" h="537">
                                <a:moveTo>
                                  <a:pt x="0" y="537"/>
                                </a:moveTo>
                                <a:lnTo>
                                  <a:pt x="162" y="355"/>
                                </a:lnTo>
                                <a:lnTo>
                                  <a:pt x="316" y="181"/>
                                </a:lnTo>
                                <a:lnTo>
                                  <a:pt x="429" y="51"/>
                                </a:lnTo>
                                <a:lnTo>
                                  <a:pt x="474" y="0"/>
                                </a:lnTo>
                              </a:path>
                            </a:pathLst>
                          </a:custGeom>
                          <a:noFill/>
                          <a:ln w="30023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Freeform 99"/>
                        <wps:cNvSpPr>
                          <a:spLocks/>
                        </wps:cNvSpPr>
                        <wps:spPr bwMode="auto">
                          <a:xfrm>
                            <a:off x="2427" y="20137"/>
                            <a:ext cx="573" cy="676"/>
                          </a:xfrm>
                          <a:custGeom>
                            <a:avLst/>
                            <a:gdLst>
                              <a:gd name="T0" fmla="+- 0 3000 2428"/>
                              <a:gd name="T1" fmla="*/ T0 w 573"/>
                              <a:gd name="T2" fmla="+- 0 20138 20138"/>
                              <a:gd name="T3" fmla="*/ 20138 h 676"/>
                              <a:gd name="T4" fmla="+- 0 2460 2428"/>
                              <a:gd name="T5" fmla="*/ T4 w 573"/>
                              <a:gd name="T6" fmla="+- 0 20738 20138"/>
                              <a:gd name="T7" fmla="*/ 20738 h 676"/>
                              <a:gd name="T8" fmla="+- 0 2453 2428"/>
                              <a:gd name="T9" fmla="*/ T8 w 573"/>
                              <a:gd name="T10" fmla="+- 0 20758 20138"/>
                              <a:gd name="T11" fmla="*/ 20758 h 676"/>
                              <a:gd name="T12" fmla="+- 0 2445 2428"/>
                              <a:gd name="T13" fmla="*/ T12 w 573"/>
                              <a:gd name="T14" fmla="+- 0 20777 20138"/>
                              <a:gd name="T15" fmla="*/ 20777 h 676"/>
                              <a:gd name="T16" fmla="+- 0 2436 2428"/>
                              <a:gd name="T17" fmla="*/ T16 w 573"/>
                              <a:gd name="T18" fmla="+- 0 20796 20138"/>
                              <a:gd name="T19" fmla="*/ 20796 h 676"/>
                              <a:gd name="T20" fmla="+- 0 2428 2428"/>
                              <a:gd name="T21" fmla="*/ T20 w 573"/>
                              <a:gd name="T22" fmla="+- 0 20814 20138"/>
                              <a:gd name="T23" fmla="*/ 20814 h 6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573" h="676">
                                <a:moveTo>
                                  <a:pt x="572" y="0"/>
                                </a:moveTo>
                                <a:lnTo>
                                  <a:pt x="32" y="600"/>
                                </a:lnTo>
                                <a:lnTo>
                                  <a:pt x="25" y="620"/>
                                </a:lnTo>
                                <a:lnTo>
                                  <a:pt x="17" y="639"/>
                                </a:lnTo>
                                <a:lnTo>
                                  <a:pt x="8" y="658"/>
                                </a:lnTo>
                                <a:lnTo>
                                  <a:pt x="0" y="676"/>
                                </a:lnTo>
                              </a:path>
                            </a:pathLst>
                          </a:custGeom>
                          <a:noFill/>
                          <a:ln w="30023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Line 98"/>
                        <wps:cNvCnPr>
                          <a:cxnSpLocks noChangeShapeType="1"/>
                        </wps:cNvCnPr>
                        <wps:spPr bwMode="auto">
                          <a:xfrm>
                            <a:off x="2938" y="20065"/>
                            <a:ext cx="287" cy="248"/>
                          </a:xfrm>
                          <a:prstGeom prst="line">
                            <a:avLst/>
                          </a:prstGeom>
                          <a:noFill/>
                          <a:ln w="30023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2" name="Freeform 97"/>
                        <wps:cNvSpPr>
                          <a:spLocks/>
                        </wps:cNvSpPr>
                        <wps:spPr bwMode="auto">
                          <a:xfrm>
                            <a:off x="3006" y="19637"/>
                            <a:ext cx="586" cy="618"/>
                          </a:xfrm>
                          <a:custGeom>
                            <a:avLst/>
                            <a:gdLst>
                              <a:gd name="T0" fmla="+- 0 3007 3007"/>
                              <a:gd name="T1" fmla="*/ T0 w 586"/>
                              <a:gd name="T2" fmla="+- 0 20125 19638"/>
                              <a:gd name="T3" fmla="*/ 20125 h 618"/>
                              <a:gd name="T4" fmla="+- 0 3044 3007"/>
                              <a:gd name="T5" fmla="*/ T4 w 586"/>
                              <a:gd name="T6" fmla="+- 0 20102 19638"/>
                              <a:gd name="T7" fmla="*/ 20102 h 618"/>
                              <a:gd name="T8" fmla="+- 0 3069 3007"/>
                              <a:gd name="T9" fmla="*/ T8 w 586"/>
                              <a:gd name="T10" fmla="+- 0 20081 19638"/>
                              <a:gd name="T11" fmla="*/ 20081 h 618"/>
                              <a:gd name="T12" fmla="+- 0 3095 3007"/>
                              <a:gd name="T13" fmla="*/ T12 w 586"/>
                              <a:gd name="T14" fmla="+- 0 20050 19638"/>
                              <a:gd name="T15" fmla="*/ 20050 h 618"/>
                              <a:gd name="T16" fmla="+- 0 3132 3007"/>
                              <a:gd name="T17" fmla="*/ T16 w 586"/>
                              <a:gd name="T18" fmla="+- 0 19995 19638"/>
                              <a:gd name="T19" fmla="*/ 19995 h 618"/>
                              <a:gd name="T20" fmla="+- 0 3187 3007"/>
                              <a:gd name="T21" fmla="*/ T20 w 586"/>
                              <a:gd name="T22" fmla="+- 0 19925 19638"/>
                              <a:gd name="T23" fmla="*/ 19925 h 618"/>
                              <a:gd name="T24" fmla="+- 0 3252 3007"/>
                              <a:gd name="T25" fmla="*/ T24 w 586"/>
                              <a:gd name="T26" fmla="+- 0 19855 19638"/>
                              <a:gd name="T27" fmla="*/ 19855 h 618"/>
                              <a:gd name="T28" fmla="+- 0 3318 3007"/>
                              <a:gd name="T29" fmla="*/ T28 w 586"/>
                              <a:gd name="T30" fmla="+- 0 19792 19638"/>
                              <a:gd name="T31" fmla="*/ 19792 h 618"/>
                              <a:gd name="T32" fmla="+- 0 3373 3007"/>
                              <a:gd name="T33" fmla="*/ T32 w 586"/>
                              <a:gd name="T34" fmla="+- 0 19742 19638"/>
                              <a:gd name="T35" fmla="*/ 19742 h 618"/>
                              <a:gd name="T36" fmla="+- 0 3414 3007"/>
                              <a:gd name="T37" fmla="*/ T36 w 586"/>
                              <a:gd name="T38" fmla="+- 0 19703 19638"/>
                              <a:gd name="T39" fmla="*/ 19703 h 618"/>
                              <a:gd name="T40" fmla="+- 0 3442 3007"/>
                              <a:gd name="T41" fmla="*/ T40 w 586"/>
                              <a:gd name="T42" fmla="+- 0 19669 19638"/>
                              <a:gd name="T43" fmla="*/ 19669 h 618"/>
                              <a:gd name="T44" fmla="+- 0 3458 3007"/>
                              <a:gd name="T45" fmla="*/ T44 w 586"/>
                              <a:gd name="T46" fmla="+- 0 19646 19638"/>
                              <a:gd name="T47" fmla="*/ 19646 h 618"/>
                              <a:gd name="T48" fmla="+- 0 3463 3007"/>
                              <a:gd name="T49" fmla="*/ T48 w 586"/>
                              <a:gd name="T50" fmla="+- 0 19638 19638"/>
                              <a:gd name="T51" fmla="*/ 19638 h 618"/>
                              <a:gd name="T52" fmla="+- 0 3592 3007"/>
                              <a:gd name="T53" fmla="*/ T52 w 586"/>
                              <a:gd name="T54" fmla="+- 0 19745 19638"/>
                              <a:gd name="T55" fmla="*/ 19745 h 618"/>
                              <a:gd name="T56" fmla="+- 0 3443 3007"/>
                              <a:gd name="T57" fmla="*/ T56 w 586"/>
                              <a:gd name="T58" fmla="+- 0 19925 19638"/>
                              <a:gd name="T59" fmla="*/ 19925 h 618"/>
                              <a:gd name="T60" fmla="+- 0 3363 3007"/>
                              <a:gd name="T61" fmla="*/ T60 w 586"/>
                              <a:gd name="T62" fmla="+- 0 20022 19638"/>
                              <a:gd name="T63" fmla="*/ 20022 h 618"/>
                              <a:gd name="T64" fmla="+- 0 3325 3007"/>
                              <a:gd name="T65" fmla="*/ T64 w 586"/>
                              <a:gd name="T66" fmla="+- 0 20066 19638"/>
                              <a:gd name="T67" fmla="*/ 20066 h 618"/>
                              <a:gd name="T68" fmla="+- 0 3300 3007"/>
                              <a:gd name="T69" fmla="*/ T68 w 586"/>
                              <a:gd name="T70" fmla="+- 0 20092 19638"/>
                              <a:gd name="T71" fmla="*/ 20092 h 618"/>
                              <a:gd name="T72" fmla="+- 0 3263 3007"/>
                              <a:gd name="T73" fmla="*/ T72 w 586"/>
                              <a:gd name="T74" fmla="+- 0 20132 19638"/>
                              <a:gd name="T75" fmla="*/ 20132 h 618"/>
                              <a:gd name="T76" fmla="+- 0 3216 3007"/>
                              <a:gd name="T77" fmla="*/ T76 w 586"/>
                              <a:gd name="T78" fmla="+- 0 20187 19638"/>
                              <a:gd name="T79" fmla="*/ 20187 h 618"/>
                              <a:gd name="T80" fmla="+- 0 3175 3007"/>
                              <a:gd name="T81" fmla="*/ T80 w 586"/>
                              <a:gd name="T82" fmla="+- 0 20235 19638"/>
                              <a:gd name="T83" fmla="*/ 20235 h 618"/>
                              <a:gd name="T84" fmla="+- 0 3158 3007"/>
                              <a:gd name="T85" fmla="*/ T84 w 586"/>
                              <a:gd name="T86" fmla="+- 0 20255 19638"/>
                              <a:gd name="T87" fmla="*/ 20255 h 6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586" h="618">
                                <a:moveTo>
                                  <a:pt x="0" y="487"/>
                                </a:moveTo>
                                <a:lnTo>
                                  <a:pt x="37" y="464"/>
                                </a:lnTo>
                                <a:lnTo>
                                  <a:pt x="62" y="443"/>
                                </a:lnTo>
                                <a:lnTo>
                                  <a:pt x="88" y="412"/>
                                </a:lnTo>
                                <a:lnTo>
                                  <a:pt x="125" y="357"/>
                                </a:lnTo>
                                <a:lnTo>
                                  <a:pt x="180" y="287"/>
                                </a:lnTo>
                                <a:lnTo>
                                  <a:pt x="245" y="217"/>
                                </a:lnTo>
                                <a:lnTo>
                                  <a:pt x="311" y="154"/>
                                </a:lnTo>
                                <a:lnTo>
                                  <a:pt x="366" y="104"/>
                                </a:lnTo>
                                <a:lnTo>
                                  <a:pt x="407" y="65"/>
                                </a:lnTo>
                                <a:lnTo>
                                  <a:pt x="435" y="31"/>
                                </a:lnTo>
                                <a:lnTo>
                                  <a:pt x="451" y="8"/>
                                </a:lnTo>
                                <a:lnTo>
                                  <a:pt x="456" y="0"/>
                                </a:lnTo>
                                <a:lnTo>
                                  <a:pt x="585" y="107"/>
                                </a:lnTo>
                                <a:lnTo>
                                  <a:pt x="436" y="287"/>
                                </a:lnTo>
                                <a:lnTo>
                                  <a:pt x="356" y="384"/>
                                </a:lnTo>
                                <a:lnTo>
                                  <a:pt x="318" y="428"/>
                                </a:lnTo>
                                <a:lnTo>
                                  <a:pt x="293" y="454"/>
                                </a:lnTo>
                                <a:lnTo>
                                  <a:pt x="256" y="494"/>
                                </a:lnTo>
                                <a:lnTo>
                                  <a:pt x="209" y="549"/>
                                </a:lnTo>
                                <a:lnTo>
                                  <a:pt x="168" y="597"/>
                                </a:lnTo>
                                <a:lnTo>
                                  <a:pt x="151" y="617"/>
                                </a:lnTo>
                              </a:path>
                            </a:pathLst>
                          </a:custGeom>
                          <a:noFill/>
                          <a:ln w="30023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3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32" y="19561"/>
                            <a:ext cx="228" cy="2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4" name="AutoShape 95"/>
                        <wps:cNvSpPr>
                          <a:spLocks/>
                        </wps:cNvSpPr>
                        <wps:spPr bwMode="auto">
                          <a:xfrm>
                            <a:off x="6167" y="20148"/>
                            <a:ext cx="1149" cy="714"/>
                          </a:xfrm>
                          <a:custGeom>
                            <a:avLst/>
                            <a:gdLst>
                              <a:gd name="T0" fmla="+- 0 6435 6168"/>
                              <a:gd name="T1" fmla="*/ T0 w 1149"/>
                              <a:gd name="T2" fmla="+- 0 20286 20149"/>
                              <a:gd name="T3" fmla="*/ 20286 h 714"/>
                              <a:gd name="T4" fmla="+- 0 6413 6168"/>
                              <a:gd name="T5" fmla="*/ T4 w 1149"/>
                              <a:gd name="T6" fmla="+- 0 20292 20149"/>
                              <a:gd name="T7" fmla="*/ 20292 h 714"/>
                              <a:gd name="T8" fmla="+- 0 6394 6168"/>
                              <a:gd name="T9" fmla="*/ T8 w 1149"/>
                              <a:gd name="T10" fmla="+- 0 20305 20149"/>
                              <a:gd name="T11" fmla="*/ 20305 h 714"/>
                              <a:gd name="T12" fmla="+- 0 6382 6168"/>
                              <a:gd name="T13" fmla="*/ T12 w 1149"/>
                              <a:gd name="T14" fmla="+- 0 20324 20149"/>
                              <a:gd name="T15" fmla="*/ 20324 h 714"/>
                              <a:gd name="T16" fmla="+- 0 6381 6168"/>
                              <a:gd name="T17" fmla="*/ T16 w 1149"/>
                              <a:gd name="T18" fmla="+- 0 20326 20149"/>
                              <a:gd name="T19" fmla="*/ 20326 h 714"/>
                              <a:gd name="T20" fmla="+- 0 6376 6168"/>
                              <a:gd name="T21" fmla="*/ T20 w 1149"/>
                              <a:gd name="T22" fmla="+- 0 20350 20149"/>
                              <a:gd name="T23" fmla="*/ 20350 h 714"/>
                              <a:gd name="T24" fmla="+- 0 6391 6168"/>
                              <a:gd name="T25" fmla="*/ T24 w 1149"/>
                              <a:gd name="T26" fmla="+- 0 20394 20149"/>
                              <a:gd name="T27" fmla="*/ 20394 h 714"/>
                              <a:gd name="T28" fmla="+- 0 6611 6168"/>
                              <a:gd name="T29" fmla="*/ T28 w 1149"/>
                              <a:gd name="T30" fmla="+- 0 20525 20149"/>
                              <a:gd name="T31" fmla="*/ 20525 h 714"/>
                              <a:gd name="T32" fmla="+- 0 6186 6168"/>
                              <a:gd name="T33" fmla="*/ T32 w 1149"/>
                              <a:gd name="T34" fmla="+- 0 20739 20149"/>
                              <a:gd name="T35" fmla="*/ 20739 h 714"/>
                              <a:gd name="T36" fmla="+- 0 6168 6168"/>
                              <a:gd name="T37" fmla="*/ T36 w 1149"/>
                              <a:gd name="T38" fmla="+- 0 20792 20149"/>
                              <a:gd name="T39" fmla="*/ 20792 h 714"/>
                              <a:gd name="T40" fmla="+- 0 6193 6168"/>
                              <a:gd name="T41" fmla="*/ T40 w 1149"/>
                              <a:gd name="T42" fmla="+- 0 20844 20149"/>
                              <a:gd name="T43" fmla="*/ 20844 h 714"/>
                              <a:gd name="T44" fmla="+- 0 6246 6168"/>
                              <a:gd name="T45" fmla="*/ T44 w 1149"/>
                              <a:gd name="T46" fmla="+- 0 20863 20149"/>
                              <a:gd name="T47" fmla="*/ 20863 h 714"/>
                              <a:gd name="T48" fmla="+- 0 6363 6168"/>
                              <a:gd name="T49" fmla="*/ T48 w 1149"/>
                              <a:gd name="T50" fmla="+- 0 20817 20149"/>
                              <a:gd name="T51" fmla="*/ 20817 h 714"/>
                              <a:gd name="T52" fmla="+- 0 6233 6168"/>
                              <a:gd name="T53" fmla="*/ T52 w 1149"/>
                              <a:gd name="T54" fmla="+- 0 20815 20149"/>
                              <a:gd name="T55" fmla="*/ 20815 h 714"/>
                              <a:gd name="T56" fmla="+- 0 6217 6168"/>
                              <a:gd name="T57" fmla="*/ T56 w 1149"/>
                              <a:gd name="T58" fmla="+- 0 20801 20149"/>
                              <a:gd name="T59" fmla="*/ 20801 h 714"/>
                              <a:gd name="T60" fmla="+- 0 6215 6168"/>
                              <a:gd name="T61" fmla="*/ T60 w 1149"/>
                              <a:gd name="T62" fmla="+- 0 20779 20149"/>
                              <a:gd name="T63" fmla="*/ 20779 h 714"/>
                              <a:gd name="T64" fmla="+- 0 6229 6168"/>
                              <a:gd name="T65" fmla="*/ T64 w 1149"/>
                              <a:gd name="T66" fmla="+- 0 20763 20149"/>
                              <a:gd name="T67" fmla="*/ 20763 h 714"/>
                              <a:gd name="T68" fmla="+- 0 6682 6168"/>
                              <a:gd name="T69" fmla="*/ T68 w 1149"/>
                              <a:gd name="T70" fmla="+- 0 20536 20149"/>
                              <a:gd name="T71" fmla="*/ 20536 h 714"/>
                              <a:gd name="T72" fmla="+- 0 6679 6168"/>
                              <a:gd name="T73" fmla="*/ T72 w 1149"/>
                              <a:gd name="T74" fmla="+- 0 20511 20149"/>
                              <a:gd name="T75" fmla="*/ 20511 h 714"/>
                              <a:gd name="T76" fmla="+- 0 6423 6168"/>
                              <a:gd name="T77" fmla="*/ T76 w 1149"/>
                              <a:gd name="T78" fmla="+- 0 20364 20149"/>
                              <a:gd name="T79" fmla="*/ 20364 h 714"/>
                              <a:gd name="T80" fmla="+- 0 6423 6168"/>
                              <a:gd name="T81" fmla="*/ T80 w 1149"/>
                              <a:gd name="T82" fmla="+- 0 20344 20149"/>
                              <a:gd name="T83" fmla="*/ 20344 h 714"/>
                              <a:gd name="T84" fmla="+- 0 6427 6168"/>
                              <a:gd name="T85" fmla="*/ T84 w 1149"/>
                              <a:gd name="T86" fmla="+- 0 20334 20149"/>
                              <a:gd name="T87" fmla="*/ 20334 h 714"/>
                              <a:gd name="T88" fmla="+- 0 6609 6168"/>
                              <a:gd name="T89" fmla="*/ T88 w 1149"/>
                              <a:gd name="T90" fmla="+- 0 20329 20149"/>
                              <a:gd name="T91" fmla="*/ 20329 h 714"/>
                              <a:gd name="T92" fmla="+- 0 6446 6168"/>
                              <a:gd name="T93" fmla="*/ T92 w 1149"/>
                              <a:gd name="T94" fmla="+- 0 20285 20149"/>
                              <a:gd name="T95" fmla="*/ 20285 h 714"/>
                              <a:gd name="T96" fmla="+- 0 6254 6168"/>
                              <a:gd name="T97" fmla="*/ T96 w 1149"/>
                              <a:gd name="T98" fmla="+- 0 20814 20149"/>
                              <a:gd name="T99" fmla="*/ 20814 h 714"/>
                              <a:gd name="T100" fmla="+- 0 6243 6168"/>
                              <a:gd name="T101" fmla="*/ T100 w 1149"/>
                              <a:gd name="T102" fmla="+- 0 20817 20149"/>
                              <a:gd name="T103" fmla="*/ 20817 h 714"/>
                              <a:gd name="T104" fmla="+- 0 7299 6168"/>
                              <a:gd name="T105" fmla="*/ T104 w 1149"/>
                              <a:gd name="T106" fmla="+- 0 20409 20149"/>
                              <a:gd name="T107" fmla="*/ 20409 h 714"/>
                              <a:gd name="T108" fmla="+- 0 7316 6168"/>
                              <a:gd name="T109" fmla="*/ T108 w 1149"/>
                              <a:gd name="T110" fmla="+- 0 20390 20149"/>
                              <a:gd name="T111" fmla="*/ 20390 h 714"/>
                              <a:gd name="T112" fmla="+- 0 7293 6168"/>
                              <a:gd name="T113" fmla="*/ T112 w 1149"/>
                              <a:gd name="T114" fmla="+- 0 20362 20149"/>
                              <a:gd name="T115" fmla="*/ 20362 h 714"/>
                              <a:gd name="T116" fmla="+- 0 6437 6168"/>
                              <a:gd name="T117" fmla="*/ T116 w 1149"/>
                              <a:gd name="T118" fmla="+- 0 20329 20149"/>
                              <a:gd name="T119" fmla="*/ 20329 h 714"/>
                              <a:gd name="T120" fmla="+- 0 6642 6168"/>
                              <a:gd name="T121" fmla="*/ T120 w 1149"/>
                              <a:gd name="T122" fmla="+- 0 20386 20149"/>
                              <a:gd name="T123" fmla="*/ 20386 h 714"/>
                              <a:gd name="T124" fmla="+- 0 6746 6168"/>
                              <a:gd name="T125" fmla="*/ T124 w 1149"/>
                              <a:gd name="T126" fmla="+- 0 20338 20149"/>
                              <a:gd name="T127" fmla="*/ 20338 h 714"/>
                              <a:gd name="T128" fmla="+- 0 6609 6168"/>
                              <a:gd name="T129" fmla="*/ T128 w 1149"/>
                              <a:gd name="T130" fmla="+- 0 20329 20149"/>
                              <a:gd name="T131" fmla="*/ 20329 h 714"/>
                              <a:gd name="T132" fmla="+- 0 6870 6168"/>
                              <a:gd name="T133" fmla="*/ T132 w 1149"/>
                              <a:gd name="T134" fmla="+- 0 20237 20149"/>
                              <a:gd name="T135" fmla="*/ 20237 h 714"/>
                              <a:gd name="T136" fmla="+- 0 6815 6168"/>
                              <a:gd name="T137" fmla="*/ T136 w 1149"/>
                              <a:gd name="T138" fmla="+- 0 20254 20149"/>
                              <a:gd name="T139" fmla="*/ 20254 h 714"/>
                              <a:gd name="T140" fmla="+- 0 6746 6168"/>
                              <a:gd name="T141" fmla="*/ T140 w 1149"/>
                              <a:gd name="T142" fmla="+- 0 20338 20149"/>
                              <a:gd name="T143" fmla="*/ 20338 h 714"/>
                              <a:gd name="T144" fmla="+- 0 6855 6168"/>
                              <a:gd name="T145" fmla="*/ T144 w 1149"/>
                              <a:gd name="T146" fmla="+- 0 20287 20149"/>
                              <a:gd name="T147" fmla="*/ 20287 h 714"/>
                              <a:gd name="T148" fmla="+- 0 6897 6168"/>
                              <a:gd name="T149" fmla="*/ T148 w 1149"/>
                              <a:gd name="T150" fmla="+- 0 20281 20149"/>
                              <a:gd name="T151" fmla="*/ 20281 h 714"/>
                              <a:gd name="T152" fmla="+- 0 7040 6168"/>
                              <a:gd name="T153" fmla="*/ T152 w 1149"/>
                              <a:gd name="T154" fmla="+- 0 20271 20149"/>
                              <a:gd name="T155" fmla="*/ 20271 h 714"/>
                              <a:gd name="T156" fmla="+- 0 6965 6168"/>
                              <a:gd name="T157" fmla="*/ T156 w 1149"/>
                              <a:gd name="T158" fmla="+- 0 20243 20149"/>
                              <a:gd name="T159" fmla="*/ 20243 h 714"/>
                              <a:gd name="T160" fmla="+- 0 6926 6168"/>
                              <a:gd name="T161" fmla="*/ T160 w 1149"/>
                              <a:gd name="T162" fmla="+- 0 20238 20149"/>
                              <a:gd name="T163" fmla="*/ 20238 h 714"/>
                              <a:gd name="T164" fmla="+- 0 7016 6168"/>
                              <a:gd name="T165" fmla="*/ T164 w 1149"/>
                              <a:gd name="T166" fmla="+- 0 20281 20149"/>
                              <a:gd name="T167" fmla="*/ 20281 h 714"/>
                              <a:gd name="T168" fmla="+- 0 6919 6168"/>
                              <a:gd name="T169" fmla="*/ T168 w 1149"/>
                              <a:gd name="T170" fmla="+- 0 20283 20149"/>
                              <a:gd name="T171" fmla="*/ 20283 h 714"/>
                              <a:gd name="T172" fmla="+- 0 6965 6168"/>
                              <a:gd name="T173" fmla="*/ T172 w 1149"/>
                              <a:gd name="T174" fmla="+- 0 20289 20149"/>
                              <a:gd name="T175" fmla="*/ 20289 h 714"/>
                              <a:gd name="T176" fmla="+- 0 7016 6168"/>
                              <a:gd name="T177" fmla="*/ T176 w 1149"/>
                              <a:gd name="T178" fmla="+- 0 20281 20149"/>
                              <a:gd name="T179" fmla="*/ 20281 h 714"/>
                              <a:gd name="T180" fmla="+- 0 7187 6168"/>
                              <a:gd name="T181" fmla="*/ T180 w 1149"/>
                              <a:gd name="T182" fmla="+- 0 20149 20149"/>
                              <a:gd name="T183" fmla="*/ 20149 h 714"/>
                              <a:gd name="T184" fmla="+- 0 7002 6168"/>
                              <a:gd name="T185" fmla="*/ T184 w 1149"/>
                              <a:gd name="T186" fmla="+- 0 20237 20149"/>
                              <a:gd name="T187" fmla="*/ 20237 h 714"/>
                              <a:gd name="T188" fmla="+- 0 6965 6168"/>
                              <a:gd name="T189" fmla="*/ T188 w 1149"/>
                              <a:gd name="T190" fmla="+- 0 20243 20149"/>
                              <a:gd name="T191" fmla="*/ 20243 h 714"/>
                              <a:gd name="T192" fmla="+- 0 7207 6168"/>
                              <a:gd name="T193" fmla="*/ T192 w 1149"/>
                              <a:gd name="T194" fmla="+- 0 20190 20149"/>
                              <a:gd name="T195" fmla="*/ 20190 h 714"/>
                              <a:gd name="T196" fmla="+- 0 7201 6168"/>
                              <a:gd name="T197" fmla="*/ T196 w 1149"/>
                              <a:gd name="T198" fmla="+- 0 20153 20149"/>
                              <a:gd name="T199" fmla="*/ 20153 h 7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1149" h="714">
                                <a:moveTo>
                                  <a:pt x="278" y="136"/>
                                </a:moveTo>
                                <a:lnTo>
                                  <a:pt x="267" y="137"/>
                                </a:lnTo>
                                <a:lnTo>
                                  <a:pt x="255" y="139"/>
                                </a:lnTo>
                                <a:lnTo>
                                  <a:pt x="245" y="143"/>
                                </a:lnTo>
                                <a:lnTo>
                                  <a:pt x="235" y="149"/>
                                </a:lnTo>
                                <a:lnTo>
                                  <a:pt x="226" y="156"/>
                                </a:lnTo>
                                <a:lnTo>
                                  <a:pt x="219" y="165"/>
                                </a:lnTo>
                                <a:lnTo>
                                  <a:pt x="214" y="175"/>
                                </a:lnTo>
                                <a:lnTo>
                                  <a:pt x="213" y="176"/>
                                </a:lnTo>
                                <a:lnTo>
                                  <a:pt x="213" y="177"/>
                                </a:lnTo>
                                <a:lnTo>
                                  <a:pt x="212" y="178"/>
                                </a:lnTo>
                                <a:lnTo>
                                  <a:pt x="208" y="201"/>
                                </a:lnTo>
                                <a:lnTo>
                                  <a:pt x="212" y="225"/>
                                </a:lnTo>
                                <a:lnTo>
                                  <a:pt x="223" y="245"/>
                                </a:lnTo>
                                <a:lnTo>
                                  <a:pt x="241" y="260"/>
                                </a:lnTo>
                                <a:lnTo>
                                  <a:pt x="443" y="376"/>
                                </a:lnTo>
                                <a:lnTo>
                                  <a:pt x="41" y="572"/>
                                </a:lnTo>
                                <a:lnTo>
                                  <a:pt x="18" y="590"/>
                                </a:lnTo>
                                <a:lnTo>
                                  <a:pt x="4" y="615"/>
                                </a:lnTo>
                                <a:lnTo>
                                  <a:pt x="0" y="643"/>
                                </a:lnTo>
                                <a:lnTo>
                                  <a:pt x="7" y="672"/>
                                </a:lnTo>
                                <a:lnTo>
                                  <a:pt x="25" y="695"/>
                                </a:lnTo>
                                <a:lnTo>
                                  <a:pt x="50" y="709"/>
                                </a:lnTo>
                                <a:lnTo>
                                  <a:pt x="78" y="714"/>
                                </a:lnTo>
                                <a:lnTo>
                                  <a:pt x="106" y="706"/>
                                </a:lnTo>
                                <a:lnTo>
                                  <a:pt x="195" y="668"/>
                                </a:lnTo>
                                <a:lnTo>
                                  <a:pt x="75" y="668"/>
                                </a:lnTo>
                                <a:lnTo>
                                  <a:pt x="65" y="666"/>
                                </a:lnTo>
                                <a:lnTo>
                                  <a:pt x="55" y="661"/>
                                </a:lnTo>
                                <a:lnTo>
                                  <a:pt x="49" y="652"/>
                                </a:lnTo>
                                <a:lnTo>
                                  <a:pt x="46" y="641"/>
                                </a:lnTo>
                                <a:lnTo>
                                  <a:pt x="47" y="630"/>
                                </a:lnTo>
                                <a:lnTo>
                                  <a:pt x="53" y="620"/>
                                </a:lnTo>
                                <a:lnTo>
                                  <a:pt x="61" y="614"/>
                                </a:lnTo>
                                <a:lnTo>
                                  <a:pt x="509" y="395"/>
                                </a:lnTo>
                                <a:lnTo>
                                  <a:pt x="514" y="387"/>
                                </a:lnTo>
                                <a:lnTo>
                                  <a:pt x="515" y="370"/>
                                </a:lnTo>
                                <a:lnTo>
                                  <a:pt x="511" y="362"/>
                                </a:lnTo>
                                <a:lnTo>
                                  <a:pt x="264" y="220"/>
                                </a:lnTo>
                                <a:lnTo>
                                  <a:pt x="255" y="215"/>
                                </a:lnTo>
                                <a:lnTo>
                                  <a:pt x="252" y="204"/>
                                </a:lnTo>
                                <a:lnTo>
                                  <a:pt x="255" y="195"/>
                                </a:lnTo>
                                <a:lnTo>
                                  <a:pt x="255" y="194"/>
                                </a:lnTo>
                                <a:lnTo>
                                  <a:pt x="259" y="185"/>
                                </a:lnTo>
                                <a:lnTo>
                                  <a:pt x="269" y="180"/>
                                </a:lnTo>
                                <a:lnTo>
                                  <a:pt x="441" y="180"/>
                                </a:lnTo>
                                <a:lnTo>
                                  <a:pt x="290" y="138"/>
                                </a:lnTo>
                                <a:lnTo>
                                  <a:pt x="278" y="136"/>
                                </a:lnTo>
                                <a:close/>
                                <a:moveTo>
                                  <a:pt x="1125" y="213"/>
                                </a:moveTo>
                                <a:lnTo>
                                  <a:pt x="86" y="665"/>
                                </a:lnTo>
                                <a:lnTo>
                                  <a:pt x="75" y="668"/>
                                </a:lnTo>
                                <a:lnTo>
                                  <a:pt x="195" y="668"/>
                                </a:lnTo>
                                <a:lnTo>
                                  <a:pt x="1131" y="260"/>
                                </a:lnTo>
                                <a:lnTo>
                                  <a:pt x="1143" y="255"/>
                                </a:lnTo>
                                <a:lnTo>
                                  <a:pt x="1148" y="241"/>
                                </a:lnTo>
                                <a:lnTo>
                                  <a:pt x="1138" y="218"/>
                                </a:lnTo>
                                <a:lnTo>
                                  <a:pt x="1125" y="213"/>
                                </a:lnTo>
                                <a:close/>
                                <a:moveTo>
                                  <a:pt x="441" y="180"/>
                                </a:moveTo>
                                <a:lnTo>
                                  <a:pt x="269" y="180"/>
                                </a:lnTo>
                                <a:lnTo>
                                  <a:pt x="279" y="183"/>
                                </a:lnTo>
                                <a:lnTo>
                                  <a:pt x="474" y="237"/>
                                </a:lnTo>
                                <a:lnTo>
                                  <a:pt x="480" y="237"/>
                                </a:lnTo>
                                <a:lnTo>
                                  <a:pt x="578" y="189"/>
                                </a:lnTo>
                                <a:lnTo>
                                  <a:pt x="473" y="189"/>
                                </a:lnTo>
                                <a:lnTo>
                                  <a:pt x="441" y="180"/>
                                </a:lnTo>
                                <a:close/>
                                <a:moveTo>
                                  <a:pt x="730" y="86"/>
                                </a:moveTo>
                                <a:lnTo>
                                  <a:pt x="702" y="88"/>
                                </a:lnTo>
                                <a:lnTo>
                                  <a:pt x="674" y="94"/>
                                </a:lnTo>
                                <a:lnTo>
                                  <a:pt x="647" y="105"/>
                                </a:lnTo>
                                <a:lnTo>
                                  <a:pt x="473" y="189"/>
                                </a:lnTo>
                                <a:lnTo>
                                  <a:pt x="578" y="189"/>
                                </a:lnTo>
                                <a:lnTo>
                                  <a:pt x="667" y="146"/>
                                </a:lnTo>
                                <a:lnTo>
                                  <a:pt x="687" y="138"/>
                                </a:lnTo>
                                <a:lnTo>
                                  <a:pt x="708" y="133"/>
                                </a:lnTo>
                                <a:lnTo>
                                  <a:pt x="729" y="132"/>
                                </a:lnTo>
                                <a:lnTo>
                                  <a:pt x="848" y="132"/>
                                </a:lnTo>
                                <a:lnTo>
                                  <a:pt x="872" y="122"/>
                                </a:lnTo>
                                <a:lnTo>
                                  <a:pt x="931" y="94"/>
                                </a:lnTo>
                                <a:lnTo>
                                  <a:pt x="797" y="94"/>
                                </a:lnTo>
                                <a:lnTo>
                                  <a:pt x="779" y="92"/>
                                </a:lnTo>
                                <a:lnTo>
                                  <a:pt x="758" y="89"/>
                                </a:lnTo>
                                <a:lnTo>
                                  <a:pt x="730" y="86"/>
                                </a:lnTo>
                                <a:close/>
                                <a:moveTo>
                                  <a:pt x="848" y="132"/>
                                </a:moveTo>
                                <a:lnTo>
                                  <a:pt x="729" y="132"/>
                                </a:lnTo>
                                <a:lnTo>
                                  <a:pt x="751" y="134"/>
                                </a:lnTo>
                                <a:lnTo>
                                  <a:pt x="771" y="137"/>
                                </a:lnTo>
                                <a:lnTo>
                                  <a:pt x="797" y="140"/>
                                </a:lnTo>
                                <a:lnTo>
                                  <a:pt x="822" y="138"/>
                                </a:lnTo>
                                <a:lnTo>
                                  <a:pt x="848" y="132"/>
                                </a:lnTo>
                                <a:close/>
                                <a:moveTo>
                                  <a:pt x="1019" y="0"/>
                                </a:moveTo>
                                <a:lnTo>
                                  <a:pt x="852" y="81"/>
                                </a:lnTo>
                                <a:lnTo>
                                  <a:pt x="834" y="88"/>
                                </a:lnTo>
                                <a:lnTo>
                                  <a:pt x="816" y="93"/>
                                </a:lnTo>
                                <a:lnTo>
                                  <a:pt x="797" y="94"/>
                                </a:lnTo>
                                <a:lnTo>
                                  <a:pt x="931" y="94"/>
                                </a:lnTo>
                                <a:lnTo>
                                  <a:pt x="1039" y="41"/>
                                </a:lnTo>
                                <a:lnTo>
                                  <a:pt x="1044" y="27"/>
                                </a:lnTo>
                                <a:lnTo>
                                  <a:pt x="1033" y="4"/>
                                </a:lnTo>
                                <a:lnTo>
                                  <a:pt x="10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22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5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46" y="20456"/>
                            <a:ext cx="399" cy="22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6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31" y="20187"/>
                            <a:ext cx="316" cy="3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7" name="Freeform 92"/>
                        <wps:cNvSpPr>
                          <a:spLocks/>
                        </wps:cNvSpPr>
                        <wps:spPr bwMode="auto">
                          <a:xfrm>
                            <a:off x="5086" y="19581"/>
                            <a:ext cx="279" cy="367"/>
                          </a:xfrm>
                          <a:custGeom>
                            <a:avLst/>
                            <a:gdLst>
                              <a:gd name="T0" fmla="+- 0 5366 5087"/>
                              <a:gd name="T1" fmla="*/ T0 w 279"/>
                              <a:gd name="T2" fmla="+- 0 19850 19581"/>
                              <a:gd name="T3" fmla="*/ 19850 h 367"/>
                              <a:gd name="T4" fmla="+- 0 5349 5087"/>
                              <a:gd name="T5" fmla="*/ T4 w 279"/>
                              <a:gd name="T6" fmla="+- 0 19742 19581"/>
                              <a:gd name="T7" fmla="*/ 19742 h 367"/>
                              <a:gd name="T8" fmla="+- 0 5324 5087"/>
                              <a:gd name="T9" fmla="*/ T8 w 279"/>
                              <a:gd name="T10" fmla="+- 0 19677 19581"/>
                              <a:gd name="T11" fmla="*/ 19677 h 367"/>
                              <a:gd name="T12" fmla="+- 0 5274 5087"/>
                              <a:gd name="T13" fmla="*/ T12 w 279"/>
                              <a:gd name="T14" fmla="+- 0 19632 19581"/>
                              <a:gd name="T15" fmla="*/ 19632 h 367"/>
                              <a:gd name="T16" fmla="+- 0 5180 5087"/>
                              <a:gd name="T17" fmla="*/ T16 w 279"/>
                              <a:gd name="T18" fmla="+- 0 19581 19581"/>
                              <a:gd name="T19" fmla="*/ 19581 h 367"/>
                              <a:gd name="T20" fmla="+- 0 5132 5087"/>
                              <a:gd name="T21" fmla="*/ T20 w 279"/>
                              <a:gd name="T22" fmla="+- 0 19589 19581"/>
                              <a:gd name="T23" fmla="*/ 19589 h 367"/>
                              <a:gd name="T24" fmla="+- 0 5106 5087"/>
                              <a:gd name="T25" fmla="*/ T24 w 279"/>
                              <a:gd name="T26" fmla="+- 0 19609 19581"/>
                              <a:gd name="T27" fmla="*/ 19609 h 367"/>
                              <a:gd name="T28" fmla="+- 0 5096 5087"/>
                              <a:gd name="T29" fmla="*/ T28 w 279"/>
                              <a:gd name="T30" fmla="+- 0 19657 19581"/>
                              <a:gd name="T31" fmla="*/ 19657 h 367"/>
                              <a:gd name="T32" fmla="+- 0 5092 5087"/>
                              <a:gd name="T33" fmla="*/ T32 w 279"/>
                              <a:gd name="T34" fmla="+- 0 19748 19581"/>
                              <a:gd name="T35" fmla="*/ 19748 h 367"/>
                              <a:gd name="T36" fmla="+- 0 5087 5087"/>
                              <a:gd name="T37" fmla="*/ T36 w 279"/>
                              <a:gd name="T38" fmla="+- 0 19814 19581"/>
                              <a:gd name="T39" fmla="*/ 19814 h 367"/>
                              <a:gd name="T40" fmla="+- 0 5089 5087"/>
                              <a:gd name="T41" fmla="*/ T40 w 279"/>
                              <a:gd name="T42" fmla="+- 0 19857 19581"/>
                              <a:gd name="T43" fmla="*/ 19857 h 367"/>
                              <a:gd name="T44" fmla="+- 0 5103 5087"/>
                              <a:gd name="T45" fmla="*/ T44 w 279"/>
                              <a:gd name="T46" fmla="+- 0 19896 19581"/>
                              <a:gd name="T47" fmla="*/ 19896 h 367"/>
                              <a:gd name="T48" fmla="+- 0 5131 5087"/>
                              <a:gd name="T49" fmla="*/ T48 w 279"/>
                              <a:gd name="T50" fmla="+- 0 19948 19581"/>
                              <a:gd name="T51" fmla="*/ 19948 h 3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79" h="367">
                                <a:moveTo>
                                  <a:pt x="279" y="269"/>
                                </a:moveTo>
                                <a:lnTo>
                                  <a:pt x="262" y="161"/>
                                </a:lnTo>
                                <a:lnTo>
                                  <a:pt x="237" y="96"/>
                                </a:lnTo>
                                <a:lnTo>
                                  <a:pt x="187" y="51"/>
                                </a:lnTo>
                                <a:lnTo>
                                  <a:pt x="93" y="0"/>
                                </a:lnTo>
                                <a:lnTo>
                                  <a:pt x="45" y="8"/>
                                </a:lnTo>
                                <a:lnTo>
                                  <a:pt x="19" y="28"/>
                                </a:lnTo>
                                <a:lnTo>
                                  <a:pt x="9" y="76"/>
                                </a:lnTo>
                                <a:lnTo>
                                  <a:pt x="5" y="167"/>
                                </a:lnTo>
                                <a:lnTo>
                                  <a:pt x="0" y="233"/>
                                </a:lnTo>
                                <a:lnTo>
                                  <a:pt x="2" y="276"/>
                                </a:lnTo>
                                <a:lnTo>
                                  <a:pt x="16" y="315"/>
                                </a:lnTo>
                                <a:lnTo>
                                  <a:pt x="44" y="367"/>
                                </a:lnTo>
                              </a:path>
                            </a:pathLst>
                          </a:custGeom>
                          <a:noFill/>
                          <a:ln w="35255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91"/>
                        <wps:cNvSpPr>
                          <a:spLocks/>
                        </wps:cNvSpPr>
                        <wps:spPr bwMode="auto">
                          <a:xfrm>
                            <a:off x="5423" y="20041"/>
                            <a:ext cx="84" cy="84"/>
                          </a:xfrm>
                          <a:custGeom>
                            <a:avLst/>
                            <a:gdLst>
                              <a:gd name="T0" fmla="+- 0 5465 5423"/>
                              <a:gd name="T1" fmla="*/ T0 w 84"/>
                              <a:gd name="T2" fmla="+- 0 20041 20041"/>
                              <a:gd name="T3" fmla="*/ 20041 h 84"/>
                              <a:gd name="T4" fmla="+- 0 5449 5423"/>
                              <a:gd name="T5" fmla="*/ T4 w 84"/>
                              <a:gd name="T6" fmla="+- 0 20045 20041"/>
                              <a:gd name="T7" fmla="*/ 20045 h 84"/>
                              <a:gd name="T8" fmla="+- 0 5436 5423"/>
                              <a:gd name="T9" fmla="*/ T8 w 84"/>
                              <a:gd name="T10" fmla="+- 0 20054 20041"/>
                              <a:gd name="T11" fmla="*/ 20054 h 84"/>
                              <a:gd name="T12" fmla="+- 0 5427 5423"/>
                              <a:gd name="T13" fmla="*/ T12 w 84"/>
                              <a:gd name="T14" fmla="+- 0 20067 20041"/>
                              <a:gd name="T15" fmla="*/ 20067 h 84"/>
                              <a:gd name="T16" fmla="+- 0 5423 5423"/>
                              <a:gd name="T17" fmla="*/ T16 w 84"/>
                              <a:gd name="T18" fmla="+- 0 20083 20041"/>
                              <a:gd name="T19" fmla="*/ 20083 h 84"/>
                              <a:gd name="T20" fmla="+- 0 5427 5423"/>
                              <a:gd name="T21" fmla="*/ T20 w 84"/>
                              <a:gd name="T22" fmla="+- 0 20100 20041"/>
                              <a:gd name="T23" fmla="*/ 20100 h 84"/>
                              <a:gd name="T24" fmla="+- 0 5436 5423"/>
                              <a:gd name="T25" fmla="*/ T24 w 84"/>
                              <a:gd name="T26" fmla="+- 0 20113 20041"/>
                              <a:gd name="T27" fmla="*/ 20113 h 84"/>
                              <a:gd name="T28" fmla="+- 0 5449 5423"/>
                              <a:gd name="T29" fmla="*/ T28 w 84"/>
                              <a:gd name="T30" fmla="+- 0 20122 20041"/>
                              <a:gd name="T31" fmla="*/ 20122 h 84"/>
                              <a:gd name="T32" fmla="+- 0 5465 5423"/>
                              <a:gd name="T33" fmla="*/ T32 w 84"/>
                              <a:gd name="T34" fmla="+- 0 20125 20041"/>
                              <a:gd name="T35" fmla="*/ 20125 h 84"/>
                              <a:gd name="T36" fmla="+- 0 5482 5423"/>
                              <a:gd name="T37" fmla="*/ T36 w 84"/>
                              <a:gd name="T38" fmla="+- 0 20122 20041"/>
                              <a:gd name="T39" fmla="*/ 20122 h 84"/>
                              <a:gd name="T40" fmla="+- 0 5495 5423"/>
                              <a:gd name="T41" fmla="*/ T40 w 84"/>
                              <a:gd name="T42" fmla="+- 0 20113 20041"/>
                              <a:gd name="T43" fmla="*/ 20113 h 84"/>
                              <a:gd name="T44" fmla="+- 0 5504 5423"/>
                              <a:gd name="T45" fmla="*/ T44 w 84"/>
                              <a:gd name="T46" fmla="+- 0 20100 20041"/>
                              <a:gd name="T47" fmla="*/ 20100 h 84"/>
                              <a:gd name="T48" fmla="+- 0 5507 5423"/>
                              <a:gd name="T49" fmla="*/ T48 w 84"/>
                              <a:gd name="T50" fmla="+- 0 20083 20041"/>
                              <a:gd name="T51" fmla="*/ 20083 h 84"/>
                              <a:gd name="T52" fmla="+- 0 5504 5423"/>
                              <a:gd name="T53" fmla="*/ T52 w 84"/>
                              <a:gd name="T54" fmla="+- 0 20067 20041"/>
                              <a:gd name="T55" fmla="*/ 20067 h 84"/>
                              <a:gd name="T56" fmla="+- 0 5495 5423"/>
                              <a:gd name="T57" fmla="*/ T56 w 84"/>
                              <a:gd name="T58" fmla="+- 0 20054 20041"/>
                              <a:gd name="T59" fmla="*/ 20054 h 84"/>
                              <a:gd name="T60" fmla="+- 0 5482 5423"/>
                              <a:gd name="T61" fmla="*/ T60 w 84"/>
                              <a:gd name="T62" fmla="+- 0 20045 20041"/>
                              <a:gd name="T63" fmla="*/ 20045 h 84"/>
                              <a:gd name="T64" fmla="+- 0 5465 5423"/>
                              <a:gd name="T65" fmla="*/ T64 w 84"/>
                              <a:gd name="T66" fmla="+- 0 20041 20041"/>
                              <a:gd name="T67" fmla="*/ 20041 h 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84" h="84">
                                <a:moveTo>
                                  <a:pt x="42" y="0"/>
                                </a:moveTo>
                                <a:lnTo>
                                  <a:pt x="26" y="4"/>
                                </a:lnTo>
                                <a:lnTo>
                                  <a:pt x="13" y="13"/>
                                </a:lnTo>
                                <a:lnTo>
                                  <a:pt x="4" y="26"/>
                                </a:lnTo>
                                <a:lnTo>
                                  <a:pt x="0" y="42"/>
                                </a:lnTo>
                                <a:lnTo>
                                  <a:pt x="4" y="59"/>
                                </a:lnTo>
                                <a:lnTo>
                                  <a:pt x="13" y="72"/>
                                </a:lnTo>
                                <a:lnTo>
                                  <a:pt x="26" y="81"/>
                                </a:lnTo>
                                <a:lnTo>
                                  <a:pt x="42" y="84"/>
                                </a:lnTo>
                                <a:lnTo>
                                  <a:pt x="59" y="81"/>
                                </a:lnTo>
                                <a:lnTo>
                                  <a:pt x="72" y="72"/>
                                </a:lnTo>
                                <a:lnTo>
                                  <a:pt x="81" y="59"/>
                                </a:lnTo>
                                <a:lnTo>
                                  <a:pt x="84" y="42"/>
                                </a:lnTo>
                                <a:lnTo>
                                  <a:pt x="81" y="26"/>
                                </a:lnTo>
                                <a:lnTo>
                                  <a:pt x="72" y="13"/>
                                </a:lnTo>
                                <a:lnTo>
                                  <a:pt x="59" y="4"/>
                                </a:lnTo>
                                <a:lnTo>
                                  <a:pt x="4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22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Line 90"/>
                        <wps:cNvCnPr>
                          <a:cxnSpLocks noChangeShapeType="1"/>
                        </wps:cNvCnPr>
                        <wps:spPr bwMode="auto">
                          <a:xfrm>
                            <a:off x="5105" y="1966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5255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0" name="Freeform 89"/>
                        <wps:cNvSpPr>
                          <a:spLocks/>
                        </wps:cNvSpPr>
                        <wps:spPr bwMode="auto">
                          <a:xfrm>
                            <a:off x="4925" y="19679"/>
                            <a:ext cx="1137" cy="993"/>
                          </a:xfrm>
                          <a:custGeom>
                            <a:avLst/>
                            <a:gdLst>
                              <a:gd name="T0" fmla="+- 0 5302 4925"/>
                              <a:gd name="T1" fmla="*/ T0 w 1137"/>
                              <a:gd name="T2" fmla="+- 0 19679 19679"/>
                              <a:gd name="T3" fmla="*/ 19679 h 993"/>
                              <a:gd name="T4" fmla="+- 0 5379 4925"/>
                              <a:gd name="T5" fmla="*/ T4 w 1137"/>
                              <a:gd name="T6" fmla="+- 0 19690 19679"/>
                              <a:gd name="T7" fmla="*/ 19690 h 993"/>
                              <a:gd name="T8" fmla="+- 0 5449 4925"/>
                              <a:gd name="T9" fmla="*/ T8 w 1137"/>
                              <a:gd name="T10" fmla="+- 0 19723 19679"/>
                              <a:gd name="T11" fmla="*/ 19723 h 993"/>
                              <a:gd name="T12" fmla="+- 0 5502 4925"/>
                              <a:gd name="T13" fmla="*/ T12 w 1137"/>
                              <a:gd name="T14" fmla="+- 0 19775 19679"/>
                              <a:gd name="T15" fmla="*/ 19775 h 993"/>
                              <a:gd name="T16" fmla="+- 0 5528 4925"/>
                              <a:gd name="T17" fmla="*/ T16 w 1137"/>
                              <a:gd name="T18" fmla="+- 0 19849 19679"/>
                              <a:gd name="T19" fmla="*/ 19849 h 993"/>
                              <a:gd name="T20" fmla="+- 0 5532 4925"/>
                              <a:gd name="T21" fmla="*/ T20 w 1137"/>
                              <a:gd name="T22" fmla="+- 0 19899 19679"/>
                              <a:gd name="T23" fmla="*/ 19899 h 993"/>
                              <a:gd name="T24" fmla="+- 0 5552 4925"/>
                              <a:gd name="T25" fmla="*/ T24 w 1137"/>
                              <a:gd name="T26" fmla="+- 0 19962 19679"/>
                              <a:gd name="T27" fmla="*/ 19962 h 993"/>
                              <a:gd name="T28" fmla="+- 0 5595 4925"/>
                              <a:gd name="T29" fmla="*/ T28 w 1137"/>
                              <a:gd name="T30" fmla="+- 0 20021 19679"/>
                              <a:gd name="T31" fmla="*/ 20021 h 993"/>
                              <a:gd name="T32" fmla="+- 0 5646 4925"/>
                              <a:gd name="T33" fmla="*/ T32 w 1137"/>
                              <a:gd name="T34" fmla="+- 0 20070 19679"/>
                              <a:gd name="T35" fmla="*/ 20070 h 993"/>
                              <a:gd name="T36" fmla="+- 0 5694 4925"/>
                              <a:gd name="T37" fmla="*/ T36 w 1137"/>
                              <a:gd name="T38" fmla="+- 0 20105 19679"/>
                              <a:gd name="T39" fmla="*/ 20105 h 993"/>
                              <a:gd name="T40" fmla="+- 0 5752 4925"/>
                              <a:gd name="T41" fmla="*/ T40 w 1137"/>
                              <a:gd name="T42" fmla="+- 0 20144 19679"/>
                              <a:gd name="T43" fmla="*/ 20144 h 993"/>
                              <a:gd name="T44" fmla="+- 0 5832 4925"/>
                              <a:gd name="T45" fmla="*/ T44 w 1137"/>
                              <a:gd name="T46" fmla="+- 0 20201 19679"/>
                              <a:gd name="T47" fmla="*/ 20201 h 993"/>
                              <a:gd name="T48" fmla="+- 0 5910 4925"/>
                              <a:gd name="T49" fmla="*/ T48 w 1137"/>
                              <a:gd name="T50" fmla="+- 0 20263 19679"/>
                              <a:gd name="T51" fmla="*/ 20263 h 993"/>
                              <a:gd name="T52" fmla="+- 0 5963 4925"/>
                              <a:gd name="T53" fmla="*/ T52 w 1137"/>
                              <a:gd name="T54" fmla="+- 0 20315 19679"/>
                              <a:gd name="T55" fmla="*/ 20315 h 993"/>
                              <a:gd name="T56" fmla="+- 0 5993 4925"/>
                              <a:gd name="T57" fmla="*/ T56 w 1137"/>
                              <a:gd name="T58" fmla="+- 0 20347 19679"/>
                              <a:gd name="T59" fmla="*/ 20347 h 993"/>
                              <a:gd name="T60" fmla="+- 0 6018 4925"/>
                              <a:gd name="T61" fmla="*/ T60 w 1137"/>
                              <a:gd name="T62" fmla="+- 0 20360 19679"/>
                              <a:gd name="T63" fmla="*/ 20360 h 993"/>
                              <a:gd name="T64" fmla="+- 0 6037 4925"/>
                              <a:gd name="T65" fmla="*/ T64 w 1137"/>
                              <a:gd name="T66" fmla="+- 0 20363 19679"/>
                              <a:gd name="T67" fmla="*/ 20363 h 993"/>
                              <a:gd name="T68" fmla="+- 0 6051 4925"/>
                              <a:gd name="T69" fmla="*/ T68 w 1137"/>
                              <a:gd name="T70" fmla="+- 0 20364 19679"/>
                              <a:gd name="T71" fmla="*/ 20364 h 993"/>
                              <a:gd name="T72" fmla="+- 0 6059 4925"/>
                              <a:gd name="T73" fmla="*/ T72 w 1137"/>
                              <a:gd name="T74" fmla="+- 0 20370 19679"/>
                              <a:gd name="T75" fmla="*/ 20370 h 993"/>
                              <a:gd name="T76" fmla="+- 0 6062 4925"/>
                              <a:gd name="T77" fmla="*/ T76 w 1137"/>
                              <a:gd name="T78" fmla="+- 0 20378 19679"/>
                              <a:gd name="T79" fmla="*/ 20378 h 993"/>
                              <a:gd name="T80" fmla="+- 0 6059 4925"/>
                              <a:gd name="T81" fmla="*/ T80 w 1137"/>
                              <a:gd name="T82" fmla="+- 0 20388 19679"/>
                              <a:gd name="T83" fmla="*/ 20388 h 993"/>
                              <a:gd name="T84" fmla="+- 0 6051 4925"/>
                              <a:gd name="T85" fmla="*/ T84 w 1137"/>
                              <a:gd name="T86" fmla="+- 0 20399 19679"/>
                              <a:gd name="T87" fmla="*/ 20399 h 993"/>
                              <a:gd name="T88" fmla="+- 0 6037 4925"/>
                              <a:gd name="T89" fmla="*/ T88 w 1137"/>
                              <a:gd name="T90" fmla="+- 0 20417 19679"/>
                              <a:gd name="T91" fmla="*/ 20417 h 993"/>
                              <a:gd name="T92" fmla="+- 0 6019 4925"/>
                              <a:gd name="T93" fmla="*/ T92 w 1137"/>
                              <a:gd name="T94" fmla="+- 0 20444 19679"/>
                              <a:gd name="T95" fmla="*/ 20444 h 993"/>
                              <a:gd name="T96" fmla="+- 0 6001 4925"/>
                              <a:gd name="T97" fmla="*/ T96 w 1137"/>
                              <a:gd name="T98" fmla="+- 0 20473 19679"/>
                              <a:gd name="T99" fmla="*/ 20473 h 993"/>
                              <a:gd name="T100" fmla="+- 0 5987 4925"/>
                              <a:gd name="T101" fmla="*/ T100 w 1137"/>
                              <a:gd name="T102" fmla="+- 0 20496 19679"/>
                              <a:gd name="T103" fmla="*/ 20496 h 993"/>
                              <a:gd name="T104" fmla="+- 0 5974 4925"/>
                              <a:gd name="T105" fmla="*/ T104 w 1137"/>
                              <a:gd name="T106" fmla="+- 0 20510 19679"/>
                              <a:gd name="T107" fmla="*/ 20510 h 993"/>
                              <a:gd name="T108" fmla="+- 0 5958 4925"/>
                              <a:gd name="T109" fmla="*/ T108 w 1137"/>
                              <a:gd name="T110" fmla="+- 0 20514 19679"/>
                              <a:gd name="T111" fmla="*/ 20514 h 993"/>
                              <a:gd name="T112" fmla="+- 0 5942 4925"/>
                              <a:gd name="T113" fmla="*/ T112 w 1137"/>
                              <a:gd name="T114" fmla="+- 0 20510 19679"/>
                              <a:gd name="T115" fmla="*/ 20510 h 993"/>
                              <a:gd name="T116" fmla="+- 0 5928 4925"/>
                              <a:gd name="T117" fmla="*/ T116 w 1137"/>
                              <a:gd name="T118" fmla="+- 0 20501 19679"/>
                              <a:gd name="T119" fmla="*/ 20501 h 993"/>
                              <a:gd name="T120" fmla="+- 0 5919 4925"/>
                              <a:gd name="T121" fmla="*/ T120 w 1137"/>
                              <a:gd name="T122" fmla="+- 0 20493 19679"/>
                              <a:gd name="T123" fmla="*/ 20493 h 993"/>
                              <a:gd name="T124" fmla="+- 0 5911 4925"/>
                              <a:gd name="T125" fmla="*/ T124 w 1137"/>
                              <a:gd name="T126" fmla="+- 0 20490 19679"/>
                              <a:gd name="T127" fmla="*/ 20490 h 993"/>
                              <a:gd name="T128" fmla="+- 0 5904 4925"/>
                              <a:gd name="T129" fmla="*/ T128 w 1137"/>
                              <a:gd name="T130" fmla="+- 0 20493 19679"/>
                              <a:gd name="T131" fmla="*/ 20493 h 993"/>
                              <a:gd name="T132" fmla="+- 0 5894 4925"/>
                              <a:gd name="T133" fmla="*/ T132 w 1137"/>
                              <a:gd name="T134" fmla="+- 0 20501 19679"/>
                              <a:gd name="T135" fmla="*/ 20501 h 993"/>
                              <a:gd name="T136" fmla="+- 0 5875 4925"/>
                              <a:gd name="T137" fmla="*/ T136 w 1137"/>
                              <a:gd name="T138" fmla="+- 0 20511 19679"/>
                              <a:gd name="T139" fmla="*/ 20511 h 993"/>
                              <a:gd name="T140" fmla="+- 0 5846 4925"/>
                              <a:gd name="T141" fmla="*/ T140 w 1137"/>
                              <a:gd name="T142" fmla="+- 0 20518 19679"/>
                              <a:gd name="T143" fmla="*/ 20518 h 993"/>
                              <a:gd name="T144" fmla="+- 0 5814 4925"/>
                              <a:gd name="T145" fmla="*/ T144 w 1137"/>
                              <a:gd name="T146" fmla="+- 0 20522 19679"/>
                              <a:gd name="T147" fmla="*/ 20522 h 993"/>
                              <a:gd name="T148" fmla="+- 0 5787 4925"/>
                              <a:gd name="T149" fmla="*/ T148 w 1137"/>
                              <a:gd name="T150" fmla="+- 0 20521 19679"/>
                              <a:gd name="T151" fmla="*/ 20521 h 993"/>
                              <a:gd name="T152" fmla="+- 0 5763 4925"/>
                              <a:gd name="T153" fmla="*/ T152 w 1137"/>
                              <a:gd name="T154" fmla="+- 0 20525 19679"/>
                              <a:gd name="T155" fmla="*/ 20525 h 993"/>
                              <a:gd name="T156" fmla="+- 0 5733 4925"/>
                              <a:gd name="T157" fmla="*/ T156 w 1137"/>
                              <a:gd name="T158" fmla="+- 0 20537 19679"/>
                              <a:gd name="T159" fmla="*/ 20537 h 993"/>
                              <a:gd name="T160" fmla="+- 0 5692 4925"/>
                              <a:gd name="T161" fmla="*/ T160 w 1137"/>
                              <a:gd name="T162" fmla="+- 0 20549 19679"/>
                              <a:gd name="T163" fmla="*/ 20549 h 993"/>
                              <a:gd name="T164" fmla="+- 0 5635 4925"/>
                              <a:gd name="T165" fmla="*/ T164 w 1137"/>
                              <a:gd name="T166" fmla="+- 0 20550 19679"/>
                              <a:gd name="T167" fmla="*/ 20550 h 993"/>
                              <a:gd name="T168" fmla="+- 0 5597 4925"/>
                              <a:gd name="T169" fmla="*/ T168 w 1137"/>
                              <a:gd name="T170" fmla="+- 0 20550 19679"/>
                              <a:gd name="T171" fmla="*/ 20550 h 993"/>
                              <a:gd name="T172" fmla="+- 0 5557 4925"/>
                              <a:gd name="T173" fmla="*/ T172 w 1137"/>
                              <a:gd name="T174" fmla="+- 0 20557 19679"/>
                              <a:gd name="T175" fmla="*/ 20557 h 993"/>
                              <a:gd name="T176" fmla="+- 0 5514 4925"/>
                              <a:gd name="T177" fmla="*/ T176 w 1137"/>
                              <a:gd name="T178" fmla="+- 0 20570 19679"/>
                              <a:gd name="T179" fmla="*/ 20570 h 993"/>
                              <a:gd name="T180" fmla="+- 0 5470 4925"/>
                              <a:gd name="T181" fmla="*/ T180 w 1137"/>
                              <a:gd name="T182" fmla="+- 0 20587 19679"/>
                              <a:gd name="T183" fmla="*/ 20587 h 993"/>
                              <a:gd name="T184" fmla="+- 0 5400 4925"/>
                              <a:gd name="T185" fmla="*/ T184 w 1137"/>
                              <a:gd name="T186" fmla="+- 0 20615 19679"/>
                              <a:gd name="T187" fmla="*/ 20615 h 993"/>
                              <a:gd name="T188" fmla="+- 0 5328 4925"/>
                              <a:gd name="T189" fmla="*/ T188 w 1137"/>
                              <a:gd name="T190" fmla="+- 0 20638 19679"/>
                              <a:gd name="T191" fmla="*/ 20638 h 993"/>
                              <a:gd name="T192" fmla="+- 0 5254 4925"/>
                              <a:gd name="T193" fmla="*/ T192 w 1137"/>
                              <a:gd name="T194" fmla="+- 0 20655 19679"/>
                              <a:gd name="T195" fmla="*/ 20655 h 993"/>
                              <a:gd name="T196" fmla="+- 0 5180 4925"/>
                              <a:gd name="T197" fmla="*/ T196 w 1137"/>
                              <a:gd name="T198" fmla="+- 0 20666 19679"/>
                              <a:gd name="T199" fmla="*/ 20666 h 993"/>
                              <a:gd name="T200" fmla="+- 0 5105 4925"/>
                              <a:gd name="T201" fmla="*/ T200 w 1137"/>
                              <a:gd name="T202" fmla="+- 0 20671 19679"/>
                              <a:gd name="T203" fmla="*/ 20671 h 993"/>
                              <a:gd name="T204" fmla="+- 0 5030 4925"/>
                              <a:gd name="T205" fmla="*/ T204 w 1137"/>
                              <a:gd name="T206" fmla="+- 0 20671 19679"/>
                              <a:gd name="T207" fmla="*/ 20671 h 993"/>
                              <a:gd name="T208" fmla="+- 0 4955 4925"/>
                              <a:gd name="T209" fmla="*/ T208 w 1137"/>
                              <a:gd name="T210" fmla="+- 0 20664 19679"/>
                              <a:gd name="T211" fmla="*/ 20664 h 993"/>
                              <a:gd name="T212" fmla="+- 0 4945 4925"/>
                              <a:gd name="T213" fmla="*/ T212 w 1137"/>
                              <a:gd name="T214" fmla="+- 0 20663 19679"/>
                              <a:gd name="T215" fmla="*/ 20663 h 993"/>
                              <a:gd name="T216" fmla="+- 0 4935 4925"/>
                              <a:gd name="T217" fmla="*/ T216 w 1137"/>
                              <a:gd name="T218" fmla="+- 0 20661 19679"/>
                              <a:gd name="T219" fmla="*/ 20661 h 993"/>
                              <a:gd name="T220" fmla="+- 0 4925 4925"/>
                              <a:gd name="T221" fmla="*/ T220 w 1137"/>
                              <a:gd name="T222" fmla="+- 0 20660 19679"/>
                              <a:gd name="T223" fmla="*/ 20660 h 9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1137" h="993">
                                <a:moveTo>
                                  <a:pt x="377" y="0"/>
                                </a:moveTo>
                                <a:lnTo>
                                  <a:pt x="454" y="11"/>
                                </a:lnTo>
                                <a:lnTo>
                                  <a:pt x="524" y="44"/>
                                </a:lnTo>
                                <a:lnTo>
                                  <a:pt x="577" y="96"/>
                                </a:lnTo>
                                <a:lnTo>
                                  <a:pt x="603" y="170"/>
                                </a:lnTo>
                                <a:lnTo>
                                  <a:pt x="607" y="220"/>
                                </a:lnTo>
                                <a:lnTo>
                                  <a:pt x="627" y="283"/>
                                </a:lnTo>
                                <a:lnTo>
                                  <a:pt x="670" y="342"/>
                                </a:lnTo>
                                <a:lnTo>
                                  <a:pt x="721" y="391"/>
                                </a:lnTo>
                                <a:lnTo>
                                  <a:pt x="769" y="426"/>
                                </a:lnTo>
                                <a:lnTo>
                                  <a:pt x="827" y="465"/>
                                </a:lnTo>
                                <a:lnTo>
                                  <a:pt x="907" y="522"/>
                                </a:lnTo>
                                <a:lnTo>
                                  <a:pt x="985" y="584"/>
                                </a:lnTo>
                                <a:lnTo>
                                  <a:pt x="1038" y="636"/>
                                </a:lnTo>
                                <a:lnTo>
                                  <a:pt x="1068" y="668"/>
                                </a:lnTo>
                                <a:lnTo>
                                  <a:pt x="1093" y="681"/>
                                </a:lnTo>
                                <a:lnTo>
                                  <a:pt x="1112" y="684"/>
                                </a:lnTo>
                                <a:lnTo>
                                  <a:pt x="1126" y="685"/>
                                </a:lnTo>
                                <a:lnTo>
                                  <a:pt x="1134" y="691"/>
                                </a:lnTo>
                                <a:lnTo>
                                  <a:pt x="1137" y="699"/>
                                </a:lnTo>
                                <a:lnTo>
                                  <a:pt x="1134" y="709"/>
                                </a:lnTo>
                                <a:lnTo>
                                  <a:pt x="1126" y="720"/>
                                </a:lnTo>
                                <a:lnTo>
                                  <a:pt x="1112" y="738"/>
                                </a:lnTo>
                                <a:lnTo>
                                  <a:pt x="1094" y="765"/>
                                </a:lnTo>
                                <a:lnTo>
                                  <a:pt x="1076" y="794"/>
                                </a:lnTo>
                                <a:lnTo>
                                  <a:pt x="1062" y="817"/>
                                </a:lnTo>
                                <a:lnTo>
                                  <a:pt x="1049" y="831"/>
                                </a:lnTo>
                                <a:lnTo>
                                  <a:pt x="1033" y="835"/>
                                </a:lnTo>
                                <a:lnTo>
                                  <a:pt x="1017" y="831"/>
                                </a:lnTo>
                                <a:lnTo>
                                  <a:pt x="1003" y="822"/>
                                </a:lnTo>
                                <a:lnTo>
                                  <a:pt x="994" y="814"/>
                                </a:lnTo>
                                <a:lnTo>
                                  <a:pt x="986" y="811"/>
                                </a:lnTo>
                                <a:lnTo>
                                  <a:pt x="979" y="814"/>
                                </a:lnTo>
                                <a:lnTo>
                                  <a:pt x="969" y="822"/>
                                </a:lnTo>
                                <a:lnTo>
                                  <a:pt x="950" y="832"/>
                                </a:lnTo>
                                <a:lnTo>
                                  <a:pt x="921" y="839"/>
                                </a:lnTo>
                                <a:lnTo>
                                  <a:pt x="889" y="843"/>
                                </a:lnTo>
                                <a:lnTo>
                                  <a:pt x="862" y="842"/>
                                </a:lnTo>
                                <a:lnTo>
                                  <a:pt x="838" y="846"/>
                                </a:lnTo>
                                <a:lnTo>
                                  <a:pt x="808" y="858"/>
                                </a:lnTo>
                                <a:lnTo>
                                  <a:pt x="767" y="870"/>
                                </a:lnTo>
                                <a:lnTo>
                                  <a:pt x="710" y="871"/>
                                </a:lnTo>
                                <a:lnTo>
                                  <a:pt x="672" y="871"/>
                                </a:lnTo>
                                <a:lnTo>
                                  <a:pt x="632" y="878"/>
                                </a:lnTo>
                                <a:lnTo>
                                  <a:pt x="589" y="891"/>
                                </a:lnTo>
                                <a:lnTo>
                                  <a:pt x="545" y="908"/>
                                </a:lnTo>
                                <a:lnTo>
                                  <a:pt x="475" y="936"/>
                                </a:lnTo>
                                <a:lnTo>
                                  <a:pt x="403" y="959"/>
                                </a:lnTo>
                                <a:lnTo>
                                  <a:pt x="329" y="976"/>
                                </a:lnTo>
                                <a:lnTo>
                                  <a:pt x="255" y="987"/>
                                </a:lnTo>
                                <a:lnTo>
                                  <a:pt x="180" y="992"/>
                                </a:lnTo>
                                <a:lnTo>
                                  <a:pt x="105" y="992"/>
                                </a:lnTo>
                                <a:lnTo>
                                  <a:pt x="30" y="985"/>
                                </a:lnTo>
                                <a:lnTo>
                                  <a:pt x="20" y="984"/>
                                </a:lnTo>
                                <a:lnTo>
                                  <a:pt x="10" y="982"/>
                                </a:lnTo>
                                <a:lnTo>
                                  <a:pt x="0" y="981"/>
                                </a:lnTo>
                              </a:path>
                            </a:pathLst>
                          </a:custGeom>
                          <a:noFill/>
                          <a:ln w="35255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Line 88"/>
                        <wps:cNvCnPr>
                          <a:cxnSpLocks noChangeShapeType="1"/>
                        </wps:cNvCnPr>
                        <wps:spPr bwMode="auto">
                          <a:xfrm>
                            <a:off x="5212" y="20447"/>
                            <a:ext cx="0" cy="62"/>
                          </a:xfrm>
                          <a:prstGeom prst="line">
                            <a:avLst/>
                          </a:prstGeom>
                          <a:noFill/>
                          <a:ln w="35255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2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5186" y="20286"/>
                            <a:ext cx="0" cy="25"/>
                          </a:xfrm>
                          <a:prstGeom prst="line">
                            <a:avLst/>
                          </a:prstGeom>
                          <a:noFill/>
                          <a:ln w="35255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3" name="Line 86"/>
                        <wps:cNvCnPr>
                          <a:cxnSpLocks noChangeShapeType="1"/>
                        </wps:cNvCnPr>
                        <wps:spPr bwMode="auto">
                          <a:xfrm>
                            <a:off x="5027" y="20176"/>
                            <a:ext cx="0" cy="13"/>
                          </a:xfrm>
                          <a:prstGeom prst="line">
                            <a:avLst/>
                          </a:prstGeom>
                          <a:noFill/>
                          <a:ln w="35255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4" name="Line 85"/>
                        <wps:cNvCnPr>
                          <a:cxnSpLocks noChangeShapeType="1"/>
                        </wps:cNvCnPr>
                        <wps:spPr bwMode="auto">
                          <a:xfrm>
                            <a:off x="6420" y="19739"/>
                            <a:ext cx="0" cy="361"/>
                          </a:xfrm>
                          <a:prstGeom prst="line">
                            <a:avLst/>
                          </a:prstGeom>
                          <a:noFill/>
                          <a:ln w="35255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" name="Line 84"/>
                        <wps:cNvCnPr>
                          <a:cxnSpLocks noChangeShapeType="1"/>
                        </wps:cNvCnPr>
                        <wps:spPr bwMode="auto">
                          <a:xfrm>
                            <a:off x="6420" y="2010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5255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6" name="AutoShape 83"/>
                        <wps:cNvSpPr>
                          <a:spLocks/>
                        </wps:cNvSpPr>
                        <wps:spPr bwMode="auto">
                          <a:xfrm>
                            <a:off x="9834" y="19657"/>
                            <a:ext cx="1021" cy="626"/>
                          </a:xfrm>
                          <a:custGeom>
                            <a:avLst/>
                            <a:gdLst>
                              <a:gd name="T0" fmla="+- 0 9976 9834"/>
                              <a:gd name="T1" fmla="*/ T0 w 1021"/>
                              <a:gd name="T2" fmla="+- 0 19944 19658"/>
                              <a:gd name="T3" fmla="*/ 19944 h 626"/>
                              <a:gd name="T4" fmla="+- 0 9938 9834"/>
                              <a:gd name="T5" fmla="*/ T4 w 1021"/>
                              <a:gd name="T6" fmla="+- 0 19959 19658"/>
                              <a:gd name="T7" fmla="*/ 19959 h 626"/>
                              <a:gd name="T8" fmla="+- 0 9954 9834"/>
                              <a:gd name="T9" fmla="*/ T8 w 1021"/>
                              <a:gd name="T10" fmla="+- 0 19997 19658"/>
                              <a:gd name="T11" fmla="*/ 19997 h 626"/>
                              <a:gd name="T12" fmla="+- 0 9991 9834"/>
                              <a:gd name="T13" fmla="*/ T12 w 1021"/>
                              <a:gd name="T14" fmla="+- 0 19982 19658"/>
                              <a:gd name="T15" fmla="*/ 19982 h 626"/>
                              <a:gd name="T16" fmla="+- 0 10114 9834"/>
                              <a:gd name="T17" fmla="*/ T16 w 1021"/>
                              <a:gd name="T18" fmla="+- 0 20047 19658"/>
                              <a:gd name="T19" fmla="*/ 20047 h 626"/>
                              <a:gd name="T20" fmla="+- 0 10073 9834"/>
                              <a:gd name="T21" fmla="*/ T20 w 1021"/>
                              <a:gd name="T22" fmla="+- 0 20047 19658"/>
                              <a:gd name="T23" fmla="*/ 20047 h 626"/>
                              <a:gd name="T24" fmla="+- 0 10073 9834"/>
                              <a:gd name="T25" fmla="*/ T24 w 1021"/>
                              <a:gd name="T26" fmla="+- 0 20088 19658"/>
                              <a:gd name="T27" fmla="*/ 20088 h 626"/>
                              <a:gd name="T28" fmla="+- 0 10114 9834"/>
                              <a:gd name="T29" fmla="*/ T28 w 1021"/>
                              <a:gd name="T30" fmla="+- 0 20088 19658"/>
                              <a:gd name="T31" fmla="*/ 20088 h 626"/>
                              <a:gd name="T32" fmla="+- 0 10149 9834"/>
                              <a:gd name="T33" fmla="*/ T32 w 1021"/>
                              <a:gd name="T34" fmla="+- 0 19852 19658"/>
                              <a:gd name="T35" fmla="*/ 19852 h 626"/>
                              <a:gd name="T36" fmla="+- 0 10111 9834"/>
                              <a:gd name="T37" fmla="*/ T36 w 1021"/>
                              <a:gd name="T38" fmla="+- 0 19837 19658"/>
                              <a:gd name="T39" fmla="*/ 19837 h 626"/>
                              <a:gd name="T40" fmla="+- 0 10095 9834"/>
                              <a:gd name="T41" fmla="*/ T40 w 1021"/>
                              <a:gd name="T42" fmla="+- 0 19875 19658"/>
                              <a:gd name="T43" fmla="*/ 19875 h 626"/>
                              <a:gd name="T44" fmla="+- 0 10133 9834"/>
                              <a:gd name="T45" fmla="*/ T44 w 1021"/>
                              <a:gd name="T46" fmla="+- 0 19890 19658"/>
                              <a:gd name="T47" fmla="*/ 19890 h 626"/>
                              <a:gd name="T48" fmla="+- 0 10486 9834"/>
                              <a:gd name="T49" fmla="*/ T48 w 1021"/>
                              <a:gd name="T50" fmla="+- 0 20157 19658"/>
                              <a:gd name="T51" fmla="*/ 20157 h 626"/>
                              <a:gd name="T52" fmla="+- 0 10388 9834"/>
                              <a:gd name="T53" fmla="*/ T52 w 1021"/>
                              <a:gd name="T54" fmla="+- 0 20183 19658"/>
                              <a:gd name="T55" fmla="*/ 20183 h 626"/>
                              <a:gd name="T56" fmla="+- 0 10486 9834"/>
                              <a:gd name="T57" fmla="*/ T56 w 1021"/>
                              <a:gd name="T58" fmla="+- 0 20157 19658"/>
                              <a:gd name="T59" fmla="*/ 20157 h 626"/>
                              <a:gd name="T60" fmla="+- 0 10821 9834"/>
                              <a:gd name="T61" fmla="*/ T60 w 1021"/>
                              <a:gd name="T62" fmla="+- 0 19876 19658"/>
                              <a:gd name="T63" fmla="*/ 19876 h 626"/>
                              <a:gd name="T64" fmla="+- 0 10784 9834"/>
                              <a:gd name="T65" fmla="*/ T64 w 1021"/>
                              <a:gd name="T66" fmla="+- 0 19896 19658"/>
                              <a:gd name="T67" fmla="*/ 19896 h 626"/>
                              <a:gd name="T68" fmla="+- 0 10760 9834"/>
                              <a:gd name="T69" fmla="*/ T68 w 1021"/>
                              <a:gd name="T70" fmla="+- 0 19863 19658"/>
                              <a:gd name="T71" fmla="*/ 19863 h 626"/>
                              <a:gd name="T72" fmla="+- 0 10727 9834"/>
                              <a:gd name="T73" fmla="*/ T72 w 1021"/>
                              <a:gd name="T74" fmla="+- 0 20023 19658"/>
                              <a:gd name="T75" fmla="*/ 20023 h 626"/>
                              <a:gd name="T76" fmla="+- 0 10614 9834"/>
                              <a:gd name="T77" fmla="*/ T76 w 1021"/>
                              <a:gd name="T78" fmla="+- 0 20192 19658"/>
                              <a:gd name="T79" fmla="*/ 20192 h 626"/>
                              <a:gd name="T80" fmla="+- 0 10184 9834"/>
                              <a:gd name="T81" fmla="*/ T80 w 1021"/>
                              <a:gd name="T82" fmla="+- 0 20237 19658"/>
                              <a:gd name="T83" fmla="*/ 20237 h 626"/>
                              <a:gd name="T84" fmla="+- 0 10228 9834"/>
                              <a:gd name="T85" fmla="*/ T84 w 1021"/>
                              <a:gd name="T86" fmla="+- 0 20189 19658"/>
                              <a:gd name="T87" fmla="*/ 20189 h 626"/>
                              <a:gd name="T88" fmla="+- 0 10292 9834"/>
                              <a:gd name="T89" fmla="*/ T88 w 1021"/>
                              <a:gd name="T90" fmla="+- 0 19970 19658"/>
                              <a:gd name="T91" fmla="*/ 19970 h 626"/>
                              <a:gd name="T92" fmla="+- 0 10246 9834"/>
                              <a:gd name="T93" fmla="*/ T92 w 1021"/>
                              <a:gd name="T94" fmla="+- 0 19783 19658"/>
                              <a:gd name="T95" fmla="*/ 19783 h 626"/>
                              <a:gd name="T96" fmla="+- 0 10214 9834"/>
                              <a:gd name="T97" fmla="*/ T96 w 1021"/>
                              <a:gd name="T98" fmla="+- 0 20121 19658"/>
                              <a:gd name="T99" fmla="*/ 20121 h 626"/>
                              <a:gd name="T100" fmla="+- 0 10098 9834"/>
                              <a:gd name="T101" fmla="*/ T100 w 1021"/>
                              <a:gd name="T102" fmla="+- 0 20232 19658"/>
                              <a:gd name="T103" fmla="*/ 20232 h 626"/>
                              <a:gd name="T104" fmla="+- 0 9964 9834"/>
                              <a:gd name="T105" fmla="*/ T104 w 1021"/>
                              <a:gd name="T106" fmla="+- 0 20194 19658"/>
                              <a:gd name="T107" fmla="*/ 20194 h 626"/>
                              <a:gd name="T108" fmla="+- 0 9884 9834"/>
                              <a:gd name="T109" fmla="*/ T108 w 1021"/>
                              <a:gd name="T110" fmla="+- 0 20024 19658"/>
                              <a:gd name="T111" fmla="*/ 20024 h 626"/>
                              <a:gd name="T112" fmla="+- 0 9913 9834"/>
                              <a:gd name="T113" fmla="*/ T112 w 1021"/>
                              <a:gd name="T114" fmla="+- 0 19820 19658"/>
                              <a:gd name="T115" fmla="*/ 19820 h 626"/>
                              <a:gd name="T116" fmla="+- 0 10028 9834"/>
                              <a:gd name="T117" fmla="*/ T116 w 1021"/>
                              <a:gd name="T118" fmla="+- 0 19709 19658"/>
                              <a:gd name="T119" fmla="*/ 19709 h 626"/>
                              <a:gd name="T120" fmla="+- 0 10162 9834"/>
                              <a:gd name="T121" fmla="*/ T120 w 1021"/>
                              <a:gd name="T122" fmla="+- 0 19747 19658"/>
                              <a:gd name="T123" fmla="*/ 19747 h 626"/>
                              <a:gd name="T124" fmla="+- 0 10242 9834"/>
                              <a:gd name="T125" fmla="*/ T124 w 1021"/>
                              <a:gd name="T126" fmla="+- 0 19917 19658"/>
                              <a:gd name="T127" fmla="*/ 19917 h 626"/>
                              <a:gd name="T128" fmla="+- 0 10217 9834"/>
                              <a:gd name="T129" fmla="*/ T128 w 1021"/>
                              <a:gd name="T130" fmla="+- 0 19739 19658"/>
                              <a:gd name="T131" fmla="*/ 19739 h 626"/>
                              <a:gd name="T132" fmla="+- 0 10466 9834"/>
                              <a:gd name="T133" fmla="*/ T132 w 1021"/>
                              <a:gd name="T134" fmla="+- 0 19704 19658"/>
                              <a:gd name="T135" fmla="*/ 19704 h 626"/>
                              <a:gd name="T136" fmla="+- 0 10655 9834"/>
                              <a:gd name="T137" fmla="*/ T136 w 1021"/>
                              <a:gd name="T138" fmla="+- 0 19782 19658"/>
                              <a:gd name="T139" fmla="*/ 19782 h 626"/>
                              <a:gd name="T140" fmla="+- 0 10733 9834"/>
                              <a:gd name="T141" fmla="*/ T140 w 1021"/>
                              <a:gd name="T142" fmla="+- 0 19970 19658"/>
                              <a:gd name="T143" fmla="*/ 19970 h 626"/>
                              <a:gd name="T144" fmla="+- 0 10640 9834"/>
                              <a:gd name="T145" fmla="*/ T144 w 1021"/>
                              <a:gd name="T146" fmla="+- 0 19710 19658"/>
                              <a:gd name="T147" fmla="*/ 19710 h 626"/>
                              <a:gd name="T148" fmla="+- 0 10466 9834"/>
                              <a:gd name="T149" fmla="*/ T148 w 1021"/>
                              <a:gd name="T150" fmla="+- 0 19658 19658"/>
                              <a:gd name="T151" fmla="*/ 19658 h 626"/>
                              <a:gd name="T152" fmla="+- 0 9993 9834"/>
                              <a:gd name="T153" fmla="*/ T152 w 1021"/>
                              <a:gd name="T154" fmla="+- 0 19672 19658"/>
                              <a:gd name="T155" fmla="*/ 19672 h 626"/>
                              <a:gd name="T156" fmla="+- 0 9915 9834"/>
                              <a:gd name="T157" fmla="*/ T156 w 1021"/>
                              <a:gd name="T158" fmla="+- 0 19731 19658"/>
                              <a:gd name="T159" fmla="*/ 19731 h 626"/>
                              <a:gd name="T160" fmla="+- 0 9839 9834"/>
                              <a:gd name="T161" fmla="*/ T160 w 1021"/>
                              <a:gd name="T162" fmla="+- 0 19910 19658"/>
                              <a:gd name="T163" fmla="*/ 19910 h 626"/>
                              <a:gd name="T164" fmla="+- 0 9871 9834"/>
                              <a:gd name="T165" fmla="*/ T164 w 1021"/>
                              <a:gd name="T166" fmla="+- 0 20141 19658"/>
                              <a:gd name="T167" fmla="*/ 20141 h 626"/>
                              <a:gd name="T168" fmla="+- 0 9951 9834"/>
                              <a:gd name="T169" fmla="*/ T168 w 1021"/>
                              <a:gd name="T170" fmla="+- 0 20244 19658"/>
                              <a:gd name="T171" fmla="*/ 20244 h 626"/>
                              <a:gd name="T172" fmla="+- 0 10039 9834"/>
                              <a:gd name="T173" fmla="*/ T172 w 1021"/>
                              <a:gd name="T174" fmla="+- 0 20281 19658"/>
                              <a:gd name="T175" fmla="*/ 20281 h 626"/>
                              <a:gd name="T176" fmla="+- 0 10586 9834"/>
                              <a:gd name="T177" fmla="*/ T176 w 1021"/>
                              <a:gd name="T178" fmla="+- 0 20259 19658"/>
                              <a:gd name="T179" fmla="*/ 20259 h 626"/>
                              <a:gd name="T180" fmla="+- 0 10717 9834"/>
                              <a:gd name="T181" fmla="*/ T180 w 1021"/>
                              <a:gd name="T182" fmla="+- 0 20157 19658"/>
                              <a:gd name="T183" fmla="*/ 20157 h 626"/>
                              <a:gd name="T184" fmla="+- 0 10776 9834"/>
                              <a:gd name="T185" fmla="*/ T184 w 1021"/>
                              <a:gd name="T186" fmla="+- 0 20039 19658"/>
                              <a:gd name="T187" fmla="*/ 20039 h 626"/>
                              <a:gd name="T188" fmla="+- 0 10808 9834"/>
                              <a:gd name="T189" fmla="*/ T188 w 1021"/>
                              <a:gd name="T190" fmla="+- 0 20060 19658"/>
                              <a:gd name="T191" fmla="*/ 20060 h 626"/>
                              <a:gd name="T192" fmla="+- 0 10826 9834"/>
                              <a:gd name="T193" fmla="*/ T192 w 1021"/>
                              <a:gd name="T194" fmla="+- 0 20067 19658"/>
                              <a:gd name="T195" fmla="*/ 20067 h 626"/>
                              <a:gd name="T196" fmla="+- 0 10853 9834"/>
                              <a:gd name="T197" fmla="*/ T196 w 1021"/>
                              <a:gd name="T198" fmla="+- 0 20035 19658"/>
                              <a:gd name="T199" fmla="*/ 20035 h 626"/>
                              <a:gd name="T200" fmla="+- 0 10813 9834"/>
                              <a:gd name="T201" fmla="*/ T200 w 1021"/>
                              <a:gd name="T202" fmla="+- 0 20009 19658"/>
                              <a:gd name="T203" fmla="*/ 20009 h 626"/>
                              <a:gd name="T204" fmla="+- 0 10813 9834"/>
                              <a:gd name="T205" fmla="*/ T204 w 1021"/>
                              <a:gd name="T206" fmla="+- 0 19932 19658"/>
                              <a:gd name="T207" fmla="*/ 19932 h 626"/>
                              <a:gd name="T208" fmla="+- 0 10853 9834"/>
                              <a:gd name="T209" fmla="*/ T208 w 1021"/>
                              <a:gd name="T210" fmla="+- 0 19906 19658"/>
                              <a:gd name="T211" fmla="*/ 19906 h 6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021" h="626">
                                <a:moveTo>
                                  <a:pt x="160" y="312"/>
                                </a:moveTo>
                                <a:lnTo>
                                  <a:pt x="157" y="301"/>
                                </a:lnTo>
                                <a:lnTo>
                                  <a:pt x="151" y="292"/>
                                </a:lnTo>
                                <a:lnTo>
                                  <a:pt x="142" y="286"/>
                                </a:lnTo>
                                <a:lnTo>
                                  <a:pt x="131" y="283"/>
                                </a:lnTo>
                                <a:lnTo>
                                  <a:pt x="120" y="286"/>
                                </a:lnTo>
                                <a:lnTo>
                                  <a:pt x="110" y="292"/>
                                </a:lnTo>
                                <a:lnTo>
                                  <a:pt x="104" y="301"/>
                                </a:lnTo>
                                <a:lnTo>
                                  <a:pt x="102" y="312"/>
                                </a:lnTo>
                                <a:lnTo>
                                  <a:pt x="104" y="324"/>
                                </a:lnTo>
                                <a:lnTo>
                                  <a:pt x="110" y="333"/>
                                </a:lnTo>
                                <a:lnTo>
                                  <a:pt x="120" y="339"/>
                                </a:lnTo>
                                <a:lnTo>
                                  <a:pt x="131" y="341"/>
                                </a:lnTo>
                                <a:lnTo>
                                  <a:pt x="142" y="339"/>
                                </a:lnTo>
                                <a:lnTo>
                                  <a:pt x="151" y="333"/>
                                </a:lnTo>
                                <a:lnTo>
                                  <a:pt x="157" y="324"/>
                                </a:lnTo>
                                <a:lnTo>
                                  <a:pt x="160" y="312"/>
                                </a:lnTo>
                                <a:moveTo>
                                  <a:pt x="288" y="409"/>
                                </a:moveTo>
                                <a:lnTo>
                                  <a:pt x="286" y="398"/>
                                </a:lnTo>
                                <a:lnTo>
                                  <a:pt x="280" y="389"/>
                                </a:lnTo>
                                <a:lnTo>
                                  <a:pt x="270" y="383"/>
                                </a:lnTo>
                                <a:lnTo>
                                  <a:pt x="259" y="380"/>
                                </a:lnTo>
                                <a:lnTo>
                                  <a:pt x="248" y="383"/>
                                </a:lnTo>
                                <a:lnTo>
                                  <a:pt x="239" y="389"/>
                                </a:lnTo>
                                <a:lnTo>
                                  <a:pt x="233" y="398"/>
                                </a:lnTo>
                                <a:lnTo>
                                  <a:pt x="230" y="409"/>
                                </a:lnTo>
                                <a:lnTo>
                                  <a:pt x="233" y="420"/>
                                </a:lnTo>
                                <a:lnTo>
                                  <a:pt x="239" y="430"/>
                                </a:lnTo>
                                <a:lnTo>
                                  <a:pt x="248" y="436"/>
                                </a:lnTo>
                                <a:lnTo>
                                  <a:pt x="259" y="438"/>
                                </a:lnTo>
                                <a:lnTo>
                                  <a:pt x="270" y="436"/>
                                </a:lnTo>
                                <a:lnTo>
                                  <a:pt x="280" y="430"/>
                                </a:lnTo>
                                <a:lnTo>
                                  <a:pt x="286" y="420"/>
                                </a:lnTo>
                                <a:lnTo>
                                  <a:pt x="288" y="409"/>
                                </a:lnTo>
                                <a:moveTo>
                                  <a:pt x="317" y="205"/>
                                </a:moveTo>
                                <a:lnTo>
                                  <a:pt x="315" y="194"/>
                                </a:lnTo>
                                <a:lnTo>
                                  <a:pt x="309" y="185"/>
                                </a:lnTo>
                                <a:lnTo>
                                  <a:pt x="299" y="179"/>
                                </a:lnTo>
                                <a:lnTo>
                                  <a:pt x="288" y="176"/>
                                </a:lnTo>
                                <a:lnTo>
                                  <a:pt x="277" y="179"/>
                                </a:lnTo>
                                <a:lnTo>
                                  <a:pt x="268" y="185"/>
                                </a:lnTo>
                                <a:lnTo>
                                  <a:pt x="261" y="194"/>
                                </a:lnTo>
                                <a:lnTo>
                                  <a:pt x="259" y="205"/>
                                </a:lnTo>
                                <a:lnTo>
                                  <a:pt x="261" y="217"/>
                                </a:lnTo>
                                <a:lnTo>
                                  <a:pt x="268" y="226"/>
                                </a:lnTo>
                                <a:lnTo>
                                  <a:pt x="277" y="232"/>
                                </a:lnTo>
                                <a:lnTo>
                                  <a:pt x="288" y="234"/>
                                </a:lnTo>
                                <a:lnTo>
                                  <a:pt x="299" y="232"/>
                                </a:lnTo>
                                <a:lnTo>
                                  <a:pt x="309" y="226"/>
                                </a:lnTo>
                                <a:lnTo>
                                  <a:pt x="315" y="217"/>
                                </a:lnTo>
                                <a:lnTo>
                                  <a:pt x="317" y="205"/>
                                </a:lnTo>
                                <a:moveTo>
                                  <a:pt x="652" y="499"/>
                                </a:moveTo>
                                <a:lnTo>
                                  <a:pt x="642" y="489"/>
                                </a:lnTo>
                                <a:lnTo>
                                  <a:pt x="564" y="489"/>
                                </a:lnTo>
                                <a:lnTo>
                                  <a:pt x="554" y="499"/>
                                </a:lnTo>
                                <a:lnTo>
                                  <a:pt x="554" y="525"/>
                                </a:lnTo>
                                <a:lnTo>
                                  <a:pt x="564" y="535"/>
                                </a:lnTo>
                                <a:lnTo>
                                  <a:pt x="642" y="535"/>
                                </a:lnTo>
                                <a:lnTo>
                                  <a:pt x="652" y="525"/>
                                </a:lnTo>
                                <a:lnTo>
                                  <a:pt x="652" y="499"/>
                                </a:lnTo>
                                <a:moveTo>
                                  <a:pt x="1021" y="245"/>
                                </a:moveTo>
                                <a:lnTo>
                                  <a:pt x="1013" y="221"/>
                                </a:lnTo>
                                <a:lnTo>
                                  <a:pt x="1000" y="214"/>
                                </a:lnTo>
                                <a:lnTo>
                                  <a:pt x="987" y="218"/>
                                </a:lnTo>
                                <a:lnTo>
                                  <a:pt x="983" y="220"/>
                                </a:lnTo>
                                <a:lnTo>
                                  <a:pt x="975" y="223"/>
                                </a:lnTo>
                                <a:lnTo>
                                  <a:pt x="963" y="230"/>
                                </a:lnTo>
                                <a:lnTo>
                                  <a:pt x="950" y="238"/>
                                </a:lnTo>
                                <a:lnTo>
                                  <a:pt x="946" y="242"/>
                                </a:lnTo>
                                <a:lnTo>
                                  <a:pt x="942" y="245"/>
                                </a:lnTo>
                                <a:lnTo>
                                  <a:pt x="938" y="248"/>
                                </a:lnTo>
                                <a:lnTo>
                                  <a:pt x="926" y="205"/>
                                </a:lnTo>
                                <a:lnTo>
                                  <a:pt x="908" y="164"/>
                                </a:lnTo>
                                <a:lnTo>
                                  <a:pt x="899" y="150"/>
                                </a:lnTo>
                                <a:lnTo>
                                  <a:pt x="899" y="312"/>
                                </a:lnTo>
                                <a:lnTo>
                                  <a:pt x="893" y="365"/>
                                </a:lnTo>
                                <a:lnTo>
                                  <a:pt x="878" y="414"/>
                                </a:lnTo>
                                <a:lnTo>
                                  <a:pt x="854" y="460"/>
                                </a:lnTo>
                                <a:lnTo>
                                  <a:pt x="821" y="501"/>
                                </a:lnTo>
                                <a:lnTo>
                                  <a:pt x="780" y="534"/>
                                </a:lnTo>
                                <a:lnTo>
                                  <a:pt x="734" y="559"/>
                                </a:lnTo>
                                <a:lnTo>
                                  <a:pt x="684" y="574"/>
                                </a:lnTo>
                                <a:lnTo>
                                  <a:pt x="632" y="579"/>
                                </a:lnTo>
                                <a:lnTo>
                                  <a:pt x="350" y="579"/>
                                </a:lnTo>
                                <a:lnTo>
                                  <a:pt x="361" y="568"/>
                                </a:lnTo>
                                <a:lnTo>
                                  <a:pt x="373" y="557"/>
                                </a:lnTo>
                                <a:lnTo>
                                  <a:pt x="383" y="544"/>
                                </a:lnTo>
                                <a:lnTo>
                                  <a:pt x="394" y="531"/>
                                </a:lnTo>
                                <a:lnTo>
                                  <a:pt x="421" y="483"/>
                                </a:lnTo>
                                <a:lnTo>
                                  <a:pt x="441" y="430"/>
                                </a:lnTo>
                                <a:lnTo>
                                  <a:pt x="454" y="373"/>
                                </a:lnTo>
                                <a:lnTo>
                                  <a:pt x="458" y="312"/>
                                </a:lnTo>
                                <a:lnTo>
                                  <a:pt x="454" y="252"/>
                                </a:lnTo>
                                <a:lnTo>
                                  <a:pt x="441" y="194"/>
                                </a:lnTo>
                                <a:lnTo>
                                  <a:pt x="421" y="141"/>
                                </a:lnTo>
                                <a:lnTo>
                                  <a:pt x="412" y="125"/>
                                </a:lnTo>
                                <a:lnTo>
                                  <a:pt x="412" y="312"/>
                                </a:lnTo>
                                <a:lnTo>
                                  <a:pt x="408" y="366"/>
                                </a:lnTo>
                                <a:lnTo>
                                  <a:pt x="397" y="416"/>
                                </a:lnTo>
                                <a:lnTo>
                                  <a:pt x="380" y="463"/>
                                </a:lnTo>
                                <a:lnTo>
                                  <a:pt x="356" y="504"/>
                                </a:lnTo>
                                <a:lnTo>
                                  <a:pt x="328" y="536"/>
                                </a:lnTo>
                                <a:lnTo>
                                  <a:pt x="297" y="559"/>
                                </a:lnTo>
                                <a:lnTo>
                                  <a:pt x="264" y="574"/>
                                </a:lnTo>
                                <a:lnTo>
                                  <a:pt x="229" y="579"/>
                                </a:lnTo>
                                <a:lnTo>
                                  <a:pt x="194" y="574"/>
                                </a:lnTo>
                                <a:lnTo>
                                  <a:pt x="161" y="559"/>
                                </a:lnTo>
                                <a:lnTo>
                                  <a:pt x="130" y="536"/>
                                </a:lnTo>
                                <a:lnTo>
                                  <a:pt x="103" y="504"/>
                                </a:lnTo>
                                <a:lnTo>
                                  <a:pt x="79" y="463"/>
                                </a:lnTo>
                                <a:lnTo>
                                  <a:pt x="61" y="416"/>
                                </a:lnTo>
                                <a:lnTo>
                                  <a:pt x="50" y="366"/>
                                </a:lnTo>
                                <a:lnTo>
                                  <a:pt x="47" y="312"/>
                                </a:lnTo>
                                <a:lnTo>
                                  <a:pt x="50" y="259"/>
                                </a:lnTo>
                                <a:lnTo>
                                  <a:pt x="61" y="208"/>
                                </a:lnTo>
                                <a:lnTo>
                                  <a:pt x="79" y="162"/>
                                </a:lnTo>
                                <a:lnTo>
                                  <a:pt x="103" y="121"/>
                                </a:lnTo>
                                <a:lnTo>
                                  <a:pt x="130" y="89"/>
                                </a:lnTo>
                                <a:lnTo>
                                  <a:pt x="161" y="65"/>
                                </a:lnTo>
                                <a:lnTo>
                                  <a:pt x="194" y="51"/>
                                </a:lnTo>
                                <a:lnTo>
                                  <a:pt x="229" y="46"/>
                                </a:lnTo>
                                <a:lnTo>
                                  <a:pt x="264" y="51"/>
                                </a:lnTo>
                                <a:lnTo>
                                  <a:pt x="297" y="65"/>
                                </a:lnTo>
                                <a:lnTo>
                                  <a:pt x="328" y="89"/>
                                </a:lnTo>
                                <a:lnTo>
                                  <a:pt x="356" y="121"/>
                                </a:lnTo>
                                <a:lnTo>
                                  <a:pt x="380" y="162"/>
                                </a:lnTo>
                                <a:lnTo>
                                  <a:pt x="397" y="208"/>
                                </a:lnTo>
                                <a:lnTo>
                                  <a:pt x="408" y="259"/>
                                </a:lnTo>
                                <a:lnTo>
                                  <a:pt x="412" y="312"/>
                                </a:lnTo>
                                <a:lnTo>
                                  <a:pt x="412" y="125"/>
                                </a:lnTo>
                                <a:lnTo>
                                  <a:pt x="394" y="94"/>
                                </a:lnTo>
                                <a:lnTo>
                                  <a:pt x="383" y="81"/>
                                </a:lnTo>
                                <a:lnTo>
                                  <a:pt x="373" y="68"/>
                                </a:lnTo>
                                <a:lnTo>
                                  <a:pt x="361" y="56"/>
                                </a:lnTo>
                                <a:lnTo>
                                  <a:pt x="350" y="46"/>
                                </a:lnTo>
                                <a:lnTo>
                                  <a:pt x="632" y="46"/>
                                </a:lnTo>
                                <a:lnTo>
                                  <a:pt x="684" y="51"/>
                                </a:lnTo>
                                <a:lnTo>
                                  <a:pt x="734" y="66"/>
                                </a:lnTo>
                                <a:lnTo>
                                  <a:pt x="780" y="90"/>
                                </a:lnTo>
                                <a:lnTo>
                                  <a:pt x="821" y="124"/>
                                </a:lnTo>
                                <a:lnTo>
                                  <a:pt x="854" y="165"/>
                                </a:lnTo>
                                <a:lnTo>
                                  <a:pt x="878" y="210"/>
                                </a:lnTo>
                                <a:lnTo>
                                  <a:pt x="893" y="260"/>
                                </a:lnTo>
                                <a:lnTo>
                                  <a:pt x="899" y="312"/>
                                </a:lnTo>
                                <a:lnTo>
                                  <a:pt x="899" y="150"/>
                                </a:lnTo>
                                <a:lnTo>
                                  <a:pt x="883" y="126"/>
                                </a:lnTo>
                                <a:lnTo>
                                  <a:pt x="853" y="91"/>
                                </a:lnTo>
                                <a:lnTo>
                                  <a:pt x="806" y="52"/>
                                </a:lnTo>
                                <a:lnTo>
                                  <a:pt x="794" y="46"/>
                                </a:lnTo>
                                <a:lnTo>
                                  <a:pt x="752" y="23"/>
                                </a:lnTo>
                                <a:lnTo>
                                  <a:pt x="694" y="6"/>
                                </a:lnTo>
                                <a:lnTo>
                                  <a:pt x="632" y="0"/>
                                </a:lnTo>
                                <a:lnTo>
                                  <a:pt x="229" y="0"/>
                                </a:lnTo>
                                <a:lnTo>
                                  <a:pt x="205" y="1"/>
                                </a:lnTo>
                                <a:lnTo>
                                  <a:pt x="182" y="6"/>
                                </a:lnTo>
                                <a:lnTo>
                                  <a:pt x="159" y="14"/>
                                </a:lnTo>
                                <a:lnTo>
                                  <a:pt x="137" y="26"/>
                                </a:lnTo>
                                <a:lnTo>
                                  <a:pt x="117" y="39"/>
                                </a:lnTo>
                                <a:lnTo>
                                  <a:pt x="99" y="55"/>
                                </a:lnTo>
                                <a:lnTo>
                                  <a:pt x="81" y="73"/>
                                </a:lnTo>
                                <a:lnTo>
                                  <a:pt x="65" y="94"/>
                                </a:lnTo>
                                <a:lnTo>
                                  <a:pt x="37" y="141"/>
                                </a:lnTo>
                                <a:lnTo>
                                  <a:pt x="17" y="194"/>
                                </a:lnTo>
                                <a:lnTo>
                                  <a:pt x="5" y="252"/>
                                </a:lnTo>
                                <a:lnTo>
                                  <a:pt x="0" y="312"/>
                                </a:lnTo>
                                <a:lnTo>
                                  <a:pt x="5" y="373"/>
                                </a:lnTo>
                                <a:lnTo>
                                  <a:pt x="17" y="430"/>
                                </a:lnTo>
                                <a:lnTo>
                                  <a:pt x="37" y="483"/>
                                </a:lnTo>
                                <a:lnTo>
                                  <a:pt x="65" y="531"/>
                                </a:lnTo>
                                <a:lnTo>
                                  <a:pt x="81" y="551"/>
                                </a:lnTo>
                                <a:lnTo>
                                  <a:pt x="99" y="570"/>
                                </a:lnTo>
                                <a:lnTo>
                                  <a:pt x="117" y="586"/>
                                </a:lnTo>
                                <a:lnTo>
                                  <a:pt x="137" y="599"/>
                                </a:lnTo>
                                <a:lnTo>
                                  <a:pt x="159" y="610"/>
                                </a:lnTo>
                                <a:lnTo>
                                  <a:pt x="182" y="619"/>
                                </a:lnTo>
                                <a:lnTo>
                                  <a:pt x="205" y="623"/>
                                </a:lnTo>
                                <a:lnTo>
                                  <a:pt x="229" y="625"/>
                                </a:lnTo>
                                <a:lnTo>
                                  <a:pt x="632" y="625"/>
                                </a:lnTo>
                                <a:lnTo>
                                  <a:pt x="694" y="619"/>
                                </a:lnTo>
                                <a:lnTo>
                                  <a:pt x="752" y="601"/>
                                </a:lnTo>
                                <a:lnTo>
                                  <a:pt x="794" y="579"/>
                                </a:lnTo>
                                <a:lnTo>
                                  <a:pt x="806" y="573"/>
                                </a:lnTo>
                                <a:lnTo>
                                  <a:pt x="853" y="534"/>
                                </a:lnTo>
                                <a:lnTo>
                                  <a:pt x="883" y="499"/>
                                </a:lnTo>
                                <a:lnTo>
                                  <a:pt x="907" y="461"/>
                                </a:lnTo>
                                <a:lnTo>
                                  <a:pt x="926" y="420"/>
                                </a:lnTo>
                                <a:lnTo>
                                  <a:pt x="938" y="377"/>
                                </a:lnTo>
                                <a:lnTo>
                                  <a:pt x="942" y="381"/>
                                </a:lnTo>
                                <a:lnTo>
                                  <a:pt x="946" y="384"/>
                                </a:lnTo>
                                <a:lnTo>
                                  <a:pt x="950" y="387"/>
                                </a:lnTo>
                                <a:lnTo>
                                  <a:pt x="963" y="396"/>
                                </a:lnTo>
                                <a:lnTo>
                                  <a:pt x="974" y="402"/>
                                </a:lnTo>
                                <a:lnTo>
                                  <a:pt x="983" y="406"/>
                                </a:lnTo>
                                <a:lnTo>
                                  <a:pt x="987" y="408"/>
                                </a:lnTo>
                                <a:lnTo>
                                  <a:pt x="990" y="409"/>
                                </a:lnTo>
                                <a:lnTo>
                                  <a:pt x="992" y="409"/>
                                </a:lnTo>
                                <a:lnTo>
                                  <a:pt x="1004" y="409"/>
                                </a:lnTo>
                                <a:lnTo>
                                  <a:pt x="1013" y="403"/>
                                </a:lnTo>
                                <a:lnTo>
                                  <a:pt x="1020" y="381"/>
                                </a:lnTo>
                                <a:lnTo>
                                  <a:pt x="1019" y="377"/>
                                </a:lnTo>
                                <a:lnTo>
                                  <a:pt x="1014" y="368"/>
                                </a:lnTo>
                                <a:lnTo>
                                  <a:pt x="1002" y="364"/>
                                </a:lnTo>
                                <a:lnTo>
                                  <a:pt x="995" y="361"/>
                                </a:lnTo>
                                <a:lnTo>
                                  <a:pt x="979" y="351"/>
                                </a:lnTo>
                                <a:lnTo>
                                  <a:pt x="963" y="336"/>
                                </a:lnTo>
                                <a:lnTo>
                                  <a:pt x="956" y="313"/>
                                </a:lnTo>
                                <a:lnTo>
                                  <a:pt x="964" y="290"/>
                                </a:lnTo>
                                <a:lnTo>
                                  <a:pt x="979" y="274"/>
                                </a:lnTo>
                                <a:lnTo>
                                  <a:pt x="995" y="265"/>
                                </a:lnTo>
                                <a:lnTo>
                                  <a:pt x="1002" y="262"/>
                                </a:lnTo>
                                <a:lnTo>
                                  <a:pt x="1014" y="258"/>
                                </a:lnTo>
                                <a:lnTo>
                                  <a:pt x="1019" y="248"/>
                                </a:lnTo>
                                <a:lnTo>
                                  <a:pt x="1021" y="245"/>
                                </a:lnTo>
                              </a:path>
                            </a:pathLst>
                          </a:custGeom>
                          <a:solidFill>
                            <a:srgbClr val="00122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7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41" y="19958"/>
                            <a:ext cx="133" cy="2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18" name="Freeform 81"/>
                        <wps:cNvSpPr>
                          <a:spLocks/>
                        </wps:cNvSpPr>
                        <wps:spPr bwMode="auto">
                          <a:xfrm>
                            <a:off x="9446" y="20153"/>
                            <a:ext cx="553" cy="613"/>
                          </a:xfrm>
                          <a:custGeom>
                            <a:avLst/>
                            <a:gdLst>
                              <a:gd name="T0" fmla="+- 0 9446 9446"/>
                              <a:gd name="T1" fmla="*/ T0 w 553"/>
                              <a:gd name="T2" fmla="+- 0 20242 20153"/>
                              <a:gd name="T3" fmla="*/ 20242 h 613"/>
                              <a:gd name="T4" fmla="+- 0 9700 9446"/>
                              <a:gd name="T5" fmla="*/ T4 w 553"/>
                              <a:gd name="T6" fmla="+- 0 20242 20153"/>
                              <a:gd name="T7" fmla="*/ 20242 h 613"/>
                              <a:gd name="T8" fmla="+- 0 9693 9446"/>
                              <a:gd name="T9" fmla="*/ T8 w 553"/>
                              <a:gd name="T10" fmla="+- 0 20153 20153"/>
                              <a:gd name="T11" fmla="*/ 20153 h 613"/>
                              <a:gd name="T12" fmla="+- 0 9999 9446"/>
                              <a:gd name="T13" fmla="*/ T12 w 553"/>
                              <a:gd name="T14" fmla="+- 0 20459 20153"/>
                              <a:gd name="T15" fmla="*/ 20459 h 613"/>
                              <a:gd name="T16" fmla="+- 0 9693 9446"/>
                              <a:gd name="T17" fmla="*/ T16 w 553"/>
                              <a:gd name="T18" fmla="+- 0 20765 20153"/>
                              <a:gd name="T19" fmla="*/ 20765 h 613"/>
                              <a:gd name="T20" fmla="+- 0 9700 9446"/>
                              <a:gd name="T21" fmla="*/ T20 w 553"/>
                              <a:gd name="T22" fmla="+- 0 20677 20153"/>
                              <a:gd name="T23" fmla="*/ 20677 h 613"/>
                              <a:gd name="T24" fmla="+- 0 9499 9446"/>
                              <a:gd name="T25" fmla="*/ T24 w 553"/>
                              <a:gd name="T26" fmla="+- 0 20677 20153"/>
                              <a:gd name="T27" fmla="*/ 20677 h 6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553" h="613">
                                <a:moveTo>
                                  <a:pt x="0" y="89"/>
                                </a:moveTo>
                                <a:lnTo>
                                  <a:pt x="254" y="89"/>
                                </a:lnTo>
                                <a:lnTo>
                                  <a:pt x="247" y="0"/>
                                </a:lnTo>
                                <a:lnTo>
                                  <a:pt x="553" y="306"/>
                                </a:lnTo>
                                <a:lnTo>
                                  <a:pt x="247" y="612"/>
                                </a:lnTo>
                                <a:lnTo>
                                  <a:pt x="254" y="524"/>
                                </a:lnTo>
                                <a:lnTo>
                                  <a:pt x="53" y="524"/>
                                </a:lnTo>
                              </a:path>
                            </a:pathLst>
                          </a:custGeom>
                          <a:noFill/>
                          <a:ln w="33909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Freeform 80"/>
                        <wps:cNvSpPr>
                          <a:spLocks/>
                        </wps:cNvSpPr>
                        <wps:spPr bwMode="auto">
                          <a:xfrm>
                            <a:off x="8993" y="19935"/>
                            <a:ext cx="553" cy="613"/>
                          </a:xfrm>
                          <a:custGeom>
                            <a:avLst/>
                            <a:gdLst>
                              <a:gd name="T0" fmla="+- 0 9546 8993"/>
                              <a:gd name="T1" fmla="*/ T0 w 553"/>
                              <a:gd name="T2" fmla="+- 0 20024 19935"/>
                              <a:gd name="T3" fmla="*/ 20024 h 613"/>
                              <a:gd name="T4" fmla="+- 0 9292 8993"/>
                              <a:gd name="T5" fmla="*/ T4 w 553"/>
                              <a:gd name="T6" fmla="+- 0 20024 19935"/>
                              <a:gd name="T7" fmla="*/ 20024 h 613"/>
                              <a:gd name="T8" fmla="+- 0 9299 8993"/>
                              <a:gd name="T9" fmla="*/ T8 w 553"/>
                              <a:gd name="T10" fmla="+- 0 19935 19935"/>
                              <a:gd name="T11" fmla="*/ 19935 h 613"/>
                              <a:gd name="T12" fmla="+- 0 8993 8993"/>
                              <a:gd name="T13" fmla="*/ T12 w 553"/>
                              <a:gd name="T14" fmla="+- 0 20242 19935"/>
                              <a:gd name="T15" fmla="*/ 20242 h 613"/>
                              <a:gd name="T16" fmla="+- 0 9299 8993"/>
                              <a:gd name="T17" fmla="*/ T16 w 553"/>
                              <a:gd name="T18" fmla="+- 0 20548 19935"/>
                              <a:gd name="T19" fmla="*/ 20548 h 613"/>
                              <a:gd name="T20" fmla="+- 0 9292 8993"/>
                              <a:gd name="T21" fmla="*/ T20 w 553"/>
                              <a:gd name="T22" fmla="+- 0 20459 19935"/>
                              <a:gd name="T23" fmla="*/ 20459 h 613"/>
                              <a:gd name="T24" fmla="+- 0 9493 8993"/>
                              <a:gd name="T25" fmla="*/ T24 w 553"/>
                              <a:gd name="T26" fmla="+- 0 20459 19935"/>
                              <a:gd name="T27" fmla="*/ 20459 h 6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553" h="613">
                                <a:moveTo>
                                  <a:pt x="553" y="89"/>
                                </a:moveTo>
                                <a:lnTo>
                                  <a:pt x="299" y="89"/>
                                </a:lnTo>
                                <a:lnTo>
                                  <a:pt x="306" y="0"/>
                                </a:lnTo>
                                <a:lnTo>
                                  <a:pt x="0" y="307"/>
                                </a:lnTo>
                                <a:lnTo>
                                  <a:pt x="306" y="613"/>
                                </a:lnTo>
                                <a:lnTo>
                                  <a:pt x="299" y="524"/>
                                </a:lnTo>
                                <a:lnTo>
                                  <a:pt x="500" y="524"/>
                                </a:lnTo>
                              </a:path>
                            </a:pathLst>
                          </a:custGeom>
                          <a:noFill/>
                          <a:ln w="33909">
                            <a:solidFill>
                              <a:srgbClr val="00122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AutoShape 79"/>
                        <wps:cNvSpPr>
                          <a:spLocks/>
                        </wps:cNvSpPr>
                        <wps:spPr bwMode="auto">
                          <a:xfrm>
                            <a:off x="8170" y="19698"/>
                            <a:ext cx="784" cy="956"/>
                          </a:xfrm>
                          <a:custGeom>
                            <a:avLst/>
                            <a:gdLst>
                              <a:gd name="T0" fmla="+- 0 8459 8171"/>
                              <a:gd name="T1" fmla="*/ T0 w 784"/>
                              <a:gd name="T2" fmla="+- 0 20650 19698"/>
                              <a:gd name="T3" fmla="*/ 20650 h 956"/>
                              <a:gd name="T4" fmla="+- 0 8497 8171"/>
                              <a:gd name="T5" fmla="*/ T4 w 784"/>
                              <a:gd name="T6" fmla="+- 0 20642 19698"/>
                              <a:gd name="T7" fmla="*/ 20642 h 956"/>
                              <a:gd name="T8" fmla="+- 0 8523 8171"/>
                              <a:gd name="T9" fmla="*/ T8 w 784"/>
                              <a:gd name="T10" fmla="+- 0 20590 19698"/>
                              <a:gd name="T11" fmla="*/ 20590 h 956"/>
                              <a:gd name="T12" fmla="+- 0 8419 8171"/>
                              <a:gd name="T13" fmla="*/ T12 w 784"/>
                              <a:gd name="T14" fmla="+- 0 20556 19698"/>
                              <a:gd name="T15" fmla="*/ 20556 h 956"/>
                              <a:gd name="T16" fmla="+- 0 8388 8171"/>
                              <a:gd name="T17" fmla="*/ T16 w 784"/>
                              <a:gd name="T18" fmla="+- 0 20588 19698"/>
                              <a:gd name="T19" fmla="*/ 20588 h 956"/>
                              <a:gd name="T20" fmla="+- 0 8442 8171"/>
                              <a:gd name="T21" fmla="*/ T20 w 784"/>
                              <a:gd name="T22" fmla="+- 0 20590 19698"/>
                              <a:gd name="T23" fmla="*/ 20590 h 956"/>
                              <a:gd name="T24" fmla="+- 0 8507 8171"/>
                              <a:gd name="T25" fmla="*/ T24 w 784"/>
                              <a:gd name="T26" fmla="+- 0 20548 19698"/>
                              <a:gd name="T27" fmla="*/ 20548 h 956"/>
                              <a:gd name="T28" fmla="+- 0 8444 8171"/>
                              <a:gd name="T29" fmla="*/ T28 w 784"/>
                              <a:gd name="T30" fmla="+- 0 20460 19698"/>
                              <a:gd name="T31" fmla="*/ 20460 h 956"/>
                              <a:gd name="T32" fmla="+- 0 8606 8171"/>
                              <a:gd name="T33" fmla="*/ T32 w 784"/>
                              <a:gd name="T34" fmla="+- 0 20446 19698"/>
                              <a:gd name="T35" fmla="*/ 20446 h 956"/>
                              <a:gd name="T36" fmla="+- 0 8530 8171"/>
                              <a:gd name="T37" fmla="*/ T36 w 784"/>
                              <a:gd name="T38" fmla="+- 0 20542 19698"/>
                              <a:gd name="T39" fmla="*/ 20542 h 956"/>
                              <a:gd name="T40" fmla="+- 0 8676 8171"/>
                              <a:gd name="T41" fmla="*/ T40 w 784"/>
                              <a:gd name="T42" fmla="+- 0 20412 19698"/>
                              <a:gd name="T43" fmla="*/ 20412 h 956"/>
                              <a:gd name="T44" fmla="+- 0 8451 8171"/>
                              <a:gd name="T45" fmla="*/ T44 w 784"/>
                              <a:gd name="T46" fmla="+- 0 20400 19698"/>
                              <a:gd name="T47" fmla="*/ 20400 h 956"/>
                              <a:gd name="T48" fmla="+- 0 8284 8171"/>
                              <a:gd name="T49" fmla="*/ T48 w 784"/>
                              <a:gd name="T50" fmla="+- 0 20460 19698"/>
                              <a:gd name="T51" fmla="*/ 20460 h 956"/>
                              <a:gd name="T52" fmla="+- 0 8396 8171"/>
                              <a:gd name="T53" fmla="*/ T52 w 784"/>
                              <a:gd name="T54" fmla="+- 0 20460 19698"/>
                              <a:gd name="T55" fmla="*/ 20460 h 956"/>
                              <a:gd name="T56" fmla="+- 0 8645 8171"/>
                              <a:gd name="T57" fmla="*/ T56 w 784"/>
                              <a:gd name="T58" fmla="+- 0 20362 19698"/>
                              <a:gd name="T59" fmla="*/ 20362 h 956"/>
                              <a:gd name="T60" fmla="+- 0 8195 8171"/>
                              <a:gd name="T61" fmla="*/ T60 w 784"/>
                              <a:gd name="T62" fmla="+- 0 20322 19698"/>
                              <a:gd name="T63" fmla="*/ 20322 h 956"/>
                              <a:gd name="T64" fmla="+- 0 8179 8171"/>
                              <a:gd name="T65" fmla="*/ T64 w 784"/>
                              <a:gd name="T66" fmla="+- 0 20362 19698"/>
                              <a:gd name="T67" fmla="*/ 20362 h 956"/>
                              <a:gd name="T68" fmla="+- 0 8189 8171"/>
                              <a:gd name="T69" fmla="*/ T68 w 784"/>
                              <a:gd name="T70" fmla="+- 0 20408 19698"/>
                              <a:gd name="T71" fmla="*/ 20408 h 956"/>
                              <a:gd name="T72" fmla="+- 0 8203 8171"/>
                              <a:gd name="T73" fmla="*/ T72 w 784"/>
                              <a:gd name="T74" fmla="+- 0 20448 19698"/>
                              <a:gd name="T75" fmla="*/ 20448 h 956"/>
                              <a:gd name="T76" fmla="+- 0 8240 8171"/>
                              <a:gd name="T77" fmla="*/ T76 w 784"/>
                              <a:gd name="T78" fmla="+- 0 20424 19698"/>
                              <a:gd name="T79" fmla="*/ 20424 h 956"/>
                              <a:gd name="T80" fmla="+- 0 8272 8171"/>
                              <a:gd name="T81" fmla="*/ T80 w 784"/>
                              <a:gd name="T82" fmla="+- 0 20334 19698"/>
                              <a:gd name="T83" fmla="*/ 20334 h 956"/>
                              <a:gd name="T84" fmla="+- 0 8662 8171"/>
                              <a:gd name="T85" fmla="*/ T84 w 784"/>
                              <a:gd name="T86" fmla="+- 0 20214 19698"/>
                              <a:gd name="T87" fmla="*/ 20214 h 956"/>
                              <a:gd name="T88" fmla="+- 0 8582 8171"/>
                              <a:gd name="T89" fmla="*/ T88 w 784"/>
                              <a:gd name="T90" fmla="+- 0 20346 19698"/>
                              <a:gd name="T91" fmla="*/ 20346 h 956"/>
                              <a:gd name="T92" fmla="+- 0 8673 8171"/>
                              <a:gd name="T93" fmla="*/ T92 w 784"/>
                              <a:gd name="T94" fmla="+- 0 20222 19698"/>
                              <a:gd name="T95" fmla="*/ 20222 h 956"/>
                              <a:gd name="T96" fmla="+- 0 8497 8171"/>
                              <a:gd name="T97" fmla="*/ T96 w 784"/>
                              <a:gd name="T98" fmla="+- 0 19766 19698"/>
                              <a:gd name="T99" fmla="*/ 19766 h 956"/>
                              <a:gd name="T100" fmla="+- 0 8489 8171"/>
                              <a:gd name="T101" fmla="*/ T100 w 784"/>
                              <a:gd name="T102" fmla="+- 0 19870 19698"/>
                              <a:gd name="T103" fmla="*/ 19870 h 956"/>
                              <a:gd name="T104" fmla="+- 0 8533 8171"/>
                              <a:gd name="T105" fmla="*/ T104 w 784"/>
                              <a:gd name="T106" fmla="+- 0 20172 19698"/>
                              <a:gd name="T107" fmla="*/ 20172 h 956"/>
                              <a:gd name="T108" fmla="+- 0 8283 8171"/>
                              <a:gd name="T109" fmla="*/ T108 w 784"/>
                              <a:gd name="T110" fmla="+- 0 20264 19698"/>
                              <a:gd name="T111" fmla="*/ 20264 h 956"/>
                              <a:gd name="T112" fmla="+- 0 8296 8171"/>
                              <a:gd name="T113" fmla="*/ T112 w 784"/>
                              <a:gd name="T114" fmla="+- 0 20306 19698"/>
                              <a:gd name="T115" fmla="*/ 20306 h 956"/>
                              <a:gd name="T116" fmla="+- 0 8628 8171"/>
                              <a:gd name="T117" fmla="*/ T116 w 784"/>
                              <a:gd name="T118" fmla="+- 0 20158 19698"/>
                              <a:gd name="T119" fmla="*/ 20158 h 956"/>
                              <a:gd name="T120" fmla="+- 0 8566 8171"/>
                              <a:gd name="T121" fmla="*/ T120 w 784"/>
                              <a:gd name="T122" fmla="+- 0 19980 19698"/>
                              <a:gd name="T123" fmla="*/ 19980 h 956"/>
                              <a:gd name="T124" fmla="+- 0 8537 8171"/>
                              <a:gd name="T125" fmla="*/ T124 w 784"/>
                              <a:gd name="T126" fmla="+- 0 19838 19698"/>
                              <a:gd name="T127" fmla="*/ 19838 h 956"/>
                              <a:gd name="T128" fmla="+- 0 8683 8171"/>
                              <a:gd name="T129" fmla="*/ T128 w 784"/>
                              <a:gd name="T130" fmla="+- 0 19796 19698"/>
                              <a:gd name="T131" fmla="*/ 19796 h 956"/>
                              <a:gd name="T132" fmla="+- 0 8531 8171"/>
                              <a:gd name="T133" fmla="*/ T132 w 784"/>
                              <a:gd name="T134" fmla="+- 0 19738 19698"/>
                              <a:gd name="T135" fmla="*/ 19738 h 956"/>
                              <a:gd name="T136" fmla="+- 0 8744 8171"/>
                              <a:gd name="T137" fmla="*/ T136 w 784"/>
                              <a:gd name="T138" fmla="+- 0 20210 19698"/>
                              <a:gd name="T139" fmla="*/ 20210 h 956"/>
                              <a:gd name="T140" fmla="+- 0 8684 8171"/>
                              <a:gd name="T141" fmla="*/ T140 w 784"/>
                              <a:gd name="T142" fmla="+- 0 20280 19698"/>
                              <a:gd name="T143" fmla="*/ 20280 h 956"/>
                              <a:gd name="T144" fmla="+- 0 8783 8171"/>
                              <a:gd name="T145" fmla="*/ T144 w 784"/>
                              <a:gd name="T146" fmla="+- 0 20174 19698"/>
                              <a:gd name="T147" fmla="*/ 20174 h 956"/>
                              <a:gd name="T148" fmla="+- 0 8869 8171"/>
                              <a:gd name="T149" fmla="*/ T148 w 784"/>
                              <a:gd name="T150" fmla="+- 0 19924 19698"/>
                              <a:gd name="T151" fmla="*/ 19924 h 956"/>
                              <a:gd name="T152" fmla="+- 0 8826 8171"/>
                              <a:gd name="T153" fmla="*/ T152 w 784"/>
                              <a:gd name="T154" fmla="+- 0 20108 19698"/>
                              <a:gd name="T155" fmla="*/ 20108 h 956"/>
                              <a:gd name="T156" fmla="+- 0 8920 8171"/>
                              <a:gd name="T157" fmla="*/ T156 w 784"/>
                              <a:gd name="T158" fmla="+- 0 20024 19698"/>
                              <a:gd name="T159" fmla="*/ 20024 h 956"/>
                              <a:gd name="T160" fmla="+- 0 8924 8171"/>
                              <a:gd name="T161" fmla="*/ T160 w 784"/>
                              <a:gd name="T162" fmla="+- 0 19908 19698"/>
                              <a:gd name="T163" fmla="*/ 19908 h 956"/>
                              <a:gd name="T164" fmla="+- 0 8655 8171"/>
                              <a:gd name="T165" fmla="*/ T164 w 784"/>
                              <a:gd name="T166" fmla="+- 0 20056 19698"/>
                              <a:gd name="T167" fmla="*/ 20056 h 956"/>
                              <a:gd name="T168" fmla="+- 0 8661 8171"/>
                              <a:gd name="T169" fmla="*/ T168 w 784"/>
                              <a:gd name="T170" fmla="+- 0 20124 19698"/>
                              <a:gd name="T171" fmla="*/ 20124 h 956"/>
                              <a:gd name="T172" fmla="+- 0 8683 8171"/>
                              <a:gd name="T173" fmla="*/ T172 w 784"/>
                              <a:gd name="T174" fmla="+- 0 19796 19698"/>
                              <a:gd name="T175" fmla="*/ 19796 h 956"/>
                              <a:gd name="T176" fmla="+- 0 8671 8171"/>
                              <a:gd name="T177" fmla="*/ T176 w 784"/>
                              <a:gd name="T178" fmla="+- 0 19882 19698"/>
                              <a:gd name="T179" fmla="*/ 19882 h 956"/>
                              <a:gd name="T180" fmla="+- 0 8731 8171"/>
                              <a:gd name="T181" fmla="*/ T180 w 784"/>
                              <a:gd name="T182" fmla="+- 0 20018 19698"/>
                              <a:gd name="T183" fmla="*/ 20018 h 956"/>
                              <a:gd name="T184" fmla="+- 0 8769 8171"/>
                              <a:gd name="T185" fmla="*/ T184 w 784"/>
                              <a:gd name="T186" fmla="+- 0 19940 19698"/>
                              <a:gd name="T187" fmla="*/ 19940 h 956"/>
                              <a:gd name="T188" fmla="+- 0 8700 8171"/>
                              <a:gd name="T189" fmla="*/ T188 w 784"/>
                              <a:gd name="T190" fmla="+- 0 19828 19698"/>
                              <a:gd name="T191" fmla="*/ 19828 h 956"/>
                              <a:gd name="T192" fmla="+- 0 8835 8171"/>
                              <a:gd name="T193" fmla="*/ T192 w 784"/>
                              <a:gd name="T194" fmla="+- 0 19840 19698"/>
                              <a:gd name="T195" fmla="*/ 19840 h 956"/>
                              <a:gd name="T196" fmla="+- 0 8748 8171"/>
                              <a:gd name="T197" fmla="*/ T196 w 784"/>
                              <a:gd name="T198" fmla="+- 0 19894 19698"/>
                              <a:gd name="T199" fmla="*/ 19894 h 956"/>
                              <a:gd name="T200" fmla="+- 0 8940 8171"/>
                              <a:gd name="T201" fmla="*/ T200 w 784"/>
                              <a:gd name="T202" fmla="+- 0 19900 19698"/>
                              <a:gd name="T203" fmla="*/ 19900 h 956"/>
                              <a:gd name="T204" fmla="+- 0 8954 8171"/>
                              <a:gd name="T205" fmla="*/ T204 w 784"/>
                              <a:gd name="T206" fmla="+- 0 19876 19698"/>
                              <a:gd name="T207" fmla="*/ 19876 h 956"/>
                              <a:gd name="T208" fmla="+- 0 8869 8171"/>
                              <a:gd name="T209" fmla="*/ T208 w 784"/>
                              <a:gd name="T210" fmla="+- 0 19824 19698"/>
                              <a:gd name="T211" fmla="*/ 19824 h 956"/>
                              <a:gd name="T212" fmla="+- 0 8916 8171"/>
                              <a:gd name="T213" fmla="*/ T212 w 784"/>
                              <a:gd name="T214" fmla="+- 0 19860 19698"/>
                              <a:gd name="T215" fmla="*/ 19860 h 956"/>
                              <a:gd name="T216" fmla="+- 0 8942 8171"/>
                              <a:gd name="T217" fmla="*/ T216 w 784"/>
                              <a:gd name="T218" fmla="+- 0 19854 19698"/>
                              <a:gd name="T219" fmla="*/ 19854 h 956"/>
                              <a:gd name="T220" fmla="+- 0 8567 8171"/>
                              <a:gd name="T221" fmla="*/ T220 w 784"/>
                              <a:gd name="T222" fmla="+- 0 19716 19698"/>
                              <a:gd name="T223" fmla="*/ 19716 h 956"/>
                              <a:gd name="T224" fmla="+- 0 8608 8171"/>
                              <a:gd name="T225" fmla="*/ T224 w 784"/>
                              <a:gd name="T226" fmla="+- 0 19750 19698"/>
                              <a:gd name="T227" fmla="*/ 19750 h 956"/>
                              <a:gd name="T228" fmla="+- 0 8599 8171"/>
                              <a:gd name="T229" fmla="*/ T228 w 784"/>
                              <a:gd name="T230" fmla="+- 0 19700 19698"/>
                              <a:gd name="T231" fmla="*/ 19700 h 9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784" h="956">
                                <a:moveTo>
                                  <a:pt x="352" y="892"/>
                                </a:moveTo>
                                <a:lnTo>
                                  <a:pt x="271" y="892"/>
                                </a:lnTo>
                                <a:lnTo>
                                  <a:pt x="291" y="908"/>
                                </a:lnTo>
                                <a:lnTo>
                                  <a:pt x="285" y="928"/>
                                </a:lnTo>
                                <a:lnTo>
                                  <a:pt x="282" y="940"/>
                                </a:lnTo>
                                <a:lnTo>
                                  <a:pt x="288" y="952"/>
                                </a:lnTo>
                                <a:lnTo>
                                  <a:pt x="305" y="956"/>
                                </a:lnTo>
                                <a:lnTo>
                                  <a:pt x="311" y="956"/>
                                </a:lnTo>
                                <a:lnTo>
                                  <a:pt x="320" y="952"/>
                                </a:lnTo>
                                <a:lnTo>
                                  <a:pt x="322" y="950"/>
                                </a:lnTo>
                                <a:lnTo>
                                  <a:pt x="326" y="944"/>
                                </a:lnTo>
                                <a:lnTo>
                                  <a:pt x="328" y="940"/>
                                </a:lnTo>
                                <a:lnTo>
                                  <a:pt x="331" y="928"/>
                                </a:lnTo>
                                <a:lnTo>
                                  <a:pt x="331" y="908"/>
                                </a:lnTo>
                                <a:lnTo>
                                  <a:pt x="330" y="902"/>
                                </a:lnTo>
                                <a:lnTo>
                                  <a:pt x="328" y="896"/>
                                </a:lnTo>
                                <a:lnTo>
                                  <a:pt x="352" y="892"/>
                                </a:lnTo>
                                <a:close/>
                                <a:moveTo>
                                  <a:pt x="273" y="762"/>
                                </a:moveTo>
                                <a:lnTo>
                                  <a:pt x="225" y="762"/>
                                </a:lnTo>
                                <a:lnTo>
                                  <a:pt x="222" y="786"/>
                                </a:lnTo>
                                <a:lnTo>
                                  <a:pt x="225" y="812"/>
                                </a:lnTo>
                                <a:lnTo>
                                  <a:pt x="233" y="836"/>
                                </a:lnTo>
                                <a:lnTo>
                                  <a:pt x="248" y="858"/>
                                </a:lnTo>
                                <a:lnTo>
                                  <a:pt x="237" y="862"/>
                                </a:lnTo>
                                <a:lnTo>
                                  <a:pt x="229" y="866"/>
                                </a:lnTo>
                                <a:lnTo>
                                  <a:pt x="226" y="868"/>
                                </a:lnTo>
                                <a:lnTo>
                                  <a:pt x="224" y="870"/>
                                </a:lnTo>
                                <a:lnTo>
                                  <a:pt x="217" y="880"/>
                                </a:lnTo>
                                <a:lnTo>
                                  <a:pt x="217" y="890"/>
                                </a:lnTo>
                                <a:lnTo>
                                  <a:pt x="226" y="902"/>
                                </a:lnTo>
                                <a:lnTo>
                                  <a:pt x="231" y="906"/>
                                </a:lnTo>
                                <a:lnTo>
                                  <a:pt x="242" y="908"/>
                                </a:lnTo>
                                <a:lnTo>
                                  <a:pt x="248" y="906"/>
                                </a:lnTo>
                                <a:lnTo>
                                  <a:pt x="253" y="904"/>
                                </a:lnTo>
                                <a:lnTo>
                                  <a:pt x="271" y="892"/>
                                </a:lnTo>
                                <a:lnTo>
                                  <a:pt x="352" y="892"/>
                                </a:lnTo>
                                <a:lnTo>
                                  <a:pt x="374" y="886"/>
                                </a:lnTo>
                                <a:lnTo>
                                  <a:pt x="395" y="874"/>
                                </a:lnTo>
                                <a:lnTo>
                                  <a:pt x="413" y="856"/>
                                </a:lnTo>
                                <a:lnTo>
                                  <a:pt x="418" y="850"/>
                                </a:lnTo>
                                <a:lnTo>
                                  <a:pt x="336" y="850"/>
                                </a:lnTo>
                                <a:lnTo>
                                  <a:pt x="312" y="848"/>
                                </a:lnTo>
                                <a:lnTo>
                                  <a:pt x="289" y="836"/>
                                </a:lnTo>
                                <a:lnTo>
                                  <a:pt x="274" y="816"/>
                                </a:lnTo>
                                <a:lnTo>
                                  <a:pt x="267" y="794"/>
                                </a:lnTo>
                                <a:lnTo>
                                  <a:pt x="269" y="770"/>
                                </a:lnTo>
                                <a:lnTo>
                                  <a:pt x="273" y="762"/>
                                </a:lnTo>
                                <a:close/>
                                <a:moveTo>
                                  <a:pt x="529" y="664"/>
                                </a:moveTo>
                                <a:lnTo>
                                  <a:pt x="474" y="664"/>
                                </a:lnTo>
                                <a:lnTo>
                                  <a:pt x="478" y="668"/>
                                </a:lnTo>
                                <a:lnTo>
                                  <a:pt x="464" y="696"/>
                                </a:lnTo>
                                <a:lnTo>
                                  <a:pt x="449" y="724"/>
                                </a:lnTo>
                                <a:lnTo>
                                  <a:pt x="435" y="748"/>
                                </a:lnTo>
                                <a:lnTo>
                                  <a:pt x="421" y="770"/>
                                </a:lnTo>
                                <a:lnTo>
                                  <a:pt x="405" y="794"/>
                                </a:lnTo>
                                <a:lnTo>
                                  <a:pt x="392" y="810"/>
                                </a:lnTo>
                                <a:lnTo>
                                  <a:pt x="383" y="822"/>
                                </a:lnTo>
                                <a:lnTo>
                                  <a:pt x="379" y="828"/>
                                </a:lnTo>
                                <a:lnTo>
                                  <a:pt x="359" y="844"/>
                                </a:lnTo>
                                <a:lnTo>
                                  <a:pt x="336" y="850"/>
                                </a:lnTo>
                                <a:lnTo>
                                  <a:pt x="418" y="850"/>
                                </a:lnTo>
                                <a:lnTo>
                                  <a:pt x="427" y="838"/>
                                </a:lnTo>
                                <a:lnTo>
                                  <a:pt x="441" y="820"/>
                                </a:lnTo>
                                <a:lnTo>
                                  <a:pt x="481" y="758"/>
                                </a:lnTo>
                                <a:lnTo>
                                  <a:pt x="505" y="714"/>
                                </a:lnTo>
                                <a:lnTo>
                                  <a:pt x="529" y="664"/>
                                </a:lnTo>
                                <a:close/>
                                <a:moveTo>
                                  <a:pt x="366" y="588"/>
                                </a:moveTo>
                                <a:lnTo>
                                  <a:pt x="342" y="592"/>
                                </a:lnTo>
                                <a:lnTo>
                                  <a:pt x="334" y="604"/>
                                </a:lnTo>
                                <a:lnTo>
                                  <a:pt x="348" y="678"/>
                                </a:lnTo>
                                <a:lnTo>
                                  <a:pt x="280" y="702"/>
                                </a:lnTo>
                                <a:lnTo>
                                  <a:pt x="223" y="716"/>
                                </a:lnTo>
                                <a:lnTo>
                                  <a:pt x="183" y="724"/>
                                </a:lnTo>
                                <a:lnTo>
                                  <a:pt x="166" y="726"/>
                                </a:lnTo>
                                <a:lnTo>
                                  <a:pt x="69" y="726"/>
                                </a:lnTo>
                                <a:lnTo>
                                  <a:pt x="89" y="748"/>
                                </a:lnTo>
                                <a:lnTo>
                                  <a:pt x="113" y="762"/>
                                </a:lnTo>
                                <a:lnTo>
                                  <a:pt x="141" y="770"/>
                                </a:lnTo>
                                <a:lnTo>
                                  <a:pt x="171" y="772"/>
                                </a:lnTo>
                                <a:lnTo>
                                  <a:pt x="176" y="770"/>
                                </a:lnTo>
                                <a:lnTo>
                                  <a:pt x="187" y="768"/>
                                </a:lnTo>
                                <a:lnTo>
                                  <a:pt x="204" y="766"/>
                                </a:lnTo>
                                <a:lnTo>
                                  <a:pt x="225" y="762"/>
                                </a:lnTo>
                                <a:lnTo>
                                  <a:pt x="273" y="762"/>
                                </a:lnTo>
                                <a:lnTo>
                                  <a:pt x="280" y="748"/>
                                </a:lnTo>
                                <a:lnTo>
                                  <a:pt x="325" y="734"/>
                                </a:lnTo>
                                <a:lnTo>
                                  <a:pt x="373" y="714"/>
                                </a:lnTo>
                                <a:lnTo>
                                  <a:pt x="424" y="692"/>
                                </a:lnTo>
                                <a:lnTo>
                                  <a:pt x="474" y="664"/>
                                </a:lnTo>
                                <a:lnTo>
                                  <a:pt x="529" y="664"/>
                                </a:lnTo>
                                <a:lnTo>
                                  <a:pt x="530" y="660"/>
                                </a:lnTo>
                                <a:lnTo>
                                  <a:pt x="390" y="660"/>
                                </a:lnTo>
                                <a:lnTo>
                                  <a:pt x="377" y="596"/>
                                </a:lnTo>
                                <a:lnTo>
                                  <a:pt x="366" y="588"/>
                                </a:lnTo>
                                <a:close/>
                                <a:moveTo>
                                  <a:pt x="24" y="624"/>
                                </a:moveTo>
                                <a:lnTo>
                                  <a:pt x="22" y="624"/>
                                </a:lnTo>
                                <a:lnTo>
                                  <a:pt x="10" y="626"/>
                                </a:lnTo>
                                <a:lnTo>
                                  <a:pt x="3" y="632"/>
                                </a:lnTo>
                                <a:lnTo>
                                  <a:pt x="0" y="648"/>
                                </a:lnTo>
                                <a:lnTo>
                                  <a:pt x="1" y="654"/>
                                </a:lnTo>
                                <a:lnTo>
                                  <a:pt x="8" y="664"/>
                                </a:lnTo>
                                <a:lnTo>
                                  <a:pt x="13" y="666"/>
                                </a:lnTo>
                                <a:lnTo>
                                  <a:pt x="18" y="668"/>
                                </a:lnTo>
                                <a:lnTo>
                                  <a:pt x="39" y="672"/>
                                </a:lnTo>
                                <a:lnTo>
                                  <a:pt x="42" y="698"/>
                                </a:lnTo>
                                <a:lnTo>
                                  <a:pt x="24" y="708"/>
                                </a:lnTo>
                                <a:lnTo>
                                  <a:pt x="18" y="710"/>
                                </a:lnTo>
                                <a:lnTo>
                                  <a:pt x="14" y="716"/>
                                </a:lnTo>
                                <a:lnTo>
                                  <a:pt x="11" y="726"/>
                                </a:lnTo>
                                <a:lnTo>
                                  <a:pt x="11" y="732"/>
                                </a:lnTo>
                                <a:lnTo>
                                  <a:pt x="16" y="742"/>
                                </a:lnTo>
                                <a:lnTo>
                                  <a:pt x="20" y="746"/>
                                </a:lnTo>
                                <a:lnTo>
                                  <a:pt x="32" y="750"/>
                                </a:lnTo>
                                <a:lnTo>
                                  <a:pt x="37" y="750"/>
                                </a:lnTo>
                                <a:lnTo>
                                  <a:pt x="45" y="746"/>
                                </a:lnTo>
                                <a:lnTo>
                                  <a:pt x="55" y="742"/>
                                </a:lnTo>
                                <a:lnTo>
                                  <a:pt x="66" y="730"/>
                                </a:lnTo>
                                <a:lnTo>
                                  <a:pt x="68" y="728"/>
                                </a:lnTo>
                                <a:lnTo>
                                  <a:pt x="69" y="726"/>
                                </a:lnTo>
                                <a:lnTo>
                                  <a:pt x="140" y="726"/>
                                </a:lnTo>
                                <a:lnTo>
                                  <a:pt x="118" y="714"/>
                                </a:lnTo>
                                <a:lnTo>
                                  <a:pt x="102" y="696"/>
                                </a:lnTo>
                                <a:lnTo>
                                  <a:pt x="94" y="672"/>
                                </a:lnTo>
                                <a:lnTo>
                                  <a:pt x="96" y="646"/>
                                </a:lnTo>
                                <a:lnTo>
                                  <a:pt x="101" y="636"/>
                                </a:lnTo>
                                <a:lnTo>
                                  <a:pt x="53" y="636"/>
                                </a:lnTo>
                                <a:lnTo>
                                  <a:pt x="52" y="634"/>
                                </a:lnTo>
                                <a:lnTo>
                                  <a:pt x="40" y="628"/>
                                </a:lnTo>
                                <a:lnTo>
                                  <a:pt x="29" y="626"/>
                                </a:lnTo>
                                <a:lnTo>
                                  <a:pt x="24" y="624"/>
                                </a:lnTo>
                                <a:close/>
                                <a:moveTo>
                                  <a:pt x="491" y="516"/>
                                </a:moveTo>
                                <a:lnTo>
                                  <a:pt x="467" y="522"/>
                                </a:lnTo>
                                <a:lnTo>
                                  <a:pt x="459" y="532"/>
                                </a:lnTo>
                                <a:lnTo>
                                  <a:pt x="474" y="612"/>
                                </a:lnTo>
                                <a:lnTo>
                                  <a:pt x="453" y="624"/>
                                </a:lnTo>
                                <a:lnTo>
                                  <a:pt x="432" y="638"/>
                                </a:lnTo>
                                <a:lnTo>
                                  <a:pt x="411" y="648"/>
                                </a:lnTo>
                                <a:lnTo>
                                  <a:pt x="390" y="660"/>
                                </a:lnTo>
                                <a:lnTo>
                                  <a:pt x="530" y="660"/>
                                </a:lnTo>
                                <a:lnTo>
                                  <a:pt x="550" y="608"/>
                                </a:lnTo>
                                <a:lnTo>
                                  <a:pt x="578" y="582"/>
                                </a:lnTo>
                                <a:lnTo>
                                  <a:pt x="513" y="582"/>
                                </a:lnTo>
                                <a:lnTo>
                                  <a:pt x="502" y="524"/>
                                </a:lnTo>
                                <a:lnTo>
                                  <a:pt x="491" y="516"/>
                                </a:lnTo>
                                <a:close/>
                                <a:moveTo>
                                  <a:pt x="338" y="30"/>
                                </a:moveTo>
                                <a:lnTo>
                                  <a:pt x="322" y="44"/>
                                </a:lnTo>
                                <a:lnTo>
                                  <a:pt x="320" y="56"/>
                                </a:lnTo>
                                <a:lnTo>
                                  <a:pt x="324" y="66"/>
                                </a:lnTo>
                                <a:lnTo>
                                  <a:pt x="326" y="68"/>
                                </a:lnTo>
                                <a:lnTo>
                                  <a:pt x="329" y="72"/>
                                </a:lnTo>
                                <a:lnTo>
                                  <a:pt x="336" y="80"/>
                                </a:lnTo>
                                <a:lnTo>
                                  <a:pt x="349" y="86"/>
                                </a:lnTo>
                                <a:lnTo>
                                  <a:pt x="330" y="112"/>
                                </a:lnTo>
                                <a:lnTo>
                                  <a:pt x="320" y="140"/>
                                </a:lnTo>
                                <a:lnTo>
                                  <a:pt x="318" y="172"/>
                                </a:lnTo>
                                <a:lnTo>
                                  <a:pt x="325" y="204"/>
                                </a:lnTo>
                                <a:lnTo>
                                  <a:pt x="334" y="228"/>
                                </a:lnTo>
                                <a:lnTo>
                                  <a:pt x="351" y="290"/>
                                </a:lnTo>
                                <a:lnTo>
                                  <a:pt x="365" y="376"/>
                                </a:lnTo>
                                <a:lnTo>
                                  <a:pt x="362" y="472"/>
                                </a:lnTo>
                                <a:lnTo>
                                  <a:pt x="362" y="474"/>
                                </a:lnTo>
                                <a:lnTo>
                                  <a:pt x="361" y="480"/>
                                </a:lnTo>
                                <a:lnTo>
                                  <a:pt x="287" y="516"/>
                                </a:lnTo>
                                <a:lnTo>
                                  <a:pt x="217" y="540"/>
                                </a:lnTo>
                                <a:lnTo>
                                  <a:pt x="165" y="552"/>
                                </a:lnTo>
                                <a:lnTo>
                                  <a:pt x="144" y="556"/>
                                </a:lnTo>
                                <a:lnTo>
                                  <a:pt x="112" y="566"/>
                                </a:lnTo>
                                <a:lnTo>
                                  <a:pt x="86" y="582"/>
                                </a:lnTo>
                                <a:lnTo>
                                  <a:pt x="66" y="606"/>
                                </a:lnTo>
                                <a:lnTo>
                                  <a:pt x="53" y="636"/>
                                </a:lnTo>
                                <a:lnTo>
                                  <a:pt x="101" y="636"/>
                                </a:lnTo>
                                <a:lnTo>
                                  <a:pt x="107" y="624"/>
                                </a:lnTo>
                                <a:lnTo>
                                  <a:pt x="125" y="608"/>
                                </a:lnTo>
                                <a:lnTo>
                                  <a:pt x="149" y="600"/>
                                </a:lnTo>
                                <a:lnTo>
                                  <a:pt x="177" y="596"/>
                                </a:lnTo>
                                <a:lnTo>
                                  <a:pt x="246" y="578"/>
                                </a:lnTo>
                                <a:lnTo>
                                  <a:pt x="334" y="544"/>
                                </a:lnTo>
                                <a:lnTo>
                                  <a:pt x="423" y="490"/>
                                </a:lnTo>
                                <a:lnTo>
                                  <a:pt x="457" y="460"/>
                                </a:lnTo>
                                <a:lnTo>
                                  <a:pt x="472" y="444"/>
                                </a:lnTo>
                                <a:lnTo>
                                  <a:pt x="410" y="444"/>
                                </a:lnTo>
                                <a:lnTo>
                                  <a:pt x="411" y="406"/>
                                </a:lnTo>
                                <a:lnTo>
                                  <a:pt x="408" y="366"/>
                                </a:lnTo>
                                <a:lnTo>
                                  <a:pt x="403" y="324"/>
                                </a:lnTo>
                                <a:lnTo>
                                  <a:pt x="395" y="282"/>
                                </a:lnTo>
                                <a:lnTo>
                                  <a:pt x="385" y="242"/>
                                </a:lnTo>
                                <a:lnTo>
                                  <a:pt x="376" y="214"/>
                                </a:lnTo>
                                <a:lnTo>
                                  <a:pt x="367" y="186"/>
                                </a:lnTo>
                                <a:lnTo>
                                  <a:pt x="363" y="172"/>
                                </a:lnTo>
                                <a:lnTo>
                                  <a:pt x="362" y="156"/>
                                </a:lnTo>
                                <a:lnTo>
                                  <a:pt x="366" y="140"/>
                                </a:lnTo>
                                <a:lnTo>
                                  <a:pt x="372" y="128"/>
                                </a:lnTo>
                                <a:lnTo>
                                  <a:pt x="379" y="118"/>
                                </a:lnTo>
                                <a:lnTo>
                                  <a:pt x="389" y="108"/>
                                </a:lnTo>
                                <a:lnTo>
                                  <a:pt x="402" y="104"/>
                                </a:lnTo>
                                <a:lnTo>
                                  <a:pt x="426" y="98"/>
                                </a:lnTo>
                                <a:lnTo>
                                  <a:pt x="512" y="98"/>
                                </a:lnTo>
                                <a:lnTo>
                                  <a:pt x="511" y="96"/>
                                </a:lnTo>
                                <a:lnTo>
                                  <a:pt x="490" y="76"/>
                                </a:lnTo>
                                <a:lnTo>
                                  <a:pt x="464" y="62"/>
                                </a:lnTo>
                                <a:lnTo>
                                  <a:pt x="443" y="56"/>
                                </a:lnTo>
                                <a:lnTo>
                                  <a:pt x="374" y="56"/>
                                </a:lnTo>
                                <a:lnTo>
                                  <a:pt x="360" y="40"/>
                                </a:lnTo>
                                <a:lnTo>
                                  <a:pt x="352" y="32"/>
                                </a:lnTo>
                                <a:lnTo>
                                  <a:pt x="338" y="30"/>
                                </a:lnTo>
                                <a:close/>
                                <a:moveTo>
                                  <a:pt x="589" y="412"/>
                                </a:moveTo>
                                <a:lnTo>
                                  <a:pt x="565" y="416"/>
                                </a:lnTo>
                                <a:lnTo>
                                  <a:pt x="557" y="428"/>
                                </a:lnTo>
                                <a:lnTo>
                                  <a:pt x="573" y="512"/>
                                </a:lnTo>
                                <a:lnTo>
                                  <a:pt x="575" y="516"/>
                                </a:lnTo>
                                <a:lnTo>
                                  <a:pt x="578" y="518"/>
                                </a:lnTo>
                                <a:lnTo>
                                  <a:pt x="563" y="534"/>
                                </a:lnTo>
                                <a:lnTo>
                                  <a:pt x="547" y="550"/>
                                </a:lnTo>
                                <a:lnTo>
                                  <a:pt x="531" y="566"/>
                                </a:lnTo>
                                <a:lnTo>
                                  <a:pt x="513" y="582"/>
                                </a:lnTo>
                                <a:lnTo>
                                  <a:pt x="578" y="582"/>
                                </a:lnTo>
                                <a:lnTo>
                                  <a:pt x="587" y="574"/>
                                </a:lnTo>
                                <a:lnTo>
                                  <a:pt x="620" y="536"/>
                                </a:lnTo>
                                <a:lnTo>
                                  <a:pt x="650" y="498"/>
                                </a:lnTo>
                                <a:lnTo>
                                  <a:pt x="665" y="476"/>
                                </a:lnTo>
                                <a:lnTo>
                                  <a:pt x="612" y="476"/>
                                </a:lnTo>
                                <a:lnTo>
                                  <a:pt x="601" y="420"/>
                                </a:lnTo>
                                <a:lnTo>
                                  <a:pt x="589" y="412"/>
                                </a:lnTo>
                                <a:close/>
                                <a:moveTo>
                                  <a:pt x="757" y="208"/>
                                </a:moveTo>
                                <a:lnTo>
                                  <a:pt x="655" y="208"/>
                                </a:lnTo>
                                <a:lnTo>
                                  <a:pt x="676" y="212"/>
                                </a:lnTo>
                                <a:lnTo>
                                  <a:pt x="698" y="226"/>
                                </a:lnTo>
                                <a:lnTo>
                                  <a:pt x="712" y="246"/>
                                </a:lnTo>
                                <a:lnTo>
                                  <a:pt x="717" y="270"/>
                                </a:lnTo>
                                <a:lnTo>
                                  <a:pt x="713" y="296"/>
                                </a:lnTo>
                                <a:lnTo>
                                  <a:pt x="706" y="314"/>
                                </a:lnTo>
                                <a:lnTo>
                                  <a:pt x="686" y="354"/>
                                </a:lnTo>
                                <a:lnTo>
                                  <a:pt x="655" y="410"/>
                                </a:lnTo>
                                <a:lnTo>
                                  <a:pt x="612" y="476"/>
                                </a:lnTo>
                                <a:lnTo>
                                  <a:pt x="665" y="476"/>
                                </a:lnTo>
                                <a:lnTo>
                                  <a:pt x="675" y="462"/>
                                </a:lnTo>
                                <a:lnTo>
                                  <a:pt x="709" y="406"/>
                                </a:lnTo>
                                <a:lnTo>
                                  <a:pt x="734" y="358"/>
                                </a:lnTo>
                                <a:lnTo>
                                  <a:pt x="749" y="326"/>
                                </a:lnTo>
                                <a:lnTo>
                                  <a:pt x="755" y="310"/>
                                </a:lnTo>
                                <a:lnTo>
                                  <a:pt x="761" y="286"/>
                                </a:lnTo>
                                <a:lnTo>
                                  <a:pt x="761" y="260"/>
                                </a:lnTo>
                                <a:lnTo>
                                  <a:pt x="755" y="236"/>
                                </a:lnTo>
                                <a:lnTo>
                                  <a:pt x="745" y="214"/>
                                </a:lnTo>
                                <a:lnTo>
                                  <a:pt x="753" y="210"/>
                                </a:lnTo>
                                <a:lnTo>
                                  <a:pt x="757" y="208"/>
                                </a:lnTo>
                                <a:close/>
                                <a:moveTo>
                                  <a:pt x="487" y="306"/>
                                </a:moveTo>
                                <a:lnTo>
                                  <a:pt x="474" y="308"/>
                                </a:lnTo>
                                <a:lnTo>
                                  <a:pt x="459" y="328"/>
                                </a:lnTo>
                                <a:lnTo>
                                  <a:pt x="461" y="342"/>
                                </a:lnTo>
                                <a:lnTo>
                                  <a:pt x="484" y="358"/>
                                </a:lnTo>
                                <a:lnTo>
                                  <a:pt x="468" y="380"/>
                                </a:lnTo>
                                <a:lnTo>
                                  <a:pt x="450" y="402"/>
                                </a:lnTo>
                                <a:lnTo>
                                  <a:pt x="431" y="424"/>
                                </a:lnTo>
                                <a:lnTo>
                                  <a:pt x="410" y="444"/>
                                </a:lnTo>
                                <a:lnTo>
                                  <a:pt x="472" y="444"/>
                                </a:lnTo>
                                <a:lnTo>
                                  <a:pt x="490" y="426"/>
                                </a:lnTo>
                                <a:lnTo>
                                  <a:pt x="521" y="384"/>
                                </a:lnTo>
                                <a:lnTo>
                                  <a:pt x="550" y="338"/>
                                </a:lnTo>
                                <a:lnTo>
                                  <a:pt x="560" y="320"/>
                                </a:lnTo>
                                <a:lnTo>
                                  <a:pt x="508" y="320"/>
                                </a:lnTo>
                                <a:lnTo>
                                  <a:pt x="487" y="306"/>
                                </a:lnTo>
                                <a:close/>
                                <a:moveTo>
                                  <a:pt x="512" y="98"/>
                                </a:moveTo>
                                <a:lnTo>
                                  <a:pt x="426" y="98"/>
                                </a:lnTo>
                                <a:lnTo>
                                  <a:pt x="450" y="104"/>
                                </a:lnTo>
                                <a:lnTo>
                                  <a:pt x="471" y="118"/>
                                </a:lnTo>
                                <a:lnTo>
                                  <a:pt x="485" y="138"/>
                                </a:lnTo>
                                <a:lnTo>
                                  <a:pt x="490" y="152"/>
                                </a:lnTo>
                                <a:lnTo>
                                  <a:pt x="500" y="184"/>
                                </a:lnTo>
                                <a:lnTo>
                                  <a:pt x="514" y="230"/>
                                </a:lnTo>
                                <a:lnTo>
                                  <a:pt x="526" y="290"/>
                                </a:lnTo>
                                <a:lnTo>
                                  <a:pt x="521" y="298"/>
                                </a:lnTo>
                                <a:lnTo>
                                  <a:pt x="515" y="310"/>
                                </a:lnTo>
                                <a:lnTo>
                                  <a:pt x="508" y="320"/>
                                </a:lnTo>
                                <a:lnTo>
                                  <a:pt x="560" y="320"/>
                                </a:lnTo>
                                <a:lnTo>
                                  <a:pt x="569" y="304"/>
                                </a:lnTo>
                                <a:lnTo>
                                  <a:pt x="583" y="276"/>
                                </a:lnTo>
                                <a:lnTo>
                                  <a:pt x="591" y="256"/>
                                </a:lnTo>
                                <a:lnTo>
                                  <a:pt x="594" y="250"/>
                                </a:lnTo>
                                <a:lnTo>
                                  <a:pt x="596" y="246"/>
                                </a:lnTo>
                                <a:lnTo>
                                  <a:pt x="598" y="242"/>
                                </a:lnTo>
                                <a:lnTo>
                                  <a:pt x="600" y="238"/>
                                </a:lnTo>
                                <a:lnTo>
                                  <a:pt x="615" y="222"/>
                                </a:lnTo>
                                <a:lnTo>
                                  <a:pt x="558" y="222"/>
                                </a:lnTo>
                                <a:lnTo>
                                  <a:pt x="547" y="182"/>
                                </a:lnTo>
                                <a:lnTo>
                                  <a:pt x="537" y="152"/>
                                </a:lnTo>
                                <a:lnTo>
                                  <a:pt x="529" y="130"/>
                                </a:lnTo>
                                <a:lnTo>
                                  <a:pt x="526" y="122"/>
                                </a:lnTo>
                                <a:lnTo>
                                  <a:pt x="512" y="98"/>
                                </a:lnTo>
                                <a:close/>
                                <a:moveTo>
                                  <a:pt x="678" y="122"/>
                                </a:moveTo>
                                <a:lnTo>
                                  <a:pt x="669" y="128"/>
                                </a:lnTo>
                                <a:lnTo>
                                  <a:pt x="664" y="140"/>
                                </a:lnTo>
                                <a:lnTo>
                                  <a:pt x="664" y="142"/>
                                </a:lnTo>
                                <a:lnTo>
                                  <a:pt x="663" y="146"/>
                                </a:lnTo>
                                <a:lnTo>
                                  <a:pt x="663" y="154"/>
                                </a:lnTo>
                                <a:lnTo>
                                  <a:pt x="665" y="164"/>
                                </a:lnTo>
                                <a:lnTo>
                                  <a:pt x="633" y="166"/>
                                </a:lnTo>
                                <a:lnTo>
                                  <a:pt x="603" y="178"/>
                                </a:lnTo>
                                <a:lnTo>
                                  <a:pt x="577" y="196"/>
                                </a:lnTo>
                                <a:lnTo>
                                  <a:pt x="558" y="222"/>
                                </a:lnTo>
                                <a:lnTo>
                                  <a:pt x="615" y="222"/>
                                </a:lnTo>
                                <a:lnTo>
                                  <a:pt x="634" y="212"/>
                                </a:lnTo>
                                <a:lnTo>
                                  <a:pt x="655" y="208"/>
                                </a:lnTo>
                                <a:lnTo>
                                  <a:pt x="757" y="208"/>
                                </a:lnTo>
                                <a:lnTo>
                                  <a:pt x="769" y="202"/>
                                </a:lnTo>
                                <a:lnTo>
                                  <a:pt x="776" y="192"/>
                                </a:lnTo>
                                <a:lnTo>
                                  <a:pt x="778" y="190"/>
                                </a:lnTo>
                                <a:lnTo>
                                  <a:pt x="779" y="190"/>
                                </a:lnTo>
                                <a:lnTo>
                                  <a:pt x="782" y="184"/>
                                </a:lnTo>
                                <a:lnTo>
                                  <a:pt x="783" y="180"/>
                                </a:lnTo>
                                <a:lnTo>
                                  <a:pt x="783" y="178"/>
                                </a:lnTo>
                                <a:lnTo>
                                  <a:pt x="730" y="178"/>
                                </a:lnTo>
                                <a:lnTo>
                                  <a:pt x="707" y="168"/>
                                </a:lnTo>
                                <a:lnTo>
                                  <a:pt x="707" y="146"/>
                                </a:lnTo>
                                <a:lnTo>
                                  <a:pt x="708" y="142"/>
                                </a:lnTo>
                                <a:lnTo>
                                  <a:pt x="706" y="136"/>
                                </a:lnTo>
                                <a:lnTo>
                                  <a:pt x="698" y="126"/>
                                </a:lnTo>
                                <a:lnTo>
                                  <a:pt x="693" y="124"/>
                                </a:lnTo>
                                <a:lnTo>
                                  <a:pt x="678" y="122"/>
                                </a:lnTo>
                                <a:close/>
                                <a:moveTo>
                                  <a:pt x="766" y="154"/>
                                </a:moveTo>
                                <a:lnTo>
                                  <a:pt x="754" y="156"/>
                                </a:lnTo>
                                <a:lnTo>
                                  <a:pt x="749" y="158"/>
                                </a:lnTo>
                                <a:lnTo>
                                  <a:pt x="745" y="162"/>
                                </a:lnTo>
                                <a:lnTo>
                                  <a:pt x="744" y="164"/>
                                </a:lnTo>
                                <a:lnTo>
                                  <a:pt x="730" y="178"/>
                                </a:lnTo>
                                <a:lnTo>
                                  <a:pt x="783" y="178"/>
                                </a:lnTo>
                                <a:lnTo>
                                  <a:pt x="783" y="170"/>
                                </a:lnTo>
                                <a:lnTo>
                                  <a:pt x="780" y="164"/>
                                </a:lnTo>
                                <a:lnTo>
                                  <a:pt x="771" y="156"/>
                                </a:lnTo>
                                <a:lnTo>
                                  <a:pt x="766" y="154"/>
                                </a:lnTo>
                                <a:close/>
                                <a:moveTo>
                                  <a:pt x="423" y="0"/>
                                </a:moveTo>
                                <a:lnTo>
                                  <a:pt x="411" y="2"/>
                                </a:lnTo>
                                <a:lnTo>
                                  <a:pt x="406" y="4"/>
                                </a:lnTo>
                                <a:lnTo>
                                  <a:pt x="398" y="12"/>
                                </a:lnTo>
                                <a:lnTo>
                                  <a:pt x="396" y="18"/>
                                </a:lnTo>
                                <a:lnTo>
                                  <a:pt x="397" y="24"/>
                                </a:lnTo>
                                <a:lnTo>
                                  <a:pt x="398" y="46"/>
                                </a:lnTo>
                                <a:lnTo>
                                  <a:pt x="374" y="56"/>
                                </a:lnTo>
                                <a:lnTo>
                                  <a:pt x="443" y="56"/>
                                </a:lnTo>
                                <a:lnTo>
                                  <a:pt x="436" y="54"/>
                                </a:lnTo>
                                <a:lnTo>
                                  <a:pt x="437" y="52"/>
                                </a:lnTo>
                                <a:lnTo>
                                  <a:pt x="438" y="50"/>
                                </a:lnTo>
                                <a:lnTo>
                                  <a:pt x="442" y="34"/>
                                </a:lnTo>
                                <a:lnTo>
                                  <a:pt x="441" y="22"/>
                                </a:lnTo>
                                <a:lnTo>
                                  <a:pt x="440" y="14"/>
                                </a:lnTo>
                                <a:lnTo>
                                  <a:pt x="437" y="10"/>
                                </a:lnTo>
                                <a:lnTo>
                                  <a:pt x="428" y="2"/>
                                </a:lnTo>
                                <a:lnTo>
                                  <a:pt x="4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122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Freeform 78"/>
                        <wps:cNvSpPr>
                          <a:spLocks/>
                        </wps:cNvSpPr>
                        <wps:spPr bwMode="auto">
                          <a:xfrm>
                            <a:off x="9798" y="16980"/>
                            <a:ext cx="321" cy="918"/>
                          </a:xfrm>
                          <a:custGeom>
                            <a:avLst/>
                            <a:gdLst>
                              <a:gd name="T0" fmla="+- 0 9826 9799"/>
                              <a:gd name="T1" fmla="*/ T0 w 321"/>
                              <a:gd name="T2" fmla="+- 0 17898 16981"/>
                              <a:gd name="T3" fmla="*/ 17898 h 918"/>
                              <a:gd name="T4" fmla="+- 0 10119 9799"/>
                              <a:gd name="T5" fmla="*/ T4 w 321"/>
                              <a:gd name="T6" fmla="+- 0 17898 16981"/>
                              <a:gd name="T7" fmla="*/ 17898 h 918"/>
                              <a:gd name="T8" fmla="+- 0 10119 9799"/>
                              <a:gd name="T9" fmla="*/ T8 w 321"/>
                              <a:gd name="T10" fmla="+- 0 17141 16981"/>
                              <a:gd name="T11" fmla="*/ 17141 h 918"/>
                              <a:gd name="T12" fmla="+- 0 10106 9799"/>
                              <a:gd name="T13" fmla="*/ T12 w 321"/>
                              <a:gd name="T14" fmla="+- 0 17078 16981"/>
                              <a:gd name="T15" fmla="*/ 17078 h 918"/>
                              <a:gd name="T16" fmla="+- 0 10072 9799"/>
                              <a:gd name="T17" fmla="*/ T16 w 321"/>
                              <a:gd name="T18" fmla="+- 0 17028 16981"/>
                              <a:gd name="T19" fmla="*/ 17028 h 918"/>
                              <a:gd name="T20" fmla="+- 0 10021 9799"/>
                              <a:gd name="T21" fmla="*/ T20 w 321"/>
                              <a:gd name="T22" fmla="+- 0 16993 16981"/>
                              <a:gd name="T23" fmla="*/ 16993 h 918"/>
                              <a:gd name="T24" fmla="+- 0 9959 9799"/>
                              <a:gd name="T25" fmla="*/ T24 w 321"/>
                              <a:gd name="T26" fmla="+- 0 16981 16981"/>
                              <a:gd name="T27" fmla="*/ 16981 h 918"/>
                              <a:gd name="T28" fmla="+- 0 9896 9799"/>
                              <a:gd name="T29" fmla="*/ T28 w 321"/>
                              <a:gd name="T30" fmla="+- 0 16993 16981"/>
                              <a:gd name="T31" fmla="*/ 16993 h 918"/>
                              <a:gd name="T32" fmla="+- 0 9845 9799"/>
                              <a:gd name="T33" fmla="*/ T32 w 321"/>
                              <a:gd name="T34" fmla="+- 0 17028 16981"/>
                              <a:gd name="T35" fmla="*/ 17028 h 918"/>
                              <a:gd name="T36" fmla="+- 0 9811 9799"/>
                              <a:gd name="T37" fmla="*/ T36 w 321"/>
                              <a:gd name="T38" fmla="+- 0 17078 16981"/>
                              <a:gd name="T39" fmla="*/ 17078 h 918"/>
                              <a:gd name="T40" fmla="+- 0 9799 9799"/>
                              <a:gd name="T41" fmla="*/ T40 w 321"/>
                              <a:gd name="T42" fmla="+- 0 17141 16981"/>
                              <a:gd name="T43" fmla="*/ 17141 h 918"/>
                              <a:gd name="T44" fmla="+- 0 9799 9799"/>
                              <a:gd name="T45" fmla="*/ T44 w 321"/>
                              <a:gd name="T46" fmla="+- 0 17218 16981"/>
                              <a:gd name="T47" fmla="*/ 17218 h 9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21" h="918">
                                <a:moveTo>
                                  <a:pt x="27" y="917"/>
                                </a:moveTo>
                                <a:lnTo>
                                  <a:pt x="320" y="917"/>
                                </a:lnTo>
                                <a:lnTo>
                                  <a:pt x="320" y="160"/>
                                </a:lnTo>
                                <a:lnTo>
                                  <a:pt x="307" y="97"/>
                                </a:lnTo>
                                <a:lnTo>
                                  <a:pt x="273" y="47"/>
                                </a:lnTo>
                                <a:lnTo>
                                  <a:pt x="222" y="12"/>
                                </a:lnTo>
                                <a:lnTo>
                                  <a:pt x="160" y="0"/>
                                </a:lnTo>
                                <a:lnTo>
                                  <a:pt x="97" y="12"/>
                                </a:lnTo>
                                <a:lnTo>
                                  <a:pt x="46" y="47"/>
                                </a:lnTo>
                                <a:lnTo>
                                  <a:pt x="12" y="97"/>
                                </a:lnTo>
                                <a:lnTo>
                                  <a:pt x="0" y="160"/>
                                </a:lnTo>
                                <a:lnTo>
                                  <a:pt x="0" y="237"/>
                                </a:lnTo>
                              </a:path>
                            </a:pathLst>
                          </a:custGeom>
                          <a:noFill/>
                          <a:ln w="2308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AutoShape 77"/>
                        <wps:cNvSpPr>
                          <a:spLocks/>
                        </wps:cNvSpPr>
                        <wps:spPr bwMode="auto">
                          <a:xfrm>
                            <a:off x="-334" y="23796"/>
                            <a:ext cx="1022" cy="855"/>
                          </a:xfrm>
                          <a:custGeom>
                            <a:avLst/>
                            <a:gdLst>
                              <a:gd name="T0" fmla="+- 0 9246 -334"/>
                              <a:gd name="T1" fmla="*/ T0 w 1022"/>
                              <a:gd name="T2" fmla="+- 0 17898 23796"/>
                              <a:gd name="T3" fmla="*/ 17898 h 855"/>
                              <a:gd name="T4" fmla="+- 0 9246 -334"/>
                              <a:gd name="T5" fmla="*/ T4 w 1022"/>
                              <a:gd name="T6" fmla="+- 0 17583 23796"/>
                              <a:gd name="T7" fmla="*/ 17583 h 855"/>
                              <a:gd name="T8" fmla="+- 0 9601 -334"/>
                              <a:gd name="T9" fmla="*/ T8 w 1022"/>
                              <a:gd name="T10" fmla="+- 0 17583 23796"/>
                              <a:gd name="T11" fmla="*/ 17583 h 855"/>
                              <a:gd name="T12" fmla="+- 0 9601 -334"/>
                              <a:gd name="T13" fmla="*/ T12 w 1022"/>
                              <a:gd name="T14" fmla="+- 0 17898 23796"/>
                              <a:gd name="T15" fmla="*/ 17898 h 855"/>
                              <a:gd name="T16" fmla="+- 0 9854 -334"/>
                              <a:gd name="T17" fmla="*/ T16 w 1022"/>
                              <a:gd name="T18" fmla="+- 0 17898 23796"/>
                              <a:gd name="T19" fmla="*/ 17898 h 855"/>
                              <a:gd name="T20" fmla="+- 0 9854 -334"/>
                              <a:gd name="T21" fmla="*/ T20 w 1022"/>
                              <a:gd name="T22" fmla="+- 0 17584 23796"/>
                              <a:gd name="T23" fmla="*/ 17584 h 855"/>
                              <a:gd name="T24" fmla="+- 0 9935 -334"/>
                              <a:gd name="T25" fmla="*/ T24 w 1022"/>
                              <a:gd name="T26" fmla="+- 0 17584 23796"/>
                              <a:gd name="T27" fmla="*/ 17584 h 855"/>
                              <a:gd name="T28" fmla="+- 0 9834 -334"/>
                              <a:gd name="T29" fmla="*/ T28 w 1022"/>
                              <a:gd name="T30" fmla="+- 0 17241 23796"/>
                              <a:gd name="T31" fmla="*/ 17241 h 855"/>
                              <a:gd name="T32" fmla="+- 0 9424 -334"/>
                              <a:gd name="T33" fmla="*/ T32 w 1022"/>
                              <a:gd name="T34" fmla="+- 0 17043 23796"/>
                              <a:gd name="T35" fmla="*/ 17043 h 855"/>
                              <a:gd name="T36" fmla="+- 0 9013 -334"/>
                              <a:gd name="T37" fmla="*/ T36 w 1022"/>
                              <a:gd name="T38" fmla="+- 0 17241 23796"/>
                              <a:gd name="T39" fmla="*/ 17241 h 855"/>
                              <a:gd name="T40" fmla="+- 0 8913 -334"/>
                              <a:gd name="T41" fmla="*/ T40 w 1022"/>
                              <a:gd name="T42" fmla="+- 0 17584 23796"/>
                              <a:gd name="T43" fmla="*/ 17584 h 855"/>
                              <a:gd name="T44" fmla="+- 0 8992 -334"/>
                              <a:gd name="T45" fmla="*/ T44 w 1022"/>
                              <a:gd name="T46" fmla="+- 0 17584 23796"/>
                              <a:gd name="T47" fmla="*/ 17584 h 855"/>
                              <a:gd name="T48" fmla="+- 0 8992 -334"/>
                              <a:gd name="T49" fmla="*/ T48 w 1022"/>
                              <a:gd name="T50" fmla="+- 0 17898 23796"/>
                              <a:gd name="T51" fmla="*/ 17898 h 855"/>
                              <a:gd name="T52" fmla="+- 0 9854 -334"/>
                              <a:gd name="T53" fmla="*/ T52 w 1022"/>
                              <a:gd name="T54" fmla="+- 0 17898 23796"/>
                              <a:gd name="T55" fmla="*/ 17898 h 855"/>
                              <a:gd name="T56" fmla="+- 0 9581 -334"/>
                              <a:gd name="T57" fmla="*/ T56 w 1022"/>
                              <a:gd name="T58" fmla="+- 0 17467 23796"/>
                              <a:gd name="T59" fmla="*/ 17467 h 855"/>
                              <a:gd name="T60" fmla="+- 0 9752 -334"/>
                              <a:gd name="T61" fmla="*/ T60 w 1022"/>
                              <a:gd name="T62" fmla="+- 0 17467 23796"/>
                              <a:gd name="T63" fmla="*/ 17467 h 855"/>
                              <a:gd name="T64" fmla="+- 0 9752 -334"/>
                              <a:gd name="T65" fmla="*/ T64 w 1022"/>
                              <a:gd name="T66" fmla="+- 0 17382 23796"/>
                              <a:gd name="T67" fmla="*/ 17382 h 855"/>
                              <a:gd name="T68" fmla="+- 0 9581 -334"/>
                              <a:gd name="T69" fmla="*/ T68 w 1022"/>
                              <a:gd name="T70" fmla="+- 0 17382 23796"/>
                              <a:gd name="T71" fmla="*/ 17382 h 855"/>
                              <a:gd name="T72" fmla="+- 0 9581 -334"/>
                              <a:gd name="T73" fmla="*/ T72 w 1022"/>
                              <a:gd name="T74" fmla="+- 0 17467 23796"/>
                              <a:gd name="T75" fmla="*/ 17467 h 855"/>
                              <a:gd name="T76" fmla="+- 0 9338 -334"/>
                              <a:gd name="T77" fmla="*/ T76 w 1022"/>
                              <a:gd name="T78" fmla="+- 0 17467 23796"/>
                              <a:gd name="T79" fmla="*/ 17467 h 855"/>
                              <a:gd name="T80" fmla="+- 0 9509 -334"/>
                              <a:gd name="T81" fmla="*/ T80 w 1022"/>
                              <a:gd name="T82" fmla="+- 0 17467 23796"/>
                              <a:gd name="T83" fmla="*/ 17467 h 855"/>
                              <a:gd name="T84" fmla="+- 0 9509 -334"/>
                              <a:gd name="T85" fmla="*/ T84 w 1022"/>
                              <a:gd name="T86" fmla="+- 0 17382 23796"/>
                              <a:gd name="T87" fmla="*/ 17382 h 855"/>
                              <a:gd name="T88" fmla="+- 0 9338 -334"/>
                              <a:gd name="T89" fmla="*/ T88 w 1022"/>
                              <a:gd name="T90" fmla="+- 0 17382 23796"/>
                              <a:gd name="T91" fmla="*/ 17382 h 855"/>
                              <a:gd name="T92" fmla="+- 0 9338 -334"/>
                              <a:gd name="T93" fmla="*/ T92 w 1022"/>
                              <a:gd name="T94" fmla="+- 0 17467 23796"/>
                              <a:gd name="T95" fmla="*/ 17467 h 855"/>
                              <a:gd name="T96" fmla="+- 0 9095 -334"/>
                              <a:gd name="T97" fmla="*/ T96 w 1022"/>
                              <a:gd name="T98" fmla="+- 0 17467 23796"/>
                              <a:gd name="T99" fmla="*/ 17467 h 855"/>
                              <a:gd name="T100" fmla="+- 0 9266 -334"/>
                              <a:gd name="T101" fmla="*/ T100 w 1022"/>
                              <a:gd name="T102" fmla="+- 0 17467 23796"/>
                              <a:gd name="T103" fmla="*/ 17467 h 855"/>
                              <a:gd name="T104" fmla="+- 0 9266 -334"/>
                              <a:gd name="T105" fmla="*/ T104 w 1022"/>
                              <a:gd name="T106" fmla="+- 0 17382 23796"/>
                              <a:gd name="T107" fmla="*/ 17382 h 855"/>
                              <a:gd name="T108" fmla="+- 0 9095 -334"/>
                              <a:gd name="T109" fmla="*/ T108 w 1022"/>
                              <a:gd name="T110" fmla="+- 0 17382 23796"/>
                              <a:gd name="T111" fmla="*/ 17382 h 855"/>
                              <a:gd name="T112" fmla="+- 0 9095 -334"/>
                              <a:gd name="T113" fmla="*/ T112 w 1022"/>
                              <a:gd name="T114" fmla="+- 0 17467 23796"/>
                              <a:gd name="T115" fmla="*/ 17467 h 8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1022" h="855">
                                <a:moveTo>
                                  <a:pt x="9580" y="-5898"/>
                                </a:moveTo>
                                <a:lnTo>
                                  <a:pt x="9580" y="-6213"/>
                                </a:lnTo>
                                <a:lnTo>
                                  <a:pt x="9935" y="-6213"/>
                                </a:lnTo>
                                <a:lnTo>
                                  <a:pt x="9935" y="-5898"/>
                                </a:lnTo>
                                <a:moveTo>
                                  <a:pt x="10188" y="-5898"/>
                                </a:moveTo>
                                <a:lnTo>
                                  <a:pt x="10188" y="-6212"/>
                                </a:lnTo>
                                <a:lnTo>
                                  <a:pt x="10269" y="-6212"/>
                                </a:lnTo>
                                <a:lnTo>
                                  <a:pt x="10168" y="-6555"/>
                                </a:lnTo>
                                <a:lnTo>
                                  <a:pt x="9758" y="-6753"/>
                                </a:lnTo>
                                <a:lnTo>
                                  <a:pt x="9347" y="-6555"/>
                                </a:lnTo>
                                <a:lnTo>
                                  <a:pt x="9247" y="-6212"/>
                                </a:lnTo>
                                <a:lnTo>
                                  <a:pt x="9326" y="-6212"/>
                                </a:lnTo>
                                <a:lnTo>
                                  <a:pt x="9326" y="-5898"/>
                                </a:lnTo>
                                <a:lnTo>
                                  <a:pt x="10188" y="-5898"/>
                                </a:lnTo>
                                <a:close/>
                                <a:moveTo>
                                  <a:pt x="9915" y="-6329"/>
                                </a:moveTo>
                                <a:lnTo>
                                  <a:pt x="10086" y="-6329"/>
                                </a:lnTo>
                                <a:lnTo>
                                  <a:pt x="10086" y="-6414"/>
                                </a:lnTo>
                                <a:lnTo>
                                  <a:pt x="9915" y="-6414"/>
                                </a:lnTo>
                                <a:lnTo>
                                  <a:pt x="9915" y="-6329"/>
                                </a:lnTo>
                                <a:close/>
                                <a:moveTo>
                                  <a:pt x="9672" y="-6329"/>
                                </a:moveTo>
                                <a:lnTo>
                                  <a:pt x="9843" y="-6329"/>
                                </a:lnTo>
                                <a:lnTo>
                                  <a:pt x="9843" y="-6414"/>
                                </a:lnTo>
                                <a:lnTo>
                                  <a:pt x="9672" y="-6414"/>
                                </a:lnTo>
                                <a:lnTo>
                                  <a:pt x="9672" y="-6329"/>
                                </a:lnTo>
                                <a:close/>
                                <a:moveTo>
                                  <a:pt x="9429" y="-6329"/>
                                </a:moveTo>
                                <a:lnTo>
                                  <a:pt x="9600" y="-6329"/>
                                </a:lnTo>
                                <a:lnTo>
                                  <a:pt x="9600" y="-6414"/>
                                </a:lnTo>
                                <a:lnTo>
                                  <a:pt x="9429" y="-6414"/>
                                </a:lnTo>
                                <a:lnTo>
                                  <a:pt x="9429" y="-632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3089">
                            <a:solidFill>
                              <a:srgbClr val="000C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AutoShape 76"/>
                        <wps:cNvSpPr>
                          <a:spLocks/>
                        </wps:cNvSpPr>
                        <wps:spPr bwMode="auto">
                          <a:xfrm>
                            <a:off x="8836" y="16787"/>
                            <a:ext cx="1353" cy="1353"/>
                          </a:xfrm>
                          <a:custGeom>
                            <a:avLst/>
                            <a:gdLst>
                              <a:gd name="T0" fmla="+- 0 9249 8836"/>
                              <a:gd name="T1" fmla="*/ T0 w 1353"/>
                              <a:gd name="T2" fmla="+- 0 17898 16788"/>
                              <a:gd name="T3" fmla="*/ 17898 h 1353"/>
                              <a:gd name="T4" fmla="+- 0 8999 8836"/>
                              <a:gd name="T5" fmla="*/ T4 w 1353"/>
                              <a:gd name="T6" fmla="+- 0 17898 16788"/>
                              <a:gd name="T7" fmla="*/ 17898 h 1353"/>
                              <a:gd name="T8" fmla="+- 0 8999 8836"/>
                              <a:gd name="T9" fmla="*/ T8 w 1353"/>
                              <a:gd name="T10" fmla="+- 0 17808 16788"/>
                              <a:gd name="T11" fmla="*/ 17808 h 1353"/>
                              <a:gd name="T12" fmla="+- 0 8872 8836"/>
                              <a:gd name="T13" fmla="*/ T12 w 1353"/>
                              <a:gd name="T14" fmla="+- 0 17935 16788"/>
                              <a:gd name="T15" fmla="*/ 17935 h 1353"/>
                              <a:gd name="T16" fmla="+- 0 8845 8836"/>
                              <a:gd name="T17" fmla="*/ T16 w 1353"/>
                              <a:gd name="T18" fmla="+- 0 17975 16788"/>
                              <a:gd name="T19" fmla="*/ 17975 h 1353"/>
                              <a:gd name="T20" fmla="+- 0 8836 8836"/>
                              <a:gd name="T21" fmla="*/ T20 w 1353"/>
                              <a:gd name="T22" fmla="+- 0 18020 16788"/>
                              <a:gd name="T23" fmla="*/ 18020 h 1353"/>
                              <a:gd name="T24" fmla="+- 0 8845 8836"/>
                              <a:gd name="T25" fmla="*/ T24 w 1353"/>
                              <a:gd name="T26" fmla="+- 0 18065 16788"/>
                              <a:gd name="T27" fmla="*/ 18065 h 1353"/>
                              <a:gd name="T28" fmla="+- 0 8872 8836"/>
                              <a:gd name="T29" fmla="*/ T28 w 1353"/>
                              <a:gd name="T30" fmla="+- 0 18105 16788"/>
                              <a:gd name="T31" fmla="*/ 18105 h 1353"/>
                              <a:gd name="T32" fmla="+- 0 8911 8836"/>
                              <a:gd name="T33" fmla="*/ T32 w 1353"/>
                              <a:gd name="T34" fmla="+- 0 18132 16788"/>
                              <a:gd name="T35" fmla="*/ 18132 h 1353"/>
                              <a:gd name="T36" fmla="+- 0 8957 8836"/>
                              <a:gd name="T37" fmla="*/ T36 w 1353"/>
                              <a:gd name="T38" fmla="+- 0 18140 16788"/>
                              <a:gd name="T39" fmla="*/ 18140 h 1353"/>
                              <a:gd name="T40" fmla="+- 0 9002 8836"/>
                              <a:gd name="T41" fmla="*/ T40 w 1353"/>
                              <a:gd name="T42" fmla="+- 0 18132 16788"/>
                              <a:gd name="T43" fmla="*/ 18132 h 1353"/>
                              <a:gd name="T44" fmla="+- 0 9042 8836"/>
                              <a:gd name="T45" fmla="*/ T44 w 1353"/>
                              <a:gd name="T46" fmla="+- 0 18105 16788"/>
                              <a:gd name="T47" fmla="*/ 18105 h 1353"/>
                              <a:gd name="T48" fmla="+- 0 9249 8836"/>
                              <a:gd name="T49" fmla="*/ T48 w 1353"/>
                              <a:gd name="T50" fmla="+- 0 17898 16788"/>
                              <a:gd name="T51" fmla="*/ 17898 h 1353"/>
                              <a:gd name="T52" fmla="+- 0 9317 8836"/>
                              <a:gd name="T53" fmla="*/ T52 w 1353"/>
                              <a:gd name="T54" fmla="+- 0 17098 16788"/>
                              <a:gd name="T55" fmla="*/ 17098 h 1353"/>
                              <a:gd name="T56" fmla="+- 0 9042 8836"/>
                              <a:gd name="T57" fmla="*/ T56 w 1353"/>
                              <a:gd name="T58" fmla="+- 0 16823 16788"/>
                              <a:gd name="T59" fmla="*/ 16823 h 1353"/>
                              <a:gd name="T60" fmla="+- 0 9002 8836"/>
                              <a:gd name="T61" fmla="*/ T60 w 1353"/>
                              <a:gd name="T62" fmla="+- 0 16796 16788"/>
                              <a:gd name="T63" fmla="*/ 16796 h 1353"/>
                              <a:gd name="T64" fmla="+- 0 8957 8836"/>
                              <a:gd name="T65" fmla="*/ T64 w 1353"/>
                              <a:gd name="T66" fmla="+- 0 16788 16788"/>
                              <a:gd name="T67" fmla="*/ 16788 h 1353"/>
                              <a:gd name="T68" fmla="+- 0 8911 8836"/>
                              <a:gd name="T69" fmla="*/ T68 w 1353"/>
                              <a:gd name="T70" fmla="+- 0 16796 16788"/>
                              <a:gd name="T71" fmla="*/ 16796 h 1353"/>
                              <a:gd name="T72" fmla="+- 0 8872 8836"/>
                              <a:gd name="T73" fmla="*/ T72 w 1353"/>
                              <a:gd name="T74" fmla="+- 0 16823 16788"/>
                              <a:gd name="T75" fmla="*/ 16823 h 1353"/>
                              <a:gd name="T76" fmla="+- 0 8845 8836"/>
                              <a:gd name="T77" fmla="*/ T76 w 1353"/>
                              <a:gd name="T78" fmla="+- 0 16863 16788"/>
                              <a:gd name="T79" fmla="*/ 16863 h 1353"/>
                              <a:gd name="T80" fmla="+- 0 8836 8836"/>
                              <a:gd name="T81" fmla="*/ T80 w 1353"/>
                              <a:gd name="T82" fmla="+- 0 16908 16788"/>
                              <a:gd name="T83" fmla="*/ 16908 h 1353"/>
                              <a:gd name="T84" fmla="+- 0 8845 8836"/>
                              <a:gd name="T85" fmla="*/ T84 w 1353"/>
                              <a:gd name="T86" fmla="+- 0 16953 16788"/>
                              <a:gd name="T87" fmla="*/ 16953 h 1353"/>
                              <a:gd name="T88" fmla="+- 0 8872 8836"/>
                              <a:gd name="T89" fmla="*/ T88 w 1353"/>
                              <a:gd name="T90" fmla="+- 0 16993 16788"/>
                              <a:gd name="T91" fmla="*/ 16993 h 1353"/>
                              <a:gd name="T92" fmla="+- 0 9087 8836"/>
                              <a:gd name="T93" fmla="*/ T92 w 1353"/>
                              <a:gd name="T94" fmla="+- 0 17208 16788"/>
                              <a:gd name="T95" fmla="*/ 17208 h 1353"/>
                              <a:gd name="T96" fmla="+- 0 9317 8836"/>
                              <a:gd name="T97" fmla="*/ T96 w 1353"/>
                              <a:gd name="T98" fmla="+- 0 17098 16788"/>
                              <a:gd name="T99" fmla="*/ 17098 h 1353"/>
                              <a:gd name="T100" fmla="+- 0 10189 8836"/>
                              <a:gd name="T101" fmla="*/ T100 w 1353"/>
                              <a:gd name="T102" fmla="+- 0 18020 16788"/>
                              <a:gd name="T103" fmla="*/ 18020 h 1353"/>
                              <a:gd name="T104" fmla="+- 0 10180 8836"/>
                              <a:gd name="T105" fmla="*/ T104 w 1353"/>
                              <a:gd name="T106" fmla="+- 0 17975 16788"/>
                              <a:gd name="T107" fmla="*/ 17975 h 1353"/>
                              <a:gd name="T108" fmla="+- 0 10154 8836"/>
                              <a:gd name="T109" fmla="*/ T108 w 1353"/>
                              <a:gd name="T110" fmla="+- 0 17935 16788"/>
                              <a:gd name="T111" fmla="*/ 17935 h 1353"/>
                              <a:gd name="T112" fmla="+- 0 10117 8836"/>
                              <a:gd name="T113" fmla="*/ T112 w 1353"/>
                              <a:gd name="T114" fmla="+- 0 17898 16788"/>
                              <a:gd name="T115" fmla="*/ 17898 h 1353"/>
                              <a:gd name="T116" fmla="+- 0 9777 8836"/>
                              <a:gd name="T117" fmla="*/ T116 w 1353"/>
                              <a:gd name="T118" fmla="+- 0 17898 16788"/>
                              <a:gd name="T119" fmla="*/ 17898 h 1353"/>
                              <a:gd name="T120" fmla="+- 0 9984 8836"/>
                              <a:gd name="T121" fmla="*/ T120 w 1353"/>
                              <a:gd name="T122" fmla="+- 0 18105 16788"/>
                              <a:gd name="T123" fmla="*/ 18105 h 1353"/>
                              <a:gd name="T124" fmla="+- 0 10024 8836"/>
                              <a:gd name="T125" fmla="*/ T124 w 1353"/>
                              <a:gd name="T126" fmla="+- 0 18132 16788"/>
                              <a:gd name="T127" fmla="*/ 18132 h 1353"/>
                              <a:gd name="T128" fmla="+- 0 10069 8836"/>
                              <a:gd name="T129" fmla="*/ T128 w 1353"/>
                              <a:gd name="T130" fmla="+- 0 18140 16788"/>
                              <a:gd name="T131" fmla="*/ 18140 h 1353"/>
                              <a:gd name="T132" fmla="+- 0 10114 8836"/>
                              <a:gd name="T133" fmla="*/ T132 w 1353"/>
                              <a:gd name="T134" fmla="+- 0 18132 16788"/>
                              <a:gd name="T135" fmla="*/ 18132 h 1353"/>
                              <a:gd name="T136" fmla="+- 0 10154 8836"/>
                              <a:gd name="T137" fmla="*/ T136 w 1353"/>
                              <a:gd name="T138" fmla="+- 0 18105 16788"/>
                              <a:gd name="T139" fmla="*/ 18105 h 1353"/>
                              <a:gd name="T140" fmla="+- 0 10180 8836"/>
                              <a:gd name="T141" fmla="*/ T140 w 1353"/>
                              <a:gd name="T142" fmla="+- 0 18065 16788"/>
                              <a:gd name="T143" fmla="*/ 18065 h 1353"/>
                              <a:gd name="T144" fmla="+- 0 10189 8836"/>
                              <a:gd name="T145" fmla="*/ T144 w 1353"/>
                              <a:gd name="T146" fmla="+- 0 18020 16788"/>
                              <a:gd name="T147" fmla="*/ 18020 h 1353"/>
                              <a:gd name="T148" fmla="+- 0 10189 8836"/>
                              <a:gd name="T149" fmla="*/ T148 w 1353"/>
                              <a:gd name="T150" fmla="+- 0 16908 16788"/>
                              <a:gd name="T151" fmla="*/ 16908 h 1353"/>
                              <a:gd name="T152" fmla="+- 0 10180 8836"/>
                              <a:gd name="T153" fmla="*/ T152 w 1353"/>
                              <a:gd name="T154" fmla="+- 0 16863 16788"/>
                              <a:gd name="T155" fmla="*/ 16863 h 1353"/>
                              <a:gd name="T156" fmla="+- 0 10154 8836"/>
                              <a:gd name="T157" fmla="*/ T156 w 1353"/>
                              <a:gd name="T158" fmla="+- 0 16823 16788"/>
                              <a:gd name="T159" fmla="*/ 16823 h 1353"/>
                              <a:gd name="T160" fmla="+- 0 10114 8836"/>
                              <a:gd name="T161" fmla="*/ T160 w 1353"/>
                              <a:gd name="T162" fmla="+- 0 16796 16788"/>
                              <a:gd name="T163" fmla="*/ 16796 h 1353"/>
                              <a:gd name="T164" fmla="+- 0 10069 8836"/>
                              <a:gd name="T165" fmla="*/ T164 w 1353"/>
                              <a:gd name="T166" fmla="+- 0 16788 16788"/>
                              <a:gd name="T167" fmla="*/ 16788 h 1353"/>
                              <a:gd name="T168" fmla="+- 0 10024 8836"/>
                              <a:gd name="T169" fmla="*/ T168 w 1353"/>
                              <a:gd name="T170" fmla="+- 0 16796 16788"/>
                              <a:gd name="T171" fmla="*/ 16796 h 1353"/>
                              <a:gd name="T172" fmla="+- 0 9984 8836"/>
                              <a:gd name="T173" fmla="*/ T172 w 1353"/>
                              <a:gd name="T174" fmla="+- 0 16823 16788"/>
                              <a:gd name="T175" fmla="*/ 16823 h 1353"/>
                              <a:gd name="T176" fmla="+- 0 9656 8836"/>
                              <a:gd name="T177" fmla="*/ T176 w 1353"/>
                              <a:gd name="T178" fmla="+- 0 17151 16788"/>
                              <a:gd name="T179" fmla="*/ 17151 h 1353"/>
                              <a:gd name="T180" fmla="+- 0 9806 8836"/>
                              <a:gd name="T181" fmla="*/ T180 w 1353"/>
                              <a:gd name="T182" fmla="+- 0 17224 16788"/>
                              <a:gd name="T183" fmla="*/ 17224 h 1353"/>
                              <a:gd name="T184" fmla="+- 0 9806 8836"/>
                              <a:gd name="T185" fmla="*/ T184 w 1353"/>
                              <a:gd name="T186" fmla="+- 0 17218 16788"/>
                              <a:gd name="T187" fmla="*/ 17218 h 1353"/>
                              <a:gd name="T188" fmla="+- 0 9806 8836"/>
                              <a:gd name="T189" fmla="*/ T188 w 1353"/>
                              <a:gd name="T190" fmla="+- 0 17141 16788"/>
                              <a:gd name="T191" fmla="*/ 17141 h 1353"/>
                              <a:gd name="T192" fmla="+- 0 9818 8836"/>
                              <a:gd name="T193" fmla="*/ T192 w 1353"/>
                              <a:gd name="T194" fmla="+- 0 17079 16788"/>
                              <a:gd name="T195" fmla="*/ 17079 h 1353"/>
                              <a:gd name="T196" fmla="+- 0 9853 8836"/>
                              <a:gd name="T197" fmla="*/ T196 w 1353"/>
                              <a:gd name="T198" fmla="+- 0 17028 16788"/>
                              <a:gd name="T199" fmla="*/ 17028 h 1353"/>
                              <a:gd name="T200" fmla="+- 0 9904 8836"/>
                              <a:gd name="T201" fmla="*/ T200 w 1353"/>
                              <a:gd name="T202" fmla="+- 0 16993 16788"/>
                              <a:gd name="T203" fmla="*/ 16993 h 1353"/>
                              <a:gd name="T204" fmla="+- 0 9966 8836"/>
                              <a:gd name="T205" fmla="*/ T204 w 1353"/>
                              <a:gd name="T206" fmla="+- 0 16981 16788"/>
                              <a:gd name="T207" fmla="*/ 16981 h 1353"/>
                              <a:gd name="T208" fmla="+- 0 10005 8836"/>
                              <a:gd name="T209" fmla="*/ T208 w 1353"/>
                              <a:gd name="T210" fmla="+- 0 16986 16788"/>
                              <a:gd name="T211" fmla="*/ 16986 h 1353"/>
                              <a:gd name="T212" fmla="+- 0 10041 8836"/>
                              <a:gd name="T213" fmla="*/ T212 w 1353"/>
                              <a:gd name="T214" fmla="+- 0 16999 16788"/>
                              <a:gd name="T215" fmla="*/ 16999 h 1353"/>
                              <a:gd name="T216" fmla="+- 0 10072 8836"/>
                              <a:gd name="T217" fmla="*/ T216 w 1353"/>
                              <a:gd name="T218" fmla="+- 0 17021 16788"/>
                              <a:gd name="T219" fmla="*/ 17021 h 1353"/>
                              <a:gd name="T220" fmla="+- 0 10097 8836"/>
                              <a:gd name="T221" fmla="*/ T220 w 1353"/>
                              <a:gd name="T222" fmla="+- 0 17049 16788"/>
                              <a:gd name="T223" fmla="*/ 17049 h 1353"/>
                              <a:gd name="T224" fmla="+- 0 10154 8836"/>
                              <a:gd name="T225" fmla="*/ T224 w 1353"/>
                              <a:gd name="T226" fmla="+- 0 16993 16788"/>
                              <a:gd name="T227" fmla="*/ 16993 h 1353"/>
                              <a:gd name="T228" fmla="+- 0 10162 8836"/>
                              <a:gd name="T229" fmla="*/ T228 w 1353"/>
                              <a:gd name="T230" fmla="+- 0 16981 16788"/>
                              <a:gd name="T231" fmla="*/ 16981 h 1353"/>
                              <a:gd name="T232" fmla="+- 0 10180 8836"/>
                              <a:gd name="T233" fmla="*/ T232 w 1353"/>
                              <a:gd name="T234" fmla="+- 0 16953 16788"/>
                              <a:gd name="T235" fmla="*/ 16953 h 1353"/>
                              <a:gd name="T236" fmla="+- 0 10189 8836"/>
                              <a:gd name="T237" fmla="*/ T236 w 1353"/>
                              <a:gd name="T238" fmla="+- 0 16908 16788"/>
                              <a:gd name="T239" fmla="*/ 16908 h 13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1353" h="1353">
                                <a:moveTo>
                                  <a:pt x="413" y="1110"/>
                                </a:moveTo>
                                <a:lnTo>
                                  <a:pt x="163" y="1110"/>
                                </a:lnTo>
                                <a:lnTo>
                                  <a:pt x="163" y="1020"/>
                                </a:lnTo>
                                <a:lnTo>
                                  <a:pt x="36" y="1147"/>
                                </a:lnTo>
                                <a:lnTo>
                                  <a:pt x="9" y="1187"/>
                                </a:lnTo>
                                <a:lnTo>
                                  <a:pt x="0" y="1232"/>
                                </a:lnTo>
                                <a:lnTo>
                                  <a:pt x="9" y="1277"/>
                                </a:lnTo>
                                <a:lnTo>
                                  <a:pt x="36" y="1317"/>
                                </a:lnTo>
                                <a:lnTo>
                                  <a:pt x="75" y="1344"/>
                                </a:lnTo>
                                <a:lnTo>
                                  <a:pt x="121" y="1352"/>
                                </a:lnTo>
                                <a:lnTo>
                                  <a:pt x="166" y="1344"/>
                                </a:lnTo>
                                <a:lnTo>
                                  <a:pt x="206" y="1317"/>
                                </a:lnTo>
                                <a:lnTo>
                                  <a:pt x="413" y="1110"/>
                                </a:lnTo>
                                <a:moveTo>
                                  <a:pt x="481" y="310"/>
                                </a:moveTo>
                                <a:lnTo>
                                  <a:pt x="206" y="35"/>
                                </a:lnTo>
                                <a:lnTo>
                                  <a:pt x="166" y="8"/>
                                </a:lnTo>
                                <a:lnTo>
                                  <a:pt x="121" y="0"/>
                                </a:lnTo>
                                <a:lnTo>
                                  <a:pt x="75" y="8"/>
                                </a:lnTo>
                                <a:lnTo>
                                  <a:pt x="36" y="35"/>
                                </a:lnTo>
                                <a:lnTo>
                                  <a:pt x="9" y="75"/>
                                </a:lnTo>
                                <a:lnTo>
                                  <a:pt x="0" y="120"/>
                                </a:lnTo>
                                <a:lnTo>
                                  <a:pt x="9" y="165"/>
                                </a:lnTo>
                                <a:lnTo>
                                  <a:pt x="36" y="205"/>
                                </a:lnTo>
                                <a:lnTo>
                                  <a:pt x="251" y="420"/>
                                </a:lnTo>
                                <a:lnTo>
                                  <a:pt x="481" y="310"/>
                                </a:lnTo>
                                <a:moveTo>
                                  <a:pt x="1353" y="1232"/>
                                </a:moveTo>
                                <a:lnTo>
                                  <a:pt x="1344" y="1187"/>
                                </a:lnTo>
                                <a:lnTo>
                                  <a:pt x="1318" y="1147"/>
                                </a:lnTo>
                                <a:lnTo>
                                  <a:pt x="1281" y="1110"/>
                                </a:lnTo>
                                <a:lnTo>
                                  <a:pt x="941" y="1110"/>
                                </a:lnTo>
                                <a:lnTo>
                                  <a:pt x="1148" y="1317"/>
                                </a:lnTo>
                                <a:lnTo>
                                  <a:pt x="1188" y="1344"/>
                                </a:lnTo>
                                <a:lnTo>
                                  <a:pt x="1233" y="1352"/>
                                </a:lnTo>
                                <a:lnTo>
                                  <a:pt x="1278" y="1344"/>
                                </a:lnTo>
                                <a:lnTo>
                                  <a:pt x="1318" y="1317"/>
                                </a:lnTo>
                                <a:lnTo>
                                  <a:pt x="1344" y="1277"/>
                                </a:lnTo>
                                <a:lnTo>
                                  <a:pt x="1353" y="1232"/>
                                </a:lnTo>
                                <a:moveTo>
                                  <a:pt x="1353" y="120"/>
                                </a:moveTo>
                                <a:lnTo>
                                  <a:pt x="1344" y="75"/>
                                </a:lnTo>
                                <a:lnTo>
                                  <a:pt x="1318" y="35"/>
                                </a:lnTo>
                                <a:lnTo>
                                  <a:pt x="1278" y="8"/>
                                </a:lnTo>
                                <a:lnTo>
                                  <a:pt x="1233" y="0"/>
                                </a:lnTo>
                                <a:lnTo>
                                  <a:pt x="1188" y="8"/>
                                </a:lnTo>
                                <a:lnTo>
                                  <a:pt x="1148" y="35"/>
                                </a:lnTo>
                                <a:lnTo>
                                  <a:pt x="820" y="363"/>
                                </a:lnTo>
                                <a:lnTo>
                                  <a:pt x="970" y="436"/>
                                </a:lnTo>
                                <a:lnTo>
                                  <a:pt x="970" y="430"/>
                                </a:lnTo>
                                <a:lnTo>
                                  <a:pt x="970" y="353"/>
                                </a:lnTo>
                                <a:lnTo>
                                  <a:pt x="982" y="291"/>
                                </a:lnTo>
                                <a:lnTo>
                                  <a:pt x="1017" y="240"/>
                                </a:lnTo>
                                <a:lnTo>
                                  <a:pt x="1068" y="205"/>
                                </a:lnTo>
                                <a:lnTo>
                                  <a:pt x="1130" y="193"/>
                                </a:lnTo>
                                <a:lnTo>
                                  <a:pt x="1169" y="198"/>
                                </a:lnTo>
                                <a:lnTo>
                                  <a:pt x="1205" y="211"/>
                                </a:lnTo>
                                <a:lnTo>
                                  <a:pt x="1236" y="233"/>
                                </a:lnTo>
                                <a:lnTo>
                                  <a:pt x="1261" y="261"/>
                                </a:lnTo>
                                <a:lnTo>
                                  <a:pt x="1318" y="205"/>
                                </a:lnTo>
                                <a:lnTo>
                                  <a:pt x="1326" y="193"/>
                                </a:lnTo>
                                <a:lnTo>
                                  <a:pt x="1344" y="165"/>
                                </a:lnTo>
                                <a:lnTo>
                                  <a:pt x="1353" y="120"/>
                                </a:lnTo>
                              </a:path>
                            </a:pathLst>
                          </a:custGeom>
                          <a:solidFill>
                            <a:srgbClr val="00122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4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67" y="2314"/>
                            <a:ext cx="9376" cy="1291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5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04" y="14206"/>
                            <a:ext cx="1123" cy="7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26" name="AutoShape 73"/>
                        <wps:cNvSpPr>
                          <a:spLocks/>
                        </wps:cNvSpPr>
                        <wps:spPr bwMode="auto">
                          <a:xfrm>
                            <a:off x="6510" y="14916"/>
                            <a:ext cx="841" cy="75"/>
                          </a:xfrm>
                          <a:custGeom>
                            <a:avLst/>
                            <a:gdLst>
                              <a:gd name="T0" fmla="+- 0 6984 6511"/>
                              <a:gd name="T1" fmla="*/ T0 w 841"/>
                              <a:gd name="T2" fmla="+- 0 14962 14916"/>
                              <a:gd name="T3" fmla="*/ 14962 h 75"/>
                              <a:gd name="T4" fmla="+- 0 6977 6511"/>
                              <a:gd name="T5" fmla="*/ T4 w 841"/>
                              <a:gd name="T6" fmla="+- 0 14943 14916"/>
                              <a:gd name="T7" fmla="*/ 14943 h 75"/>
                              <a:gd name="T8" fmla="+- 0 6957 6511"/>
                              <a:gd name="T9" fmla="*/ T8 w 841"/>
                              <a:gd name="T10" fmla="+- 0 14934 14916"/>
                              <a:gd name="T11" fmla="*/ 14934 h 75"/>
                              <a:gd name="T12" fmla="+- 0 6785 6511"/>
                              <a:gd name="T13" fmla="*/ T12 w 841"/>
                              <a:gd name="T14" fmla="+- 0 14933 14916"/>
                              <a:gd name="T15" fmla="*/ 14933 h 75"/>
                              <a:gd name="T16" fmla="+- 0 6699 6511"/>
                              <a:gd name="T17" fmla="*/ T16 w 841"/>
                              <a:gd name="T18" fmla="+- 0 14933 14916"/>
                              <a:gd name="T19" fmla="*/ 14933 h 75"/>
                              <a:gd name="T20" fmla="+- 0 6613 6511"/>
                              <a:gd name="T21" fmla="*/ T20 w 841"/>
                              <a:gd name="T22" fmla="+- 0 14936 14916"/>
                              <a:gd name="T23" fmla="*/ 14936 h 75"/>
                              <a:gd name="T24" fmla="+- 0 6528 6511"/>
                              <a:gd name="T25" fmla="*/ T24 w 841"/>
                              <a:gd name="T26" fmla="+- 0 14944 14916"/>
                              <a:gd name="T27" fmla="*/ 14944 h 75"/>
                              <a:gd name="T28" fmla="+- 0 6515 6511"/>
                              <a:gd name="T29" fmla="*/ T28 w 841"/>
                              <a:gd name="T30" fmla="+- 0 14951 14916"/>
                              <a:gd name="T31" fmla="*/ 14951 h 75"/>
                              <a:gd name="T32" fmla="+- 0 6511 6511"/>
                              <a:gd name="T33" fmla="*/ T32 w 841"/>
                              <a:gd name="T34" fmla="+- 0 14962 14916"/>
                              <a:gd name="T35" fmla="*/ 14962 h 75"/>
                              <a:gd name="T36" fmla="+- 0 6515 6511"/>
                              <a:gd name="T37" fmla="*/ T36 w 841"/>
                              <a:gd name="T38" fmla="+- 0 14973 14916"/>
                              <a:gd name="T39" fmla="*/ 14973 h 75"/>
                              <a:gd name="T40" fmla="+- 0 6528 6511"/>
                              <a:gd name="T41" fmla="*/ T40 w 841"/>
                              <a:gd name="T42" fmla="+- 0 14979 14916"/>
                              <a:gd name="T43" fmla="*/ 14979 h 75"/>
                              <a:gd name="T44" fmla="+- 0 6613 6511"/>
                              <a:gd name="T45" fmla="*/ T44 w 841"/>
                              <a:gd name="T46" fmla="+- 0 14987 14916"/>
                              <a:gd name="T47" fmla="*/ 14987 h 75"/>
                              <a:gd name="T48" fmla="+- 0 6699 6511"/>
                              <a:gd name="T49" fmla="*/ T48 w 841"/>
                              <a:gd name="T50" fmla="+- 0 14991 14916"/>
                              <a:gd name="T51" fmla="*/ 14991 h 75"/>
                              <a:gd name="T52" fmla="+- 0 6785 6511"/>
                              <a:gd name="T53" fmla="*/ T52 w 841"/>
                              <a:gd name="T54" fmla="+- 0 14991 14916"/>
                              <a:gd name="T55" fmla="*/ 14991 h 75"/>
                              <a:gd name="T56" fmla="+- 0 6957 6511"/>
                              <a:gd name="T57" fmla="*/ T56 w 841"/>
                              <a:gd name="T58" fmla="+- 0 14989 14916"/>
                              <a:gd name="T59" fmla="*/ 14989 h 75"/>
                              <a:gd name="T60" fmla="+- 0 6977 6511"/>
                              <a:gd name="T61" fmla="*/ T60 w 841"/>
                              <a:gd name="T62" fmla="+- 0 14981 14916"/>
                              <a:gd name="T63" fmla="*/ 14981 h 75"/>
                              <a:gd name="T64" fmla="+- 0 6984 6511"/>
                              <a:gd name="T65" fmla="*/ T64 w 841"/>
                              <a:gd name="T66" fmla="+- 0 14962 14916"/>
                              <a:gd name="T67" fmla="*/ 14962 h 75"/>
                              <a:gd name="T68" fmla="+- 0 7351 6511"/>
                              <a:gd name="T69" fmla="*/ T68 w 841"/>
                              <a:gd name="T70" fmla="+- 0 14953 14916"/>
                              <a:gd name="T71" fmla="*/ 14953 h 75"/>
                              <a:gd name="T72" fmla="+- 0 7345 6511"/>
                              <a:gd name="T73" fmla="*/ T72 w 841"/>
                              <a:gd name="T74" fmla="+- 0 14937 14916"/>
                              <a:gd name="T75" fmla="*/ 14937 h 75"/>
                              <a:gd name="T76" fmla="+- 0 7326 6511"/>
                              <a:gd name="T77" fmla="*/ T76 w 841"/>
                              <a:gd name="T78" fmla="+- 0 14927 14916"/>
                              <a:gd name="T79" fmla="*/ 14927 h 75"/>
                              <a:gd name="T80" fmla="+- 0 7296 6511"/>
                              <a:gd name="T81" fmla="*/ T80 w 841"/>
                              <a:gd name="T82" fmla="+- 0 14922 14916"/>
                              <a:gd name="T83" fmla="*/ 14922 h 75"/>
                              <a:gd name="T84" fmla="+- 0 7266 6511"/>
                              <a:gd name="T85" fmla="*/ T84 w 841"/>
                              <a:gd name="T86" fmla="+- 0 14916 14916"/>
                              <a:gd name="T87" fmla="*/ 14916 h 75"/>
                              <a:gd name="T88" fmla="+- 0 7238 6511"/>
                              <a:gd name="T89" fmla="*/ T88 w 841"/>
                              <a:gd name="T90" fmla="+- 0 14918 14916"/>
                              <a:gd name="T91" fmla="*/ 14918 h 75"/>
                              <a:gd name="T92" fmla="+- 0 7211 6511"/>
                              <a:gd name="T93" fmla="*/ T92 w 841"/>
                              <a:gd name="T94" fmla="+- 0 14933 14916"/>
                              <a:gd name="T95" fmla="*/ 14933 h 75"/>
                              <a:gd name="T96" fmla="+- 0 7205 6511"/>
                              <a:gd name="T97" fmla="*/ T96 w 841"/>
                              <a:gd name="T98" fmla="+- 0 14942 14916"/>
                              <a:gd name="T99" fmla="*/ 14942 h 75"/>
                              <a:gd name="T100" fmla="+- 0 7203 6511"/>
                              <a:gd name="T101" fmla="*/ T100 w 841"/>
                              <a:gd name="T102" fmla="+- 0 14953 14916"/>
                              <a:gd name="T103" fmla="*/ 14953 h 75"/>
                              <a:gd name="T104" fmla="+- 0 7205 6511"/>
                              <a:gd name="T105" fmla="*/ T104 w 841"/>
                              <a:gd name="T106" fmla="+- 0 14964 14916"/>
                              <a:gd name="T107" fmla="*/ 14964 h 75"/>
                              <a:gd name="T108" fmla="+- 0 7211 6511"/>
                              <a:gd name="T109" fmla="*/ T108 w 841"/>
                              <a:gd name="T110" fmla="+- 0 14973 14916"/>
                              <a:gd name="T111" fmla="*/ 14973 h 75"/>
                              <a:gd name="T112" fmla="+- 0 7238 6511"/>
                              <a:gd name="T113" fmla="*/ T112 w 841"/>
                              <a:gd name="T114" fmla="+- 0 14988 14916"/>
                              <a:gd name="T115" fmla="*/ 14988 h 75"/>
                              <a:gd name="T116" fmla="+- 0 7266 6511"/>
                              <a:gd name="T117" fmla="*/ T116 w 841"/>
                              <a:gd name="T118" fmla="+- 0 14990 14916"/>
                              <a:gd name="T119" fmla="*/ 14990 h 75"/>
                              <a:gd name="T120" fmla="+- 0 7296 6511"/>
                              <a:gd name="T121" fmla="*/ T120 w 841"/>
                              <a:gd name="T122" fmla="+- 0 14984 14916"/>
                              <a:gd name="T123" fmla="*/ 14984 h 75"/>
                              <a:gd name="T124" fmla="+- 0 7326 6511"/>
                              <a:gd name="T125" fmla="*/ T124 w 841"/>
                              <a:gd name="T126" fmla="+- 0 14979 14916"/>
                              <a:gd name="T127" fmla="*/ 14979 h 75"/>
                              <a:gd name="T128" fmla="+- 0 7345 6511"/>
                              <a:gd name="T129" fmla="*/ T128 w 841"/>
                              <a:gd name="T130" fmla="+- 0 14970 14916"/>
                              <a:gd name="T131" fmla="*/ 14970 h 75"/>
                              <a:gd name="T132" fmla="+- 0 7351 6511"/>
                              <a:gd name="T133" fmla="*/ T132 w 841"/>
                              <a:gd name="T134" fmla="+- 0 14953 14916"/>
                              <a:gd name="T135" fmla="*/ 14953 h 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841" h="75">
                                <a:moveTo>
                                  <a:pt x="473" y="46"/>
                                </a:moveTo>
                                <a:lnTo>
                                  <a:pt x="466" y="27"/>
                                </a:lnTo>
                                <a:lnTo>
                                  <a:pt x="446" y="18"/>
                                </a:lnTo>
                                <a:lnTo>
                                  <a:pt x="274" y="17"/>
                                </a:lnTo>
                                <a:lnTo>
                                  <a:pt x="188" y="17"/>
                                </a:lnTo>
                                <a:lnTo>
                                  <a:pt x="102" y="20"/>
                                </a:lnTo>
                                <a:lnTo>
                                  <a:pt x="17" y="28"/>
                                </a:lnTo>
                                <a:lnTo>
                                  <a:pt x="4" y="35"/>
                                </a:lnTo>
                                <a:lnTo>
                                  <a:pt x="0" y="46"/>
                                </a:lnTo>
                                <a:lnTo>
                                  <a:pt x="4" y="57"/>
                                </a:lnTo>
                                <a:lnTo>
                                  <a:pt x="17" y="63"/>
                                </a:lnTo>
                                <a:lnTo>
                                  <a:pt x="102" y="71"/>
                                </a:lnTo>
                                <a:lnTo>
                                  <a:pt x="188" y="75"/>
                                </a:lnTo>
                                <a:lnTo>
                                  <a:pt x="274" y="75"/>
                                </a:lnTo>
                                <a:lnTo>
                                  <a:pt x="446" y="73"/>
                                </a:lnTo>
                                <a:lnTo>
                                  <a:pt x="466" y="65"/>
                                </a:lnTo>
                                <a:lnTo>
                                  <a:pt x="473" y="46"/>
                                </a:lnTo>
                                <a:moveTo>
                                  <a:pt x="840" y="37"/>
                                </a:moveTo>
                                <a:lnTo>
                                  <a:pt x="834" y="21"/>
                                </a:lnTo>
                                <a:lnTo>
                                  <a:pt x="815" y="11"/>
                                </a:lnTo>
                                <a:lnTo>
                                  <a:pt x="785" y="6"/>
                                </a:lnTo>
                                <a:lnTo>
                                  <a:pt x="755" y="0"/>
                                </a:lnTo>
                                <a:lnTo>
                                  <a:pt x="727" y="2"/>
                                </a:lnTo>
                                <a:lnTo>
                                  <a:pt x="700" y="17"/>
                                </a:lnTo>
                                <a:lnTo>
                                  <a:pt x="694" y="26"/>
                                </a:lnTo>
                                <a:lnTo>
                                  <a:pt x="692" y="37"/>
                                </a:lnTo>
                                <a:lnTo>
                                  <a:pt x="694" y="48"/>
                                </a:lnTo>
                                <a:lnTo>
                                  <a:pt x="700" y="57"/>
                                </a:lnTo>
                                <a:lnTo>
                                  <a:pt x="727" y="72"/>
                                </a:lnTo>
                                <a:lnTo>
                                  <a:pt x="755" y="74"/>
                                </a:lnTo>
                                <a:lnTo>
                                  <a:pt x="785" y="68"/>
                                </a:lnTo>
                                <a:lnTo>
                                  <a:pt x="815" y="63"/>
                                </a:lnTo>
                                <a:lnTo>
                                  <a:pt x="834" y="54"/>
                                </a:lnTo>
                                <a:lnTo>
                                  <a:pt x="840" y="37"/>
                                </a:lnTo>
                              </a:path>
                            </a:pathLst>
                          </a:custGeom>
                          <a:solidFill>
                            <a:srgbClr val="ED1A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AutoShape 72"/>
                        <wps:cNvSpPr>
                          <a:spLocks/>
                        </wps:cNvSpPr>
                        <wps:spPr bwMode="auto">
                          <a:xfrm>
                            <a:off x="0" y="24651"/>
                            <a:ext cx="470" cy="470"/>
                          </a:xfrm>
                          <a:custGeom>
                            <a:avLst/>
                            <a:gdLst>
                              <a:gd name="T0" fmla="*/ 6994 w 470"/>
                              <a:gd name="T1" fmla="+- 0 4690 24651"/>
                              <a:gd name="T2" fmla="*/ 4690 h 470"/>
                              <a:gd name="T3" fmla="*/ 7464 w 470"/>
                              <a:gd name="T4" fmla="+- 0 5160 24651"/>
                              <a:gd name="T5" fmla="*/ 5160 h 470"/>
                              <a:gd name="T6" fmla="*/ 7464 w 470"/>
                              <a:gd name="T7" fmla="+- 0 4690 24651"/>
                              <a:gd name="T8" fmla="*/ 4690 h 470"/>
                              <a:gd name="T9" fmla="*/ 6994 w 470"/>
                              <a:gd name="T10" fmla="+- 0 5160 24651"/>
                              <a:gd name="T11" fmla="*/ 5160 h 47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470" h="470">
                                <a:moveTo>
                                  <a:pt x="6994" y="-19961"/>
                                </a:moveTo>
                                <a:lnTo>
                                  <a:pt x="7464" y="-19491"/>
                                </a:lnTo>
                                <a:moveTo>
                                  <a:pt x="7464" y="-19961"/>
                                </a:moveTo>
                                <a:lnTo>
                                  <a:pt x="6994" y="-19491"/>
                                </a:lnTo>
                              </a:path>
                            </a:pathLst>
                          </a:custGeom>
                          <a:noFill/>
                          <a:ln w="32614">
                            <a:solidFill>
                              <a:srgbClr val="00152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Freeform 71"/>
                        <wps:cNvSpPr>
                          <a:spLocks/>
                        </wps:cNvSpPr>
                        <wps:spPr bwMode="auto">
                          <a:xfrm>
                            <a:off x="12090" y="16636"/>
                            <a:ext cx="836" cy="690"/>
                          </a:xfrm>
                          <a:custGeom>
                            <a:avLst/>
                            <a:gdLst>
                              <a:gd name="T0" fmla="+- 0 12091 12091"/>
                              <a:gd name="T1" fmla="*/ T0 w 836"/>
                              <a:gd name="T2" fmla="+- 0 17326 16637"/>
                              <a:gd name="T3" fmla="*/ 17326 h 690"/>
                              <a:gd name="T4" fmla="+- 0 12509 12091"/>
                              <a:gd name="T5" fmla="*/ T4 w 836"/>
                              <a:gd name="T6" fmla="+- 0 16637 16637"/>
                              <a:gd name="T7" fmla="*/ 16637 h 690"/>
                              <a:gd name="T8" fmla="+- 0 12926 12091"/>
                              <a:gd name="T9" fmla="*/ T8 w 836"/>
                              <a:gd name="T10" fmla="+- 0 17326 16637"/>
                              <a:gd name="T11" fmla="*/ 17326 h 690"/>
                              <a:gd name="T12" fmla="+- 0 12091 12091"/>
                              <a:gd name="T13" fmla="*/ T12 w 836"/>
                              <a:gd name="T14" fmla="+- 0 17326 16637"/>
                              <a:gd name="T15" fmla="*/ 17326 h 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36" h="690">
                                <a:moveTo>
                                  <a:pt x="0" y="689"/>
                                </a:moveTo>
                                <a:lnTo>
                                  <a:pt x="418" y="0"/>
                                </a:lnTo>
                                <a:lnTo>
                                  <a:pt x="835" y="689"/>
                                </a:lnTo>
                                <a:lnTo>
                                  <a:pt x="0" y="68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6918">
                            <a:solidFill>
                              <a:srgbClr val="00162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AutoShape 70"/>
                        <wps:cNvSpPr>
                          <a:spLocks/>
                        </wps:cNvSpPr>
                        <wps:spPr bwMode="auto">
                          <a:xfrm>
                            <a:off x="12467" y="16824"/>
                            <a:ext cx="84" cy="438"/>
                          </a:xfrm>
                          <a:custGeom>
                            <a:avLst/>
                            <a:gdLst>
                              <a:gd name="T0" fmla="+- 0 12550 12467"/>
                              <a:gd name="T1" fmla="*/ T0 w 84"/>
                              <a:gd name="T2" fmla="+- 0 17220 16825"/>
                              <a:gd name="T3" fmla="*/ 17220 h 438"/>
                              <a:gd name="T4" fmla="+- 0 12547 12467"/>
                              <a:gd name="T5" fmla="*/ T4 w 84"/>
                              <a:gd name="T6" fmla="+- 0 17204 16825"/>
                              <a:gd name="T7" fmla="*/ 17204 h 438"/>
                              <a:gd name="T8" fmla="+- 0 12538 12467"/>
                              <a:gd name="T9" fmla="*/ T8 w 84"/>
                              <a:gd name="T10" fmla="+- 0 17191 16825"/>
                              <a:gd name="T11" fmla="*/ 17191 h 438"/>
                              <a:gd name="T12" fmla="+- 0 12525 12467"/>
                              <a:gd name="T13" fmla="*/ T12 w 84"/>
                              <a:gd name="T14" fmla="+- 0 17182 16825"/>
                              <a:gd name="T15" fmla="*/ 17182 h 438"/>
                              <a:gd name="T16" fmla="+- 0 12509 12467"/>
                              <a:gd name="T17" fmla="*/ T16 w 84"/>
                              <a:gd name="T18" fmla="+- 0 17178 16825"/>
                              <a:gd name="T19" fmla="*/ 17178 h 438"/>
                              <a:gd name="T20" fmla="+- 0 12492 12467"/>
                              <a:gd name="T21" fmla="*/ T20 w 84"/>
                              <a:gd name="T22" fmla="+- 0 17182 16825"/>
                              <a:gd name="T23" fmla="*/ 17182 h 438"/>
                              <a:gd name="T24" fmla="+- 0 12479 12467"/>
                              <a:gd name="T25" fmla="*/ T24 w 84"/>
                              <a:gd name="T26" fmla="+- 0 17191 16825"/>
                              <a:gd name="T27" fmla="*/ 17191 h 438"/>
                              <a:gd name="T28" fmla="+- 0 12470 12467"/>
                              <a:gd name="T29" fmla="*/ T28 w 84"/>
                              <a:gd name="T30" fmla="+- 0 17204 16825"/>
                              <a:gd name="T31" fmla="*/ 17204 h 438"/>
                              <a:gd name="T32" fmla="+- 0 12467 12467"/>
                              <a:gd name="T33" fmla="*/ T32 w 84"/>
                              <a:gd name="T34" fmla="+- 0 17220 16825"/>
                              <a:gd name="T35" fmla="*/ 17220 h 438"/>
                              <a:gd name="T36" fmla="+- 0 12470 12467"/>
                              <a:gd name="T37" fmla="*/ T36 w 84"/>
                              <a:gd name="T38" fmla="+- 0 17236 16825"/>
                              <a:gd name="T39" fmla="*/ 17236 h 438"/>
                              <a:gd name="T40" fmla="+- 0 12479 12467"/>
                              <a:gd name="T41" fmla="*/ T40 w 84"/>
                              <a:gd name="T42" fmla="+- 0 17250 16825"/>
                              <a:gd name="T43" fmla="*/ 17250 h 438"/>
                              <a:gd name="T44" fmla="+- 0 12492 12467"/>
                              <a:gd name="T45" fmla="*/ T44 w 84"/>
                              <a:gd name="T46" fmla="+- 0 17259 16825"/>
                              <a:gd name="T47" fmla="*/ 17259 h 438"/>
                              <a:gd name="T48" fmla="+- 0 12509 12467"/>
                              <a:gd name="T49" fmla="*/ T48 w 84"/>
                              <a:gd name="T50" fmla="+- 0 17262 16825"/>
                              <a:gd name="T51" fmla="*/ 17262 h 438"/>
                              <a:gd name="T52" fmla="+- 0 12525 12467"/>
                              <a:gd name="T53" fmla="*/ T52 w 84"/>
                              <a:gd name="T54" fmla="+- 0 17259 16825"/>
                              <a:gd name="T55" fmla="*/ 17259 h 438"/>
                              <a:gd name="T56" fmla="+- 0 12538 12467"/>
                              <a:gd name="T57" fmla="*/ T56 w 84"/>
                              <a:gd name="T58" fmla="+- 0 17250 16825"/>
                              <a:gd name="T59" fmla="*/ 17250 h 438"/>
                              <a:gd name="T60" fmla="+- 0 12547 12467"/>
                              <a:gd name="T61" fmla="*/ T60 w 84"/>
                              <a:gd name="T62" fmla="+- 0 17236 16825"/>
                              <a:gd name="T63" fmla="*/ 17236 h 438"/>
                              <a:gd name="T64" fmla="+- 0 12550 12467"/>
                              <a:gd name="T65" fmla="*/ T64 w 84"/>
                              <a:gd name="T66" fmla="+- 0 17220 16825"/>
                              <a:gd name="T67" fmla="*/ 17220 h 438"/>
                              <a:gd name="T68" fmla="+- 0 12550 12467"/>
                              <a:gd name="T69" fmla="*/ T68 w 84"/>
                              <a:gd name="T70" fmla="+- 0 16825 16825"/>
                              <a:gd name="T71" fmla="*/ 16825 h 438"/>
                              <a:gd name="T72" fmla="+- 0 12467 12467"/>
                              <a:gd name="T73" fmla="*/ T72 w 84"/>
                              <a:gd name="T74" fmla="+- 0 16825 16825"/>
                              <a:gd name="T75" fmla="*/ 16825 h 438"/>
                              <a:gd name="T76" fmla="+- 0 12475 12467"/>
                              <a:gd name="T77" fmla="*/ T76 w 84"/>
                              <a:gd name="T78" fmla="+- 0 17139 16825"/>
                              <a:gd name="T79" fmla="*/ 17139 h 438"/>
                              <a:gd name="T80" fmla="+- 0 12543 12467"/>
                              <a:gd name="T81" fmla="*/ T80 w 84"/>
                              <a:gd name="T82" fmla="+- 0 17139 16825"/>
                              <a:gd name="T83" fmla="*/ 17139 h 438"/>
                              <a:gd name="T84" fmla="+- 0 12550 12467"/>
                              <a:gd name="T85" fmla="*/ T84 w 84"/>
                              <a:gd name="T86" fmla="+- 0 16825 16825"/>
                              <a:gd name="T87" fmla="*/ 16825 h 4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84" h="438">
                                <a:moveTo>
                                  <a:pt x="83" y="395"/>
                                </a:moveTo>
                                <a:lnTo>
                                  <a:pt x="80" y="379"/>
                                </a:lnTo>
                                <a:lnTo>
                                  <a:pt x="71" y="366"/>
                                </a:lnTo>
                                <a:lnTo>
                                  <a:pt x="58" y="357"/>
                                </a:lnTo>
                                <a:lnTo>
                                  <a:pt x="42" y="353"/>
                                </a:lnTo>
                                <a:lnTo>
                                  <a:pt x="25" y="357"/>
                                </a:lnTo>
                                <a:lnTo>
                                  <a:pt x="12" y="366"/>
                                </a:lnTo>
                                <a:lnTo>
                                  <a:pt x="3" y="379"/>
                                </a:lnTo>
                                <a:lnTo>
                                  <a:pt x="0" y="395"/>
                                </a:lnTo>
                                <a:lnTo>
                                  <a:pt x="3" y="411"/>
                                </a:lnTo>
                                <a:lnTo>
                                  <a:pt x="12" y="425"/>
                                </a:lnTo>
                                <a:lnTo>
                                  <a:pt x="25" y="434"/>
                                </a:lnTo>
                                <a:lnTo>
                                  <a:pt x="42" y="437"/>
                                </a:lnTo>
                                <a:lnTo>
                                  <a:pt x="58" y="434"/>
                                </a:lnTo>
                                <a:lnTo>
                                  <a:pt x="71" y="425"/>
                                </a:lnTo>
                                <a:lnTo>
                                  <a:pt x="80" y="411"/>
                                </a:lnTo>
                                <a:lnTo>
                                  <a:pt x="83" y="395"/>
                                </a:lnTo>
                                <a:moveTo>
                                  <a:pt x="83" y="0"/>
                                </a:moveTo>
                                <a:lnTo>
                                  <a:pt x="0" y="0"/>
                                </a:lnTo>
                                <a:lnTo>
                                  <a:pt x="8" y="314"/>
                                </a:lnTo>
                                <a:lnTo>
                                  <a:pt x="76" y="314"/>
                                </a:lnTo>
                                <a:lnTo>
                                  <a:pt x="83" y="0"/>
                                </a:lnTo>
                              </a:path>
                            </a:pathLst>
                          </a:custGeom>
                          <a:solidFill>
                            <a:srgbClr val="00162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Line 69"/>
                        <wps:cNvCnPr>
                          <a:cxnSpLocks noChangeShapeType="1"/>
                        </wps:cNvCnPr>
                        <wps:spPr bwMode="auto">
                          <a:xfrm>
                            <a:off x="11509" y="16776"/>
                            <a:ext cx="0" cy="5386"/>
                          </a:xfrm>
                          <a:prstGeom prst="line">
                            <a:avLst/>
                          </a:prstGeom>
                          <a:noFill/>
                          <a:ln w="26899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1" name="AutoShape 68"/>
                        <wps:cNvSpPr>
                          <a:spLocks/>
                        </wps:cNvSpPr>
                        <wps:spPr bwMode="auto">
                          <a:xfrm>
                            <a:off x="-300" y="24231"/>
                            <a:ext cx="420" cy="420"/>
                          </a:xfrm>
                          <a:custGeom>
                            <a:avLst/>
                            <a:gdLst>
                              <a:gd name="T0" fmla="+- 0 300 -300"/>
                              <a:gd name="T1" fmla="*/ T0 w 420"/>
                              <a:gd name="T2" fmla="+- 0 420 24231"/>
                              <a:gd name="T3" fmla="*/ 420 h 420"/>
                              <a:gd name="T4" fmla="+- 0 0 -300"/>
                              <a:gd name="T5" fmla="*/ T4 w 420"/>
                              <a:gd name="T6" fmla="+- 0 420 24231"/>
                              <a:gd name="T7" fmla="*/ 420 h 420"/>
                              <a:gd name="T8" fmla="+- 0 420 -300"/>
                              <a:gd name="T9" fmla="*/ T8 w 420"/>
                              <a:gd name="T10" fmla="+- 0 300 24231"/>
                              <a:gd name="T11" fmla="*/ 300 h 420"/>
                              <a:gd name="T12" fmla="+- 0 420 -300"/>
                              <a:gd name="T13" fmla="*/ T12 w 420"/>
                              <a:gd name="T14" fmla="+- 0 0 24231"/>
                              <a:gd name="T15" fmla="*/ 0 h 4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20" h="420">
                                <a:moveTo>
                                  <a:pt x="600" y="-23811"/>
                                </a:moveTo>
                                <a:lnTo>
                                  <a:pt x="300" y="-23811"/>
                                </a:lnTo>
                                <a:moveTo>
                                  <a:pt x="720" y="-23931"/>
                                </a:moveTo>
                                <a:lnTo>
                                  <a:pt x="720" y="-24231"/>
                                </a:ln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AutoShape 67"/>
                        <wps:cNvSpPr>
                          <a:spLocks/>
                        </wps:cNvSpPr>
                        <wps:spPr bwMode="auto">
                          <a:xfrm>
                            <a:off x="-300" y="24231"/>
                            <a:ext cx="17678" cy="420"/>
                          </a:xfrm>
                          <a:custGeom>
                            <a:avLst/>
                            <a:gdLst>
                              <a:gd name="T0" fmla="+- 0 300 -300"/>
                              <a:gd name="T1" fmla="*/ T0 w 17678"/>
                              <a:gd name="T2" fmla="+- 0 420 24231"/>
                              <a:gd name="T3" fmla="*/ 420 h 420"/>
                              <a:gd name="T4" fmla="+- 0 0 -300"/>
                              <a:gd name="T5" fmla="*/ T4 w 17678"/>
                              <a:gd name="T6" fmla="+- 0 420 24231"/>
                              <a:gd name="T7" fmla="*/ 420 h 420"/>
                              <a:gd name="T8" fmla="+- 0 17378 -300"/>
                              <a:gd name="T9" fmla="*/ T8 w 17678"/>
                              <a:gd name="T10" fmla="+- 0 420 24231"/>
                              <a:gd name="T11" fmla="*/ 420 h 420"/>
                              <a:gd name="T12" fmla="+- 0 17678 -300"/>
                              <a:gd name="T13" fmla="*/ T12 w 17678"/>
                              <a:gd name="T14" fmla="+- 0 420 24231"/>
                              <a:gd name="T15" fmla="*/ 420 h 420"/>
                              <a:gd name="T16" fmla="+- 0 420 -300"/>
                              <a:gd name="T17" fmla="*/ T16 w 17678"/>
                              <a:gd name="T18" fmla="+- 0 300 24231"/>
                              <a:gd name="T19" fmla="*/ 300 h 420"/>
                              <a:gd name="T20" fmla="+- 0 420 -300"/>
                              <a:gd name="T21" fmla="*/ T20 w 17678"/>
                              <a:gd name="T22" fmla="+- 0 0 24231"/>
                              <a:gd name="T23" fmla="*/ 0 h 420"/>
                              <a:gd name="T24" fmla="+- 0 17258 -300"/>
                              <a:gd name="T25" fmla="*/ T24 w 17678"/>
                              <a:gd name="T26" fmla="+- 0 300 24231"/>
                              <a:gd name="T27" fmla="*/ 300 h 420"/>
                              <a:gd name="T28" fmla="+- 0 17258 -300"/>
                              <a:gd name="T29" fmla="*/ T28 w 17678"/>
                              <a:gd name="T30" fmla="+- 0 0 24231"/>
                              <a:gd name="T31" fmla="*/ 0 h 4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7678" h="420">
                                <a:moveTo>
                                  <a:pt x="600" y="-23811"/>
                                </a:moveTo>
                                <a:lnTo>
                                  <a:pt x="300" y="-23811"/>
                                </a:lnTo>
                                <a:moveTo>
                                  <a:pt x="17678" y="-23811"/>
                                </a:moveTo>
                                <a:lnTo>
                                  <a:pt x="17978" y="-23811"/>
                                </a:lnTo>
                                <a:moveTo>
                                  <a:pt x="720" y="-23931"/>
                                </a:moveTo>
                                <a:lnTo>
                                  <a:pt x="720" y="-24231"/>
                                </a:lnTo>
                                <a:moveTo>
                                  <a:pt x="17558" y="-23931"/>
                                </a:moveTo>
                                <a:lnTo>
                                  <a:pt x="17558" y="-24231"/>
                                </a:lnTo>
                              </a:path>
                            </a:pathLst>
                          </a:cu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3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18" y="30"/>
                            <a:ext cx="240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4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" y="12205"/>
                            <a:ext cx="240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5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407" y="12205"/>
                            <a:ext cx="240" cy="2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6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55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55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83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19191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Rectangle 60"/>
                        <wps:cNvSpPr>
                          <a:spLocks noChangeArrowheads="1"/>
                        </wps:cNvSpPr>
                        <wps:spPr bwMode="auto">
                          <a:xfrm>
                            <a:off x="83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111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3232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111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139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4C4C4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139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167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6666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167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195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Rectangle 52"/>
                        <wps:cNvSpPr>
                          <a:spLocks noChangeArrowheads="1"/>
                        </wps:cNvSpPr>
                        <wps:spPr bwMode="auto">
                          <a:xfrm>
                            <a:off x="195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223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223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251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B2B2B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251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279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279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307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E5E5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307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3350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3350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1404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FFF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1404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1432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EC008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1432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1460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00AEE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1460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1488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2E309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1488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1516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00A6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1516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1544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ED1C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1544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1572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1572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1600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FFF7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1600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1628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F49AC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1628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656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6DCF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1656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16847" y="10"/>
                            <a:ext cx="280" cy="280"/>
                          </a:xfrm>
                          <a:prstGeom prst="rect">
                            <a:avLst/>
                          </a:prstGeom>
                          <a:solidFill>
                            <a:srgbClr val="93959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6847" y="10"/>
                            <a:ext cx="280" cy="28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95959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E0D91F" id="Group 19" o:spid="_x0000_s1026" style="position:absolute;margin-left:0;margin-top:-26.95pt;width:883.9pt;height:1108.1pt;z-index:-8584;mso-position-horizontal-relative:page;mso-position-vertical-relative:page" coordsize="17678,221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">
                <v:rect id="Rectangle 176" o:spid="_x0000_s1027" style="position:absolute;left:136;top:136;width:6095;height:14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" fillcolor="#000c2e" stroked="f"/>
                <v:rect id="Rectangle 175" o:spid="_x0000_s1028" style="position:absolute;left:136;top:14706;width:17405;height:7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" fillcolor="#74a9bb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4" o:spid="_x0000_s1029" type="#_x0000_t75" style="position:absolute;left:6435;top:17549;width:219;height:3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">
                  <v:imagedata r:id="rId22" o:title=""/>
                </v:shape>
                <v:shape id="AutoShape 173" o:spid="_x0000_s1030" style="position:absolute;left:-1029;top:23492;width:1168;height:1280;visibility:visible;mso-wrap-style:square;v-text-anchor:top" coordsize="1168,1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" path="m7761,-5514r-59,-34l7577,-5622r-124,-74l7397,-5729t-412,-686l6962,-6568r-35,-90l6856,-6721r-131,-72l6657,-6782r-35,28l6607,-6687r-6,127l6594,-6466r4,60l6616,-6352r40,74e" filled="f" strokecolor="#00122b" strokeweight="1.3741mm">
                  <v:path arrowok="t" o:connecttype="custom" o:connectlocs="7761,17978;7702,17944;7577,17870;7453,17796;7397,17763;6985,17077;6962,16924;6927,16834;6856,16771;6725,16699;6657,16710;6622,16738;6607,16805;6601,16932;6594,17026;6598,17086;6616,17140;6656,17214" o:connectangles="0,0,0,0,0,0,0,0,0,0,0,0,0,0,0,0,0,0"/>
                </v:shape>
                <v:shape id="Picture 172" o:spid="_x0000_s1031" type="#_x0000_t75" style="position:absolute;left:6038;top:17344;width:118;height: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">
                  <v:imagedata r:id="rId23" o:title=""/>
                </v:shape>
                <v:shape id="AutoShape 171" o:spid="_x0000_s1032" style="position:absolute;left:-252;top:24587;width:1595;height:1478;visibility:visible;mso-wrap-style:square;v-text-anchor:top" coordsize="1595,1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" path="m5843,-7772r-240,-64m6120,-7751r57,5l6228,-7735r43,13l6302,-7707r25,18l6354,-7667r26,25l6400,-7616r16,26l6428,-7559r9,46l6443,-7442r19,70l6504,-7304r55,62l6618,-7191r51,38l6719,-7121r68,47l6863,-7019r75,58l7003,-6905r44,47l7089,-6814r35,18l7151,-6792r20,2l7182,-6782r4,11l7182,-6757r-11,16l7151,-6716r-25,38l7101,-6637r-20,33l7063,-6586r-23,6l7018,-6585r-19,-12l6986,-6609r-11,-4l6964,-6609r-13,12l6924,-6583r-41,10l6838,-6568r-38,-2l6767,-6564r-43,17l6667,-6530r-80,1l6534,-6529r-57,10l6418,-6501r-62,24l6279,-6446r-78,27l6122,-6397r-80,17l5961,-6368r-82,8l5797,-6358r-82,-3l5633,-6369r-11,-1l5612,-6372r-10,-1l5591,-6375t402,-299l5869,-6586t88,-313l5843,-6864t-108,-190l5655,-7036e" filled="f" strokecolor="#00122b" strokeweight="1.3741mm">
                  <v:path arrowok="t" o:connecttype="custom" o:connectlocs="5603,16751;6177,16841;6271,16865;6327,16898;6380,16945;6416,16997;6437,17074;6462,17215;6559,17345;6669,17434;6787,17513;6938,17626;7047,17729;7124,17791;7171,17797;7186,17816;7171,17846;7126,17909;7081,17983;7040,18007;6999,17990;6975,17974;6951,17990;6883,18014;6800,18017;6724,18040;6587,18058;6477,18068;6356,18110;6201,18168;6042,18207;5879,18227;5715,18226;5622,18217;5602,18214;5993,17913;5957,17688;5735,17533" o:connectangles="0,0,0,0,0,0,0,0,0,0,0,0,0,0,0,0,0,0,0,0,0,0,0,0,0,0,0,0,0,0,0,0,0,0,0,0,0,0"/>
                </v:shape>
                <v:shape id="AutoShape 170" o:spid="_x0000_s1033" style="position:absolute;left:8774;top:2282;width:2027;height:1483;visibility:visible;mso-wrap-style:square;v-text-anchor:top" coordsize="2027,1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" path="m576,1046r-2,-38l568,973r-8,-26l557,940,543,909,526,881,505,856,483,836r-1,-1l455,818,427,804,397,794r-31,-6l366,1046r-1,22l360,1087r-7,17l343,1118r-12,11l317,1137r-15,5l285,1144r-17,-2l252,1137r-14,-8l226,1118r-10,-14l209,1087r-4,-19l203,1046r2,-22l209,1004r7,-16l226,973r12,-11l252,954r16,-5l285,947r17,2l317,954r14,8l343,973r10,15l360,1004r5,20l366,1046r,-258l334,786r-43,3l254,799r-32,15l197,836r,-35l191,795,6,795,,801r,667l6,1473r195,l207,1468r,-206l231,1281r30,13l295,1302r39,3l366,1303r31,-6l427,1287r28,-14l473,1262r9,-6l505,1235r21,-25l543,1183r14,-31l560,1144r8,-25l574,1084r2,-38m610,679r-4,-9l503,539,402,410r,-9l468,332,584,211r4,-9l587,193r-6,-7l572,183r-210,l358,185,212,332,212,7,205,,8,,,7,,689r8,7l205,696r7,-7l212,578r2,-4l246,539,369,694r5,2l593,696r9,-2l608,687r2,-8m848,801r-6,-6l646,795r-5,6l641,1290r5,6l842,1296r6,-6l848,801t7,-610l847,183r-197,l643,191r,498l650,697r197,l855,689r,-498m1143,7l1135,,938,r-7,7l931,689r7,7l1135,696r8,-7l1143,7t297,l1432,,1235,r-7,7l1228,689r7,7l1432,696r8,-7l1440,7t49,794l1483,795r-185,l1292,801r,51l1284,843r,184l1283,1044r-5,15l1270,1073r-10,12l1247,1095r-14,7l1217,1106r-18,1l1181,1106r-16,-4l1151,1095r-13,-10l1127,1073r-8,-14l1115,1044r-2,-17l1115,1010r4,-16l1127,981r10,-12l1150,959r15,-6l1181,948r18,-1l1217,948r16,5l1247,959r13,10l1270,981r8,13l1283,1010r1,17l1284,843r-18,-20l1232,803r-40,-13l1144,786r-31,2l1082,793r-29,10l1025,816r-27,16l975,852r-21,23l936,900r-14,29l912,959r-6,33l903,1027r3,34l912,1094r10,31l936,1153r18,27l975,1202r23,20l1025,1239r28,13l1082,1261r31,5l1144,1268r43,-3l1224,1255r32,-17l1282,1215r,9l1281,1248r-6,21l1266,1287r-12,15l1238,1314r-21,8l1192,1327r-29,2l1143,1328r-22,-3l1100,1321r-23,-6l1060,1309r-16,-7l1029,1295r-14,-8l1008,1283r-8,3l936,1416r2,7l943,1426r23,12l990,1449r26,9l1044,1466r34,7l1112,1478r35,3l1184,1482r69,-4l1314,1464r52,-22l1410,1411r35,-41l1465,1329r4,-8l1484,1263r4,-48l1489,1196r,-89l1489,947r,-95l1489,801m1981,533r-3,-30l1972,477r-10,-22l1947,436r-17,-16l1911,407r-20,-10l1870,390r-23,-6l1822,379r-28,-5l1745,368r-16,-3l1715,363r-10,-3l1692,357r-6,-6l1686,343r4,-11l1703,325r22,-5l1755,319r36,1l1825,326r33,10l1890,349r7,4l1906,349r13,-30l1960,222r-4,-9l1949,210r-18,-8l1911,196r-22,-6l1866,185r-28,-5l1810,177r-29,-2l1752,174r-40,1l1675,180r-34,7l1609,197r-28,13l1557,225r-21,17l1520,260r-14,21l1497,302r-6,23l1490,349r,2l1492,379r6,26l1508,428r15,18l1540,462r19,13l1579,485r21,7l1624,497r25,5l1677,507r30,4l1727,513r16,3l1756,518r11,2l1779,524r6,5l1785,545r-5,7l1771,556r-9,2l1751,560r-15,1l1720,562r-24,-1l1673,559r-24,-4l1625,549r-20,-5l1587,538r-17,-7l1554,523r-8,-4l1537,523r-53,127l1487,659r7,3l1514,671r21,8l1559,686r26,6l1617,698r33,5l1682,705r33,1l1756,705r38,-5l1829,693r31,-10l1889,670r24,-15l1934,639r17,-19l1964,600r9,-22l1977,562r2,-6l1981,533t45,603l2024,1107r-6,-26l2008,1060r-14,-19l1977,1026r-18,-12l1939,1004r-20,-7l1896,991r-24,-5l1844,981r-47,-6l1781,973r-13,-3l1757,968r-12,-4l1739,959r,-8l1743,940r13,-7l1777,929r30,-2l1841,929r32,5l1905,943r30,12l1944,959r11,-4l1967,927r38,-93l2001,824r-8,-4l1975,813r-19,-6l1936,801r-21,-4l1888,792r-28,-3l1832,787r-28,-1l1765,788r-37,4l1695,799r-31,10l1637,821r-23,15l1594,852r-17,18l1564,890r-9,21l1550,933r,1l1548,955r,4l1550,986r6,25l1566,1033r14,18l1597,1067r18,12l1635,1089r21,7l1678,1101r25,5l1731,1111r48,6l1795,1119r13,2l1818,1124r12,3l1836,1132r,16l1831,1154r-9,4l1813,1161r-11,2l1788,1164r-16,l1749,1163r-23,-2l1703,1157r-23,-5l1662,1147r-17,-5l1629,1135r-15,-7l1605,1124r-11,4l1543,1249r4,10l1555,1263r19,8l1594,1279r23,6l1641,1291r31,6l1704,1301r32,3l1767,1305r40,-2l1844,1299r34,-7l1909,1282r28,-12l1960,1255r21,-16l1997,1221r13,-20l2019,1180r4,-16l2025,1158r1,-22e" fillcolor="#000c2e" stroked="f">
                  <v:path arrowok="t" o:connecttype="custom" o:connectlocs="505,3138;366,3328;285,3426;203,3328;285,3229;366,3328;191,3077;231,3563;473,3544;574,3366;584,2493;212,2289;212,2860;610,2961;848,3572;847,2979;938,2978;1228,2971;1292,3083;1247,3377;1127,3355;1150,3241;1270,3263;1144,3068;936,3182;936,3435;1144,3550;1266,3569;1100,3603;936,3698;1112,3760;1465,3611;1489,3083;1891,2679;1705,2642;1791,2602;1956,2495;1781,2457;1536,2524;1498,2687;1649,2784;1785,2811;1696,2843;1546,2801;1585,2974;1860,2965;1979,2838;1959,3296;1768,3252;1807,3209;2005,3116;1860,3071;1614,3118;1548,3241;1656,3378;1830,3409;1772,3446;1614,3410;1617,3567;1878,3574;2023,3446" o:connectangles="0,0,0,0,0,0,0,0,0,0,0,0,0,0,0,0,0,0,0,0,0,0,0,0,0,0,0,0,0,0,0,0,0,0,0,0,0,0,0,0,0,0,0,0,0,0,0,0,0,0,0,0,0,0,0,0,0,0,0,0,0"/>
                </v:shape>
                <v:shape id="Picture 169" o:spid="_x0000_s1034" type="#_x0000_t75" style="position:absolute;left:9416;top:2282;width:213;height: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">
                  <v:imagedata r:id="rId24" o:title=""/>
                </v:shape>
                <v:shape id="AutoShape 168" o:spid="_x0000_s1035" style="position:absolute;left:8755;top:1270;width:2012;height:713;visibility:visible;mso-wrap-style:square;v-text-anchor:top" coordsize="2012,7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" path="m822,697l770,578,697,413,623,242,524,16r-49,l475,413r-132,l409,242r66,171l475,16r-177,l,697r234,l280,578r258,l584,697r238,m1430,483r-3,-35l1420,417r-12,-27l1390,366r-20,-20l1347,329r-24,-14l1297,304r-28,-9l1238,286r-35,-8l1138,265r-24,-6l1095,254r-16,-5l1068,243r-8,-7l1055,228r-2,-10l1059,200r16,-14l1103,178r39,-3l1187,179r47,9l1282,204r49,22l1352,175,1401,60,1374,46,1345,34,1314,24r-33,-9l1247,9,1213,4,1179,1,1144,r-49,2l1049,8r-41,9l970,30,936,47,907,66,883,88r-21,25l847,140r-12,29l829,199r-3,31l829,265r7,31l848,324r17,23l886,367r22,17l931,398r26,11l985,419r31,9l1050,437r67,14l1141,457r20,6l1176,468r12,6l1196,482r5,8l1203,500r,13l1196,522r-13,6l1171,532r-16,3l1137,537r-23,l1086,536r-28,-3l1029,528r-30,-8l969,511,941,501,915,489,890,475,816,643r27,15l874,671r35,12l948,694r40,8l1029,708r41,3l1113,713r49,-2l1207,705r42,-10l1286,682r34,-17l1349,646r25,-22l1394,599r16,-27l1421,544r1,-7l1428,514r2,-31m2012,305r-514,l1498,479r,218l1728,697r,-218l2012,479r,-174e" fillcolor="#ed1a36" stroked="f">
                  <v:path arrowok="t" o:connecttype="custom" o:connectlocs="697,1683;475,1286;409,1512;298,1286;280,1848;822,1967;1420,1687;1370,1616;1297,1574;1203,1548;1095,1524;1060,1506;1059,1470;1142,1445;1282,1474;1401,1330;1314,1294;1213,1274;1095,1272;970,1300;883,1358;835,1439;829,1535;865,1617;931,1668;1016,1698;1141,1727;1188,1744;1203,1770;1183,1798;1137,1807;1058,1803;969,1781;890,1745;874,1941;988,1972;1113,1983;1249,1965;1349,1916;1410,1842;1428,1784;1498,1575;1728,1967;2012,1575" o:connectangles="0,0,0,0,0,0,0,0,0,0,0,0,0,0,0,0,0,0,0,0,0,0,0,0,0,0,0,0,0,0,0,0,0,0,0,0,0,0,0,0,0,0,0,0"/>
                </v:shape>
                <v:line id="Line 167" o:spid="_x0000_s1036" style="position:absolute;visibility:visible;mso-wrap-style:square" from="10253,1517" to="10483,15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" strokecolor="#ed1a36" strokeweight="5.8pt"/>
                <v:rect id="Rectangle 166" o:spid="_x0000_s1037" style="position:absolute;left:10252;top:1285;width:554;height:1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" fillcolor="#ed1a36" stroked="f"/>
                <v:line id="Line 165" o:spid="_x0000_s1038" style="position:absolute;visibility:visible;mso-wrap-style:square" from="8774,2118" to="10784,21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" strokecolor="#ed1a36" strokeweight=".89536mm"/>
                <v:shape id="AutoShape 164" o:spid="_x0000_s1039" style="position:absolute;left:6886;top:1290;width:1742;height:1656;visibility:visible;mso-wrap-style:square;v-text-anchor:top" coordsize="1742,1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" path="m120,l74,,34,1,3,2,1,34,,73r,53l2,171r3,44l9,255r6,38l23,327r10,35l45,391r13,24l73,434r17,15l108,463r19,12l147,485r11,9l165,505r2,13l163,532r-33,81l106,697,92,783r-5,88l90,946r11,74l118,1091r24,68l171,1225r35,62l247,1345r45,55l342,1450r55,45l455,1536r62,35l583,1601r68,23l722,1641r74,11l871,1655r76,-3l1020,1641r71,-17l1160,1601r65,-30l1287,1536r59,-41l1400,1450r50,-50l1496,1345r40,-58l1572,1225r29,-66l1625,1091r17,-71l1652,946r4,-75l1651,783r-14,-86l1613,613r-34,-81l1576,518r2,-13l1585,494r11,-9l1616,475r19,-12l1652,449r17,-15l1684,415r14,-24l1710,362r10,-35l1727,293r6,-38l1738,215r3,-44l1741,166r-1222,l505,164r-11,-7l486,146,475,126,463,107,450,90,435,73,416,58,391,44,362,32,327,22,293,15,255,9,214,4,171,1,120,xm871,86r-88,5l697,105r-84,24l532,163r-13,3l1741,166r-517,l1210,163r-81,-34l1046,105,959,91,871,86xm1622,r-51,1l1527,5r-40,4l1450,15r-34,7l1381,32r-30,12l1327,58r-19,15l1293,90r-14,18l1267,126r-10,20l1249,157r-12,7l1224,166r517,l1742,126r,-53l1741,34,1740,2,1708,1,1668,r-46,xe" fillcolor="#ed1a36" stroked="f">
                  <v:path arrowok="t" o:connecttype="custom" o:connectlocs="34,1292;0,1364;5,1506;23,1618;58,1706;108,1754;158,1785;163,1823;92,2074;101,2311;171,2516;292,2691;455,2827;651,2915;871,2946;1091,2915;1287,2827;1450,2691;1572,2516;1642,2311;1651,2074;1579,1823;1585,1785;1635,1754;1684,1706;1720,1618;1738,1506;519,1457;486,1437;450,1381;391,1335;293,1306;171,1292;783,1382;532,1454;1741,1457;1129,1420;871,1377;1527,1296;1416,1313;1327,1349;1279,1399;1249,1448;1741,1457;1741,1325;1668,1291" o:connectangles="0,0,0,0,0,0,0,0,0,0,0,0,0,0,0,0,0,0,0,0,0,0,0,0,0,0,0,0,0,0,0,0,0,0,0,0,0,0,0,0,0,0,0,0,0,0"/>
                </v:shape>
                <v:shape id="AutoShape 163" o:spid="_x0000_s1040" style="position:absolute;left:7385;top:2030;width:745;height:519;visibility:visible;mso-wrap-style:square;v-text-anchor:top" coordsize="745,5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" path="m372,l301,12,233,42,170,88r-56,55l67,204,31,266,8,323,,373r10,72l38,489r44,23l140,519r69,-3l287,510r85,-3l673,507r34,-18l735,445r9,-72l736,323,714,266,678,204,631,143,575,88,512,42,444,12,372,xm673,507r-301,l458,510r78,6l605,519r58,-7l673,507xe" stroked="f">
                  <v:path arrowok="t" o:connecttype="custom" o:connectlocs="372,2030;301,2042;233,2072;170,2118;114,2173;67,2234;31,2296;8,2353;0,2403;10,2475;38,2519;82,2542;140,2549;209,2546;287,2540;372,2537;673,2537;707,2519;735,2475;744,2403;736,2353;714,2296;678,2234;631,2173;575,2118;512,2072;444,2042;372,2030;673,2537;372,2537;458,2540;536,2546;605,2549;663,2542;673,2537" o:connectangles="0,0,0,0,0,0,0,0,0,0,0,0,0,0,0,0,0,0,0,0,0,0,0,0,0,0,0,0,0,0,0,0,0,0,0"/>
                </v:shape>
                <v:shape id="Picture 162" o:spid="_x0000_s1041" type="#_x0000_t75" style="position:absolute;left:7525;top:2231;width:176;height: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">
                  <v:imagedata r:id="rId25" o:title=""/>
                </v:shape>
                <v:shape id="Picture 161" o:spid="_x0000_s1042" type="#_x0000_t75" style="position:absolute;left:7813;top:2231;width:176;height: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">
                  <v:imagedata r:id="rId26" o:title=""/>
                </v:shape>
                <v:shape id="Freeform 160" o:spid="_x0000_s1043" style="position:absolute;left:7484;top:2632;width:545;height:78;visibility:visible;mso-wrap-style:square;v-text-anchor:top" coordsize="545,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" path="m,77l62,44,128,20,199,5,272,r74,5l416,20r67,24l545,77e" filled="f" strokecolor="white" strokeweight=".89536mm">
                  <v:path arrowok="t" o:connecttype="custom" o:connectlocs="0,2710;62,2677;128,2653;199,2638;272,2633;346,2638;416,2653;483,2677;545,2710" o:connectangles="0,0,0,0,0,0,0,0,0"/>
                </v:shape>
                <v:shape id="Picture 159" o:spid="_x0000_s1044" type="#_x0000_t75" style="position:absolute;left:7373;top:1847;width:135;height: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">
                  <v:imagedata r:id="rId27" o:title=""/>
                </v:shape>
                <v:shape id="Picture 158" o:spid="_x0000_s1045" type="#_x0000_t75" style="position:absolute;left:8006;top:1847;width:135;height: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">
                  <v:imagedata r:id="rId27" o:title=""/>
                </v:shape>
                <v:shape id="Freeform 157" o:spid="_x0000_s1046" style="position:absolute;left:136;top:4490;width:693;height:819;visibility:visible;mso-wrap-style:square;v-text-anchor:top" coordsize="693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" path="m283,l,283,,534,283,818,692,409,283,xe" fillcolor="#ed1a36" stroked="f">
                  <v:path arrowok="t" o:connecttype="custom" o:connectlocs="283,4491;0,4774;0,5025;283,5309;692,4900;283,4491" o:connectangles="0,0,0,0,0,0"/>
                </v:shape>
                <v:shape id="Freeform 156" o:spid="_x0000_s1047" style="position:absolute;left:4612;top:1978;width:886;height:1095;visibility:visible;mso-wrap-style:square;v-text-anchor:top" coordsize="886,1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" path="m,23l136,66r94,27l284,104r19,-3l338,78,413,38,496,5,554,r7,44l530,112r-35,59l495,187r67,-47l623,92,675,59r38,-2l714,97r-29,79l642,267r-37,79l588,389r55,98l698,539r62,41l818,598r47,-13l882,589r3,41l882,691r-2,61l830,817r-58,46l698,912r-87,49l514,1006r-103,35l308,1066r-96,14l128,1088r-71,4l2,1095e" filled="f" strokecolor="#000c2e" strokeweight="1.0283mm">
                  <v:path arrowok="t" o:connecttype="custom" o:connectlocs="0,2001;136,2044;230,2071;284,2082;303,2079;338,2056;413,2016;496,1983;554,1978;561,2022;530,2090;495,2149;495,2165;562,2118;623,2070;675,2037;713,2035;714,2075;685,2154;642,2245;605,2324;588,2367;643,2465;698,2517;760,2558;818,2576;865,2563;882,2567;885,2608;882,2669;880,2730;830,2795;772,2841;698,2890;611,2939;514,2984;411,3019;308,3044;212,3058;128,3066;57,3070;2,3073" o:connectangles="0,0,0,0,0,0,0,0,0,0,0,0,0,0,0,0,0,0,0,0,0,0,0,0,0,0,0,0,0,0,0,0,0,0,0,0,0,0,0,0,0,0"/>
                </v:shape>
                <v:line id="Line 155" o:spid="_x0000_s1048" style="position:absolute;visibility:visible;mso-wrap-style:square" from="5222,2082" to="5222,2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" strokecolor="#000c2e" strokeweight="1.0283mm"/>
                <v:shape id="Freeform 154" o:spid="_x0000_s1049" style="position:absolute;left:5041;top:2419;width:89;height:89;visibility:visible;mso-wrap-style:square;v-text-anchor:top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" path="m44,l27,4,13,13,3,27,,44,3,61,13,75,27,85r17,3l61,85,75,75,85,61,88,44,85,27,75,13,61,4,44,xe" fillcolor="#000c2e" stroked="f">
                  <v:path arrowok="t" o:connecttype="custom" o:connectlocs="44,2419;27,2423;13,2432;3,2446;0,2463;3,2480;13,2494;27,2504;44,2507;61,2504;75,2494;85,2480;88,2463;85,2446;75,2432;61,2423;44,2419" o:connectangles="0,0,0,0,0,0,0,0,0,0,0,0,0,0,0,0,0"/>
                </v:shape>
                <v:shape id="Freeform 153" o:spid="_x0000_s1050" style="position:absolute;left:4059;top:1889;width:237;height:311;visibility:visible;mso-wrap-style:square;v-text-anchor:top" coordsize="237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" path="m236,228l222,135,201,81,158,43,78,,38,6,16,23,7,64,4,141,,197r2,36l13,266r24,45e" filled="f" strokecolor="#000c2e" strokeweight="1.0283mm">
                  <v:path arrowok="t" o:connecttype="custom" o:connectlocs="236,2118;222,2025;201,1971;158,1933;78,1890;38,1896;16,1913;7,1954;4,2031;0,2087;2,2123;13,2156;37,2201" o:connectangles="0,0,0,0,0,0,0,0,0,0,0,0,0"/>
                </v:shape>
                <v:shape id="Freeform 152" o:spid="_x0000_s1051" style="position:absolute;left:4388;top:2372;width:89;height:89;visibility:visible;mso-wrap-style:square;v-text-anchor:top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" path="m44,l27,3,13,12,3,26,,44,3,61,13,75r14,9l44,88,61,84,75,75,84,61,88,44,84,26,75,12,61,3,44,xe" fillcolor="#000c2e" stroked="f">
                  <v:path arrowok="t" o:connecttype="custom" o:connectlocs="44,2373;27,2376;13,2385;3,2399;0,2417;3,2434;13,2448;27,2457;44,2461;61,2457;75,2448;84,2434;88,2417;84,2399;75,2385;61,2376;44,2373" o:connectangles="0,0,0,0,0,0,0,0,0,0,0,0,0,0,0,0,0"/>
                </v:shape>
                <v:line id="Line 151" o:spid="_x0000_s1052" style="position:absolute;visibility:visible;mso-wrap-style:square" from="4054,1976" to="4054,19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" strokecolor="#000c2e" strokeweight="1.0283mm"/>
                <v:shape id="Freeform 150" o:spid="_x0000_s1053" style="position:absolute;left:3865;top:2559;width:1194;height:475;visibility:visible;mso-wrap-style:square;v-text-anchor:top" coordsize="1194,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" path="m977,r35,27l1044,54r26,25l1089,100r32,34l1147,147r20,3l1182,152r8,5l1193,166r-3,10l1182,188r-15,19l1148,235r-18,31l1115,290r-14,14l1084,308r-17,-3l1053,296r-10,-9l1035,284r-8,3l1017,296r-20,10l967,314r-34,3l904,316r-25,4l848,334r-44,12l745,347r-40,l663,354r-45,13l572,386r-74,29l422,439r-77,18l267,469r-78,5l110,474,31,467,20,465,10,464,,462e" filled="f" strokecolor="#000c2e" strokeweight="1.0283mm">
                  <v:path arrowok="t" o:connecttype="custom" o:connectlocs="977,2560;1012,2587;1044,2614;1070,2639;1089,2660;1121,2694;1147,2707;1167,2710;1182,2712;1190,2717;1193,2726;1190,2736;1182,2748;1167,2767;1148,2795;1130,2826;1115,2850;1101,2864;1084,2868;1067,2865;1053,2856;1043,2847;1035,2844;1027,2847;1017,2856;997,2866;967,2874;933,2877;904,2876;879,2880;848,2894;804,2906;745,2907;705,2907;663,2914;618,2927;572,2946;498,2975;422,2999;345,3017;267,3029;189,3034;110,3034;31,3027;20,3025;10,3024;0,3022" o:connectangles="0,0,0,0,0,0,0,0,0,0,0,0,0,0,0,0,0,0,0,0,0,0,0,0,0,0,0,0,0,0,0,0,0,0,0,0,0,0,0,0,0,0,0,0,0,0,0"/>
                </v:shape>
                <v:shape id="Freeform 149" o:spid="_x0000_s1054" style="position:absolute;left:4261;top:1992;width:530;height:529;visibility:visible;mso-wrap-style:square;v-text-anchor:top" coordsize="530,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" path="m,l81,12r74,34l210,101r27,77l242,231r21,66l308,359r54,52l412,447r21,14l462,480r33,23l530,529e" filled="f" strokecolor="#000c2e" strokeweight="1.0283mm">
                  <v:path arrowok="t" o:connecttype="custom" o:connectlocs="0,1992;81,2004;155,2038;210,2093;237,2170;242,2223;263,2289;308,2351;362,2403;412,2439;433,2453;462,2472;495,2495;530,2521" o:connectangles="0,0,0,0,0,0,0,0,0,0,0,0,0,0"/>
                </v:shape>
                <v:line id="Line 148" o:spid="_x0000_s1055" style="position:absolute;visibility:visible;mso-wrap-style:square" from="4166,2798" to="4166,28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" strokecolor="#000c2e" strokeweight="1.0283mm"/>
                <v:line id="Line 147" o:spid="_x0000_s1056" style="position:absolute;visibility:visible;mso-wrap-style:square" from="4139,2630" to="4139,26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" strokecolor="#000c2e" strokeweight="1.0283mm"/>
                <v:line id="Line 146" o:spid="_x0000_s1057" style="position:absolute;visibility:visible;mso-wrap-style:square" from="3973,2513" to="3973,25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" strokecolor="#000c2e" strokeweight="1.0283mm"/>
                <v:shape id="Picture 145" o:spid="_x0000_s1058" type="#_x0000_t75" style="position:absolute;left:4655;top:2431;width:216;height: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">
                  <v:imagedata r:id="rId28" o:title=""/>
                </v:shape>
                <v:shape id="Freeform 144" o:spid="_x0000_s1059" style="position:absolute;left:4612;top:1978;width:886;height:1095;visibility:visible;mso-wrap-style:square;v-text-anchor:top" coordsize="886,1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" path="m,23l136,66r94,27l284,104r19,-3l338,78,413,38,496,5,554,r7,44l530,112r-35,59l495,187r67,-47l623,92,675,59r38,-2l714,97r-29,79l642,267r-37,79l588,389r55,98l698,539r62,41l818,598r47,-13l882,589r3,41l882,691r-2,61l830,817r-58,46l698,912r-87,49l514,1006r-103,35l308,1066r-96,14l128,1088r-71,4l2,1095e" filled="f" strokecolor="white" strokeweight="1.0283mm">
                  <v:path arrowok="t" o:connecttype="custom" o:connectlocs="0,2001;136,2044;230,2071;284,2082;303,2079;338,2056;413,2016;496,1983;554,1978;561,2022;530,2090;495,2149;495,2165;562,2118;623,2070;675,2037;713,2035;714,2075;685,2154;642,2245;605,2324;588,2367;643,2465;698,2517;760,2558;818,2576;865,2563;882,2567;885,2608;882,2669;880,2730;830,2795;772,2841;698,2890;611,2939;514,2984;411,3019;308,3044;212,3058;128,3066;57,3070;2,3073" o:connectangles="0,0,0,0,0,0,0,0,0,0,0,0,0,0,0,0,0,0,0,0,0,0,0,0,0,0,0,0,0,0,0,0,0,0,0,0,0,0,0,0,0,0"/>
                </v:shape>
                <v:line id="Line 143" o:spid="_x0000_s1060" style="position:absolute;visibility:visible;mso-wrap-style:square" from="5222,2082" to="5222,2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" strokecolor="white" strokeweight="1.0283mm"/>
                <v:shape id="Freeform 142" o:spid="_x0000_s1061" style="position:absolute;left:5041;top:2419;width:89;height:89;visibility:visible;mso-wrap-style:square;v-text-anchor:top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" path="m44,l27,4,13,13,3,27,,44,3,61,13,75,27,85r17,3l61,85,75,75,85,61,88,44,85,27,75,13,61,4,44,xe" stroked="f">
                  <v:path arrowok="t" o:connecttype="custom" o:connectlocs="44,2419;27,2423;13,2432;3,2446;0,2463;3,2480;13,2494;27,2504;44,2507;61,2504;75,2494;85,2480;88,2463;85,2446;75,2432;61,2423;44,2419" o:connectangles="0,0,0,0,0,0,0,0,0,0,0,0,0,0,0,0,0"/>
                </v:shape>
                <v:shape id="Freeform 141" o:spid="_x0000_s1062" style="position:absolute;left:4059;top:1889;width:237;height:311;visibility:visible;mso-wrap-style:square;v-text-anchor:top" coordsize="237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" path="m236,228l222,135,201,81,158,43,78,,38,6,16,23,7,64,4,141,,197r2,36l13,266r24,45e" filled="f" strokecolor="white" strokeweight="1.0283mm">
                  <v:path arrowok="t" o:connecttype="custom" o:connectlocs="236,2118;222,2025;201,1971;158,1933;78,1890;38,1896;16,1913;7,1954;4,2031;0,2087;2,2123;13,2156;37,2201" o:connectangles="0,0,0,0,0,0,0,0,0,0,0,0,0"/>
                </v:shape>
                <v:shape id="Freeform 140" o:spid="_x0000_s1063" style="position:absolute;left:4388;top:2372;width:89;height:89;visibility:visible;mso-wrap-style:square;v-text-anchor:top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" path="m44,l27,3,13,12,3,26,,44,3,61,13,75r14,9l44,88,61,84,75,75,84,61,88,44,84,26,75,12,61,3,44,xe" stroked="f">
                  <v:path arrowok="t" o:connecttype="custom" o:connectlocs="44,2373;27,2376;13,2385;3,2399;0,2417;3,2434;13,2448;27,2457;44,2461;61,2457;75,2448;84,2434;88,2417;84,2399;75,2385;61,2376;44,2373" o:connectangles="0,0,0,0,0,0,0,0,0,0,0,0,0,0,0,0,0"/>
                </v:shape>
                <v:line id="Line 139" o:spid="_x0000_s1064" style="position:absolute;visibility:visible;mso-wrap-style:square" from="4054,1976" to="4054,19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" strokecolor="white" strokeweight="1.0283mm"/>
                <v:shape id="Freeform 138" o:spid="_x0000_s1065" style="position:absolute;left:3865;top:2559;width:1194;height:475;visibility:visible;mso-wrap-style:square;v-text-anchor:top" coordsize="1194,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" path="m977,r35,27l1044,54r26,25l1089,100r32,34l1147,147r20,3l1182,152r8,5l1193,166r-3,10l1182,188r-15,19l1148,235r-18,31l1115,290r-14,14l1084,308r-17,-3l1053,296r-10,-9l1035,284r-8,3l1017,296r-20,10l967,314r-34,3l904,316r-25,4l848,334r-44,12l745,347r-40,l663,354r-45,13l572,386r-74,29l422,439r-77,18l267,469r-78,5l110,474,31,467,20,465,10,464,,462e" filled="f" strokecolor="white" strokeweight="1.0283mm">
                  <v:path arrowok="t" o:connecttype="custom" o:connectlocs="977,2560;1012,2587;1044,2614;1070,2639;1089,2660;1121,2694;1147,2707;1167,2710;1182,2712;1190,2717;1193,2726;1190,2736;1182,2748;1167,2767;1148,2795;1130,2826;1115,2850;1101,2864;1084,2868;1067,2865;1053,2856;1043,2847;1035,2844;1027,2847;1017,2856;997,2866;967,2874;933,2877;904,2876;879,2880;848,2894;804,2906;745,2907;705,2907;663,2914;618,2927;572,2946;498,2975;422,2999;345,3017;267,3029;189,3034;110,3034;31,3027;20,3025;10,3024;0,3022" o:connectangles="0,0,0,0,0,0,0,0,0,0,0,0,0,0,0,0,0,0,0,0,0,0,0,0,0,0,0,0,0,0,0,0,0,0,0,0,0,0,0,0,0,0,0,0,0,0,0"/>
                </v:shape>
                <v:shape id="Freeform 137" o:spid="_x0000_s1066" style="position:absolute;left:4261;top:1992;width:530;height:529;visibility:visible;mso-wrap-style:square;v-text-anchor:top" coordsize="530,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" path="m,l81,12r74,34l210,101r27,77l242,231r21,66l308,359r54,52l412,447r21,14l462,480r33,23l530,529e" filled="f" strokecolor="white" strokeweight="1.0283mm">
                  <v:path arrowok="t" o:connecttype="custom" o:connectlocs="0,1992;81,2004;155,2038;210,2093;237,2170;242,2223;263,2289;308,2351;362,2403;412,2439;433,2453;462,2472;495,2495;530,2521" o:connectangles="0,0,0,0,0,0,0,0,0,0,0,0,0,0"/>
                </v:shape>
                <v:line id="Line 136" o:spid="_x0000_s1067" style="position:absolute;visibility:visible;mso-wrap-style:square" from="4166,2798" to="4166,28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" strokecolor="white" strokeweight="1.0283mm"/>
                <v:line id="Line 135" o:spid="_x0000_s1068" style="position:absolute;visibility:visible;mso-wrap-style:square" from="4139,2630" to="4139,26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" strokecolor="white" strokeweight="1.0283mm"/>
                <v:line id="Line 134" o:spid="_x0000_s1069" style="position:absolute;visibility:visible;mso-wrap-style:square" from="3973,2513" to="3973,25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" strokecolor="white" strokeweight="1.0283mm"/>
                <v:shape id="Picture 133" o:spid="_x0000_s1070" type="#_x0000_t75" style="position:absolute;left:4655;top:2431;width:216;height: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">
                  <v:imagedata r:id="rId29" o:title=""/>
                </v:shape>
                <v:shape id="AutoShape 132" o:spid="_x0000_s1071" style="position:absolute;left:-16;top:24519;width:763;height:882;visibility:visible;mso-wrap-style:square;v-text-anchor:top" coordsize="763,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" path="m2649,-7090r-6,-42l2638,-7167r-3,-30l2633,-7222r395,l3017,-7161r-11,71l2998,-7012r-3,81l2997,-6851r10,77l3027,-6703r30,61l3087,-6606r34,28l3161,-6559r45,11l3352,-6529r2,l3356,-6529r6,2l3370,-6518r6,15l3382,-6479r-15,13l3332,-6448r-63,16l3170,-6425r-60,-2l3043,-6433r-71,-9l2895,-6455r-83,-16l2725,-6491r-5,-16l2716,-6532r,-34l2721,-6611r6,-42l2727,-6695r-3,-42l2715,-6779r-16,-69l2681,-6926r-17,-82l2649,-7090xm3396,-6409r-3,6l3388,-6398r-6,2l3276,-6362r-92,19l3110,-6341r-52,-15l2988,-6384r-53,-3l2898,-6377r-22,13l2832,-6360r-46,1l2747,-6365r-25,-12l2715,-6389r-5,-14l2708,-6417r-1,-14e" filled="f" strokecolor="#000c2e" strokeweight=".75211mm">
                  <v:path arrowok="t" o:connecttype="custom" o:connectlocs="2643,17387;2635,17322;3028,17297;3006,17429;2995,17588;3007,17745;3057,17877;3121,17941;3206,17971;3354,17990;3356,17990;3370,18001;3382,18040;3332,18071;3170,18094;3110,18092;2972,18077;2812,18048;2720,18012;2716,17953;2727,17866;2724,17782;2699,17671;2664,17511;3396,18110;3388,18121;3276,18157;3110,18178;2988,18135;2898,18142;2832,18159;2747,18154;2715,18130;2708,18102" o:connectangles="0,0,0,0,0,0,0,0,0,0,0,0,0,0,0,0,0,0,0,0,0,0,0,0,0,0,0,0,0,0,0,0,0,0"/>
                </v:shape>
                <v:shape id="Freeform 131" o:spid="_x0000_s1072" style="position:absolute;left:2712;top:17855;width:148;height:139;visibility:visible;mso-wrap-style:square;v-text-anchor:top" coordsize="148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" path="m,l42,20,92,40r41,35l147,139e" filled="f" strokecolor="#000c2e" strokeweight=".75211mm">
                  <v:path arrowok="t" o:connecttype="custom" o:connectlocs="0,17855;42,17875;92,17895;133,17930;147,17994" o:connectangles="0,0,0,0,0"/>
                </v:shape>
                <v:line id="Line 130" o:spid="_x0000_s1073" style="position:absolute;visibility:visible;mso-wrap-style:square" from="2995,17403" to="2995,174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" strokecolor="#000c2e" strokeweight=".75211mm"/>
                <v:shape id="Freeform 129" o:spid="_x0000_s1074" style="position:absolute;left:2066;top:17293;width:435;height:794;visibility:visible;mso-wrap-style:square;v-text-anchor:top" coordsize="435,7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" path="m95,334l63,254,55,242,43,235,29,233r-14,5l7,245,1,255,,266r2,11l75,455r18,49l102,537r3,17l106,559r,14l106,584r-2,12l101,615,68,794r366,l407,609r-4,-45l406,517r8,-37l422,444r3,-43l425,114,423,98,415,85,403,75,388,71r-17,2l356,81,346,95r-3,17l343,64,340,49,332,36,320,26,306,22r-18,2l274,32,264,46r-4,17l260,43,258,28,250,15,238,5,223,,206,2r-15,9l181,25r-3,16l175,30,166,19,153,12,135,10r-18,4l105,26,98,42,95,59r,308e" filled="f" strokecolor="#000c2e" strokeweight=".75211mm">
                  <v:path arrowok="t" o:connecttype="custom" o:connectlocs="95,17627;63,17547;55,17535;43,17528;29,17526;15,17531;7,17538;1,17548;0,17559;2,17570;75,17748;93,17797;102,17830;105,17847;106,17852;106,17866;106,17877;104,17889;101,17908;68,18087;434,18087;407,17902;403,17857;406,17810;414,17773;422,17737;425,17694;425,17407;423,17391;415,17378;403,17368;388,17364;371,17366;356,17374;346,17388;343,17405;343,17357;340,17342;332,17329;320,17319;306,17315;288,17317;274,17325;264,17339;260,17356;260,17336;258,17321;250,17308;238,17298;223,17293;206,17295;191,17304;181,17318;178,17334;175,17323;166,17312;153,17305;135,17303;117,17307;105,17319;98,17335;95,17352;95,17660" o:connectangles="0,0,0,0,0,0,0,0,0,0,0,0,0,0,0,0,0,0,0,0,0,0,0,0,0,0,0,0,0,0,0,0,0,0,0,0,0,0,0,0,0,0,0,0,0,0,0,0,0,0,0,0,0,0,0,0,0,0,0,0,0,0,0"/>
                </v:shape>
                <v:line id="Line 128" o:spid="_x0000_s1075" style="position:absolute;visibility:visible;mso-wrap-style:square" from="2410,17389" to="2410,175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" strokecolor="#000c2e" strokeweight=".75211mm"/>
                <v:line id="Line 127" o:spid="_x0000_s1076" style="position:absolute;visibility:visible;mso-wrap-style:square" from="2327,17356" to="2327,175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" strokecolor="#000c2e" strokeweight=".75211mm"/>
                <v:line id="Line 126" o:spid="_x0000_s1077" style="position:absolute;visibility:visible;mso-wrap-style:square" from="2245,17334" to="2245,175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" strokecolor="#000c2e" strokeweight=".75211mm"/>
                <v:line id="Line 125" o:spid="_x0000_s1078" style="position:absolute;visibility:visible;mso-wrap-style:square" from="2176,17906" to="2297,179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" strokecolor="#000c2e" strokeweight=".75211mm"/>
                <v:shape id="Freeform 124" o:spid="_x0000_s1079" style="position:absolute;left:2527;top:16960;width:789;height:789;visibility:visible;mso-wrap-style:square;v-text-anchor:top" coordsize="789,7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" path="m789,395r-6,71l765,532r-30,62l697,649r-48,48l594,735r-62,30l466,783r-71,6l324,783,257,765,196,735,141,697,93,649,54,594,25,532,7,466,,395,7,324,25,257,54,196,93,141,141,93,196,54,257,25,324,7,395,r71,7l532,25r62,29l649,93r48,48l735,196r30,61l783,324r6,71xe" filled="f" strokecolor="#000c2e" strokeweight=".75211mm">
                  <v:path arrowok="t" o:connecttype="custom" o:connectlocs="789,17355;783,17426;765,17492;735,17554;697,17609;649,17657;594,17695;532,17725;466,17743;395,17749;324,17743;257,17725;196,17695;141,17657;93,17609;54,17554;25,17492;7,17426;0,17355;7,17284;25,17217;54,17156;93,17101;141,17053;196,17014;257,16985;324,16967;395,16960;466,16967;532,16985;594,17014;649,17053;697,17101;735,17156;765,17217;783,17284;789,17355" o:connectangles="0,0,0,0,0,0,0,0,0,0,0,0,0,0,0,0,0,0,0,0,0,0,0,0,0,0,0,0,0,0,0,0,0,0,0,0,0"/>
                </v:shape>
                <v:shape id="Freeform 123" o:spid="_x0000_s1080" style="position:absolute;left:2618;top:17051;width:607;height:607;visibility:visible;mso-wrap-style:square;v-text-anchor:top" coordsize="607,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" path="m606,303r-8,69l575,436r-36,57l493,540r-57,35l372,598r-69,8l233,598,169,575,113,540,66,493,30,436,8,372,,303,8,233,30,169,66,113,113,66,169,30,233,8,303,r69,8l436,30r57,36l539,113r36,56l598,233r8,70xe" filled="f" strokecolor="#000c2e" strokeweight=".75211mm">
                  <v:path arrowok="t" o:connecttype="custom" o:connectlocs="606,17355;598,17424;575,17488;539,17545;493,17592;436,17627;372,17650;303,17658;233,17650;169,17627;113,17592;66,17545;30,17488;8,17424;0,17355;8,17285;30,17221;66,17165;113,17118;169,17082;233,17060;303,17052;372,17060;436,17082;493,17118;539,17165;575,17221;598,17285;606,17355" o:connectangles="0,0,0,0,0,0,0,0,0,0,0,0,0,0,0,0,0,0,0,0,0,0,0,0,0,0,0,0,0"/>
                </v:shape>
                <v:shape id="Picture 122" o:spid="_x0000_s1081" type="#_x0000_t75" style="position:absolute;left:2638;top:17053;width:567;height:6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">
                  <v:imagedata r:id="rId30" o:title=""/>
                </v:shape>
                <v:shape id="Freeform 121" o:spid="_x0000_s1082" style="position:absolute;left:2292;top:16725;width:1259;height:1259;visibility:visible;mso-wrap-style:square;v-text-anchor:top" coordsize="1259,1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" path="m1220,410r-25,-14l1203,368r-23,-45l1153,280r-29,-41l1091,201r-29,-3l1059,169r-38,-33l980,106,937,80,892,57r-28,8l850,39,802,24,754,12,704,4,652,,630,19,607,,506,12,410,39,396,65,368,57r-88,49l201,169r-3,29l169,201r-33,38l106,280,80,323,57,368r8,28l39,410,24,457,12,506,4,556,,607r19,23l,653,12,754r27,96l65,864r-8,28l106,980r63,79l198,1062r3,29l239,1124r41,29l323,1180r45,23l396,1195r14,25l457,1236r49,11l556,1255r51,4l630,1241r22,18l754,1247r96,-27l864,1195r28,8l980,1153r79,-62l1062,1062r29,-3l1124,1021r29,-41l1180,937r23,-45l1195,864r25,-14l1236,802r11,-48l1255,704r4,-51l1241,630r18,-23l1255,556r-8,-50l1236,457r-16,-47xe" filled="f" strokecolor="#000c2e" strokeweight=".75211mm">
                  <v:path arrowok="t" o:connecttype="custom" o:connectlocs="1195,17121;1180,17048;1124,16964;1062,16923;1021,16861;937,16805;864,16790;802,16749;704,16729;630,16744;506,16737;396,16790;280,16831;198,16923;136,16964;80,17048;65,17121;24,17182;4,17281;19,17355;12,17479;65,17589;106,17705;198,17787;239,17849;323,17905;396,17920;457,17961;556,17980;630,17966;754,17972;864,17920;980,17878;1062,17787;1124,17746;1180,17662;1195,17589;1236,17527;1255,17429;1241,17355;1255,17281;1236,17182" o:connectangles="0,0,0,0,0,0,0,0,0,0,0,0,0,0,0,0,0,0,0,0,0,0,0,0,0,0,0,0,0,0,0,0,0,0,0,0,0,0,0,0,0,0"/>
                </v:shape>
                <v:line id="Line 120" o:spid="_x0000_s1083" style="position:absolute;visibility:visible;mso-wrap-style:square" from="2922,16748" to="2950,16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" strokecolor="#000c2e" strokeweight=".75211mm"/>
                <v:line id="Line 119" o:spid="_x0000_s1084" style="position:absolute;visibility:visible;mso-wrap-style:square" from="2893,17914" to="2922,179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" strokecolor="#000c2e" strokeweight=".75211mm"/>
                <v:line id="Line 118" o:spid="_x0000_s1085" style="position:absolute;visibility:visible;mso-wrap-style:square" from="3528,17355" to="3528,173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" strokecolor="#000c2e" strokeweight=".75211mm"/>
                <v:line id="Line 117" o:spid="_x0000_s1086" style="position:absolute;visibility:visible;mso-wrap-style:square" from="2363,17326" to="2363,173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" strokecolor="#000c2e" strokeweight=".75211mm"/>
                <v:line id="Line 116" o:spid="_x0000_s1087" style="position:absolute;visibility:visible;mso-wrap-style:square" from="3351,16926" to="3351,169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" strokecolor="#000c2e" strokeweight=".75211mm"/>
                <v:line id="Line 115" o:spid="_x0000_s1088" style="position:absolute;visibility:visible;mso-wrap-style:square" from="2506,17730" to="2506,177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" strokecolor="#000c2e" strokeweight=".75211mm"/>
                <v:line id="Line 114" o:spid="_x0000_s1089" style="position:absolute;visibility:visible;mso-wrap-style:square" from="3351,17784" to="3351,177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" strokecolor="#000c2e" strokeweight=".75211mm"/>
                <v:line id="Line 113" o:spid="_x0000_s1090" style="position:absolute;visibility:visible;mso-wrap-style:square" from="2547,16939" to="2547,169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" strokecolor="#000c2e" strokeweight=".75211mm"/>
                <v:line id="Line 112" o:spid="_x0000_s1091" style="position:absolute;visibility:visible;mso-wrap-style:square" from="3154,16794" to="3162,168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" strokecolor="#000c2e" strokeweight=".75211mm"/>
                <v:line id="Line 111" o:spid="_x0000_s1092" style="position:absolute;visibility:visible;mso-wrap-style:square" from="2681,17861" to="2690,17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" strokecolor="#000c2e" strokeweight=".75211mm"/>
                <v:line id="Line 110" o:spid="_x0000_s1093" style="position:absolute;visibility:visible;mso-wrap-style:square" from="3482,17587" to="3482,17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" strokecolor="#000c2e" strokeweight=".75211mm"/>
                <v:line id="Line 109" o:spid="_x0000_s1094" style="position:absolute;visibility:visible;mso-wrap-style:square" from="2416,17114" to="2416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" strokecolor="#000c2e" strokeweight=".75211mm"/>
                <v:line id="Line 108" o:spid="_x0000_s1095" style="position:absolute;visibility:visible;mso-wrap-style:square" from="2690,16794" to="2734,16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" strokecolor="#000c2e" strokeweight=".75211mm"/>
                <v:line id="Line 107" o:spid="_x0000_s1096" style="position:absolute;visibility:visible;mso-wrap-style:square" from="3109,17882" to="3154,17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" strokecolor="#000c2e" strokeweight=".75211mm"/>
                <v:line id="Line 106" o:spid="_x0000_s1097" style="position:absolute;visibility:visible;mso-wrap-style:square" from="3482,17123" to="3482,171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" strokecolor="#000c2e" strokeweight=".75211mm"/>
                <v:line id="Line 105" o:spid="_x0000_s1098" style="position:absolute;visibility:visible;mso-wrap-style:square" from="2394,17542" to="2394,175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" strokecolor="#000c2e" strokeweight=".75211mm"/>
                <v:line id="Line 104" o:spid="_x0000_s1099" style="position:absolute;visibility:visible;mso-wrap-style:square" from="3184,17205" to="3184,173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" strokecolor="#000c2e" strokeweight=".75211mm"/>
                <v:line id="Line 103" o:spid="_x0000_s1100" style="position:absolute;visibility:visible;mso-wrap-style:square" from="2860,17391" to="2860,17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" strokecolor="#000c2e" strokeweight=".75211mm"/>
                <v:shape id="AutoShape 102" o:spid="_x0000_s1101" style="position:absolute;left:-230;top:24191;width:920;height:1227;visibility:visible;mso-wrap-style:square;v-text-anchor:top" coordsize="920,1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" path="m2359,-4350r12,-73l2404,-4486r49,-50l2517,-4569r72,-11l2662,-4569r63,33l2775,-4486r32,63l2819,-4350r-12,72l2775,-4215r-50,50l2662,-4132r-73,11l2517,-4132r-64,-33l2404,-4215r-33,-63l2359,-4350xm2589,-3584r10,l2609,-3588r7,-7l2628,-3608r26,-27l2691,-3676r45,-52l2786,-3790r53,-70l2891,-3936r50,-81l2984,-4101r34,-84l3041,-4269r8,-81l3043,-4425r-18,-71l2997,-4562r-37,-60l2914,-4675r-54,-46l2800,-4759r-66,-28l2664,-4804r-75,-6l2515,-4804r-71,17l2378,-4759r-60,38l2264,-4675r-46,53l2181,-4562r-28,66l2135,-4425r-6,75l2138,-4269r22,84l2194,-4101r44,84l2287,-3936r52,76l2392,-3790r50,62l2487,-3676r37,41l2550,-3608r12,13l2570,-3588r9,4l2589,-3584xe" filled="f" strokecolor="#00122b" strokeweight=".83397mm">
                  <v:path arrowok="t" o:connecttype="custom" o:connectlocs="2371,19768;2453,19655;2589,19611;2725,19655;2807,19768;2807,19913;2725,20026;2589,20070;2453,20026;2371,19913;2589,20607;2609,20603;2628,20583;2691,20515;2786,20401;2891,20255;2984,20090;3041,19922;3043,19766;2997,19629;2914,19516;2800,19432;2664,19387;2515,19387;2378,19432;2264,19516;2181,19629;2135,19766;2138,19922;2194,20090;2287,20255;2392,20401;2487,20515;2550,20583;2570,20603;2589,20607" o:connectangles="0,0,0,0,0,0,0,0,0,0,0,0,0,0,0,0,0,0,0,0,0,0,0,0,0,0,0,0,0,0,0,0,0,0,0,0"/>
                </v:shape>
                <v:line id="Line 101" o:spid="_x0000_s1102" style="position:absolute;visibility:visible;mso-wrap-style:square" from="2287,20814" to="2989,20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" strokecolor="#00122b" strokeweight=".83397mm"/>
                <v:shape id="Freeform 100" o:spid="_x0000_s1103" style="position:absolute;left:2688;top:20276;width:475;height:537;visibility:visible;mso-wrap-style:square;v-text-anchor:top" coordsize="475,5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" path="m,537l162,355,316,181,429,51,474,e" filled="f" strokecolor="#00122b" strokeweight=".83397mm">
                  <v:path arrowok="t" o:connecttype="custom" o:connectlocs="0,20814;162,20632;316,20458;429,20328;474,20277" o:connectangles="0,0,0,0,0"/>
                </v:shape>
                <v:shape id="Freeform 99" o:spid="_x0000_s1104" style="position:absolute;left:2427;top:20137;width:573;height:676;visibility:visible;mso-wrap-style:square;v-text-anchor:top" coordsize="573,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" path="m572,l32,600r-7,20l17,639,8,658,,676e" filled="f" strokecolor="#00122b" strokeweight=".83397mm">
                  <v:path arrowok="t" o:connecttype="custom" o:connectlocs="572,20138;32,20738;25,20758;17,20777;8,20796;0,20814" o:connectangles="0,0,0,0,0,0"/>
                </v:shape>
                <v:line id="Line 98" o:spid="_x0000_s1105" style="position:absolute;visibility:visible;mso-wrap-style:square" from="2938,20065" to="3225,203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" strokecolor="#00122b" strokeweight=".83397mm"/>
                <v:shape id="Freeform 97" o:spid="_x0000_s1106" style="position:absolute;left:3006;top:19637;width:586;height:618;visibility:visible;mso-wrap-style:square;v-text-anchor:top" coordsize="586,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" path="m,487l37,464,62,443,88,412r37,-55l180,287r65,-70l311,154r55,-50l407,65,435,31,451,8,456,,585,107,436,287r-80,97l318,428r-25,26l256,494r-47,55l168,597r-17,20e" filled="f" strokecolor="#00122b" strokeweight=".83397mm">
                  <v:path arrowok="t" o:connecttype="custom" o:connectlocs="0,20125;37,20102;62,20081;88,20050;125,19995;180,19925;245,19855;311,19792;366,19742;407,19703;435,19669;451,19646;456,19638;585,19745;436,19925;356,20022;318,20066;293,20092;256,20132;209,20187;168,20235;151,20255" o:connectangles="0,0,0,0,0,0,0,0,0,0,0,0,0,0,0,0,0,0,0,0,0,0"/>
                </v:shape>
                <v:shape id="Picture 96" o:spid="_x0000_s1107" type="#_x0000_t75" style="position:absolute;left:3432;top:19561;width:228;height: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">
                  <v:imagedata r:id="rId31" o:title=""/>
                </v:shape>
                <v:shape id="AutoShape 95" o:spid="_x0000_s1108" style="position:absolute;left:6167;top:20148;width:1149;height:714;visibility:visible;mso-wrap-style:square;v-text-anchor:top" coordsize="1149,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" path="m278,136r-11,1l255,139r-10,4l235,149r-9,7l219,165r-5,10l213,176r,1l212,178r-4,23l212,225r11,20l241,260,443,376,41,572,18,590,4,615,,643r7,29l25,695r25,14l78,714r28,-8l195,668r-120,l65,666,55,661r-6,-9l46,641r1,-11l53,620r8,-6l509,395r5,-8l515,370r-4,-8l264,220r-9,-5l252,204r3,-9l255,194r4,-9l269,180r172,l290,138r-12,-2xm1125,213l86,665r-11,3l195,668,1131,260r12,-5l1148,241r-10,-23l1125,213xm441,180r-172,l279,183r195,54l480,237r98,-48l473,189r-32,-9xm730,86r-28,2l674,94r-27,11l473,189r105,l667,146r20,-8l708,133r21,-1l848,132r24,-10l931,94r-134,l779,92,758,89,730,86xm848,132r-119,l751,134r20,3l797,140r25,-2l848,132xm1019,l852,81r-18,7l816,93r-19,1l931,94,1039,41r5,-14l1033,4,1019,xe" fillcolor="#00122b" stroked="f">
                  <v:path arrowok="t" o:connecttype="custom" o:connectlocs="267,20286;245,20292;226,20305;214,20324;213,20326;208,20350;223,20394;443,20525;18,20739;0,20792;25,20844;78,20863;195,20817;65,20815;49,20801;47,20779;61,20763;514,20536;511,20511;255,20364;255,20344;259,20334;441,20329;278,20285;86,20814;75,20817;1131,20409;1148,20390;1125,20362;269,20329;474,20386;578,20338;441,20329;702,20237;647,20254;578,20338;687,20287;729,20281;872,20271;797,20243;758,20238;848,20281;751,20283;797,20289;848,20281;1019,20149;834,20237;797,20243;1039,20190;1033,20153" o:connectangles="0,0,0,0,0,0,0,0,0,0,0,0,0,0,0,0,0,0,0,0,0,0,0,0,0,0,0,0,0,0,0,0,0,0,0,0,0,0,0,0,0,0,0,0,0,0,0,0,0,0"/>
                </v:shape>
                <v:shape id="Picture 94" o:spid="_x0000_s1109" type="#_x0000_t75" style="position:absolute;left:6246;top:20456;width:399;height:2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">
                  <v:imagedata r:id="rId32" o:title=""/>
                </v:shape>
                <v:shape id="Picture 93" o:spid="_x0000_s1110" type="#_x0000_t75" style="position:absolute;left:5631;top:20187;width:316;height: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">
                  <v:imagedata r:id="rId33" o:title=""/>
                </v:shape>
                <v:shape id="Freeform 92" o:spid="_x0000_s1111" style="position:absolute;left:5086;top:19581;width:279;height:367;visibility:visible;mso-wrap-style:square;v-text-anchor:top" coordsize="279,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" path="m279,269l262,161,237,96,187,51,93,,45,8,19,28,9,76,5,167,,233r2,43l16,315r28,52e" filled="f" strokecolor="#00122b" strokeweight=".97931mm">
                  <v:path arrowok="t" o:connecttype="custom" o:connectlocs="279,19850;262,19742;237,19677;187,19632;93,19581;45,19589;19,19609;9,19657;5,19748;0,19814;2,19857;16,19896;44,19948" o:connectangles="0,0,0,0,0,0,0,0,0,0,0,0,0"/>
                </v:shape>
                <v:shape id="Freeform 91" o:spid="_x0000_s1112" style="position:absolute;left:5423;top:20041;width:84;height:84;visibility:visible;mso-wrap-style:square;v-text-anchor:top" coordsize="84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" path="m42,l26,4,13,13,4,26,,42,4,59r9,13l26,81r16,3l59,81,72,72,81,59,84,42,81,26,72,13,59,4,42,xe" fillcolor="#00122b" stroked="f">
                  <v:path arrowok="t" o:connecttype="custom" o:connectlocs="42,20041;26,20045;13,20054;4,20067;0,20083;4,20100;13,20113;26,20122;42,20125;59,20122;72,20113;81,20100;84,20083;81,20067;72,20054;59,20045;42,20041" o:connectangles="0,0,0,0,0,0,0,0,0,0,0,0,0,0,0,0,0"/>
                </v:shape>
                <v:line id="Line 90" o:spid="_x0000_s1113" style="position:absolute;visibility:visible;mso-wrap-style:square" from="5105,19664" to="5105,196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" strokecolor="#00122b" strokeweight=".97931mm"/>
                <v:shape id="Freeform 89" o:spid="_x0000_s1114" style="position:absolute;left:4925;top:19679;width:1137;height:993;visibility:visible;mso-wrap-style:square;v-text-anchor:top" coordsize="1137,9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" path="m377,r77,11l524,44r53,52l603,170r4,50l627,283r43,59l721,391r48,35l827,465r80,57l985,584r53,52l1068,668r25,13l1112,684r14,1l1134,691r3,8l1134,709r-8,11l1112,738r-18,27l1076,794r-14,23l1049,831r-16,4l1017,831r-14,-9l994,814r-8,-3l979,814r-10,8l950,832r-29,7l889,843r-27,-1l838,846r-30,12l767,870r-57,1l672,871r-40,7l589,891r-44,17l475,936r-72,23l329,976r-74,11l180,992r-75,l30,985,20,984,10,982,,981e" filled="f" strokecolor="#00122b" strokeweight=".97931mm">
                  <v:path arrowok="t" o:connecttype="custom" o:connectlocs="377,19679;454,19690;524,19723;577,19775;603,19849;607,19899;627,19962;670,20021;721,20070;769,20105;827,20144;907,20201;985,20263;1038,20315;1068,20347;1093,20360;1112,20363;1126,20364;1134,20370;1137,20378;1134,20388;1126,20399;1112,20417;1094,20444;1076,20473;1062,20496;1049,20510;1033,20514;1017,20510;1003,20501;994,20493;986,20490;979,20493;969,20501;950,20511;921,20518;889,20522;862,20521;838,20525;808,20537;767,20549;710,20550;672,20550;632,20557;589,20570;545,20587;475,20615;403,20638;329,20655;255,20666;180,20671;105,20671;30,20664;20,20663;10,20661;0,20660" o:connectangles="0,0,0,0,0,0,0,0,0,0,0,0,0,0,0,0,0,0,0,0,0,0,0,0,0,0,0,0,0,0,0,0,0,0,0,0,0,0,0,0,0,0,0,0,0,0,0,0,0,0,0,0,0,0,0,0"/>
                </v:shape>
                <v:line id="Line 88" o:spid="_x0000_s1115" style="position:absolute;visibility:visible;mso-wrap-style:square" from="5212,20447" to="5212,205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" strokecolor="#00122b" strokeweight=".97931mm"/>
                <v:line id="Line 87" o:spid="_x0000_s1116" style="position:absolute;visibility:visible;mso-wrap-style:square" from="5186,20286" to="5186,203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" strokecolor="#00122b" strokeweight=".97931mm"/>
                <v:line id="Line 86" o:spid="_x0000_s1117" style="position:absolute;visibility:visible;mso-wrap-style:square" from="5027,20176" to="5027,201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" strokecolor="#00122b" strokeweight=".97931mm"/>
                <v:line id="Line 85" o:spid="_x0000_s1118" style="position:absolute;visibility:visible;mso-wrap-style:square" from="6420,19739" to="6420,201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" strokecolor="#00122b" strokeweight=".97931mm"/>
                <v:line id="Line 84" o:spid="_x0000_s1119" style="position:absolute;visibility:visible;mso-wrap-style:square" from="6420,20100" to="6420,201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" strokecolor="#00122b" strokeweight=".97931mm"/>
                <v:shape id="AutoShape 83" o:spid="_x0000_s1120" style="position:absolute;left:9834;top:19657;width:1021;height:626;visibility:visible;mso-wrap-style:square;v-text-anchor:top" coordsize="1021,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" path="m160,312r-3,-11l151,292r-9,-6l131,283r-11,3l110,292r-6,9l102,312r2,12l110,333r10,6l131,341r11,-2l151,333r6,-9l160,312t128,97l286,398r-6,-9l270,383r-11,-3l248,383r-9,6l233,398r-3,11l233,420r6,10l248,436r11,2l270,436r10,-6l286,420r2,-11m317,205r-2,-11l309,185r-10,-6l288,176r-11,3l268,185r-7,9l259,205r2,12l268,226r9,6l288,234r11,-2l309,226r6,-9l317,205m652,499l642,489r-78,l554,499r,26l564,535r78,l652,525r,-26m1021,245r-8,-24l1000,214r-13,4l983,220r-8,3l963,230r-13,8l946,242r-4,3l938,248,926,205,908,164r-9,-14l899,312r-6,53l878,414r-24,46l821,501r-41,33l734,559r-50,15l632,579r-282,l361,568r12,-11l383,544r11,-13l421,483r20,-53l454,373r4,-61l454,252,441,194,421,141r-9,-16l412,312r-4,54l397,416r-17,47l356,504r-28,32l297,559r-33,15l229,579r-35,-5l161,559,130,536,103,504,79,463,61,416,50,366,47,312r3,-53l61,208,79,162r24,-41l130,89,161,65,194,51r35,-5l264,51r33,14l328,89r28,32l380,162r17,46l408,259r4,53l412,125,394,94,383,81,373,68,361,56,350,46r282,l684,51r50,15l780,90r41,34l854,165r24,45l893,260r6,52l899,150,883,126,853,91,806,52,794,46,752,23,694,6,632,,229,,205,1,182,6r-23,8l137,26,117,39,99,55,81,73,65,94,37,141,17,194,5,252,,312r5,61l17,430r20,53l65,531r16,20l99,570r18,16l137,599r22,11l182,619r23,4l229,625r403,l694,619r58,-18l794,579r12,-6l853,534r30,-35l907,461r19,-41l938,377r4,4l946,384r4,3l963,396r11,6l983,406r4,2l990,409r2,l1004,409r9,-6l1020,381r-1,-4l1014,368r-12,-4l995,361,979,351,963,336r-7,-23l964,290r15,-16l995,265r7,-3l1014,258r5,-10l1021,245e" fillcolor="#00122b" stroked="f">
                  <v:path arrowok="t" o:connecttype="custom" o:connectlocs="142,19944;104,19959;120,19997;157,19982;280,20047;239,20047;239,20088;280,20088;315,19852;277,19837;261,19875;299,19890;652,20157;554,20183;652,20157;987,19876;950,19896;926,19863;893,20023;780,20192;350,20237;394,20189;458,19970;412,19783;380,20121;264,20232;130,20194;50,20024;79,19820;194,19709;328,19747;408,19917;383,19739;632,19704;821,19782;899,19970;806,19710;632,19658;159,19672;81,19731;5,19910;37,20141;117,20244;205,20281;752,20259;883,20157;942,20039;974,20060;992,20067;1019,20035;979,20009;979,19932;1019,19906" o:connectangles="0,0,0,0,0,0,0,0,0,0,0,0,0,0,0,0,0,0,0,0,0,0,0,0,0,0,0,0,0,0,0,0,0,0,0,0,0,0,0,0,0,0,0,0,0,0,0,0,0,0,0,0,0"/>
                </v:shape>
                <v:shape id="Picture 82" o:spid="_x0000_s1121" type="#_x0000_t75" style="position:absolute;left:10541;top:19958;width:133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">
                  <v:imagedata r:id="rId34" o:title=""/>
                </v:shape>
                <v:shape id="Freeform 81" o:spid="_x0000_s1122" style="position:absolute;left:9446;top:20153;width:553;height:613;visibility:visible;mso-wrap-style:square;v-text-anchor:top" coordsize="553,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" path="m,89r254,l247,,553,306,247,612r7,-88l53,524e" filled="f" strokecolor="#00122b" strokeweight="2.67pt">
                  <v:path arrowok="t" o:connecttype="custom" o:connectlocs="0,20242;254,20242;247,20153;553,20459;247,20765;254,20677;53,20677" o:connectangles="0,0,0,0,0,0,0"/>
                </v:shape>
                <v:shape id="Freeform 80" o:spid="_x0000_s1123" style="position:absolute;left:8993;top:19935;width:553;height:613;visibility:visible;mso-wrap-style:square;v-text-anchor:top" coordsize="553,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" path="m553,89r-254,l306,,,307,306,613r-7,-89l500,524e" filled="f" strokecolor="#00122b" strokeweight="2.67pt">
                  <v:path arrowok="t" o:connecttype="custom" o:connectlocs="553,20024;299,20024;306,19935;0,20242;306,20548;299,20459;500,20459" o:connectangles="0,0,0,0,0,0,0"/>
                </v:shape>
                <v:shape id="AutoShape 79" o:spid="_x0000_s1124" style="position:absolute;left:8170;top:19698;width:784;height:956;visibility:visible;mso-wrap-style:square;v-text-anchor:top" coordsize="784,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" path="m352,892r-81,l291,908r-6,20l282,940r6,12l305,956r6,l320,952r2,-2l326,944r2,-4l331,928r,-20l330,902r-2,-6l352,892xm273,762r-48,l222,786r3,26l233,836r15,22l237,862r-8,4l226,868r-2,2l217,880r,10l226,902r5,4l242,908r6,-2l253,904r18,-12l352,892r22,-6l395,874r18,-18l418,850r-82,l312,848,289,836,274,816r-7,-22l269,770r4,-8xm529,664r-55,l478,668r-14,28l449,724r-14,24l421,770r-16,24l392,810r-9,12l379,828r-20,16l336,850r82,l427,838r14,-18l481,758r24,-44l529,664xm366,588r-24,4l334,604r14,74l280,702r-57,14l183,724r-17,2l69,726r20,22l113,762r28,8l171,772r5,-2l187,768r17,-2l225,762r48,l280,748r45,-14l373,714r51,-22l474,664r55,l530,660r-140,l377,596r-11,-8xm24,624r-2,l10,626r-7,6l,648r1,6l8,664r5,2l18,668r21,4l42,698,24,708r-6,2l14,716r-3,10l11,732r5,10l20,746r12,4l37,750r8,-4l55,742,66,730r2,-2l69,726r71,l118,714,102,696,94,672r2,-26l101,636r-48,l52,634,40,628,29,626r-5,-2xm491,516r-24,6l459,532r15,80l453,624r-21,14l411,648r-21,12l530,660r20,-52l578,582r-65,l502,524r-11,-8xm338,30l322,44r-2,12l324,66r2,2l329,72r7,8l349,86r-19,26l320,140r-2,32l325,204r9,24l351,290r14,86l362,472r,2l361,480r-74,36l217,540r-52,12l144,556r-32,10l86,582,66,606,53,636r48,l107,624r18,-16l149,600r28,-4l246,578r88,-34l423,490r34,-30l472,444r-62,l411,406r-3,-40l403,324r-8,-42l385,242r-9,-28l367,186r-4,-14l362,156r4,-16l372,128r7,-10l389,108r13,-4l426,98r86,l511,96,490,76,464,62,443,56r-69,l360,40r-8,-8l338,30xm589,412r-24,4l557,428r16,84l575,516r3,2l563,534r-16,16l531,566r-18,16l578,582r9,-8l620,536r30,-38l665,476r-53,l601,420r-12,-8xm757,208r-102,l676,212r22,14l712,246r5,24l713,296r-7,18l686,354r-31,56l612,476r53,l675,462r34,-56l734,358r15,-32l755,310r6,-24l761,260r-6,-24l745,214r8,-4l757,208xm487,306r-13,2l459,328r2,14l484,358r-16,22l450,402r-19,22l410,444r62,l490,426r31,-42l550,338r10,-18l508,320,487,306xm512,98r-86,l450,104r21,14l485,138r5,14l500,184r14,46l526,290r-5,8l515,310r-7,10l560,320r9,-16l583,276r8,-20l594,250r2,-4l598,242r2,-4l615,222r-57,l547,182,537,152r-8,-22l526,122,512,98xm678,122r-9,6l664,140r,2l663,146r,8l665,164r-32,2l603,178r-26,18l558,222r57,l634,212r21,-4l757,208r12,-6l776,192r2,-2l779,190r3,-6l783,180r,-2l730,178,707,168r,-22l708,142r-2,-6l698,126r-5,-2l678,122xm766,154r-12,2l749,158r-4,4l744,164r-14,14l783,178r,-8l780,164r-9,-8l766,154xm423,l411,2r-5,2l398,12r-2,6l397,24r1,22l374,56r69,l436,54r1,-2l438,50r4,-16l441,22r-1,-8l437,10,428,2,423,xe" fillcolor="#00122b" stroked="f">
                  <v:path arrowok="t" o:connecttype="custom" o:connectlocs="288,20650;326,20642;352,20590;248,20556;217,20588;271,20590;336,20548;273,20460;435,20446;359,20542;505,20412;280,20400;113,20460;225,20460;474,20362;24,20322;8,20362;18,20408;32,20448;69,20424;101,20334;491,20214;411,20346;502,20222;326,19766;318,19870;362,20172;112,20264;125,20306;457,20158;395,19980;366,19838;512,19796;360,19738;573,20210;513,20280;612,20174;698,19924;655,20108;749,20024;753,19908;484,20056;490,20124;512,19796;500,19882;560,20018;598,19940;529,19828;664,19840;577,19894;769,19900;783,19876;698,19824;745,19860;771,19854;396,19716;437,19750;428,19700" o:connectangles="0,0,0,0,0,0,0,0,0,0,0,0,0,0,0,0,0,0,0,0,0,0,0,0,0,0,0,0,0,0,0,0,0,0,0,0,0,0,0,0,0,0,0,0,0,0,0,0,0,0,0,0,0,0,0,0,0,0"/>
                </v:shape>
                <v:shape id="Freeform 78" o:spid="_x0000_s1125" style="position:absolute;left:9798;top:16980;width:321;height:918;visibility:visible;mso-wrap-style:square;v-text-anchor:top" coordsize="321,9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" path="m27,917r293,l320,160,307,97,273,47,222,12,160,,97,12,46,47,12,97,,160r,77e" filled="f" strokecolor="#000c2e" strokeweight=".64136mm">
                  <v:path arrowok="t" o:connecttype="custom" o:connectlocs="27,17898;320,17898;320,17141;307,17078;273,17028;222,16993;160,16981;97,16993;46,17028;12,17078;0,17141;0,17218" o:connectangles="0,0,0,0,0,0,0,0,0,0,0,0"/>
                </v:shape>
                <v:shape id="AutoShape 77" o:spid="_x0000_s1126" style="position:absolute;left:-334;top:23796;width:1022;height:855;visibility:visible;mso-wrap-style:square;v-text-anchor:top" coordsize="1022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" path="m9580,-5898r,-315l9935,-6213r,315m10188,-5898r,-314l10269,-6212r-101,-343l9758,-6753r-411,198l9247,-6212r79,l9326,-5898r862,xm9915,-6329r171,l10086,-6414r-171,l9915,-6329xm9672,-6329r171,l9843,-6414r-171,l9672,-6329xm9429,-6329r171,l9600,-6414r-171,l9429,-6329xe" filled="f" strokecolor="#000c2e" strokeweight=".64136mm">
                  <v:path arrowok="t" o:connecttype="custom" o:connectlocs="9580,17898;9580,17583;9935,17583;9935,17898;10188,17898;10188,17584;10269,17584;10168,17241;9758,17043;9347,17241;9247,17584;9326,17584;9326,17898;10188,17898;9915,17467;10086,17467;10086,17382;9915,17382;9915,17467;9672,17467;9843,17467;9843,17382;9672,17382;9672,17467;9429,17467;9600,17467;9600,17382;9429,17382;9429,17467" o:connectangles="0,0,0,0,0,0,0,0,0,0,0,0,0,0,0,0,0,0,0,0,0,0,0,0,0,0,0,0,0"/>
                </v:shape>
                <v:shape id="AutoShape 76" o:spid="_x0000_s1127" style="position:absolute;left:8836;top:16787;width:1353;height:1353;visibility:visible;mso-wrap-style:square;v-text-anchor:top" coordsize="1353,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" path="m413,1110r-250,l163,1020,36,1147,9,1187,,1232r9,45l36,1317r39,27l121,1352r45,-8l206,1317,413,1110m481,310l206,35,166,8,121,,75,8,36,35,9,75,,120r9,45l36,205,251,420,481,310t872,922l1344,1187r-26,-40l1281,1110r-340,l1148,1317r40,27l1233,1352r45,-8l1318,1317r26,-40l1353,1232t,-1112l1344,75,1318,35,1278,8,1233,r-45,8l1148,35,820,363r150,73l970,430r,-77l982,291r35,-51l1068,205r62,-12l1169,198r36,13l1236,233r25,28l1318,205r8,-12l1344,165r9,-45e" fillcolor="#00122b" stroked="f">
                  <v:path arrowok="t" o:connecttype="custom" o:connectlocs="413,17898;163,17898;163,17808;36,17935;9,17975;0,18020;9,18065;36,18105;75,18132;121,18140;166,18132;206,18105;413,17898;481,17098;206,16823;166,16796;121,16788;75,16796;36,16823;9,16863;0,16908;9,16953;36,16993;251,17208;481,17098;1353,18020;1344,17975;1318,17935;1281,17898;941,17898;1148,18105;1188,18132;1233,18140;1278,18132;1318,18105;1344,18065;1353,18020;1353,16908;1344,16863;1318,16823;1278,16796;1233,16788;1188,16796;1148,16823;820,17151;970,17224;970,17218;970,17141;982,17079;1017,17028;1068,16993;1130,16981;1169,16986;1205,16999;1236,17021;1261,17049;1318,16993;1326,16981;1344,16953;1353,16908" o:connectangles="0,0,0,0,0,0,0,0,0,0,0,0,0,0,0,0,0,0,0,0,0,0,0,0,0,0,0,0,0,0,0,0,0,0,0,0,0,0,0,0,0,0,0,0,0,0,0,0,0,0,0,0,0,0,0,0,0,0,0,0"/>
                </v:shape>
                <v:shape id="Picture 75" o:spid="_x0000_s1128" type="#_x0000_t75" style="position:absolute;left:7567;top:2314;width:9376;height:129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">
                  <v:imagedata r:id="rId35" o:title=""/>
                </v:shape>
                <v:shape id="Picture 74" o:spid="_x0000_s1129" type="#_x0000_t75" style="position:absolute;left:5004;top:14206;width:1123;height:7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">
                  <v:imagedata r:id="rId36" o:title=""/>
                </v:shape>
                <v:shape id="AutoShape 73" o:spid="_x0000_s1130" style="position:absolute;left:6510;top:14916;width:841;height:75;visibility:visible;mso-wrap-style:square;v-text-anchor:top" coordsize="841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" path="m473,46l466,27,446,18,274,17r-86,l102,20,17,28,4,35,,46,4,57r13,6l102,71r86,4l274,75,446,73r20,-8l473,46m840,37l834,21,815,11,785,6,755,,727,2,700,17r-6,9l692,37r2,11l700,57r27,15l755,74r30,-6l815,63r19,-9l840,37e" fillcolor="#ed1a36" stroked="f">
                  <v:path arrowok="t" o:connecttype="custom" o:connectlocs="473,14962;466,14943;446,14934;274,14933;188,14933;102,14936;17,14944;4,14951;0,14962;4,14973;17,14979;102,14987;188,14991;274,14991;446,14989;466,14981;473,14962;840,14953;834,14937;815,14927;785,14922;755,14916;727,14918;700,14933;694,14942;692,14953;694,14964;700,14973;727,14988;755,14990;785,14984;815,14979;834,14970;840,14953" o:connectangles="0,0,0,0,0,0,0,0,0,0,0,0,0,0,0,0,0,0,0,0,0,0,0,0,0,0,0,0,0,0,0,0,0,0"/>
                </v:shape>
                <v:shape id="AutoShape 72" o:spid="_x0000_s1131" style="position:absolute;top:24651;width:470;height:470;visibility:visible;mso-wrap-style:square;v-text-anchor:top" coordsize="470,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" path="m6994,-19961r470,470m7464,-19961r-470,470e" filled="f" strokecolor="#00152e" strokeweight=".90594mm">
                  <v:path arrowok="t" o:connecttype="custom" o:connectlocs="6994,4690;7464,5160;7464,4690;6994,5160" o:connectangles="0,0,0,0"/>
                </v:shape>
                <v:shape id="Freeform 71" o:spid="_x0000_s1132" style="position:absolute;left:12090;top:16636;width:836;height:690;visibility:visible;mso-wrap-style:square;v-text-anchor:top" coordsize="836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" path="m,689l418,,835,689,,689xe" filled="f" strokecolor="#00162d" strokeweight="1.0255mm">
                  <v:path arrowok="t" o:connecttype="custom" o:connectlocs="0,17326;418,16637;835,17326;0,17326" o:connectangles="0,0,0,0"/>
                </v:shape>
                <v:shape id="AutoShape 70" o:spid="_x0000_s1133" style="position:absolute;left:12467;top:16824;width:84;height:438;visibility:visible;mso-wrap-style:square;v-text-anchor:top" coordsize="84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" path="m83,395l80,379,71,366,58,357,42,353r-17,4l12,366,3,379,,395r3,16l12,425r13,9l42,437r16,-3l71,425r9,-14l83,395m83,l,,8,314r68,l83,e" fillcolor="#00162d" stroked="f">
                  <v:path arrowok="t" o:connecttype="custom" o:connectlocs="83,17220;80,17204;71,17191;58,17182;42,17178;25,17182;12,17191;3,17204;0,17220;3,17236;12,17250;25,17259;42,17262;58,17259;71,17250;80,17236;83,17220;83,16825;0,16825;8,17139;76,17139;83,16825" o:connectangles="0,0,0,0,0,0,0,0,0,0,0,0,0,0,0,0,0,0,0,0,0,0"/>
                </v:shape>
                <v:line id="Line 69" o:spid="_x0000_s1134" style="position:absolute;visibility:visible;mso-wrap-style:square" from="11509,16776" to="11509,221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" strokecolor="white" strokeweight=".74719mm"/>
                <v:shape id="AutoShape 68" o:spid="_x0000_s1135" style="position:absolute;left:-300;top:24231;width:420;height:420;visibility:visible;mso-wrap-style:square;v-text-anchor:top" coordsize="420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" path="m600,-23811r-300,m720,-23931r,-300e" filled="f" strokecolor="white" strokeweight="1.25pt">
                  <v:path arrowok="t" o:connecttype="custom" o:connectlocs="600,420;300,420;720,300;720,0" o:connectangles="0,0,0,0"/>
                </v:shape>
                <v:shape id="AutoShape 67" o:spid="_x0000_s1136" style="position:absolute;left:-300;top:24231;width:17678;height:420;visibility:visible;mso-wrap-style:square;v-text-anchor:top" coordsize="17678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" path="m600,-23811r-300,m17678,-23811r300,m720,-23931r,-300m17558,-23931r,-300e" filled="f" strokeweight=".25pt">
                  <v:path arrowok="t" o:connecttype="custom" o:connectlocs="600,420;300,420;17678,420;17978,420;720,300;720,0;17558,300;17558,0" o:connectangles="0,0,0,0,0,0,0,0"/>
                </v:shape>
                <v:shape id="Picture 66" o:spid="_x0000_s1137" type="#_x0000_t75" style="position:absolute;left:8718;top:30;width:240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">
                  <v:imagedata r:id="rId37" o:title=""/>
                </v:shape>
                <v:shape id="Picture 65" o:spid="_x0000_s1138" type="#_x0000_t75" style="position:absolute;left:30;top:12205;width:240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">
                  <v:imagedata r:id="rId38" o:title=""/>
                </v:shape>
                <v:shape id="Picture 64" o:spid="_x0000_s1139" type="#_x0000_t75" style="position:absolute;left:17407;top:12205;width:240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">
                  <v:imagedata r:id="rId37" o:title=""/>
                </v:shape>
                <v:rect id="Rectangle 63" o:spid="_x0000_s1140" style="position:absolute;left:55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" fillcolor="black" stroked="f"/>
                <v:rect id="Rectangle 62" o:spid="_x0000_s1141" style="position:absolute;left:55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" filled="f" strokecolor="#595959" strokeweight="1pt"/>
                <v:rect id="Rectangle 61" o:spid="_x0000_s1142" style="position:absolute;left:83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" fillcolor="#191919" stroked="f"/>
                <v:rect id="Rectangle 60" o:spid="_x0000_s1143" style="position:absolute;left:83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" filled="f" strokecolor="#595959" strokeweight="1pt"/>
                <v:rect id="Rectangle 59" o:spid="_x0000_s1144" style="position:absolute;left:111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" fillcolor="#323232" stroked="f"/>
                <v:rect id="Rectangle 58" o:spid="_x0000_s1145" style="position:absolute;left:111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" filled="f" strokecolor="#595959" strokeweight="1pt"/>
                <v:rect id="Rectangle 57" o:spid="_x0000_s1146" style="position:absolute;left:139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" fillcolor="#4c4c4c" stroked="f"/>
                <v:rect id="Rectangle 56" o:spid="_x0000_s1147" style="position:absolute;left:139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" filled="f" strokecolor="#595959" strokeweight="1pt"/>
                <v:rect id="Rectangle 55" o:spid="_x0000_s1148" style="position:absolute;left:167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" fillcolor="#666" stroked="f"/>
                <v:rect id="Rectangle 54" o:spid="_x0000_s1149" style="position:absolute;left:167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" filled="f" strokecolor="#595959" strokeweight="1pt"/>
                <v:rect id="Rectangle 53" o:spid="_x0000_s1150" style="position:absolute;left:195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" fillcolor="#7f7f7f" stroked="f"/>
                <v:rect id="Rectangle 52" o:spid="_x0000_s1151" style="position:absolute;left:195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" filled="f" strokecolor="#595959" strokeweight="1pt"/>
                <v:rect id="Rectangle 51" o:spid="_x0000_s1152" style="position:absolute;left:223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" fillcolor="#999" stroked="f"/>
                <v:rect id="Rectangle 50" o:spid="_x0000_s1153" style="position:absolute;left:223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" filled="f" strokecolor="#595959" strokeweight="1pt"/>
                <v:rect id="Rectangle 49" o:spid="_x0000_s1154" style="position:absolute;left:251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" fillcolor="#b2b2b2" stroked="f"/>
                <v:rect id="Rectangle 48" o:spid="_x0000_s1155" style="position:absolute;left:251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" filled="f" strokecolor="#595959" strokeweight="1pt"/>
                <v:rect id="Rectangle 47" o:spid="_x0000_s1156" style="position:absolute;left:279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" fillcolor="#ccc" stroked="f"/>
                <v:rect id="Rectangle 46" o:spid="_x0000_s1157" style="position:absolute;left:279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" filled="f" strokecolor="#595959" strokeweight="1pt"/>
                <v:rect id="Rectangle 45" o:spid="_x0000_s1158" style="position:absolute;left:307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" fillcolor="#e5e5e5" stroked="f"/>
                <v:rect id="Rectangle 44" o:spid="_x0000_s1159" style="position:absolute;left:307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" filled="f" strokecolor="#595959" strokeweight="1pt"/>
                <v:rect id="Rectangle 43" o:spid="_x0000_s1160" style="position:absolute;left:335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" stroked="f"/>
                <v:rect id="Rectangle 42" o:spid="_x0000_s1161" style="position:absolute;left:3350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" filled="f" strokecolor="#595959" strokeweight="1pt"/>
                <v:rect id="Rectangle 41" o:spid="_x0000_s1162" style="position:absolute;left:1404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" fillcolor="#fff200" stroked="f"/>
                <v:rect id="Rectangle 40" o:spid="_x0000_s1163" style="position:absolute;left:1404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" filled="f" strokecolor="#595959" strokeweight="1pt"/>
                <v:rect id="Rectangle 39" o:spid="_x0000_s1164" style="position:absolute;left:1432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" fillcolor="#ec008c" stroked="f"/>
                <v:rect id="Rectangle 38" o:spid="_x0000_s1165" style="position:absolute;left:1432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" filled="f" strokecolor="#595959" strokeweight="1pt"/>
                <v:rect id="Rectangle 37" o:spid="_x0000_s1166" style="position:absolute;left:1460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" fillcolor="#00aeef" stroked="f"/>
                <v:rect id="Rectangle 36" o:spid="_x0000_s1167" style="position:absolute;left:1460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" filled="f" strokecolor="#595959" strokeweight="1pt"/>
                <v:rect id="Rectangle 35" o:spid="_x0000_s1168" style="position:absolute;left:1488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" fillcolor="#2e3092" stroked="f"/>
                <v:rect id="Rectangle 34" o:spid="_x0000_s1169" style="position:absolute;left:1488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" filled="f" strokecolor="#595959" strokeweight="1pt"/>
                <v:rect id="Rectangle 33" o:spid="_x0000_s1170" style="position:absolute;left:1516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" fillcolor="#00a650" stroked="f"/>
                <v:rect id="Rectangle 32" o:spid="_x0000_s1171" style="position:absolute;left:1516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" filled="f" strokecolor="#595959" strokeweight="1pt"/>
                <v:rect id="Rectangle 31" o:spid="_x0000_s1172" style="position:absolute;left:1544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" fillcolor="#ed1c24" stroked="f"/>
                <v:rect id="Rectangle 30" o:spid="_x0000_s1173" style="position:absolute;left:1544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" filled="f" strokecolor="#595959" strokeweight="1pt"/>
                <v:rect id="Rectangle 29" o:spid="_x0000_s1174" style="position:absolute;left:1572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" fillcolor="#231f20" stroked="f"/>
                <v:rect id="Rectangle 28" o:spid="_x0000_s1175" style="position:absolute;left:1572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" filled="f" strokecolor="#595959" strokeweight="1pt"/>
                <v:rect id="Rectangle 27" o:spid="_x0000_s1176" style="position:absolute;left:1600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" fillcolor="#fff799" stroked="f"/>
                <v:rect id="Rectangle 26" o:spid="_x0000_s1177" style="position:absolute;left:1600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" filled="f" strokecolor="#595959" strokeweight="1pt"/>
                <v:rect id="Rectangle 25" o:spid="_x0000_s1178" style="position:absolute;left:1628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" fillcolor="#f49ac1" stroked="f"/>
                <v:rect id="Rectangle 24" o:spid="_x0000_s1179" style="position:absolute;left:1628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" filled="f" strokecolor="#595959" strokeweight="1pt"/>
                <v:rect id="Rectangle 23" o:spid="_x0000_s1180" style="position:absolute;left:1656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" fillcolor="#6dcff6" stroked="f"/>
                <v:rect id="Rectangle 22" o:spid="_x0000_s1181" style="position:absolute;left:1656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" filled="f" strokecolor="#595959" strokeweight="1pt"/>
                <v:rect id="Rectangle 21" o:spid="_x0000_s1182" style="position:absolute;left:1684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" fillcolor="#939598" stroked="f"/>
                <v:rect id="Rectangle 20" o:spid="_x0000_s1183" style="position:absolute;left:16847;top:10;width:280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" filled="f" strokecolor="#595959" strokeweight="1pt"/>
                <w10:wrap anchorx="page" anchory="page"/>
              </v:group>
            </w:pict>
          </mc:Fallback>
        </mc:AlternateContent>
      </w:r>
      <w:r w:rsidR="00205EAB" w:rsidRPr="00E62AC1">
        <w:rPr>
          <w:b/>
          <w:color w:val="ED1A36"/>
          <w:spacing w:val="-20"/>
          <w:sz w:val="66"/>
          <w:lang w:val="sk-SK"/>
        </w:rPr>
        <w:t xml:space="preserve">AFRICKÝ MOR </w:t>
      </w:r>
      <w:r w:rsidR="009D3966" w:rsidRPr="00E62AC1">
        <w:rPr>
          <w:b/>
          <w:color w:val="ED1A36"/>
          <w:spacing w:val="-20"/>
          <w:w w:val="95"/>
          <w:sz w:val="66"/>
          <w:lang w:val="sk-SK"/>
        </w:rPr>
        <w:t>OŠ</w:t>
      </w:r>
      <w:r w:rsidR="00205EAB" w:rsidRPr="00E62AC1">
        <w:rPr>
          <w:b/>
          <w:color w:val="ED1A36"/>
          <w:spacing w:val="-20"/>
          <w:w w:val="95"/>
          <w:sz w:val="66"/>
          <w:lang w:val="sk-SK"/>
        </w:rPr>
        <w:t>ÍPAN</w:t>
      </w:r>
      <w:r w:rsidR="009D3966" w:rsidRPr="00E62AC1">
        <w:rPr>
          <w:b/>
          <w:color w:val="ED1A36"/>
          <w:spacing w:val="-20"/>
          <w:w w:val="95"/>
          <w:sz w:val="66"/>
          <w:lang w:val="sk-SK"/>
        </w:rPr>
        <w:t>Ý</w:t>
      </w:r>
      <w:r w:rsidR="00205EAB" w:rsidRPr="00E62AC1">
        <w:rPr>
          <w:b/>
          <w:color w:val="ED1A36"/>
          <w:spacing w:val="-20"/>
          <w:w w:val="95"/>
          <w:sz w:val="66"/>
          <w:lang w:val="sk-SK"/>
        </w:rPr>
        <w:t>CH</w:t>
      </w:r>
    </w:p>
    <w:p w14:paraId="11D00185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73D70695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1B2475F8" w14:textId="77777777" w:rsidR="002D0F9C" w:rsidRPr="00E62AC1" w:rsidRDefault="002D0F9C">
      <w:pPr>
        <w:pStyle w:val="Zkladntext"/>
        <w:spacing w:before="10"/>
        <w:rPr>
          <w:sz w:val="25"/>
          <w:lang w:val="sk-SK"/>
        </w:rPr>
      </w:pPr>
    </w:p>
    <w:p w14:paraId="60CE7E0A" w14:textId="77777777" w:rsidR="002D0F9C" w:rsidRPr="00E62AC1" w:rsidRDefault="002D0F9C">
      <w:pPr>
        <w:rPr>
          <w:sz w:val="25"/>
          <w:lang w:val="sk-SK"/>
        </w:rPr>
        <w:sectPr w:rsidR="002D0F9C" w:rsidRPr="00E62AC1">
          <w:type w:val="continuous"/>
          <w:pgSz w:w="17680" w:h="24660"/>
          <w:pgMar w:top="1660" w:right="460" w:bottom="0" w:left="20" w:header="720" w:footer="720" w:gutter="0"/>
          <w:cols w:space="720"/>
        </w:sectPr>
      </w:pPr>
    </w:p>
    <w:p w14:paraId="6CC62264" w14:textId="77777777" w:rsidR="002D0F9C" w:rsidRPr="00E62AC1" w:rsidRDefault="00205EAB">
      <w:pPr>
        <w:pStyle w:val="Nadpis1"/>
        <w:spacing w:before="119" w:line="249" w:lineRule="auto"/>
        <w:ind w:right="4"/>
        <w:rPr>
          <w:lang w:val="sk-SK"/>
        </w:rPr>
      </w:pPr>
      <w:r w:rsidRPr="00E62AC1">
        <w:rPr>
          <w:color w:val="FFFFFF"/>
          <w:lang w:val="sk-SK"/>
        </w:rPr>
        <w:t>Africký mor ošípaných (AMO) je vysoko nákazlivá choroba domácich a divých ošípaných. Nepredstavuje nebezpečenstvo pre ľudské zdravie ale je zničujúca pre hospodárstvo.</w:t>
      </w:r>
    </w:p>
    <w:p w14:paraId="08225197" w14:textId="77777777" w:rsidR="002D0F9C" w:rsidRPr="00E62AC1" w:rsidRDefault="00205EAB">
      <w:pPr>
        <w:spacing w:before="7"/>
        <w:ind w:left="1250"/>
        <w:rPr>
          <w:sz w:val="34"/>
          <w:lang w:val="sk-SK"/>
        </w:rPr>
      </w:pPr>
      <w:r w:rsidRPr="00E62AC1">
        <w:rPr>
          <w:color w:val="FFFFFF"/>
          <w:sz w:val="34"/>
          <w:lang w:val="sk-SK"/>
        </w:rPr>
        <w:t xml:space="preserve">Neexistuje proti nej </w:t>
      </w:r>
      <w:r w:rsidR="009D3966" w:rsidRPr="00E62AC1">
        <w:rPr>
          <w:color w:val="FFFFFF"/>
          <w:sz w:val="34"/>
          <w:lang w:val="sk-SK"/>
        </w:rPr>
        <w:t xml:space="preserve">žiadna </w:t>
      </w:r>
      <w:r w:rsidRPr="00E62AC1">
        <w:rPr>
          <w:color w:val="FFFFFF"/>
          <w:sz w:val="34"/>
          <w:lang w:val="sk-SK"/>
        </w:rPr>
        <w:t>vakcína.</w:t>
      </w:r>
    </w:p>
    <w:p w14:paraId="27A0B9B1" w14:textId="77777777" w:rsidR="002D0F9C" w:rsidRPr="00E62AC1" w:rsidRDefault="00205EAB">
      <w:pPr>
        <w:spacing w:before="99" w:line="249" w:lineRule="auto"/>
        <w:ind w:left="1250" w:right="315"/>
        <w:rPr>
          <w:sz w:val="34"/>
          <w:lang w:val="sk-SK"/>
        </w:rPr>
      </w:pPr>
      <w:r w:rsidRPr="00E62AC1">
        <w:rPr>
          <w:color w:val="FFFFFF"/>
          <w:sz w:val="34"/>
          <w:lang w:val="sk-SK"/>
        </w:rPr>
        <w:t>Ako</w:t>
      </w:r>
      <w:r w:rsidRPr="00E62AC1">
        <w:rPr>
          <w:color w:val="FFFFFF"/>
          <w:spacing w:val="-29"/>
          <w:sz w:val="34"/>
          <w:lang w:val="sk-SK"/>
        </w:rPr>
        <w:t xml:space="preserve"> </w:t>
      </w:r>
      <w:r w:rsidRPr="00E62AC1">
        <w:rPr>
          <w:color w:val="FFFFFF"/>
          <w:sz w:val="34"/>
          <w:lang w:val="sk-SK"/>
        </w:rPr>
        <w:t>poľovníci</w:t>
      </w:r>
      <w:r w:rsidRPr="00E62AC1">
        <w:rPr>
          <w:color w:val="FFFFFF"/>
          <w:spacing w:val="-28"/>
          <w:sz w:val="34"/>
          <w:lang w:val="sk-SK"/>
        </w:rPr>
        <w:t xml:space="preserve"> </w:t>
      </w:r>
      <w:r w:rsidRPr="00E62AC1">
        <w:rPr>
          <w:color w:val="FFFFFF"/>
          <w:sz w:val="34"/>
          <w:lang w:val="sk-SK"/>
        </w:rPr>
        <w:t>máte</w:t>
      </w:r>
      <w:r w:rsidRPr="00E62AC1">
        <w:rPr>
          <w:color w:val="FFFFFF"/>
          <w:spacing w:val="-28"/>
          <w:sz w:val="34"/>
          <w:lang w:val="sk-SK"/>
        </w:rPr>
        <w:t xml:space="preserve"> </w:t>
      </w:r>
      <w:r w:rsidRPr="00E62AC1">
        <w:rPr>
          <w:color w:val="FFFFFF"/>
          <w:sz w:val="34"/>
          <w:lang w:val="sk-SK"/>
        </w:rPr>
        <w:t>možnosť včasného zistenia prípadov a zodpovednosť primerane konať.</w:t>
      </w:r>
    </w:p>
    <w:p w14:paraId="5C0078BE" w14:textId="77777777" w:rsidR="002D0F9C" w:rsidRPr="00E62AC1" w:rsidRDefault="002D0F9C">
      <w:pPr>
        <w:pStyle w:val="Zkladntext"/>
        <w:rPr>
          <w:b w:val="0"/>
          <w:sz w:val="46"/>
          <w:lang w:val="sk-SK"/>
        </w:rPr>
      </w:pPr>
    </w:p>
    <w:p w14:paraId="1924E8C4" w14:textId="77777777" w:rsidR="002D0F9C" w:rsidRPr="00E62AC1" w:rsidRDefault="002D0F9C">
      <w:pPr>
        <w:pStyle w:val="Zkladntext"/>
        <w:rPr>
          <w:b w:val="0"/>
          <w:sz w:val="46"/>
          <w:lang w:val="sk-SK"/>
        </w:rPr>
      </w:pPr>
    </w:p>
    <w:p w14:paraId="38027594" w14:textId="77777777" w:rsidR="002D0F9C" w:rsidRPr="00E62AC1" w:rsidRDefault="002D0F9C">
      <w:pPr>
        <w:pStyle w:val="Zkladntext"/>
        <w:rPr>
          <w:b w:val="0"/>
          <w:sz w:val="46"/>
          <w:lang w:val="sk-SK"/>
        </w:rPr>
      </w:pPr>
    </w:p>
    <w:p w14:paraId="51658874" w14:textId="77777777" w:rsidR="002D0F9C" w:rsidRPr="00E62AC1" w:rsidRDefault="00205EAB">
      <w:pPr>
        <w:spacing w:before="383"/>
        <w:ind w:left="1250"/>
        <w:rPr>
          <w:b/>
          <w:sz w:val="50"/>
          <w:lang w:val="sk-SK"/>
        </w:rPr>
      </w:pPr>
      <w:r w:rsidRPr="00E62AC1">
        <w:rPr>
          <w:b/>
          <w:color w:val="FFFFFF"/>
          <w:sz w:val="50"/>
          <w:lang w:val="sk-SK"/>
        </w:rPr>
        <w:t>Nešírte chorobu.</w:t>
      </w:r>
    </w:p>
    <w:p w14:paraId="3F30B43D" w14:textId="77777777" w:rsidR="002D0F9C" w:rsidRPr="00E62AC1" w:rsidRDefault="00205EAB">
      <w:pPr>
        <w:spacing w:before="493"/>
        <w:ind w:left="1250"/>
        <w:rPr>
          <w:b/>
          <w:sz w:val="90"/>
          <w:lang w:val="sk-SK"/>
        </w:rPr>
      </w:pPr>
      <w:r w:rsidRPr="00E62AC1">
        <w:rPr>
          <w:lang w:val="sk-SK"/>
        </w:rPr>
        <w:br w:type="column"/>
      </w:r>
      <w:r w:rsidRPr="00E62AC1">
        <w:rPr>
          <w:b/>
          <w:color w:val="ED1A36"/>
          <w:sz w:val="90"/>
          <w:lang w:val="sk-SK"/>
        </w:rPr>
        <w:t>Poľovníci</w:t>
      </w:r>
    </w:p>
    <w:p w14:paraId="4A7F69CB" w14:textId="77777777" w:rsidR="002D0F9C" w:rsidRPr="00E62AC1" w:rsidRDefault="00205EAB">
      <w:pPr>
        <w:spacing w:before="106" w:line="213" w:lineRule="auto"/>
        <w:ind w:left="1250" w:right="5392"/>
        <w:rPr>
          <w:b/>
          <w:sz w:val="63"/>
          <w:lang w:val="sk-SK"/>
        </w:rPr>
      </w:pPr>
      <w:r w:rsidRPr="00E62AC1">
        <w:rPr>
          <w:b/>
          <w:color w:val="000C2E"/>
          <w:sz w:val="63"/>
          <w:lang w:val="sk-SK"/>
        </w:rPr>
        <w:t xml:space="preserve">Nebuďte </w:t>
      </w:r>
      <w:r w:rsidRPr="00E62AC1">
        <w:rPr>
          <w:b/>
          <w:color w:val="000C2E"/>
          <w:w w:val="95"/>
          <w:sz w:val="63"/>
          <w:lang w:val="sk-SK"/>
        </w:rPr>
        <w:t xml:space="preserve">prenášačmi </w:t>
      </w:r>
      <w:r w:rsidRPr="00E62AC1">
        <w:rPr>
          <w:b/>
          <w:color w:val="000C2E"/>
          <w:sz w:val="63"/>
          <w:lang w:val="sk-SK"/>
        </w:rPr>
        <w:t>smrteľnej choroby ošípaných.</w:t>
      </w:r>
    </w:p>
    <w:p w14:paraId="150A5E3A" w14:textId="77777777" w:rsidR="002D0F9C" w:rsidRPr="00E62AC1" w:rsidRDefault="002D0F9C">
      <w:pPr>
        <w:spacing w:line="213" w:lineRule="auto"/>
        <w:rPr>
          <w:sz w:val="63"/>
          <w:lang w:val="sk-SK"/>
        </w:rPr>
        <w:sectPr w:rsidR="002D0F9C" w:rsidRPr="00E62AC1">
          <w:type w:val="continuous"/>
          <w:pgSz w:w="17680" w:h="24660"/>
          <w:pgMar w:top="1660" w:right="460" w:bottom="0" w:left="20" w:header="720" w:footer="720" w:gutter="0"/>
          <w:cols w:num="2" w:space="720" w:equalWidth="0">
            <w:col w:w="5533" w:space="165"/>
            <w:col w:w="11502"/>
          </w:cols>
        </w:sectPr>
      </w:pPr>
    </w:p>
    <w:p w14:paraId="49CD8381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6C3ABAAF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2418CF13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66CCDD59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5C548A2E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3245E14D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3DE1119A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7E6D177C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3A2AE862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1B21C6A7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79CEC058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12089DFC" w14:textId="51AD890D" w:rsidR="002D0F9C" w:rsidRPr="00CF0BA0" w:rsidRDefault="00205EAB" w:rsidP="00CF0BA0">
      <w:pPr>
        <w:tabs>
          <w:tab w:val="left" w:pos="10334"/>
        </w:tabs>
        <w:spacing w:before="173" w:line="249" w:lineRule="auto"/>
        <w:ind w:left="106" w:right="824"/>
        <w:jc w:val="center"/>
        <w:rPr>
          <w:b/>
          <w:sz w:val="56"/>
          <w:szCs w:val="56"/>
          <w:u w:val="single"/>
          <w:lang w:val="sk-SK"/>
        </w:rPr>
      </w:pPr>
      <w:r w:rsidRPr="00CF0BA0">
        <w:rPr>
          <w:b/>
          <w:color w:val="000C2E"/>
          <w:spacing w:val="-8"/>
          <w:w w:val="95"/>
          <w:sz w:val="56"/>
          <w:szCs w:val="56"/>
          <w:u w:val="single"/>
          <w:lang w:val="sk-SK"/>
        </w:rPr>
        <w:t>REŠPEKTUJTE</w:t>
      </w:r>
      <w:r w:rsidRPr="00CF0BA0">
        <w:rPr>
          <w:b/>
          <w:color w:val="000C2E"/>
          <w:spacing w:val="-122"/>
          <w:w w:val="95"/>
          <w:sz w:val="56"/>
          <w:szCs w:val="56"/>
          <w:u w:val="single"/>
          <w:lang w:val="sk-SK"/>
        </w:rPr>
        <w:t xml:space="preserve"> </w:t>
      </w:r>
      <w:r w:rsidRPr="00CF0BA0">
        <w:rPr>
          <w:b/>
          <w:color w:val="000C2E"/>
          <w:spacing w:val="-8"/>
          <w:w w:val="95"/>
          <w:sz w:val="56"/>
          <w:szCs w:val="56"/>
          <w:u w:val="single"/>
          <w:lang w:val="sk-SK"/>
        </w:rPr>
        <w:t>VŠEOBECNÉ</w:t>
      </w:r>
      <w:r w:rsidR="009D3966" w:rsidRPr="00CF0BA0">
        <w:rPr>
          <w:b/>
          <w:color w:val="000C2E"/>
          <w:spacing w:val="-8"/>
          <w:w w:val="95"/>
          <w:sz w:val="56"/>
          <w:szCs w:val="56"/>
          <w:u w:val="single"/>
          <w:lang w:val="sk-SK"/>
        </w:rPr>
        <w:t xml:space="preserve"> </w:t>
      </w:r>
      <w:r w:rsidRPr="00CF0BA0">
        <w:rPr>
          <w:b/>
          <w:color w:val="000C2E"/>
          <w:spacing w:val="-8"/>
          <w:w w:val="90"/>
          <w:sz w:val="56"/>
          <w:szCs w:val="56"/>
          <w:u w:val="single"/>
          <w:lang w:val="sk-SK"/>
        </w:rPr>
        <w:t xml:space="preserve">BEZPEČNOSTNÉ </w:t>
      </w:r>
      <w:r w:rsidRPr="00CF0BA0">
        <w:rPr>
          <w:b/>
          <w:color w:val="000C2E"/>
          <w:spacing w:val="-8"/>
          <w:sz w:val="56"/>
          <w:szCs w:val="56"/>
          <w:u w:val="single"/>
          <w:lang w:val="sk-SK"/>
        </w:rPr>
        <w:t>OPATRENIA</w:t>
      </w:r>
    </w:p>
    <w:p w14:paraId="6FA1863D" w14:textId="77777777" w:rsidR="002D0F9C" w:rsidRPr="00E62AC1" w:rsidRDefault="002D0F9C">
      <w:pPr>
        <w:pStyle w:val="Zkladntext"/>
        <w:rPr>
          <w:sz w:val="20"/>
          <w:lang w:val="sk-SK"/>
        </w:rPr>
      </w:pPr>
    </w:p>
    <w:p w14:paraId="22A7CD1F" w14:textId="77777777" w:rsidR="002D0F9C" w:rsidRPr="00E62AC1" w:rsidRDefault="002D0F9C">
      <w:pPr>
        <w:pStyle w:val="Zkladntext"/>
        <w:spacing w:before="1"/>
        <w:rPr>
          <w:sz w:val="20"/>
          <w:lang w:val="sk-SK"/>
        </w:rPr>
      </w:pPr>
    </w:p>
    <w:p w14:paraId="1A74D496" w14:textId="77777777" w:rsidR="002D0F9C" w:rsidRPr="00E62AC1" w:rsidRDefault="002D0F9C">
      <w:pPr>
        <w:rPr>
          <w:sz w:val="20"/>
          <w:lang w:val="sk-SK"/>
        </w:rPr>
        <w:sectPr w:rsidR="002D0F9C" w:rsidRPr="00E62AC1">
          <w:type w:val="continuous"/>
          <w:pgSz w:w="17680" w:h="24660"/>
          <w:pgMar w:top="1660" w:right="460" w:bottom="0" w:left="20" w:header="720" w:footer="720" w:gutter="0"/>
          <w:cols w:space="720"/>
        </w:sectPr>
      </w:pPr>
    </w:p>
    <w:p w14:paraId="0F0C4C6C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65DC7B1D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566BE3FF" w14:textId="77777777" w:rsidR="009D3966" w:rsidRPr="00E62AC1" w:rsidRDefault="009D3966">
      <w:pPr>
        <w:pStyle w:val="Zkladntext"/>
        <w:rPr>
          <w:sz w:val="30"/>
          <w:lang w:val="sk-SK"/>
        </w:rPr>
      </w:pPr>
    </w:p>
    <w:p w14:paraId="04168D06" w14:textId="77777777" w:rsidR="009D3966" w:rsidRPr="00E62AC1" w:rsidRDefault="009D3966">
      <w:pPr>
        <w:pStyle w:val="Zkladntext"/>
        <w:rPr>
          <w:sz w:val="30"/>
          <w:lang w:val="sk-SK"/>
        </w:rPr>
      </w:pPr>
    </w:p>
    <w:p w14:paraId="702CDB6B" w14:textId="77777777" w:rsidR="009D3966" w:rsidRPr="00E62AC1" w:rsidRDefault="009D3966">
      <w:pPr>
        <w:pStyle w:val="Zkladntext"/>
        <w:rPr>
          <w:sz w:val="30"/>
          <w:lang w:val="sk-SK"/>
        </w:rPr>
      </w:pPr>
    </w:p>
    <w:p w14:paraId="03EA9993" w14:textId="0326150A" w:rsidR="002D0F9C" w:rsidRPr="00E62AC1" w:rsidRDefault="00E52489">
      <w:pPr>
        <w:pStyle w:val="Zkladntext"/>
        <w:spacing w:before="189" w:line="249" w:lineRule="auto"/>
        <w:ind w:left="1272"/>
        <w:jc w:val="center"/>
        <w:rPr>
          <w:lang w:val="sk-SK"/>
        </w:rPr>
      </w:pPr>
      <w:r w:rsidRPr="00E62AC1">
        <w:rPr>
          <w:color w:val="000C2E"/>
          <w:lang w:val="sk-SK"/>
        </w:rPr>
        <w:t>Č</w:t>
      </w:r>
      <w:r w:rsidR="00205EAB" w:rsidRPr="00E62AC1">
        <w:rPr>
          <w:color w:val="000C2E"/>
          <w:lang w:val="sk-SK"/>
        </w:rPr>
        <w:t xml:space="preserve">istite a dezinfikujte </w:t>
      </w:r>
      <w:r w:rsidRPr="00E62AC1">
        <w:rPr>
          <w:color w:val="000C2E"/>
          <w:lang w:val="sk-SK"/>
        </w:rPr>
        <w:t>svoje</w:t>
      </w:r>
      <w:r w:rsidR="00205EAB" w:rsidRPr="00E62AC1">
        <w:rPr>
          <w:color w:val="000C2E"/>
          <w:w w:val="97"/>
          <w:lang w:val="sk-SK"/>
        </w:rPr>
        <w:t xml:space="preserve"> </w:t>
      </w:r>
      <w:r w:rsidR="00205EAB" w:rsidRPr="00E62AC1">
        <w:rPr>
          <w:color w:val="000C2E"/>
          <w:lang w:val="sk-SK"/>
        </w:rPr>
        <w:t xml:space="preserve">vybavenie na </w:t>
      </w:r>
      <w:r w:rsidRPr="00E62AC1">
        <w:rPr>
          <w:color w:val="000C2E"/>
          <w:lang w:val="sk-SK"/>
        </w:rPr>
        <w:t>pracovisku</w:t>
      </w:r>
      <w:r w:rsidR="00205EAB" w:rsidRPr="00E62AC1">
        <w:rPr>
          <w:color w:val="000C2E"/>
          <w:lang w:val="sk-SK"/>
        </w:rPr>
        <w:t>.</w:t>
      </w:r>
    </w:p>
    <w:p w14:paraId="5A126010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0DFC207B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1C76B9EB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11C73ECC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23C0C418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352F9819" w14:textId="77777777" w:rsidR="002D0F9C" w:rsidRPr="00E62AC1" w:rsidRDefault="002D0F9C">
      <w:pPr>
        <w:pStyle w:val="Zkladntext"/>
        <w:spacing w:before="5"/>
        <w:rPr>
          <w:sz w:val="30"/>
          <w:lang w:val="sk-SK"/>
        </w:rPr>
      </w:pPr>
    </w:p>
    <w:p w14:paraId="7DEAC694" w14:textId="77777777" w:rsidR="002D0F9C" w:rsidRPr="00E62AC1" w:rsidRDefault="00205EAB">
      <w:pPr>
        <w:pStyle w:val="Zkladntext"/>
        <w:spacing w:line="249" w:lineRule="auto"/>
        <w:ind w:left="1186"/>
        <w:jc w:val="center"/>
        <w:rPr>
          <w:lang w:val="sk-SK"/>
        </w:rPr>
      </w:pPr>
      <w:r w:rsidRPr="00E62AC1">
        <w:rPr>
          <w:color w:val="000C2E"/>
          <w:w w:val="95"/>
          <w:lang w:val="sk-SK"/>
        </w:rPr>
        <w:t xml:space="preserve">Zastrelené diviaky vypitvávajte na </w:t>
      </w:r>
      <w:r w:rsidRPr="00E62AC1">
        <w:rPr>
          <w:color w:val="000C2E"/>
          <w:lang w:val="sk-SK"/>
        </w:rPr>
        <w:t>miestach poľovného revíru, určených na opracovanie tiel.</w:t>
      </w:r>
    </w:p>
    <w:p w14:paraId="32D11141" w14:textId="77777777" w:rsidR="002D0F9C" w:rsidRPr="00E62AC1" w:rsidRDefault="00205EAB">
      <w:pPr>
        <w:pStyle w:val="Zkladntext"/>
        <w:rPr>
          <w:sz w:val="30"/>
          <w:lang w:val="sk-SK"/>
        </w:rPr>
      </w:pPr>
      <w:r w:rsidRPr="00E62AC1">
        <w:rPr>
          <w:b w:val="0"/>
          <w:lang w:val="sk-SK"/>
        </w:rPr>
        <w:br w:type="column"/>
      </w:r>
    </w:p>
    <w:p w14:paraId="198FBD43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3A5C743A" w14:textId="77777777" w:rsidR="009D3966" w:rsidRPr="00E62AC1" w:rsidRDefault="009D3966">
      <w:pPr>
        <w:pStyle w:val="Zkladntext"/>
        <w:rPr>
          <w:sz w:val="30"/>
          <w:lang w:val="sk-SK"/>
        </w:rPr>
      </w:pPr>
    </w:p>
    <w:p w14:paraId="07E3BA74" w14:textId="77777777" w:rsidR="009D3966" w:rsidRPr="00E62AC1" w:rsidRDefault="009D3966">
      <w:pPr>
        <w:pStyle w:val="Zkladntext"/>
        <w:rPr>
          <w:sz w:val="30"/>
          <w:lang w:val="sk-SK"/>
        </w:rPr>
      </w:pPr>
    </w:p>
    <w:p w14:paraId="46749E66" w14:textId="77777777" w:rsidR="009D3966" w:rsidRPr="00E62AC1" w:rsidRDefault="009D3966">
      <w:pPr>
        <w:pStyle w:val="Zkladntext"/>
        <w:rPr>
          <w:sz w:val="30"/>
          <w:lang w:val="sk-SK"/>
        </w:rPr>
      </w:pPr>
    </w:p>
    <w:p w14:paraId="02ED99FB" w14:textId="0C6EFAE2" w:rsidR="002D0F9C" w:rsidRPr="00E62AC1" w:rsidRDefault="00E52489">
      <w:pPr>
        <w:pStyle w:val="Zkladntext"/>
        <w:spacing w:before="189" w:line="249" w:lineRule="auto"/>
        <w:ind w:left="406"/>
        <w:jc w:val="center"/>
        <w:rPr>
          <w:lang w:val="sk-SK"/>
        </w:rPr>
      </w:pPr>
      <w:r w:rsidRPr="00E62AC1">
        <w:rPr>
          <w:color w:val="000C2E"/>
          <w:lang w:val="sk-SK"/>
        </w:rPr>
        <w:t>Pred opustením revíru v</w:t>
      </w:r>
      <w:r w:rsidR="00205EAB" w:rsidRPr="00E62AC1">
        <w:rPr>
          <w:color w:val="000C2E"/>
          <w:lang w:val="sk-SK"/>
        </w:rPr>
        <w:t>yčistite</w:t>
      </w:r>
      <w:r w:rsidR="00205EAB" w:rsidRPr="00E62AC1">
        <w:rPr>
          <w:color w:val="000C2E"/>
          <w:spacing w:val="-28"/>
          <w:lang w:val="sk-SK"/>
        </w:rPr>
        <w:t xml:space="preserve"> </w:t>
      </w:r>
      <w:r w:rsidR="00205EAB" w:rsidRPr="00E62AC1">
        <w:rPr>
          <w:color w:val="000C2E"/>
          <w:lang w:val="sk-SK"/>
        </w:rPr>
        <w:t>a</w:t>
      </w:r>
      <w:r w:rsidR="00205EAB" w:rsidRPr="00E62AC1">
        <w:rPr>
          <w:color w:val="000C2E"/>
          <w:spacing w:val="-27"/>
          <w:lang w:val="sk-SK"/>
        </w:rPr>
        <w:t xml:space="preserve"> </w:t>
      </w:r>
      <w:r w:rsidR="00205EAB" w:rsidRPr="00E62AC1">
        <w:rPr>
          <w:color w:val="000C2E"/>
          <w:lang w:val="sk-SK"/>
        </w:rPr>
        <w:t>vydezinfikujte</w:t>
      </w:r>
      <w:r w:rsidR="00205EAB" w:rsidRPr="00E62AC1">
        <w:rPr>
          <w:color w:val="000C2E"/>
          <w:spacing w:val="-28"/>
          <w:lang w:val="sk-SK"/>
        </w:rPr>
        <w:t xml:space="preserve"> </w:t>
      </w:r>
      <w:r w:rsidR="00205EAB" w:rsidRPr="00E62AC1">
        <w:rPr>
          <w:color w:val="000C2E"/>
          <w:lang w:val="sk-SK"/>
        </w:rPr>
        <w:t>svoje</w:t>
      </w:r>
      <w:r w:rsidR="00205EAB" w:rsidRPr="00E62AC1">
        <w:rPr>
          <w:color w:val="000C2E"/>
          <w:w w:val="96"/>
          <w:lang w:val="sk-SK"/>
        </w:rPr>
        <w:t xml:space="preserve"> </w:t>
      </w:r>
      <w:r w:rsidR="00205EAB" w:rsidRPr="00E62AC1">
        <w:rPr>
          <w:color w:val="000C2E"/>
          <w:lang w:val="sk-SK"/>
        </w:rPr>
        <w:t>lovecké trofeje.</w:t>
      </w:r>
    </w:p>
    <w:p w14:paraId="7038ED60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52F768BF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787A554E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08277D16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6DF67042" w14:textId="77777777" w:rsidR="002D0F9C" w:rsidRPr="00E62AC1" w:rsidRDefault="002D0F9C">
      <w:pPr>
        <w:pStyle w:val="Zkladntext"/>
        <w:spacing w:before="6"/>
        <w:rPr>
          <w:sz w:val="37"/>
          <w:lang w:val="sk-SK"/>
        </w:rPr>
      </w:pPr>
    </w:p>
    <w:p w14:paraId="223D87D1" w14:textId="77777777" w:rsidR="002D0F9C" w:rsidRPr="00E62AC1" w:rsidRDefault="00205EAB">
      <w:pPr>
        <w:pStyle w:val="Zkladntext"/>
        <w:spacing w:line="249" w:lineRule="auto"/>
        <w:ind w:left="903" w:right="578"/>
        <w:jc w:val="center"/>
        <w:rPr>
          <w:lang w:val="sk-SK"/>
        </w:rPr>
      </w:pPr>
      <w:r w:rsidRPr="00E62AC1">
        <w:rPr>
          <w:color w:val="000C2E"/>
          <w:lang w:val="sk-SK"/>
        </w:rPr>
        <w:t>Nenechávajte diviakom potravu.</w:t>
      </w:r>
    </w:p>
    <w:p w14:paraId="2D902FDF" w14:textId="77777777" w:rsidR="002D0F9C" w:rsidRPr="00E62AC1" w:rsidRDefault="00205EAB">
      <w:pPr>
        <w:pStyle w:val="Zkladntext"/>
        <w:rPr>
          <w:sz w:val="30"/>
          <w:lang w:val="sk-SK"/>
        </w:rPr>
      </w:pPr>
      <w:r w:rsidRPr="00E62AC1">
        <w:rPr>
          <w:b w:val="0"/>
          <w:lang w:val="sk-SK"/>
        </w:rPr>
        <w:br w:type="column"/>
      </w:r>
    </w:p>
    <w:p w14:paraId="0F895AC7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236C32D3" w14:textId="77777777" w:rsidR="009D3966" w:rsidRPr="00E62AC1" w:rsidRDefault="009D3966">
      <w:pPr>
        <w:pStyle w:val="Zkladntext"/>
        <w:rPr>
          <w:sz w:val="30"/>
          <w:lang w:val="sk-SK"/>
        </w:rPr>
      </w:pPr>
    </w:p>
    <w:p w14:paraId="08E69AC7" w14:textId="77777777" w:rsidR="009D3966" w:rsidRPr="00E62AC1" w:rsidRDefault="009D3966">
      <w:pPr>
        <w:pStyle w:val="Zkladntext"/>
        <w:rPr>
          <w:sz w:val="30"/>
          <w:lang w:val="sk-SK"/>
        </w:rPr>
      </w:pPr>
    </w:p>
    <w:p w14:paraId="11CC7AC5" w14:textId="77777777" w:rsidR="009D3966" w:rsidRPr="00E62AC1" w:rsidRDefault="009D3966">
      <w:pPr>
        <w:pStyle w:val="Zkladntext"/>
        <w:rPr>
          <w:sz w:val="30"/>
          <w:lang w:val="sk-SK"/>
        </w:rPr>
      </w:pPr>
    </w:p>
    <w:p w14:paraId="6C8E8D10" w14:textId="77777777" w:rsidR="002D0F9C" w:rsidRPr="00E62AC1" w:rsidRDefault="00205EAB">
      <w:pPr>
        <w:pStyle w:val="Zkladntext"/>
        <w:spacing w:before="189" w:line="249" w:lineRule="auto"/>
        <w:ind w:left="942" w:right="434"/>
        <w:jc w:val="center"/>
        <w:rPr>
          <w:lang w:val="sk-SK"/>
        </w:rPr>
      </w:pPr>
      <w:r w:rsidRPr="00E62AC1">
        <w:rPr>
          <w:color w:val="000C2E"/>
          <w:w w:val="95"/>
          <w:lang w:val="sk-SK"/>
        </w:rPr>
        <w:t xml:space="preserve">Nenavštevujte farmy, </w:t>
      </w:r>
      <w:r w:rsidRPr="00E62AC1">
        <w:rPr>
          <w:color w:val="000C2E"/>
          <w:lang w:val="sk-SK"/>
        </w:rPr>
        <w:t>pokiaľ to nie je nevyhnutné.</w:t>
      </w:r>
    </w:p>
    <w:p w14:paraId="33C6932D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640902A2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48B6E029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2AC26089" w14:textId="77777777" w:rsidR="002D0F9C" w:rsidRPr="00E62AC1" w:rsidRDefault="002D0F9C">
      <w:pPr>
        <w:pStyle w:val="Zkladntext"/>
        <w:rPr>
          <w:sz w:val="30"/>
          <w:lang w:val="sk-SK"/>
        </w:rPr>
      </w:pPr>
    </w:p>
    <w:p w14:paraId="7DFE20DD" w14:textId="77777777" w:rsidR="002D0F9C" w:rsidRPr="00E62AC1" w:rsidRDefault="002D0F9C">
      <w:pPr>
        <w:pStyle w:val="Zkladntext"/>
        <w:spacing w:before="6"/>
        <w:rPr>
          <w:sz w:val="37"/>
          <w:lang w:val="sk-SK"/>
        </w:rPr>
      </w:pPr>
    </w:p>
    <w:p w14:paraId="193FA7DD" w14:textId="189B59EA" w:rsidR="002D0F9C" w:rsidRPr="00E62AC1" w:rsidRDefault="00205EAB">
      <w:pPr>
        <w:pStyle w:val="Zkladntext"/>
        <w:spacing w:line="249" w:lineRule="auto"/>
        <w:ind w:left="485"/>
        <w:jc w:val="center"/>
        <w:rPr>
          <w:lang w:val="sk-SK"/>
        </w:rPr>
      </w:pPr>
      <w:r w:rsidRPr="00E62AC1">
        <w:rPr>
          <w:color w:val="000C2E"/>
          <w:w w:val="95"/>
          <w:lang w:val="sk-SK"/>
        </w:rPr>
        <w:t xml:space="preserve">Neponúkajte domáce výrobky zo </w:t>
      </w:r>
      <w:r w:rsidRPr="00E62AC1">
        <w:rPr>
          <w:color w:val="000C2E"/>
          <w:lang w:val="sk-SK"/>
        </w:rPr>
        <w:t>svojich poľovačiek ani nimi nekŕmte zvieratá.</w:t>
      </w:r>
    </w:p>
    <w:p w14:paraId="3A177A37" w14:textId="1AD52720" w:rsidR="009D3966" w:rsidRPr="00E62AC1" w:rsidRDefault="00205EAB">
      <w:pPr>
        <w:spacing w:before="89" w:line="330" w:lineRule="exact"/>
        <w:ind w:left="1053"/>
        <w:rPr>
          <w:rFonts w:ascii="Verdana" w:hAnsi="Verdana"/>
          <w:sz w:val="30"/>
          <w:lang w:val="sk-SK"/>
        </w:rPr>
      </w:pPr>
      <w:r w:rsidRPr="00E62AC1">
        <w:rPr>
          <w:lang w:val="sk-SK"/>
        </w:rPr>
        <w:br w:type="column"/>
      </w:r>
    </w:p>
    <w:p w14:paraId="31B85AE9" w14:textId="77777777" w:rsidR="009D3966" w:rsidRPr="00E62AC1" w:rsidRDefault="009D3966">
      <w:pPr>
        <w:pStyle w:val="Nadpis2"/>
        <w:spacing w:line="311" w:lineRule="exact"/>
        <w:ind w:firstLine="0"/>
        <w:rPr>
          <w:color w:val="231F20"/>
          <w:lang w:val="sk-SK"/>
        </w:rPr>
      </w:pPr>
    </w:p>
    <w:p w14:paraId="088468B3" w14:textId="77777777" w:rsidR="009D3966" w:rsidRPr="00E62AC1" w:rsidRDefault="009D3966">
      <w:pPr>
        <w:pStyle w:val="Nadpis2"/>
        <w:spacing w:line="311" w:lineRule="exact"/>
        <w:ind w:firstLine="0"/>
        <w:rPr>
          <w:color w:val="231F20"/>
          <w:lang w:val="sk-SK"/>
        </w:rPr>
      </w:pPr>
    </w:p>
    <w:p w14:paraId="5AB15C83" w14:textId="77777777" w:rsidR="009D3966" w:rsidRPr="00E62AC1" w:rsidRDefault="009D3966">
      <w:pPr>
        <w:pStyle w:val="Nadpis2"/>
        <w:spacing w:line="311" w:lineRule="exact"/>
        <w:ind w:firstLine="0"/>
        <w:rPr>
          <w:color w:val="231F20"/>
          <w:lang w:val="sk-SK"/>
        </w:rPr>
      </w:pPr>
    </w:p>
    <w:p w14:paraId="16AEC6B7" w14:textId="7E4AA42E" w:rsidR="002D0F9C" w:rsidRPr="00CF0BA0" w:rsidRDefault="00205EAB" w:rsidP="00CF0BA0">
      <w:pPr>
        <w:pStyle w:val="Odsekzoznamu"/>
        <w:numPr>
          <w:ilvl w:val="0"/>
          <w:numId w:val="1"/>
        </w:numPr>
        <w:tabs>
          <w:tab w:val="left" w:pos="1217"/>
        </w:tabs>
        <w:spacing w:before="161" w:line="225" w:lineRule="auto"/>
        <w:ind w:right="2027"/>
        <w:rPr>
          <w:color w:val="231F20"/>
          <w:sz w:val="30"/>
          <w:lang w:val="sk-SK"/>
        </w:rPr>
      </w:pPr>
      <w:r w:rsidRPr="00CF0BA0">
        <w:rPr>
          <w:color w:val="231F20"/>
          <w:sz w:val="30"/>
          <w:lang w:val="sk-SK"/>
        </w:rPr>
        <w:t>Nahláste každého mŕtveho alebo chorého</w:t>
      </w:r>
      <w:r w:rsidR="00E52489" w:rsidRPr="00CF0BA0">
        <w:rPr>
          <w:color w:val="231F20"/>
          <w:sz w:val="30"/>
          <w:lang w:val="sk-SK"/>
        </w:rPr>
        <w:t xml:space="preserve"> </w:t>
      </w:r>
      <w:r w:rsidRPr="00E62AC1">
        <w:rPr>
          <w:color w:val="231F20"/>
          <w:sz w:val="30"/>
          <w:lang w:val="sk-SK"/>
        </w:rPr>
        <w:t>diviaka veterinárnym orgánom.</w:t>
      </w:r>
    </w:p>
    <w:p w14:paraId="4A0A2209" w14:textId="77777777" w:rsidR="002D0F9C" w:rsidRPr="00E62AC1" w:rsidRDefault="00205EAB">
      <w:pPr>
        <w:pStyle w:val="Odsekzoznamu"/>
        <w:numPr>
          <w:ilvl w:val="0"/>
          <w:numId w:val="1"/>
        </w:numPr>
        <w:tabs>
          <w:tab w:val="left" w:pos="1217"/>
        </w:tabs>
        <w:spacing w:before="161" w:line="225" w:lineRule="auto"/>
        <w:ind w:right="2027"/>
        <w:rPr>
          <w:sz w:val="30"/>
          <w:lang w:val="sk-SK"/>
        </w:rPr>
      </w:pPr>
      <w:r w:rsidRPr="00E62AC1">
        <w:rPr>
          <w:color w:val="231F20"/>
          <w:sz w:val="30"/>
          <w:lang w:val="sk-SK"/>
        </w:rPr>
        <w:t>Rešpektujte každý zákaz poľovania nariadený zodpovednými</w:t>
      </w:r>
      <w:r w:rsidRPr="00E62AC1">
        <w:rPr>
          <w:color w:val="231F20"/>
          <w:spacing w:val="27"/>
          <w:sz w:val="30"/>
          <w:lang w:val="sk-SK"/>
        </w:rPr>
        <w:t xml:space="preserve"> </w:t>
      </w:r>
      <w:r w:rsidRPr="00E62AC1">
        <w:rPr>
          <w:color w:val="231F20"/>
          <w:sz w:val="30"/>
          <w:lang w:val="sk-SK"/>
        </w:rPr>
        <w:t>orgánmi.</w:t>
      </w:r>
    </w:p>
    <w:p w14:paraId="01C89F05" w14:textId="77777777" w:rsidR="002D0F9C" w:rsidRPr="00E62AC1" w:rsidRDefault="00205EAB">
      <w:pPr>
        <w:pStyle w:val="Odsekzoznamu"/>
        <w:numPr>
          <w:ilvl w:val="0"/>
          <w:numId w:val="1"/>
        </w:numPr>
        <w:tabs>
          <w:tab w:val="left" w:pos="1217"/>
        </w:tabs>
        <w:spacing w:line="225" w:lineRule="auto"/>
        <w:rPr>
          <w:sz w:val="30"/>
          <w:lang w:val="sk-SK"/>
        </w:rPr>
      </w:pPr>
      <w:r w:rsidRPr="00E62AC1">
        <w:rPr>
          <w:color w:val="231F20"/>
          <w:sz w:val="30"/>
          <w:lang w:val="sk-SK"/>
        </w:rPr>
        <w:t>Ak ste v pravidelnom kontakte s domácimi ošípanými, nepoľujte</w:t>
      </w:r>
      <w:r w:rsidRPr="00E62AC1">
        <w:rPr>
          <w:color w:val="231F20"/>
          <w:spacing w:val="-5"/>
          <w:sz w:val="30"/>
          <w:lang w:val="sk-SK"/>
        </w:rPr>
        <w:t xml:space="preserve"> </w:t>
      </w:r>
      <w:r w:rsidRPr="00E62AC1">
        <w:rPr>
          <w:color w:val="231F20"/>
          <w:sz w:val="30"/>
          <w:lang w:val="sk-SK"/>
        </w:rPr>
        <w:t>na diviaky.</w:t>
      </w:r>
    </w:p>
    <w:p w14:paraId="08893DF0" w14:textId="77777777" w:rsidR="002D0F9C" w:rsidRPr="00E62AC1" w:rsidRDefault="002D0F9C">
      <w:pPr>
        <w:spacing w:line="225" w:lineRule="auto"/>
        <w:rPr>
          <w:sz w:val="30"/>
          <w:lang w:val="sk-SK"/>
        </w:rPr>
        <w:sectPr w:rsidR="002D0F9C" w:rsidRPr="00E62AC1">
          <w:type w:val="continuous"/>
          <w:pgSz w:w="17680" w:h="24660"/>
          <w:pgMar w:top="1660" w:right="460" w:bottom="0" w:left="20" w:header="720" w:footer="720" w:gutter="0"/>
          <w:cols w:num="4" w:space="720" w:equalWidth="0">
            <w:col w:w="4296" w:space="40"/>
            <w:col w:w="3241" w:space="39"/>
            <w:col w:w="3333" w:space="39"/>
            <w:col w:w="6212"/>
          </w:cols>
        </w:sectPr>
      </w:pPr>
    </w:p>
    <w:p w14:paraId="1419DFBB" w14:textId="19D2E07A" w:rsidR="002D0F9C" w:rsidRPr="00E62AC1" w:rsidRDefault="00122CFA">
      <w:pPr>
        <w:pStyle w:val="Zkladntext"/>
        <w:rPr>
          <w:b w:val="0"/>
          <w:sz w:val="20"/>
          <w:lang w:val="sk-SK"/>
        </w:rPr>
      </w:pPr>
      <w:r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1240" behindDoc="0" locked="0" layoutInCell="1" allowOverlap="1" wp14:anchorId="1100B823" wp14:editId="1D0311E9">
                <wp:simplePos x="0" y="0"/>
                <wp:positionH relativeFrom="page">
                  <wp:posOffset>11035030</wp:posOffset>
                </wp:positionH>
                <wp:positionV relativeFrom="page">
                  <wp:posOffset>15386685</wp:posOffset>
                </wp:positionV>
                <wp:extent cx="190500" cy="0"/>
                <wp:effectExtent l="5080" t="13335" r="13970" b="5715"/>
                <wp:wrapNone/>
                <wp:docPr id="21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1439BA" id="Line 18" o:spid="_x0000_s1026" style="position:absolute;z-index:1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68.9pt,1211.55pt" to="883.9pt,12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" strokeweight=".25pt">
                <w10:wrap anchorx="page" anchory="page"/>
              </v:line>
            </w:pict>
          </mc:Fallback>
        </mc:AlternateContent>
      </w:r>
    </w:p>
    <w:p w14:paraId="3FA8D49A" w14:textId="77777777" w:rsidR="002D0F9C" w:rsidRPr="00E62AC1" w:rsidRDefault="002D0F9C">
      <w:pPr>
        <w:pStyle w:val="Zkladntext"/>
        <w:rPr>
          <w:b w:val="0"/>
          <w:sz w:val="20"/>
          <w:lang w:val="sk-SK"/>
        </w:rPr>
      </w:pPr>
    </w:p>
    <w:p w14:paraId="4AF0F412" w14:textId="77777777" w:rsidR="002D0F9C" w:rsidRPr="00E62AC1" w:rsidRDefault="002D0F9C">
      <w:pPr>
        <w:pStyle w:val="Zkladntext"/>
        <w:rPr>
          <w:b w:val="0"/>
          <w:sz w:val="20"/>
          <w:lang w:val="sk-SK"/>
        </w:rPr>
      </w:pPr>
    </w:p>
    <w:p w14:paraId="18D029B6" w14:textId="5BC42DAC" w:rsidR="002D0F9C" w:rsidRPr="00E62AC1" w:rsidRDefault="00122CFA">
      <w:pPr>
        <w:spacing w:before="314" w:line="216" w:lineRule="auto"/>
        <w:ind w:left="1250" w:right="13077"/>
        <w:rPr>
          <w:rFonts w:ascii="Verdana" w:hAnsi="Verdana"/>
          <w:b/>
          <w:sz w:val="34"/>
          <w:lang w:val="sk-SK"/>
        </w:rPr>
      </w:pPr>
      <w:r>
        <w:rPr>
          <w:noProof/>
          <w:lang w:val="sk-SK"/>
        </w:rPr>
        <mc:AlternateContent>
          <mc:Choice Requires="wpg">
            <w:drawing>
              <wp:anchor distT="0" distB="0" distL="114300" distR="114300" simplePos="0" relativeHeight="1072" behindDoc="0" locked="0" layoutInCell="1" allowOverlap="1" wp14:anchorId="63A4C3F8" wp14:editId="64459078">
                <wp:simplePos x="0" y="0"/>
                <wp:positionH relativeFrom="page">
                  <wp:posOffset>6214110</wp:posOffset>
                </wp:positionH>
                <wp:positionV relativeFrom="paragraph">
                  <wp:posOffset>217170</wp:posOffset>
                </wp:positionV>
                <wp:extent cx="1255395" cy="546100"/>
                <wp:effectExtent l="3810" t="7620" r="7620" b="8255"/>
                <wp:wrapNone/>
                <wp:docPr id="15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55395" cy="546100"/>
                          <a:chOff x="9786" y="342"/>
                          <a:chExt cx="1977" cy="860"/>
                        </a:xfrm>
                      </wpg:grpSpPr>
                      <pic:pic xmlns:pic="http://schemas.openxmlformats.org/drawingml/2006/picture">
                        <pic:nvPicPr>
                          <pic:cNvPr id="16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24" y="614"/>
                            <a:ext cx="146" cy="34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" name="AutoShape 16"/>
                        <wps:cNvSpPr>
                          <a:spLocks/>
                        </wps:cNvSpPr>
                        <wps:spPr bwMode="auto">
                          <a:xfrm>
                            <a:off x="10194" y="344"/>
                            <a:ext cx="1561" cy="669"/>
                          </a:xfrm>
                          <a:custGeom>
                            <a:avLst/>
                            <a:gdLst>
                              <a:gd name="T0" fmla="+- 0 10890 10195"/>
                              <a:gd name="T1" fmla="*/ T0 w 1561"/>
                              <a:gd name="T2" fmla="+- 0 617 344"/>
                              <a:gd name="T3" fmla="*/ 617 h 669"/>
                              <a:gd name="T4" fmla="+- 0 10830 10195"/>
                              <a:gd name="T5" fmla="*/ T4 w 1561"/>
                              <a:gd name="T6" fmla="+- 0 492 344"/>
                              <a:gd name="T7" fmla="*/ 492 h 669"/>
                              <a:gd name="T8" fmla="+- 0 10729 10195"/>
                              <a:gd name="T9" fmla="*/ T8 w 1561"/>
                              <a:gd name="T10" fmla="+- 0 401 344"/>
                              <a:gd name="T11" fmla="*/ 401 h 669"/>
                              <a:gd name="T12" fmla="+- 0 10655 10195"/>
                              <a:gd name="T13" fmla="*/ T12 w 1561"/>
                              <a:gd name="T14" fmla="+- 0 366 344"/>
                              <a:gd name="T15" fmla="*/ 366 h 669"/>
                              <a:gd name="T16" fmla="+- 0 10547 10195"/>
                              <a:gd name="T17" fmla="*/ T16 w 1561"/>
                              <a:gd name="T18" fmla="+- 0 345 344"/>
                              <a:gd name="T19" fmla="*/ 345 h 669"/>
                              <a:gd name="T20" fmla="+- 0 10424 10195"/>
                              <a:gd name="T21" fmla="*/ T20 w 1561"/>
                              <a:gd name="T22" fmla="+- 0 370 344"/>
                              <a:gd name="T23" fmla="*/ 370 h 669"/>
                              <a:gd name="T24" fmla="+- 0 10310 10195"/>
                              <a:gd name="T25" fmla="*/ T24 w 1561"/>
                              <a:gd name="T26" fmla="+- 0 442 344"/>
                              <a:gd name="T27" fmla="*/ 442 h 669"/>
                              <a:gd name="T28" fmla="+- 0 10227 10195"/>
                              <a:gd name="T29" fmla="*/ T28 w 1561"/>
                              <a:gd name="T30" fmla="+- 0 551 344"/>
                              <a:gd name="T31" fmla="*/ 551 h 669"/>
                              <a:gd name="T32" fmla="+- 0 10195 10195"/>
                              <a:gd name="T33" fmla="*/ T32 w 1561"/>
                              <a:gd name="T34" fmla="+- 0 689 344"/>
                              <a:gd name="T35" fmla="*/ 689 h 669"/>
                              <a:gd name="T36" fmla="+- 0 10228 10195"/>
                              <a:gd name="T37" fmla="*/ T36 w 1561"/>
                              <a:gd name="T38" fmla="+- 0 829 344"/>
                              <a:gd name="T39" fmla="*/ 829 h 669"/>
                              <a:gd name="T40" fmla="+- 0 10314 10195"/>
                              <a:gd name="T41" fmla="*/ T40 w 1561"/>
                              <a:gd name="T42" fmla="+- 0 941 344"/>
                              <a:gd name="T43" fmla="*/ 941 h 669"/>
                              <a:gd name="T44" fmla="+- 0 10434 10195"/>
                              <a:gd name="T45" fmla="*/ T44 w 1561"/>
                              <a:gd name="T46" fmla="+- 0 1013 344"/>
                              <a:gd name="T47" fmla="*/ 1013 h 669"/>
                              <a:gd name="T48" fmla="+- 0 10438 10195"/>
                              <a:gd name="T49" fmla="*/ T48 w 1561"/>
                              <a:gd name="T50" fmla="+- 0 987 344"/>
                              <a:gd name="T51" fmla="*/ 987 h 669"/>
                              <a:gd name="T52" fmla="+- 0 10372 10195"/>
                              <a:gd name="T53" fmla="*/ T52 w 1561"/>
                              <a:gd name="T54" fmla="+- 0 893 344"/>
                              <a:gd name="T55" fmla="*/ 893 h 669"/>
                              <a:gd name="T56" fmla="+- 0 10346 10195"/>
                              <a:gd name="T57" fmla="*/ T56 w 1561"/>
                              <a:gd name="T58" fmla="+- 0 689 344"/>
                              <a:gd name="T59" fmla="*/ 689 h 669"/>
                              <a:gd name="T60" fmla="+- 0 10368 10195"/>
                              <a:gd name="T61" fmla="*/ T60 w 1561"/>
                              <a:gd name="T62" fmla="+- 0 499 344"/>
                              <a:gd name="T63" fmla="*/ 499 h 669"/>
                              <a:gd name="T64" fmla="+- 0 10434 10195"/>
                              <a:gd name="T65" fmla="*/ T64 w 1561"/>
                              <a:gd name="T66" fmla="+- 0 396 344"/>
                              <a:gd name="T67" fmla="*/ 396 h 669"/>
                              <a:gd name="T68" fmla="+- 0 10547 10195"/>
                              <a:gd name="T69" fmla="*/ T68 w 1561"/>
                              <a:gd name="T70" fmla="+- 0 366 344"/>
                              <a:gd name="T71" fmla="*/ 366 h 669"/>
                              <a:gd name="T72" fmla="+- 0 10659 10195"/>
                              <a:gd name="T73" fmla="*/ T72 w 1561"/>
                              <a:gd name="T74" fmla="+- 0 396 344"/>
                              <a:gd name="T75" fmla="*/ 396 h 669"/>
                              <a:gd name="T76" fmla="+- 0 10726 10195"/>
                              <a:gd name="T77" fmla="*/ T76 w 1561"/>
                              <a:gd name="T78" fmla="+- 0 499 344"/>
                              <a:gd name="T79" fmla="*/ 499 h 669"/>
                              <a:gd name="T80" fmla="+- 0 10748 10195"/>
                              <a:gd name="T81" fmla="*/ T80 w 1561"/>
                              <a:gd name="T82" fmla="+- 0 689 344"/>
                              <a:gd name="T83" fmla="*/ 689 h 669"/>
                              <a:gd name="T84" fmla="+- 0 10724 10195"/>
                              <a:gd name="T85" fmla="*/ T84 w 1561"/>
                              <a:gd name="T86" fmla="+- 0 886 344"/>
                              <a:gd name="T87" fmla="*/ 886 h 669"/>
                              <a:gd name="T88" fmla="+- 0 10662 10195"/>
                              <a:gd name="T89" fmla="*/ T88 w 1561"/>
                              <a:gd name="T90" fmla="+- 0 982 344"/>
                              <a:gd name="T91" fmla="*/ 982 h 669"/>
                              <a:gd name="T92" fmla="+- 0 10802 10195"/>
                              <a:gd name="T93" fmla="*/ T92 w 1561"/>
                              <a:gd name="T94" fmla="+- 0 920 344"/>
                              <a:gd name="T95" fmla="*/ 920 h 669"/>
                              <a:gd name="T96" fmla="+- 0 10887 10195"/>
                              <a:gd name="T97" fmla="*/ T96 w 1561"/>
                              <a:gd name="T98" fmla="+- 0 775 344"/>
                              <a:gd name="T99" fmla="*/ 775 h 669"/>
                              <a:gd name="T100" fmla="+- 0 11755 10195"/>
                              <a:gd name="T101" fmla="*/ T100 w 1561"/>
                              <a:gd name="T102" fmla="+- 0 637 344"/>
                              <a:gd name="T103" fmla="*/ 637 h 669"/>
                              <a:gd name="T104" fmla="+- 0 11742 10195"/>
                              <a:gd name="T105" fmla="*/ T104 w 1561"/>
                              <a:gd name="T106" fmla="+- 0 539 344"/>
                              <a:gd name="T107" fmla="*/ 539 h 669"/>
                              <a:gd name="T108" fmla="+- 0 11658 10195"/>
                              <a:gd name="T109" fmla="*/ T108 w 1561"/>
                              <a:gd name="T110" fmla="+- 0 408 344"/>
                              <a:gd name="T111" fmla="*/ 408 h 669"/>
                              <a:gd name="T112" fmla="+- 0 11604 10195"/>
                              <a:gd name="T113" fmla="*/ T112 w 1561"/>
                              <a:gd name="T114" fmla="+- 0 539 344"/>
                              <a:gd name="T115" fmla="*/ 539 h 669"/>
                              <a:gd name="T116" fmla="+- 0 11604 10195"/>
                              <a:gd name="T117" fmla="*/ T116 w 1561"/>
                              <a:gd name="T118" fmla="+- 0 577 344"/>
                              <a:gd name="T119" fmla="*/ 577 h 669"/>
                              <a:gd name="T120" fmla="+- 0 11601 10195"/>
                              <a:gd name="T121" fmla="*/ T120 w 1561"/>
                              <a:gd name="T122" fmla="+- 0 616 344"/>
                              <a:gd name="T123" fmla="*/ 616 h 669"/>
                              <a:gd name="T124" fmla="+- 0 11300 10195"/>
                              <a:gd name="T125" fmla="*/ T124 w 1561"/>
                              <a:gd name="T126" fmla="+- 0 540 344"/>
                              <a:gd name="T127" fmla="*/ 540 h 669"/>
                              <a:gd name="T128" fmla="+- 0 11352 10195"/>
                              <a:gd name="T129" fmla="*/ T128 w 1561"/>
                              <a:gd name="T130" fmla="+- 0 416 344"/>
                              <a:gd name="T131" fmla="*/ 416 h 669"/>
                              <a:gd name="T132" fmla="+- 0 11471 10195"/>
                              <a:gd name="T133" fmla="*/ T132 w 1561"/>
                              <a:gd name="T134" fmla="+- 0 365 344"/>
                              <a:gd name="T135" fmla="*/ 365 h 669"/>
                              <a:gd name="T136" fmla="+- 0 11567 10195"/>
                              <a:gd name="T137" fmla="*/ T136 w 1561"/>
                              <a:gd name="T138" fmla="+- 0 401 344"/>
                              <a:gd name="T139" fmla="*/ 401 h 669"/>
                              <a:gd name="T140" fmla="+- 0 11604 10195"/>
                              <a:gd name="T141" fmla="*/ T140 w 1561"/>
                              <a:gd name="T142" fmla="+- 0 539 344"/>
                              <a:gd name="T143" fmla="*/ 539 h 669"/>
                              <a:gd name="T144" fmla="+- 0 11599 10195"/>
                              <a:gd name="T145" fmla="*/ T144 w 1561"/>
                              <a:gd name="T146" fmla="+- 0 371 344"/>
                              <a:gd name="T147" fmla="*/ 371 h 669"/>
                              <a:gd name="T148" fmla="+- 0 11536 10195"/>
                              <a:gd name="T149" fmla="*/ T148 w 1561"/>
                              <a:gd name="T150" fmla="+- 0 351 344"/>
                              <a:gd name="T151" fmla="*/ 351 h 669"/>
                              <a:gd name="T152" fmla="+- 0 11398 10195"/>
                              <a:gd name="T153" fmla="*/ T152 w 1561"/>
                              <a:gd name="T154" fmla="+- 0 354 344"/>
                              <a:gd name="T155" fmla="*/ 354 h 669"/>
                              <a:gd name="T156" fmla="+- 0 11263 10195"/>
                              <a:gd name="T157" fmla="*/ T156 w 1561"/>
                              <a:gd name="T158" fmla="+- 0 425 344"/>
                              <a:gd name="T159" fmla="*/ 425 h 669"/>
                              <a:gd name="T160" fmla="+- 0 11171 10195"/>
                              <a:gd name="T161" fmla="*/ T160 w 1561"/>
                              <a:gd name="T162" fmla="+- 0 545 344"/>
                              <a:gd name="T163" fmla="*/ 545 h 669"/>
                              <a:gd name="T164" fmla="+- 0 11137 10195"/>
                              <a:gd name="T165" fmla="*/ T164 w 1561"/>
                              <a:gd name="T166" fmla="+- 0 692 344"/>
                              <a:gd name="T167" fmla="*/ 692 h 669"/>
                              <a:gd name="T168" fmla="+- 0 11166 10195"/>
                              <a:gd name="T169" fmla="*/ T168 w 1561"/>
                              <a:gd name="T170" fmla="+- 0 838 344"/>
                              <a:gd name="T171" fmla="*/ 838 h 669"/>
                              <a:gd name="T172" fmla="+- 0 11246 10195"/>
                              <a:gd name="T173" fmla="*/ T172 w 1561"/>
                              <a:gd name="T174" fmla="+- 0 949 344"/>
                              <a:gd name="T175" fmla="*/ 949 h 669"/>
                              <a:gd name="T176" fmla="+- 0 11345 10195"/>
                              <a:gd name="T177" fmla="*/ T176 w 1561"/>
                              <a:gd name="T178" fmla="+- 0 950 344"/>
                              <a:gd name="T179" fmla="*/ 950 h 669"/>
                              <a:gd name="T180" fmla="+- 0 11298 10195"/>
                              <a:gd name="T181" fmla="*/ T180 w 1561"/>
                              <a:gd name="T182" fmla="+- 0 837 344"/>
                              <a:gd name="T183" fmla="*/ 837 h 669"/>
                              <a:gd name="T184" fmla="+- 0 11288 10195"/>
                              <a:gd name="T185" fmla="*/ T184 w 1561"/>
                              <a:gd name="T186" fmla="+- 0 708 344"/>
                              <a:gd name="T187" fmla="*/ 708 h 669"/>
                              <a:gd name="T188" fmla="+- 0 11289 10195"/>
                              <a:gd name="T189" fmla="*/ T188 w 1561"/>
                              <a:gd name="T190" fmla="+- 0 668 344"/>
                              <a:gd name="T191" fmla="*/ 668 h 669"/>
                              <a:gd name="T192" fmla="+- 0 11290 10195"/>
                              <a:gd name="T193" fmla="*/ T192 w 1561"/>
                              <a:gd name="T194" fmla="+- 0 637 344"/>
                              <a:gd name="T195" fmla="*/ 637 h 6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1561" h="669">
                                <a:moveTo>
                                  <a:pt x="704" y="345"/>
                                </a:moveTo>
                                <a:lnTo>
                                  <a:pt x="695" y="273"/>
                                </a:lnTo>
                                <a:lnTo>
                                  <a:pt x="671" y="207"/>
                                </a:lnTo>
                                <a:lnTo>
                                  <a:pt x="635" y="148"/>
                                </a:lnTo>
                                <a:lnTo>
                                  <a:pt x="588" y="98"/>
                                </a:lnTo>
                                <a:lnTo>
                                  <a:pt x="534" y="57"/>
                                </a:lnTo>
                                <a:lnTo>
                                  <a:pt x="475" y="26"/>
                                </a:lnTo>
                                <a:lnTo>
                                  <a:pt x="460" y="22"/>
                                </a:lnTo>
                                <a:lnTo>
                                  <a:pt x="413" y="7"/>
                                </a:lnTo>
                                <a:lnTo>
                                  <a:pt x="352" y="1"/>
                                </a:lnTo>
                                <a:lnTo>
                                  <a:pt x="290" y="7"/>
                                </a:lnTo>
                                <a:lnTo>
                                  <a:pt x="229" y="26"/>
                                </a:lnTo>
                                <a:lnTo>
                                  <a:pt x="169" y="57"/>
                                </a:lnTo>
                                <a:lnTo>
                                  <a:pt x="115" y="98"/>
                                </a:lnTo>
                                <a:lnTo>
                                  <a:pt x="69" y="148"/>
                                </a:lnTo>
                                <a:lnTo>
                                  <a:pt x="32" y="207"/>
                                </a:lnTo>
                                <a:lnTo>
                                  <a:pt x="8" y="273"/>
                                </a:lnTo>
                                <a:lnTo>
                                  <a:pt x="0" y="345"/>
                                </a:lnTo>
                                <a:lnTo>
                                  <a:pt x="8" y="418"/>
                                </a:lnTo>
                                <a:lnTo>
                                  <a:pt x="33" y="485"/>
                                </a:lnTo>
                                <a:lnTo>
                                  <a:pt x="70" y="545"/>
                                </a:lnTo>
                                <a:lnTo>
                                  <a:pt x="119" y="597"/>
                                </a:lnTo>
                                <a:lnTo>
                                  <a:pt x="176" y="639"/>
                                </a:lnTo>
                                <a:lnTo>
                                  <a:pt x="239" y="669"/>
                                </a:lnTo>
                                <a:lnTo>
                                  <a:pt x="288" y="662"/>
                                </a:lnTo>
                                <a:lnTo>
                                  <a:pt x="243" y="643"/>
                                </a:lnTo>
                                <a:lnTo>
                                  <a:pt x="206" y="607"/>
                                </a:lnTo>
                                <a:lnTo>
                                  <a:pt x="177" y="549"/>
                                </a:lnTo>
                                <a:lnTo>
                                  <a:pt x="158" y="463"/>
                                </a:lnTo>
                                <a:lnTo>
                                  <a:pt x="151" y="345"/>
                                </a:lnTo>
                                <a:lnTo>
                                  <a:pt x="156" y="238"/>
                                </a:lnTo>
                                <a:lnTo>
                                  <a:pt x="173" y="155"/>
                                </a:lnTo>
                                <a:lnTo>
                                  <a:pt x="200" y="93"/>
                                </a:lnTo>
                                <a:lnTo>
                                  <a:pt x="239" y="52"/>
                                </a:lnTo>
                                <a:lnTo>
                                  <a:pt x="290" y="29"/>
                                </a:lnTo>
                                <a:lnTo>
                                  <a:pt x="352" y="22"/>
                                </a:lnTo>
                                <a:lnTo>
                                  <a:pt x="414" y="29"/>
                                </a:lnTo>
                                <a:lnTo>
                                  <a:pt x="464" y="52"/>
                                </a:lnTo>
                                <a:lnTo>
                                  <a:pt x="503" y="93"/>
                                </a:lnTo>
                                <a:lnTo>
                                  <a:pt x="531" y="155"/>
                                </a:lnTo>
                                <a:lnTo>
                                  <a:pt x="547" y="238"/>
                                </a:lnTo>
                                <a:lnTo>
                                  <a:pt x="553" y="345"/>
                                </a:lnTo>
                                <a:lnTo>
                                  <a:pt x="546" y="459"/>
                                </a:lnTo>
                                <a:lnTo>
                                  <a:pt x="529" y="542"/>
                                </a:lnTo>
                                <a:lnTo>
                                  <a:pt x="502" y="601"/>
                                </a:lnTo>
                                <a:lnTo>
                                  <a:pt x="467" y="638"/>
                                </a:lnTo>
                                <a:lnTo>
                                  <a:pt x="542" y="630"/>
                                </a:lnTo>
                                <a:lnTo>
                                  <a:pt x="607" y="576"/>
                                </a:lnTo>
                                <a:lnTo>
                                  <a:pt x="658" y="509"/>
                                </a:lnTo>
                                <a:lnTo>
                                  <a:pt x="692" y="431"/>
                                </a:lnTo>
                                <a:lnTo>
                                  <a:pt x="704" y="345"/>
                                </a:lnTo>
                                <a:moveTo>
                                  <a:pt x="1560" y="293"/>
                                </a:moveTo>
                                <a:lnTo>
                                  <a:pt x="1557" y="272"/>
                                </a:lnTo>
                                <a:lnTo>
                                  <a:pt x="1547" y="195"/>
                                </a:lnTo>
                                <a:lnTo>
                                  <a:pt x="1513" y="119"/>
                                </a:lnTo>
                                <a:lnTo>
                                  <a:pt x="1463" y="64"/>
                                </a:lnTo>
                                <a:lnTo>
                                  <a:pt x="1409" y="30"/>
                                </a:lnTo>
                                <a:lnTo>
                                  <a:pt x="1409" y="195"/>
                                </a:lnTo>
                                <a:lnTo>
                                  <a:pt x="1409" y="214"/>
                                </a:lnTo>
                                <a:lnTo>
                                  <a:pt x="1409" y="233"/>
                                </a:lnTo>
                                <a:lnTo>
                                  <a:pt x="1408" y="252"/>
                                </a:lnTo>
                                <a:lnTo>
                                  <a:pt x="1406" y="272"/>
                                </a:lnTo>
                                <a:lnTo>
                                  <a:pt x="1096" y="272"/>
                                </a:lnTo>
                                <a:lnTo>
                                  <a:pt x="1105" y="196"/>
                                </a:lnTo>
                                <a:lnTo>
                                  <a:pt x="1124" y="127"/>
                                </a:lnTo>
                                <a:lnTo>
                                  <a:pt x="1157" y="72"/>
                                </a:lnTo>
                                <a:lnTo>
                                  <a:pt x="1206" y="35"/>
                                </a:lnTo>
                                <a:lnTo>
                                  <a:pt x="1276" y="21"/>
                                </a:lnTo>
                                <a:lnTo>
                                  <a:pt x="1330" y="29"/>
                                </a:lnTo>
                                <a:lnTo>
                                  <a:pt x="1372" y="57"/>
                                </a:lnTo>
                                <a:lnTo>
                                  <a:pt x="1399" y="111"/>
                                </a:lnTo>
                                <a:lnTo>
                                  <a:pt x="1409" y="195"/>
                                </a:lnTo>
                                <a:lnTo>
                                  <a:pt x="1409" y="30"/>
                                </a:lnTo>
                                <a:lnTo>
                                  <a:pt x="1404" y="27"/>
                                </a:lnTo>
                                <a:lnTo>
                                  <a:pt x="1386" y="21"/>
                                </a:lnTo>
                                <a:lnTo>
                                  <a:pt x="1341" y="7"/>
                                </a:lnTo>
                                <a:lnTo>
                                  <a:pt x="1282" y="0"/>
                                </a:lnTo>
                                <a:lnTo>
                                  <a:pt x="1203" y="10"/>
                                </a:lnTo>
                                <a:lnTo>
                                  <a:pt x="1131" y="38"/>
                                </a:lnTo>
                                <a:lnTo>
                                  <a:pt x="1068" y="81"/>
                                </a:lnTo>
                                <a:lnTo>
                                  <a:pt x="1016" y="136"/>
                                </a:lnTo>
                                <a:lnTo>
                                  <a:pt x="976" y="201"/>
                                </a:lnTo>
                                <a:lnTo>
                                  <a:pt x="951" y="272"/>
                                </a:lnTo>
                                <a:lnTo>
                                  <a:pt x="942" y="348"/>
                                </a:lnTo>
                                <a:lnTo>
                                  <a:pt x="950" y="425"/>
                                </a:lnTo>
                                <a:lnTo>
                                  <a:pt x="971" y="494"/>
                                </a:lnTo>
                                <a:lnTo>
                                  <a:pt x="1005" y="554"/>
                                </a:lnTo>
                                <a:lnTo>
                                  <a:pt x="1051" y="605"/>
                                </a:lnTo>
                                <a:lnTo>
                                  <a:pt x="1076" y="605"/>
                                </a:lnTo>
                                <a:lnTo>
                                  <a:pt x="1150" y="606"/>
                                </a:lnTo>
                                <a:lnTo>
                                  <a:pt x="1121" y="554"/>
                                </a:lnTo>
                                <a:lnTo>
                                  <a:pt x="1103" y="493"/>
                                </a:lnTo>
                                <a:lnTo>
                                  <a:pt x="1095" y="429"/>
                                </a:lnTo>
                                <a:lnTo>
                                  <a:pt x="1093" y="364"/>
                                </a:lnTo>
                                <a:lnTo>
                                  <a:pt x="1093" y="343"/>
                                </a:lnTo>
                                <a:lnTo>
                                  <a:pt x="1094" y="324"/>
                                </a:lnTo>
                                <a:lnTo>
                                  <a:pt x="1095" y="308"/>
                                </a:lnTo>
                                <a:lnTo>
                                  <a:pt x="1095" y="293"/>
                                </a:lnTo>
                                <a:lnTo>
                                  <a:pt x="1560" y="293"/>
                                </a:lnTo>
                              </a:path>
                            </a:pathLst>
                          </a:custGeom>
                          <a:solidFill>
                            <a:srgbClr val="AA263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637" y="841"/>
                            <a:ext cx="106" cy="1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9" name="AutoShape 14"/>
                        <wps:cNvSpPr>
                          <a:spLocks/>
                        </wps:cNvSpPr>
                        <wps:spPr bwMode="auto">
                          <a:xfrm>
                            <a:off x="9786" y="960"/>
                            <a:ext cx="1977" cy="242"/>
                          </a:xfrm>
                          <a:custGeom>
                            <a:avLst/>
                            <a:gdLst>
                              <a:gd name="T0" fmla="+- 0 11235 9786"/>
                              <a:gd name="T1" fmla="*/ T0 w 1977"/>
                              <a:gd name="T2" fmla="+- 0 960 960"/>
                              <a:gd name="T3" fmla="*/ 960 h 242"/>
                              <a:gd name="T4" fmla="+- 0 11151 9786"/>
                              <a:gd name="T5" fmla="*/ T4 w 1977"/>
                              <a:gd name="T6" fmla="+- 0 961 960"/>
                              <a:gd name="T7" fmla="*/ 961 h 242"/>
                              <a:gd name="T8" fmla="+- 0 11064 9786"/>
                              <a:gd name="T9" fmla="*/ T8 w 1977"/>
                              <a:gd name="T10" fmla="+- 0 964 960"/>
                              <a:gd name="T11" fmla="*/ 964 h 242"/>
                              <a:gd name="T12" fmla="+- 0 10977 9786"/>
                              <a:gd name="T13" fmla="*/ T12 w 1977"/>
                              <a:gd name="T14" fmla="+- 0 968 960"/>
                              <a:gd name="T15" fmla="*/ 968 h 242"/>
                              <a:gd name="T16" fmla="+- 0 10888 9786"/>
                              <a:gd name="T17" fmla="*/ T16 w 1977"/>
                              <a:gd name="T18" fmla="+- 0 973 960"/>
                              <a:gd name="T19" fmla="*/ 973 h 242"/>
                              <a:gd name="T20" fmla="+- 0 10798 9786"/>
                              <a:gd name="T21" fmla="*/ T20 w 1977"/>
                              <a:gd name="T22" fmla="+- 0 980 960"/>
                              <a:gd name="T23" fmla="*/ 980 h 242"/>
                              <a:gd name="T24" fmla="+- 0 10733 9786"/>
                              <a:gd name="T25" fmla="*/ T24 w 1977"/>
                              <a:gd name="T26" fmla="+- 0 987 960"/>
                              <a:gd name="T27" fmla="*/ 987 h 242"/>
                              <a:gd name="T28" fmla="+- 0 10660 9786"/>
                              <a:gd name="T29" fmla="*/ T28 w 1977"/>
                              <a:gd name="T30" fmla="+- 0 996 960"/>
                              <a:gd name="T31" fmla="*/ 996 h 242"/>
                              <a:gd name="T32" fmla="+- 0 10581 9786"/>
                              <a:gd name="T33" fmla="*/ T32 w 1977"/>
                              <a:gd name="T34" fmla="+- 0 1006 960"/>
                              <a:gd name="T35" fmla="*/ 1006 h 242"/>
                              <a:gd name="T36" fmla="+- 0 10498 9786"/>
                              <a:gd name="T37" fmla="*/ T36 w 1977"/>
                              <a:gd name="T38" fmla="+- 0 1019 960"/>
                              <a:gd name="T39" fmla="*/ 1019 h 242"/>
                              <a:gd name="T40" fmla="+- 0 10412 9786"/>
                              <a:gd name="T41" fmla="*/ T40 w 1977"/>
                              <a:gd name="T42" fmla="+- 0 1034 960"/>
                              <a:gd name="T43" fmla="*/ 1034 h 242"/>
                              <a:gd name="T44" fmla="+- 0 10324 9786"/>
                              <a:gd name="T45" fmla="*/ T44 w 1977"/>
                              <a:gd name="T46" fmla="+- 0 1050 960"/>
                              <a:gd name="T47" fmla="*/ 1050 h 242"/>
                              <a:gd name="T48" fmla="+- 0 10236 9786"/>
                              <a:gd name="T49" fmla="*/ T48 w 1977"/>
                              <a:gd name="T50" fmla="+- 0 1067 960"/>
                              <a:gd name="T51" fmla="*/ 1067 h 242"/>
                              <a:gd name="T52" fmla="+- 0 10149 9786"/>
                              <a:gd name="T53" fmla="*/ T52 w 1977"/>
                              <a:gd name="T54" fmla="+- 0 1086 960"/>
                              <a:gd name="T55" fmla="*/ 1086 h 242"/>
                              <a:gd name="T56" fmla="+- 0 10065 9786"/>
                              <a:gd name="T57" fmla="*/ T56 w 1977"/>
                              <a:gd name="T58" fmla="+- 0 1105 960"/>
                              <a:gd name="T59" fmla="*/ 1105 h 242"/>
                              <a:gd name="T60" fmla="+- 0 9986 9786"/>
                              <a:gd name="T61" fmla="*/ T60 w 1977"/>
                              <a:gd name="T62" fmla="+- 0 1126 960"/>
                              <a:gd name="T63" fmla="*/ 1126 h 242"/>
                              <a:gd name="T64" fmla="+- 0 9912 9786"/>
                              <a:gd name="T65" fmla="*/ T64 w 1977"/>
                              <a:gd name="T66" fmla="+- 0 1147 960"/>
                              <a:gd name="T67" fmla="*/ 1147 h 242"/>
                              <a:gd name="T68" fmla="+- 0 9845 9786"/>
                              <a:gd name="T69" fmla="*/ T68 w 1977"/>
                              <a:gd name="T70" fmla="+- 0 1169 960"/>
                              <a:gd name="T71" fmla="*/ 1169 h 242"/>
                              <a:gd name="T72" fmla="+- 0 9786 9786"/>
                              <a:gd name="T73" fmla="*/ T72 w 1977"/>
                              <a:gd name="T74" fmla="+- 0 1191 960"/>
                              <a:gd name="T75" fmla="*/ 1191 h 242"/>
                              <a:gd name="T76" fmla="+- 0 9791 9786"/>
                              <a:gd name="T77" fmla="*/ T76 w 1977"/>
                              <a:gd name="T78" fmla="+- 0 1202 960"/>
                              <a:gd name="T79" fmla="*/ 1202 h 242"/>
                              <a:gd name="T80" fmla="+- 0 9849 9786"/>
                              <a:gd name="T81" fmla="*/ T80 w 1977"/>
                              <a:gd name="T82" fmla="+- 0 1180 960"/>
                              <a:gd name="T83" fmla="*/ 1180 h 242"/>
                              <a:gd name="T84" fmla="+- 0 9916 9786"/>
                              <a:gd name="T85" fmla="*/ T84 w 1977"/>
                              <a:gd name="T86" fmla="+- 0 1158 960"/>
                              <a:gd name="T87" fmla="*/ 1158 h 242"/>
                              <a:gd name="T88" fmla="+- 0 9989 9786"/>
                              <a:gd name="T89" fmla="*/ T88 w 1977"/>
                              <a:gd name="T90" fmla="+- 0 1137 960"/>
                              <a:gd name="T91" fmla="*/ 1137 h 242"/>
                              <a:gd name="T92" fmla="+- 0 10069 9786"/>
                              <a:gd name="T93" fmla="*/ T92 w 1977"/>
                              <a:gd name="T94" fmla="+- 0 1117 960"/>
                              <a:gd name="T95" fmla="*/ 1117 h 242"/>
                              <a:gd name="T96" fmla="+- 0 10153 9786"/>
                              <a:gd name="T97" fmla="*/ T96 w 1977"/>
                              <a:gd name="T98" fmla="+- 0 1097 960"/>
                              <a:gd name="T99" fmla="*/ 1097 h 242"/>
                              <a:gd name="T100" fmla="+- 0 10239 9786"/>
                              <a:gd name="T101" fmla="*/ T100 w 1977"/>
                              <a:gd name="T102" fmla="+- 0 1079 960"/>
                              <a:gd name="T103" fmla="*/ 1079 h 242"/>
                              <a:gd name="T104" fmla="+- 0 10327 9786"/>
                              <a:gd name="T105" fmla="*/ T104 w 1977"/>
                              <a:gd name="T106" fmla="+- 0 1061 960"/>
                              <a:gd name="T107" fmla="*/ 1061 h 242"/>
                              <a:gd name="T108" fmla="+- 0 10414 9786"/>
                              <a:gd name="T109" fmla="*/ T108 w 1977"/>
                              <a:gd name="T110" fmla="+- 0 1045 960"/>
                              <a:gd name="T111" fmla="*/ 1045 h 242"/>
                              <a:gd name="T112" fmla="+- 0 10500 9786"/>
                              <a:gd name="T113" fmla="*/ T112 w 1977"/>
                              <a:gd name="T114" fmla="+- 0 1031 960"/>
                              <a:gd name="T115" fmla="*/ 1031 h 242"/>
                              <a:gd name="T116" fmla="+- 0 10583 9786"/>
                              <a:gd name="T117" fmla="*/ T116 w 1977"/>
                              <a:gd name="T118" fmla="+- 0 1018 960"/>
                              <a:gd name="T119" fmla="*/ 1018 h 242"/>
                              <a:gd name="T120" fmla="+- 0 10661 9786"/>
                              <a:gd name="T121" fmla="*/ T120 w 1977"/>
                              <a:gd name="T122" fmla="+- 0 1007 960"/>
                              <a:gd name="T123" fmla="*/ 1007 h 242"/>
                              <a:gd name="T124" fmla="+- 0 10734 9786"/>
                              <a:gd name="T125" fmla="*/ T124 w 1977"/>
                              <a:gd name="T126" fmla="+- 0 999 960"/>
                              <a:gd name="T127" fmla="*/ 999 h 242"/>
                              <a:gd name="T128" fmla="+- 0 10799 9786"/>
                              <a:gd name="T129" fmla="*/ T128 w 1977"/>
                              <a:gd name="T130" fmla="+- 0 992 960"/>
                              <a:gd name="T131" fmla="*/ 992 h 242"/>
                              <a:gd name="T132" fmla="+- 0 10889 9786"/>
                              <a:gd name="T133" fmla="*/ T132 w 1977"/>
                              <a:gd name="T134" fmla="+- 0 985 960"/>
                              <a:gd name="T135" fmla="*/ 985 h 242"/>
                              <a:gd name="T136" fmla="+- 0 10977 9786"/>
                              <a:gd name="T137" fmla="*/ T136 w 1977"/>
                              <a:gd name="T138" fmla="+- 0 980 960"/>
                              <a:gd name="T139" fmla="*/ 980 h 242"/>
                              <a:gd name="T140" fmla="+- 0 11065 9786"/>
                              <a:gd name="T141" fmla="*/ T140 w 1977"/>
                              <a:gd name="T142" fmla="+- 0 976 960"/>
                              <a:gd name="T143" fmla="*/ 976 h 242"/>
                              <a:gd name="T144" fmla="+- 0 11151 9786"/>
                              <a:gd name="T145" fmla="*/ T144 w 1977"/>
                              <a:gd name="T146" fmla="+- 0 973 960"/>
                              <a:gd name="T147" fmla="*/ 973 h 242"/>
                              <a:gd name="T148" fmla="+- 0 11551 9786"/>
                              <a:gd name="T149" fmla="*/ T148 w 1977"/>
                              <a:gd name="T150" fmla="+- 0 972 960"/>
                              <a:gd name="T151" fmla="*/ 972 h 242"/>
                              <a:gd name="T152" fmla="+- 0 11477 9786"/>
                              <a:gd name="T153" fmla="*/ T152 w 1977"/>
                              <a:gd name="T154" fmla="+- 0 967 960"/>
                              <a:gd name="T155" fmla="*/ 967 h 242"/>
                              <a:gd name="T156" fmla="+- 0 11399 9786"/>
                              <a:gd name="T157" fmla="*/ T156 w 1977"/>
                              <a:gd name="T158" fmla="+- 0 963 960"/>
                              <a:gd name="T159" fmla="*/ 963 h 242"/>
                              <a:gd name="T160" fmla="+- 0 11318 9786"/>
                              <a:gd name="T161" fmla="*/ T160 w 1977"/>
                              <a:gd name="T162" fmla="+- 0 961 960"/>
                              <a:gd name="T163" fmla="*/ 961 h 242"/>
                              <a:gd name="T164" fmla="+- 0 11235 9786"/>
                              <a:gd name="T165" fmla="*/ T164 w 1977"/>
                              <a:gd name="T166" fmla="+- 0 960 960"/>
                              <a:gd name="T167" fmla="*/ 960 h 242"/>
                              <a:gd name="T168" fmla="+- 0 11551 9786"/>
                              <a:gd name="T169" fmla="*/ T168 w 1977"/>
                              <a:gd name="T170" fmla="+- 0 972 960"/>
                              <a:gd name="T171" fmla="*/ 972 h 242"/>
                              <a:gd name="T172" fmla="+- 0 11235 9786"/>
                              <a:gd name="T173" fmla="*/ T172 w 1977"/>
                              <a:gd name="T174" fmla="+- 0 972 960"/>
                              <a:gd name="T175" fmla="*/ 972 h 242"/>
                              <a:gd name="T176" fmla="+- 0 11317 9786"/>
                              <a:gd name="T177" fmla="*/ T176 w 1977"/>
                              <a:gd name="T178" fmla="+- 0 973 960"/>
                              <a:gd name="T179" fmla="*/ 973 h 242"/>
                              <a:gd name="T180" fmla="+- 0 11398 9786"/>
                              <a:gd name="T181" fmla="*/ T180 w 1977"/>
                              <a:gd name="T182" fmla="+- 0 975 960"/>
                              <a:gd name="T183" fmla="*/ 975 h 242"/>
                              <a:gd name="T184" fmla="+- 0 11476 9786"/>
                              <a:gd name="T185" fmla="*/ T184 w 1977"/>
                              <a:gd name="T186" fmla="+- 0 979 960"/>
                              <a:gd name="T187" fmla="*/ 979 h 242"/>
                              <a:gd name="T188" fmla="+- 0 11551 9786"/>
                              <a:gd name="T189" fmla="*/ T188 w 1977"/>
                              <a:gd name="T190" fmla="+- 0 985 960"/>
                              <a:gd name="T191" fmla="*/ 985 h 242"/>
                              <a:gd name="T192" fmla="+- 0 11624 9786"/>
                              <a:gd name="T193" fmla="*/ T192 w 1977"/>
                              <a:gd name="T194" fmla="+- 0 991 960"/>
                              <a:gd name="T195" fmla="*/ 991 h 242"/>
                              <a:gd name="T196" fmla="+- 0 11694 9786"/>
                              <a:gd name="T197" fmla="*/ T196 w 1977"/>
                              <a:gd name="T198" fmla="+- 0 1000 960"/>
                              <a:gd name="T199" fmla="*/ 1000 h 242"/>
                              <a:gd name="T200" fmla="+- 0 11761 9786"/>
                              <a:gd name="T201" fmla="*/ T200 w 1977"/>
                              <a:gd name="T202" fmla="+- 0 1010 960"/>
                              <a:gd name="T203" fmla="*/ 1010 h 242"/>
                              <a:gd name="T204" fmla="+- 0 11763 9786"/>
                              <a:gd name="T205" fmla="*/ T204 w 1977"/>
                              <a:gd name="T206" fmla="+- 0 998 960"/>
                              <a:gd name="T207" fmla="*/ 998 h 242"/>
                              <a:gd name="T208" fmla="+- 0 11696 9786"/>
                              <a:gd name="T209" fmla="*/ T208 w 1977"/>
                              <a:gd name="T210" fmla="+- 0 988 960"/>
                              <a:gd name="T211" fmla="*/ 988 h 242"/>
                              <a:gd name="T212" fmla="+- 0 11626 9786"/>
                              <a:gd name="T213" fmla="*/ T212 w 1977"/>
                              <a:gd name="T214" fmla="+- 0 979 960"/>
                              <a:gd name="T215" fmla="*/ 979 h 242"/>
                              <a:gd name="T216" fmla="+- 0 11553 9786"/>
                              <a:gd name="T217" fmla="*/ T216 w 1977"/>
                              <a:gd name="T218" fmla="+- 0 973 960"/>
                              <a:gd name="T219" fmla="*/ 973 h 242"/>
                              <a:gd name="T220" fmla="+- 0 11551 9786"/>
                              <a:gd name="T221" fmla="*/ T220 w 1977"/>
                              <a:gd name="T222" fmla="+- 0 972 960"/>
                              <a:gd name="T223" fmla="*/ 972 h 2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1977" h="242">
                                <a:moveTo>
                                  <a:pt x="1449" y="0"/>
                                </a:moveTo>
                                <a:lnTo>
                                  <a:pt x="1365" y="1"/>
                                </a:lnTo>
                                <a:lnTo>
                                  <a:pt x="1278" y="4"/>
                                </a:lnTo>
                                <a:lnTo>
                                  <a:pt x="1191" y="8"/>
                                </a:lnTo>
                                <a:lnTo>
                                  <a:pt x="1102" y="13"/>
                                </a:lnTo>
                                <a:lnTo>
                                  <a:pt x="1012" y="20"/>
                                </a:lnTo>
                                <a:lnTo>
                                  <a:pt x="947" y="27"/>
                                </a:lnTo>
                                <a:lnTo>
                                  <a:pt x="874" y="36"/>
                                </a:lnTo>
                                <a:lnTo>
                                  <a:pt x="795" y="46"/>
                                </a:lnTo>
                                <a:lnTo>
                                  <a:pt x="712" y="59"/>
                                </a:lnTo>
                                <a:lnTo>
                                  <a:pt x="626" y="74"/>
                                </a:lnTo>
                                <a:lnTo>
                                  <a:pt x="538" y="90"/>
                                </a:lnTo>
                                <a:lnTo>
                                  <a:pt x="450" y="107"/>
                                </a:lnTo>
                                <a:lnTo>
                                  <a:pt x="363" y="126"/>
                                </a:lnTo>
                                <a:lnTo>
                                  <a:pt x="279" y="145"/>
                                </a:lnTo>
                                <a:lnTo>
                                  <a:pt x="200" y="166"/>
                                </a:lnTo>
                                <a:lnTo>
                                  <a:pt x="126" y="187"/>
                                </a:lnTo>
                                <a:lnTo>
                                  <a:pt x="59" y="209"/>
                                </a:lnTo>
                                <a:lnTo>
                                  <a:pt x="0" y="231"/>
                                </a:lnTo>
                                <a:lnTo>
                                  <a:pt x="5" y="242"/>
                                </a:lnTo>
                                <a:lnTo>
                                  <a:pt x="63" y="220"/>
                                </a:lnTo>
                                <a:lnTo>
                                  <a:pt x="130" y="198"/>
                                </a:lnTo>
                                <a:lnTo>
                                  <a:pt x="203" y="177"/>
                                </a:lnTo>
                                <a:lnTo>
                                  <a:pt x="283" y="157"/>
                                </a:lnTo>
                                <a:lnTo>
                                  <a:pt x="367" y="137"/>
                                </a:lnTo>
                                <a:lnTo>
                                  <a:pt x="453" y="119"/>
                                </a:lnTo>
                                <a:lnTo>
                                  <a:pt x="541" y="101"/>
                                </a:lnTo>
                                <a:lnTo>
                                  <a:pt x="628" y="85"/>
                                </a:lnTo>
                                <a:lnTo>
                                  <a:pt x="714" y="71"/>
                                </a:lnTo>
                                <a:lnTo>
                                  <a:pt x="797" y="58"/>
                                </a:lnTo>
                                <a:lnTo>
                                  <a:pt x="875" y="47"/>
                                </a:lnTo>
                                <a:lnTo>
                                  <a:pt x="948" y="39"/>
                                </a:lnTo>
                                <a:lnTo>
                                  <a:pt x="1013" y="32"/>
                                </a:lnTo>
                                <a:lnTo>
                                  <a:pt x="1103" y="25"/>
                                </a:lnTo>
                                <a:lnTo>
                                  <a:pt x="1191" y="20"/>
                                </a:lnTo>
                                <a:lnTo>
                                  <a:pt x="1279" y="16"/>
                                </a:lnTo>
                                <a:lnTo>
                                  <a:pt x="1365" y="13"/>
                                </a:lnTo>
                                <a:lnTo>
                                  <a:pt x="1765" y="12"/>
                                </a:lnTo>
                                <a:lnTo>
                                  <a:pt x="1691" y="7"/>
                                </a:lnTo>
                                <a:lnTo>
                                  <a:pt x="1613" y="3"/>
                                </a:lnTo>
                                <a:lnTo>
                                  <a:pt x="1532" y="1"/>
                                </a:lnTo>
                                <a:lnTo>
                                  <a:pt x="1449" y="0"/>
                                </a:lnTo>
                                <a:close/>
                                <a:moveTo>
                                  <a:pt x="1765" y="12"/>
                                </a:moveTo>
                                <a:lnTo>
                                  <a:pt x="1449" y="12"/>
                                </a:lnTo>
                                <a:lnTo>
                                  <a:pt x="1531" y="13"/>
                                </a:lnTo>
                                <a:lnTo>
                                  <a:pt x="1612" y="15"/>
                                </a:lnTo>
                                <a:lnTo>
                                  <a:pt x="1690" y="19"/>
                                </a:lnTo>
                                <a:lnTo>
                                  <a:pt x="1765" y="25"/>
                                </a:lnTo>
                                <a:lnTo>
                                  <a:pt x="1838" y="31"/>
                                </a:lnTo>
                                <a:lnTo>
                                  <a:pt x="1908" y="40"/>
                                </a:lnTo>
                                <a:lnTo>
                                  <a:pt x="1975" y="50"/>
                                </a:lnTo>
                                <a:lnTo>
                                  <a:pt x="1977" y="38"/>
                                </a:lnTo>
                                <a:lnTo>
                                  <a:pt x="1910" y="28"/>
                                </a:lnTo>
                                <a:lnTo>
                                  <a:pt x="1840" y="19"/>
                                </a:lnTo>
                                <a:lnTo>
                                  <a:pt x="1767" y="13"/>
                                </a:lnTo>
                                <a:lnTo>
                                  <a:pt x="1765" y="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873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36" y="342"/>
                            <a:ext cx="184" cy="18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6B4CE3" id="Group 12" o:spid="_x0000_s1026" style="position:absolute;margin-left:489.3pt;margin-top:17.1pt;width:98.85pt;height:43pt;z-index:1072;mso-position-horizontal-relative:page" coordorigin="9786,342" coordsize="1977,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">
                <v:shape id="Picture 17" o:spid="_x0000_s1027" type="#_x0000_t75" style="position:absolute;left:10924;top:614;width:146;height: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">
                  <v:imagedata r:id="rId42" o:title=""/>
                </v:shape>
                <v:shape id="AutoShape 16" o:spid="_x0000_s1028" style="position:absolute;left:10194;top:344;width:1561;height:669;visibility:visible;mso-wrap-style:square;v-text-anchor:top" coordsize="1561,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" path="m704,345r-9,-72l671,207,635,148,588,98,534,57,475,26,460,22,413,7,352,1,290,7,229,26,169,57,115,98,69,148,32,207,8,273,,345r8,73l33,485r37,60l119,597r57,42l239,669r49,-7l243,643,206,607,177,549,158,463,151,345r5,-107l173,155,200,93,239,52,290,29r62,-7l414,29r50,23l503,93r28,62l547,238r6,107l546,459r-17,83l502,601r-35,37l542,630r65,-54l658,509r34,-78l704,345t856,-52l1557,272r-10,-77l1513,119,1463,64,1409,30r,165l1409,214r,19l1408,252r-2,20l1096,272r9,-76l1124,127r33,-55l1206,35r70,-14l1330,29r42,28l1399,111r10,84l1409,30r-5,-3l1386,21,1341,7,1282,r-79,10l1131,38r-63,43l1016,136r-40,65l951,272r-9,76l950,425r21,69l1005,554r46,51l1076,605r74,1l1121,554r-18,-61l1095,429r-2,-65l1093,343r1,-19l1095,308r,-15l1560,293e" fillcolor="#aa263d" stroked="f">
                  <v:path arrowok="t" o:connecttype="custom" o:connectlocs="695,617;635,492;534,401;460,366;352,345;229,370;115,442;32,551;0,689;33,829;119,941;239,1013;243,987;177,893;151,689;173,499;239,396;352,366;464,396;531,499;553,689;529,886;467,982;607,920;692,775;1560,637;1547,539;1463,408;1409,539;1409,577;1406,616;1105,540;1157,416;1276,365;1372,401;1409,539;1404,371;1341,351;1203,354;1068,425;976,545;942,692;971,838;1051,949;1150,950;1103,837;1093,708;1094,668;1095,637" o:connectangles="0,0,0,0,0,0,0,0,0,0,0,0,0,0,0,0,0,0,0,0,0,0,0,0,0,0,0,0,0,0,0,0,0,0,0,0,0,0,0,0,0,0,0,0,0,0,0,0,0"/>
                </v:shape>
                <v:shape id="Picture 15" o:spid="_x0000_s1029" type="#_x0000_t75" style="position:absolute;left:11637;top:841;width:106;height:1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">
                  <v:imagedata r:id="rId43" o:title=""/>
                </v:shape>
                <v:shape id="AutoShape 14" o:spid="_x0000_s1030" style="position:absolute;left:9786;top:960;width:1977;height:242;visibility:visible;mso-wrap-style:square;v-text-anchor:top" coordsize="1977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" path="m1449,r-84,1l1278,4r-87,4l1102,13r-90,7l947,27r-73,9l795,46,712,59,626,74,538,90r-88,17l363,126r-84,19l200,166r-74,21l59,209,,231r5,11l63,220r67,-22l203,177r80,-20l367,137r86,-18l541,101,628,85,714,71,797,58,875,47r73,-8l1013,32r90,-7l1191,20r88,-4l1365,13r400,-1l1691,7,1613,3,1532,1,1449,xm1765,12r-316,l1531,13r81,2l1690,19r75,6l1838,31r70,9l1975,50r2,-12l1910,28r-70,-9l1767,13r-2,-1xe" fillcolor="#68737a" stroked="f">
                  <v:path arrowok="t" o:connecttype="custom" o:connectlocs="1449,960;1365,961;1278,964;1191,968;1102,973;1012,980;947,987;874,996;795,1006;712,1019;626,1034;538,1050;450,1067;363,1086;279,1105;200,1126;126,1147;59,1169;0,1191;5,1202;63,1180;130,1158;203,1137;283,1117;367,1097;453,1079;541,1061;628,1045;714,1031;797,1018;875,1007;948,999;1013,992;1103,985;1191,980;1279,976;1365,973;1765,972;1691,967;1613,963;1532,961;1449,960;1765,972;1449,972;1531,973;1612,975;1690,979;1765,985;1838,991;1908,1000;1975,1010;1977,998;1910,988;1840,979;1767,973;1765,972" o:connectangles="0,0,0,0,0,0,0,0,0,0,0,0,0,0,0,0,0,0,0,0,0,0,0,0,0,0,0,0,0,0,0,0,0,0,0,0,0,0,0,0,0,0,0,0,0,0,0,0,0,0,0,0,0,0,0,0"/>
                </v:shape>
                <v:shape id="Picture 13" o:spid="_x0000_s1031" type="#_x0000_t75" style="position:absolute;left:10936;top:342;width:184;height:1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">
                  <v:imagedata r:id="rId44" o:title=""/>
                </v:shape>
                <w10:wrap anchorx="page"/>
              </v:group>
            </w:pict>
          </mc:Fallback>
        </mc:AlternateContent>
      </w:r>
      <w:r>
        <w:rPr>
          <w:noProof/>
          <w:lang w:val="sk-SK"/>
        </w:rPr>
        <mc:AlternateContent>
          <mc:Choice Requires="wpg">
            <w:drawing>
              <wp:anchor distT="0" distB="0" distL="114300" distR="114300" simplePos="0" relativeHeight="1096" behindDoc="0" locked="0" layoutInCell="1" allowOverlap="1" wp14:anchorId="42FEF635" wp14:editId="7EF3C88A">
                <wp:simplePos x="0" y="0"/>
                <wp:positionH relativeFrom="page">
                  <wp:posOffset>7655560</wp:posOffset>
                </wp:positionH>
                <wp:positionV relativeFrom="paragraph">
                  <wp:posOffset>314325</wp:posOffset>
                </wp:positionV>
                <wp:extent cx="2214245" cy="95250"/>
                <wp:effectExtent l="0" t="9525" r="0" b="9525"/>
                <wp:wrapNone/>
                <wp:docPr id="11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14245" cy="95250"/>
                          <a:chOff x="12056" y="495"/>
                          <a:chExt cx="3487" cy="150"/>
                        </a:xfrm>
                      </wpg:grpSpPr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56" y="495"/>
                            <a:ext cx="2996" cy="1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5104" y="497"/>
                            <a:ext cx="0" cy="146"/>
                          </a:xfrm>
                          <a:prstGeom prst="line">
                            <a:avLst/>
                          </a:prstGeom>
                          <a:noFill/>
                          <a:ln w="17640">
                            <a:solidFill>
                              <a:srgbClr val="A1274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4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156" y="497"/>
                            <a:ext cx="387" cy="1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5D2981" id="Group 8" o:spid="_x0000_s1026" style="position:absolute;margin-left:602.8pt;margin-top:24.75pt;width:174.35pt;height:7.5pt;z-index:1096;mso-position-horizontal-relative:page" coordorigin="12056,495" coordsize="3487,1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">
                <v:shape id="Picture 11" o:spid="_x0000_s1027" type="#_x0000_t75" style="position:absolute;left:12056;top:495;width:2996;height: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">
                  <v:imagedata r:id="rId47" o:title=""/>
                </v:shape>
                <v:line id="Line 10" o:spid="_x0000_s1028" style="position:absolute;visibility:visible;mso-wrap-style:square" from="15104,497" to="15104,6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" strokecolor="#a12743" strokeweight=".49mm"/>
                <v:shape id="Picture 9" o:spid="_x0000_s1029" type="#_x0000_t75" style="position:absolute;left:15156;top:497;width:387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">
                  <v:imagedata r:id="rId48" o:title=""/>
                </v:shape>
                <w10:wrap anchorx="page"/>
              </v:group>
            </w:pict>
          </mc:Fallback>
        </mc:AlternateContent>
      </w:r>
      <w:r>
        <w:rPr>
          <w:noProof/>
          <w:lang w:val="sk-SK"/>
        </w:rPr>
        <mc:AlternateContent>
          <mc:Choice Requires="wpg">
            <w:drawing>
              <wp:anchor distT="0" distB="0" distL="114300" distR="114300" simplePos="0" relativeHeight="1120" behindDoc="0" locked="0" layoutInCell="1" allowOverlap="1" wp14:anchorId="4A38256C" wp14:editId="552FA23F">
                <wp:simplePos x="0" y="0"/>
                <wp:positionH relativeFrom="page">
                  <wp:posOffset>9926320</wp:posOffset>
                </wp:positionH>
                <wp:positionV relativeFrom="paragraph">
                  <wp:posOffset>315595</wp:posOffset>
                </wp:positionV>
                <wp:extent cx="459105" cy="92710"/>
                <wp:effectExtent l="1270" t="1270" r="0" b="1270"/>
                <wp:wrapNone/>
                <wp:docPr id="8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9105" cy="92710"/>
                          <a:chOff x="15632" y="497"/>
                          <a:chExt cx="723" cy="146"/>
                        </a:xfrm>
                      </wpg:grpSpPr>
                      <pic:pic xmlns:pic="http://schemas.openxmlformats.org/drawingml/2006/picture">
                        <pic:nvPicPr>
                          <pic:cNvPr id="9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631" y="497"/>
                            <a:ext cx="112" cy="1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780" y="497"/>
                            <a:ext cx="574" cy="1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AFD691" id="Group 5" o:spid="_x0000_s1026" style="position:absolute;margin-left:781.6pt;margin-top:24.85pt;width:36.15pt;height:7.3pt;z-index:1120;mso-position-horizontal-relative:page" coordorigin="15632,497" coordsize="723,1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">
                <v:shape id="Picture 7" o:spid="_x0000_s1027" type="#_x0000_t75" style="position:absolute;left:15631;top:497;width:112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">
                  <v:imagedata r:id="rId51" o:title=""/>
                </v:shape>
                <v:shape id="Picture 6" o:spid="_x0000_s1028" type="#_x0000_t75" style="position:absolute;left:15780;top:497;width:574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">
                  <v:imagedata r:id="rId52" o:title=""/>
                </v:shape>
                <w10:wrap anchorx="page"/>
              </v:group>
            </w:pict>
          </mc:Fallback>
        </mc:AlternateContent>
      </w:r>
      <w:r w:rsidR="00205EAB" w:rsidRPr="00E62AC1">
        <w:rPr>
          <w:noProof/>
          <w:lang w:val="en-US" w:eastAsia="en-US" w:bidi="ar-SA"/>
        </w:rPr>
        <w:drawing>
          <wp:anchor distT="0" distB="0" distL="0" distR="0" simplePos="0" relativeHeight="251654144" behindDoc="0" locked="0" layoutInCell="1" allowOverlap="1" wp14:anchorId="670075BA" wp14:editId="17B14414">
            <wp:simplePos x="0" y="0"/>
            <wp:positionH relativeFrom="page">
              <wp:posOffset>7659598</wp:posOffset>
            </wp:positionH>
            <wp:positionV relativeFrom="paragraph">
              <wp:posOffset>504338</wp:posOffset>
            </wp:positionV>
            <wp:extent cx="1239037" cy="127110"/>
            <wp:effectExtent l="0" t="0" r="0" b="0"/>
            <wp:wrapNone/>
            <wp:docPr id="1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6.png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9037" cy="127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05EAB" w:rsidRPr="00E62AC1">
        <w:rPr>
          <w:noProof/>
          <w:lang w:val="en-US" w:eastAsia="en-US" w:bidi="ar-SA"/>
        </w:rPr>
        <w:drawing>
          <wp:anchor distT="0" distB="0" distL="0" distR="0" simplePos="0" relativeHeight="251657216" behindDoc="0" locked="0" layoutInCell="1" allowOverlap="1" wp14:anchorId="068D6F23" wp14:editId="7AED4A35">
            <wp:simplePos x="0" y="0"/>
            <wp:positionH relativeFrom="page">
              <wp:posOffset>8970023</wp:posOffset>
            </wp:positionH>
            <wp:positionV relativeFrom="paragraph">
              <wp:posOffset>504336</wp:posOffset>
            </wp:positionV>
            <wp:extent cx="1390269" cy="127114"/>
            <wp:effectExtent l="0" t="0" r="0" b="0"/>
            <wp:wrapNone/>
            <wp:docPr id="3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7.png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90269" cy="1271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05EAB" w:rsidRPr="00E62AC1">
        <w:rPr>
          <w:noProof/>
          <w:lang w:val="en-US" w:eastAsia="en-US" w:bidi="ar-SA"/>
        </w:rPr>
        <w:drawing>
          <wp:anchor distT="0" distB="0" distL="0" distR="0" simplePos="0" relativeHeight="251660288" behindDoc="0" locked="0" layoutInCell="1" allowOverlap="1" wp14:anchorId="7C44D1CE" wp14:editId="7731C418">
            <wp:simplePos x="0" y="0"/>
            <wp:positionH relativeFrom="page">
              <wp:posOffset>2786697</wp:posOffset>
            </wp:positionH>
            <wp:positionV relativeFrom="paragraph">
              <wp:posOffset>470502</wp:posOffset>
            </wp:positionV>
            <wp:extent cx="277672" cy="277696"/>
            <wp:effectExtent l="0" t="0" r="0" b="0"/>
            <wp:wrapNone/>
            <wp:docPr id="5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8.pn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7672" cy="2776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1216" behindDoc="0" locked="0" layoutInCell="1" allowOverlap="1" wp14:anchorId="4B3CBB16" wp14:editId="39CC4A1A">
                <wp:simplePos x="0" y="0"/>
                <wp:positionH relativeFrom="page">
                  <wp:posOffset>190500</wp:posOffset>
                </wp:positionH>
                <wp:positionV relativeFrom="paragraph">
                  <wp:posOffset>1129030</wp:posOffset>
                </wp:positionV>
                <wp:extent cx="0" cy="0"/>
                <wp:effectExtent l="200025" t="5080" r="200025" b="13970"/>
                <wp:wrapNone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2BE628" id="Line 4" o:spid="_x0000_s1026" style="position:absolute;z-index:1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pt,88.9pt" to="15pt,8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" strokeweight=".25pt">
                <w10:wrap anchorx="page"/>
              </v:line>
            </w:pict>
          </mc:Fallback>
        </mc:AlternateContent>
      </w:r>
      <w:r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1264" behindDoc="0" locked="0" layoutInCell="1" allowOverlap="1" wp14:anchorId="73E22A42" wp14:editId="1A78BC9A">
                <wp:simplePos x="0" y="0"/>
                <wp:positionH relativeFrom="page">
                  <wp:posOffset>266700</wp:posOffset>
                </wp:positionH>
                <wp:positionV relativeFrom="paragraph">
                  <wp:posOffset>1205230</wp:posOffset>
                </wp:positionV>
                <wp:extent cx="0" cy="190500"/>
                <wp:effectExtent l="9525" t="5080" r="9525" b="13970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890F6E" id="Line 3" o:spid="_x0000_s1026" style="position:absolute;z-index:1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1pt,94.9pt" to="21pt,10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" strokeweight=".25pt">
                <w10:wrap anchorx="page"/>
              </v:line>
            </w:pict>
          </mc:Fallback>
        </mc:AlternateContent>
      </w:r>
      <w:r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1288" behindDoc="0" locked="0" layoutInCell="1" allowOverlap="1" wp14:anchorId="467C1C10" wp14:editId="0CD32E01">
                <wp:simplePos x="0" y="0"/>
                <wp:positionH relativeFrom="page">
                  <wp:posOffset>10958830</wp:posOffset>
                </wp:positionH>
                <wp:positionV relativeFrom="paragraph">
                  <wp:posOffset>1205230</wp:posOffset>
                </wp:positionV>
                <wp:extent cx="0" cy="190500"/>
                <wp:effectExtent l="5080" t="5080" r="13970" b="1397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D7F01A" id="Line 2" o:spid="_x0000_s1026" style="position:absolute;z-index:1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62.9pt,94.9pt" to="862.9pt,10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" strokeweight=".25pt">
                <w10:wrap anchorx="page"/>
              </v:line>
            </w:pict>
          </mc:Fallback>
        </mc:AlternateContent>
      </w:r>
      <w:r w:rsidR="00205EAB" w:rsidRPr="00E62AC1">
        <w:rPr>
          <w:b/>
          <w:color w:val="000C2E"/>
          <w:sz w:val="34"/>
          <w:lang w:val="sk-SK"/>
        </w:rPr>
        <w:t>Pre viac</w:t>
      </w:r>
      <w:r w:rsidR="00205EAB" w:rsidRPr="00E62AC1">
        <w:rPr>
          <w:b/>
          <w:color w:val="000C2E"/>
          <w:spacing w:val="-60"/>
          <w:sz w:val="34"/>
          <w:lang w:val="sk-SK"/>
        </w:rPr>
        <w:t xml:space="preserve"> </w:t>
      </w:r>
      <w:r w:rsidR="00205EAB" w:rsidRPr="00E62AC1">
        <w:rPr>
          <w:b/>
          <w:color w:val="000C2E"/>
          <w:sz w:val="34"/>
          <w:lang w:val="sk-SK"/>
        </w:rPr>
        <w:t>informácií</w:t>
      </w:r>
      <w:r w:rsidR="00205EAB" w:rsidRPr="00E62AC1">
        <w:rPr>
          <w:rFonts w:ascii="Verdana" w:hAnsi="Verdana"/>
          <w:b/>
          <w:color w:val="000C2E"/>
          <w:sz w:val="34"/>
          <w:lang w:val="sk-SK"/>
        </w:rPr>
        <w:t xml:space="preserve">: </w:t>
      </w:r>
      <w:hyperlink r:id="rId56">
        <w:r w:rsidR="00205EAB" w:rsidRPr="00E62AC1">
          <w:rPr>
            <w:rFonts w:ascii="Verdana" w:hAnsi="Verdana"/>
            <w:b/>
            <w:color w:val="000C2E"/>
            <w:w w:val="90"/>
            <w:sz w:val="34"/>
            <w:lang w:val="sk-SK"/>
          </w:rPr>
          <w:t>www.oie.int/asf</w:t>
        </w:r>
      </w:hyperlink>
    </w:p>
    <w:p w14:paraId="04DCF66D" w14:textId="77777777" w:rsidR="002D0F9C" w:rsidRPr="00E62AC1" w:rsidRDefault="002D0F9C">
      <w:pPr>
        <w:pStyle w:val="Zkladntext"/>
        <w:rPr>
          <w:rFonts w:ascii="Verdana"/>
          <w:sz w:val="20"/>
          <w:lang w:val="sk-SK"/>
        </w:rPr>
      </w:pPr>
    </w:p>
    <w:p w14:paraId="2BE655C4" w14:textId="77777777" w:rsidR="002D0F9C" w:rsidRPr="00E62AC1" w:rsidRDefault="002D0F9C">
      <w:pPr>
        <w:pStyle w:val="Zkladntext"/>
        <w:rPr>
          <w:rFonts w:ascii="Verdana"/>
          <w:sz w:val="20"/>
          <w:lang w:val="sk-SK"/>
        </w:rPr>
      </w:pPr>
    </w:p>
    <w:p w14:paraId="3E751373" w14:textId="77777777" w:rsidR="002D0F9C" w:rsidRPr="00E62AC1" w:rsidRDefault="00205EAB">
      <w:pPr>
        <w:pStyle w:val="Zkladntext"/>
        <w:spacing w:before="3"/>
        <w:rPr>
          <w:rFonts w:ascii="Verdana"/>
          <w:sz w:val="28"/>
          <w:lang w:val="sk-SK"/>
        </w:rPr>
      </w:pPr>
      <w:r w:rsidRPr="00E62AC1">
        <w:rPr>
          <w:noProof/>
          <w:lang w:val="en-US" w:eastAsia="en-US" w:bidi="ar-SA"/>
        </w:rPr>
        <w:drawing>
          <wp:anchor distT="0" distB="0" distL="0" distR="0" simplePos="0" relativeHeight="251663360" behindDoc="1" locked="0" layoutInCell="1" allowOverlap="1" wp14:anchorId="224D75D8" wp14:editId="10AEA5C1">
            <wp:simplePos x="0" y="0"/>
            <wp:positionH relativeFrom="page">
              <wp:posOffset>5536501</wp:posOffset>
            </wp:positionH>
            <wp:positionV relativeFrom="paragraph">
              <wp:posOffset>242839</wp:posOffset>
            </wp:positionV>
            <wp:extent cx="152400" cy="152400"/>
            <wp:effectExtent l="0" t="0" r="0" b="0"/>
            <wp:wrapTopAndBottom/>
            <wp:docPr id="7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8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2D0F9C" w:rsidRPr="00E62AC1">
      <w:type w:val="continuous"/>
      <w:pgSz w:w="17680" w:h="24660"/>
      <w:pgMar w:top="1660" w:right="460" w:bottom="0" w:left="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450D99"/>
    <w:multiLevelType w:val="hybridMultilevel"/>
    <w:tmpl w:val="BF68B39E"/>
    <w:lvl w:ilvl="0" w:tplc="6A3A8C02">
      <w:numFmt w:val="bullet"/>
      <w:lvlText w:val="•"/>
      <w:lvlJc w:val="left"/>
      <w:pPr>
        <w:ind w:left="1216" w:hanging="163"/>
      </w:pPr>
      <w:rPr>
        <w:rFonts w:ascii="Verdana" w:eastAsia="Verdana" w:hAnsi="Verdana" w:cs="Verdana" w:hint="default"/>
        <w:color w:val="FFFFFF"/>
        <w:w w:val="51"/>
        <w:position w:val="-6"/>
        <w:sz w:val="30"/>
        <w:szCs w:val="30"/>
        <w:lang w:val="fr-FR" w:eastAsia="fr-FR" w:bidi="fr-FR"/>
      </w:rPr>
    </w:lvl>
    <w:lvl w:ilvl="1" w:tplc="ADFABF02">
      <w:numFmt w:val="bullet"/>
      <w:lvlText w:val="•"/>
      <w:lvlJc w:val="left"/>
      <w:pPr>
        <w:ind w:left="1718" w:hanging="163"/>
      </w:pPr>
      <w:rPr>
        <w:rFonts w:hint="default"/>
        <w:lang w:val="fr-FR" w:eastAsia="fr-FR" w:bidi="fr-FR"/>
      </w:rPr>
    </w:lvl>
    <w:lvl w:ilvl="2" w:tplc="5A70FECA">
      <w:numFmt w:val="bullet"/>
      <w:lvlText w:val="•"/>
      <w:lvlJc w:val="left"/>
      <w:pPr>
        <w:ind w:left="2217" w:hanging="163"/>
      </w:pPr>
      <w:rPr>
        <w:rFonts w:hint="default"/>
        <w:lang w:val="fr-FR" w:eastAsia="fr-FR" w:bidi="fr-FR"/>
      </w:rPr>
    </w:lvl>
    <w:lvl w:ilvl="3" w:tplc="40382AF8">
      <w:numFmt w:val="bullet"/>
      <w:lvlText w:val="•"/>
      <w:lvlJc w:val="left"/>
      <w:pPr>
        <w:ind w:left="2716" w:hanging="163"/>
      </w:pPr>
      <w:rPr>
        <w:rFonts w:hint="default"/>
        <w:lang w:val="fr-FR" w:eastAsia="fr-FR" w:bidi="fr-FR"/>
      </w:rPr>
    </w:lvl>
    <w:lvl w:ilvl="4" w:tplc="C526D83E">
      <w:numFmt w:val="bullet"/>
      <w:lvlText w:val="•"/>
      <w:lvlJc w:val="left"/>
      <w:pPr>
        <w:ind w:left="3215" w:hanging="163"/>
      </w:pPr>
      <w:rPr>
        <w:rFonts w:hint="default"/>
        <w:lang w:val="fr-FR" w:eastAsia="fr-FR" w:bidi="fr-FR"/>
      </w:rPr>
    </w:lvl>
    <w:lvl w:ilvl="5" w:tplc="57C23BF2">
      <w:numFmt w:val="bullet"/>
      <w:lvlText w:val="•"/>
      <w:lvlJc w:val="left"/>
      <w:pPr>
        <w:ind w:left="3714" w:hanging="163"/>
      </w:pPr>
      <w:rPr>
        <w:rFonts w:hint="default"/>
        <w:lang w:val="fr-FR" w:eastAsia="fr-FR" w:bidi="fr-FR"/>
      </w:rPr>
    </w:lvl>
    <w:lvl w:ilvl="6" w:tplc="26D07B94">
      <w:numFmt w:val="bullet"/>
      <w:lvlText w:val="•"/>
      <w:lvlJc w:val="left"/>
      <w:pPr>
        <w:ind w:left="4213" w:hanging="163"/>
      </w:pPr>
      <w:rPr>
        <w:rFonts w:hint="default"/>
        <w:lang w:val="fr-FR" w:eastAsia="fr-FR" w:bidi="fr-FR"/>
      </w:rPr>
    </w:lvl>
    <w:lvl w:ilvl="7" w:tplc="7ED06FA0">
      <w:numFmt w:val="bullet"/>
      <w:lvlText w:val="•"/>
      <w:lvlJc w:val="left"/>
      <w:pPr>
        <w:ind w:left="4712" w:hanging="163"/>
      </w:pPr>
      <w:rPr>
        <w:rFonts w:hint="default"/>
        <w:lang w:val="fr-FR" w:eastAsia="fr-FR" w:bidi="fr-FR"/>
      </w:rPr>
    </w:lvl>
    <w:lvl w:ilvl="8" w:tplc="BFF6CB22">
      <w:numFmt w:val="bullet"/>
      <w:lvlText w:val="•"/>
      <w:lvlJc w:val="left"/>
      <w:pPr>
        <w:ind w:left="5211" w:hanging="163"/>
      </w:pPr>
      <w:rPr>
        <w:rFonts w:hint="default"/>
        <w:lang w:val="fr-FR" w:eastAsia="fr-FR" w:bidi="fr-FR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NTOztDA1tzQ3NjRX0lEKTi0uzszPAykwrAUApJNBLywAAAA="/>
  </w:docVars>
  <w:rsids>
    <w:rsidRoot w:val="002D0F9C"/>
    <w:rsid w:val="00122CFA"/>
    <w:rsid w:val="00205EAB"/>
    <w:rsid w:val="002D0F9C"/>
    <w:rsid w:val="009D3966"/>
    <w:rsid w:val="00CF0BA0"/>
    <w:rsid w:val="00E52489"/>
    <w:rsid w:val="00E62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FA6970"/>
  <w15:docId w15:val="{A9EF97A7-AA6F-4043-A8B7-EE959A66E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Pr>
      <w:rFonts w:ascii="Times New Roman" w:eastAsia="Times New Roman" w:hAnsi="Times New Roman" w:cs="Times New Roman"/>
      <w:lang w:val="fr-FR" w:eastAsia="fr-FR" w:bidi="fr-FR"/>
    </w:rPr>
  </w:style>
  <w:style w:type="paragraph" w:styleId="Nadpis1">
    <w:name w:val="heading 1"/>
    <w:basedOn w:val="Normlny"/>
    <w:uiPriority w:val="1"/>
    <w:qFormat/>
    <w:pPr>
      <w:spacing w:before="7"/>
      <w:ind w:left="1250"/>
      <w:outlineLvl w:val="0"/>
    </w:pPr>
    <w:rPr>
      <w:sz w:val="34"/>
      <w:szCs w:val="34"/>
    </w:rPr>
  </w:style>
  <w:style w:type="paragraph" w:styleId="Nadpis2">
    <w:name w:val="heading 2"/>
    <w:basedOn w:val="Normlny"/>
    <w:uiPriority w:val="1"/>
    <w:qFormat/>
    <w:pPr>
      <w:ind w:left="1106" w:hanging="163"/>
      <w:outlineLvl w:val="1"/>
    </w:pPr>
    <w:rPr>
      <w:sz w:val="30"/>
      <w:szCs w:val="3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  <w:rPr>
      <w:b/>
      <w:bCs/>
    </w:rPr>
  </w:style>
  <w:style w:type="paragraph" w:styleId="Odsekzoznamu">
    <w:name w:val="List Paragraph"/>
    <w:basedOn w:val="Normlny"/>
    <w:uiPriority w:val="1"/>
    <w:qFormat/>
    <w:pPr>
      <w:spacing w:before="153"/>
      <w:ind w:left="1216" w:right="807" w:hanging="163"/>
    </w:pPr>
  </w:style>
  <w:style w:type="paragraph" w:customStyle="1" w:styleId="TableParagraph">
    <w:name w:val="Table Paragraph"/>
    <w:basedOn w:val="Normlny"/>
    <w:uiPriority w:val="1"/>
    <w:qFormat/>
  </w:style>
  <w:style w:type="paragraph" w:styleId="Textbubliny">
    <w:name w:val="Balloon Text"/>
    <w:basedOn w:val="Normlny"/>
    <w:link w:val="TextbublinyChar"/>
    <w:uiPriority w:val="99"/>
    <w:semiHidden/>
    <w:unhideWhenUsed/>
    <w:rsid w:val="00E62AC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62AC1"/>
    <w:rPr>
      <w:rFonts w:ascii="Segoe UI" w:eastAsia="Times New Roman" w:hAnsi="Segoe UI" w:cs="Segoe UI"/>
      <w:sz w:val="18"/>
      <w:szCs w:val="18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hyperlink" Target="http://www.oie.int/asf" TargetMode="External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onom</dc:creator>
  <cp:lastModifiedBy>ekonom</cp:lastModifiedBy>
  <cp:revision>2</cp:revision>
  <dcterms:created xsi:type="dcterms:W3CDTF">2019-05-28T11:01:00Z</dcterms:created>
  <dcterms:modified xsi:type="dcterms:W3CDTF">2019-05-28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8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4-24T00:00:00Z</vt:filetime>
  </property>
</Properties>
</file>